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757" w:rsidRPr="002C7757" w:rsidRDefault="002C7757" w:rsidP="002C7757">
      <w:pPr>
        <w:bidi/>
        <w:spacing w:after="0" w:line="240" w:lineRule="auto"/>
        <w:jc w:val="center"/>
        <w:rPr>
          <w:rFonts w:ascii="Times New Roman" w:eastAsia="Times New Roman" w:hAnsi="Times New Roman" w:cs="Times New Roman"/>
          <w:color w:val="FFFFFF"/>
          <w:sz w:val="28"/>
          <w:szCs w:val="28"/>
        </w:rPr>
      </w:pPr>
      <w:r w:rsidRPr="002C7757">
        <w:rPr>
          <w:rFonts w:ascii="Arial" w:eastAsia="Times New Roman" w:hAnsi="Arial" w:cs="Arial"/>
          <w:b/>
          <w:bCs/>
          <w:color w:val="FFFFFF"/>
          <w:sz w:val="24"/>
          <w:szCs w:val="24"/>
          <w:rtl/>
        </w:rPr>
        <w:t>دور التقنية في أزمة فيروس كورونا بالمملكة العربية السعودية</w:t>
      </w:r>
    </w:p>
    <w:p w:rsidR="002C7757" w:rsidRPr="002C7757" w:rsidRDefault="002C7757" w:rsidP="002C7757">
      <w:pPr>
        <w:spacing w:after="240" w:line="240" w:lineRule="auto"/>
        <w:rPr>
          <w:rFonts w:ascii="Times New Roman" w:eastAsia="Times New Roman" w:hAnsi="Times New Roman" w:cs="Times New Roman"/>
          <w:color w:val="FFFFFF"/>
          <w:sz w:val="24"/>
          <w:szCs w:val="24"/>
          <w:rtl/>
        </w:rPr>
      </w:pPr>
    </w:p>
    <w:p w:rsidR="002C7757" w:rsidRPr="002C7757" w:rsidRDefault="002C7757" w:rsidP="002C7757">
      <w:pPr>
        <w:bidi/>
        <w:spacing w:after="0" w:line="240" w:lineRule="auto"/>
        <w:rPr>
          <w:rFonts w:ascii="Times New Roman" w:eastAsia="Times New Roman" w:hAnsi="Times New Roman" w:cs="Times New Roman"/>
          <w:color w:val="FFFFFF"/>
          <w:sz w:val="23"/>
          <w:szCs w:val="23"/>
        </w:rPr>
      </w:pPr>
      <w:r w:rsidRPr="002C7757">
        <w:rPr>
          <w:rFonts w:ascii="Arial" w:eastAsia="Times New Roman" w:hAnsi="Arial" w:cs="Arial"/>
          <w:color w:val="FFFFFF"/>
          <w:sz w:val="23"/>
          <w:szCs w:val="23"/>
          <w:rtl/>
        </w:rPr>
        <w:t>لا شك أن التقنية تساهم في تحسين حياتنا اليومية، حيث تبرز أهميتها في التواصل والعمل والتعليم وغيرها. وفي ظل هذه الجائحة، زادت الحاجة لتطوير تقنيات تساعد في استمرار منظومة الحياة والعمل للأفراد مع ظروف منع التجول المفروضة حرصًا على صحة السكّان.</w:t>
      </w:r>
    </w:p>
    <w:p w:rsidR="002C7757" w:rsidRPr="002C7757" w:rsidRDefault="00C47D48" w:rsidP="002C7757">
      <w:pPr>
        <w:spacing w:after="0" w:line="240" w:lineRule="auto"/>
        <w:rPr>
          <w:rFonts w:ascii="Times New Roman" w:eastAsia="Times New Roman" w:hAnsi="Times New Roman" w:cs="Times New Roman"/>
          <w:color w:val="FFFFFF"/>
          <w:sz w:val="23"/>
          <w:szCs w:val="23"/>
          <w:rtl/>
        </w:rPr>
      </w:pPr>
      <w:r w:rsidRPr="00C47D48">
        <w:rPr>
          <w:rFonts w:ascii="Arial" w:eastAsia="Times New Roman" w:hAnsi="Arial" w:cs="Arial"/>
          <w:noProof/>
          <w:color w:val="FFFFFF"/>
          <w:sz w:val="23"/>
          <w:szCs w:val="23"/>
        </w:rPr>
        <mc:AlternateContent>
          <mc:Choice Requires="wps">
            <w:drawing>
              <wp:anchor distT="0" distB="0" distL="114300" distR="114300" simplePos="0" relativeHeight="251658239" behindDoc="1" locked="0" layoutInCell="1" allowOverlap="1" wp14:anchorId="28E1934E" wp14:editId="65541195">
                <wp:simplePos x="0" y="0"/>
                <wp:positionH relativeFrom="column">
                  <wp:posOffset>-860960</wp:posOffset>
                </wp:positionH>
                <wp:positionV relativeFrom="paragraph">
                  <wp:posOffset>30076</wp:posOffset>
                </wp:positionV>
                <wp:extent cx="3485024" cy="2544511"/>
                <wp:effectExtent l="0" t="0" r="1270" b="8255"/>
                <wp:wrapNone/>
                <wp:docPr id="121" name="Google Shape;121;p28"/>
                <wp:cNvGraphicFramePr/>
                <a:graphic xmlns:a="http://schemas.openxmlformats.org/drawingml/2006/main">
                  <a:graphicData uri="http://schemas.microsoft.com/office/word/2010/wordprocessingShape">
                    <wps:wsp>
                      <wps:cNvSpPr/>
                      <wps:spPr>
                        <a:xfrm>
                          <a:off x="0" y="0"/>
                          <a:ext cx="3485024" cy="2544511"/>
                        </a:xfrm>
                        <a:custGeom>
                          <a:avLst/>
                          <a:gdLst/>
                          <a:ahLst/>
                          <a:cxnLst/>
                          <a:rect l="l" t="t" r="r" b="b"/>
                          <a:pathLst>
                            <a:path w="196069" h="152570" extrusionOk="0">
                              <a:moveTo>
                                <a:pt x="142998" y="1"/>
                              </a:moveTo>
                              <a:cubicBezTo>
                                <a:pt x="142338" y="1"/>
                                <a:pt x="141677" y="15"/>
                                <a:pt x="141017" y="44"/>
                              </a:cubicBezTo>
                              <a:cubicBezTo>
                                <a:pt x="130024" y="539"/>
                                <a:pt x="119675" y="5013"/>
                                <a:pt x="109307" y="8691"/>
                              </a:cubicBezTo>
                              <a:cubicBezTo>
                                <a:pt x="101690" y="11396"/>
                                <a:pt x="93613" y="13712"/>
                                <a:pt x="85626" y="13712"/>
                              </a:cubicBezTo>
                              <a:cubicBezTo>
                                <a:pt x="82740" y="13712"/>
                                <a:pt x="79866" y="13409"/>
                                <a:pt x="77029" y="12714"/>
                              </a:cubicBezTo>
                              <a:cubicBezTo>
                                <a:pt x="69292" y="10820"/>
                                <a:pt x="62490" y="6139"/>
                                <a:pt x="54821" y="4006"/>
                              </a:cubicBezTo>
                              <a:cubicBezTo>
                                <a:pt x="51664" y="3128"/>
                                <a:pt x="48550" y="2718"/>
                                <a:pt x="45521" y="2718"/>
                              </a:cubicBezTo>
                              <a:cubicBezTo>
                                <a:pt x="19649" y="2718"/>
                                <a:pt x="0" y="32673"/>
                                <a:pt x="13205" y="56998"/>
                              </a:cubicBezTo>
                              <a:cubicBezTo>
                                <a:pt x="16824" y="63664"/>
                                <a:pt x="22408" y="69008"/>
                                <a:pt x="27089" y="74980"/>
                              </a:cubicBezTo>
                              <a:cubicBezTo>
                                <a:pt x="31774" y="80952"/>
                                <a:pt x="35717" y="88153"/>
                                <a:pt x="35086" y="95715"/>
                              </a:cubicBezTo>
                              <a:cubicBezTo>
                                <a:pt x="34562" y="101970"/>
                                <a:pt x="30995" y="107545"/>
                                <a:pt x="29517" y="113648"/>
                              </a:cubicBezTo>
                              <a:cubicBezTo>
                                <a:pt x="26693" y="125340"/>
                                <a:pt x="32293" y="138200"/>
                                <a:pt x="41988" y="145323"/>
                              </a:cubicBezTo>
                              <a:cubicBezTo>
                                <a:pt x="48682" y="150246"/>
                                <a:pt x="56989" y="152570"/>
                                <a:pt x="65333" y="152570"/>
                              </a:cubicBezTo>
                              <a:cubicBezTo>
                                <a:pt x="69066" y="152570"/>
                                <a:pt x="72807" y="152105"/>
                                <a:pt x="76414" y="151198"/>
                              </a:cubicBezTo>
                              <a:cubicBezTo>
                                <a:pt x="88077" y="148271"/>
                                <a:pt x="98378" y="141093"/>
                                <a:pt x="106479" y="132205"/>
                              </a:cubicBezTo>
                              <a:cubicBezTo>
                                <a:pt x="110816" y="127449"/>
                                <a:pt x="115046" y="121885"/>
                                <a:pt x="121277" y="120267"/>
                              </a:cubicBezTo>
                              <a:cubicBezTo>
                                <a:pt x="122614" y="119920"/>
                                <a:pt x="123961" y="119777"/>
                                <a:pt x="125314" y="119777"/>
                              </a:cubicBezTo>
                              <a:cubicBezTo>
                                <a:pt x="130007" y="119777"/>
                                <a:pt x="134776" y="121497"/>
                                <a:pt x="139483" y="122396"/>
                              </a:cubicBezTo>
                              <a:cubicBezTo>
                                <a:pt x="141980" y="122872"/>
                                <a:pt x="144519" y="123106"/>
                                <a:pt x="147059" y="123106"/>
                              </a:cubicBezTo>
                              <a:cubicBezTo>
                                <a:pt x="155882" y="123106"/>
                                <a:pt x="164714" y="120286"/>
                                <a:pt x="171820" y="115038"/>
                              </a:cubicBezTo>
                              <a:cubicBezTo>
                                <a:pt x="186483" y="104210"/>
                                <a:pt x="194491" y="84179"/>
                                <a:pt x="195238" y="63924"/>
                              </a:cubicBezTo>
                              <a:cubicBezTo>
                                <a:pt x="196069" y="41516"/>
                                <a:pt x="188013" y="18833"/>
                                <a:pt x="170266" y="8036"/>
                              </a:cubicBezTo>
                              <a:cubicBezTo>
                                <a:pt x="162072" y="3052"/>
                                <a:pt x="152576" y="1"/>
                                <a:pt x="142998" y="1"/>
                              </a:cubicBezTo>
                              <a:close/>
                            </a:path>
                          </a:pathLst>
                        </a:custGeom>
                        <a:solidFill>
                          <a:schemeClr val="lt1">
                            <a:alpha val="75000"/>
                          </a:schemeClr>
                        </a:solidFill>
                        <a:ln>
                          <a:noFill/>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F5B721A" id="Google Shape;121;p28" o:spid="_x0000_s1026" style="position:absolute;margin-left:-67.8pt;margin-top:2.35pt;width:274.4pt;height:200.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6069,152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" path="m142998,1v-660,,-1321,14,-1981,43c130024,539,119675,5013,109307,8691v-7617,2705,-15694,5021,-23681,5021c82740,13712,79866,13409,77029,12714,69292,10820,62490,6139,54821,4006,51664,3128,48550,2718,45521,2718,19649,2718,,32673,13205,56998v3619,6666,9203,12010,13884,17982c31774,80952,35717,88153,35086,95715v-524,6255,-4091,11830,-5569,17933c26693,125340,32293,138200,41988,145323v6694,4923,15001,7247,23345,7247c69066,152570,72807,152105,76414,151198v11663,-2927,21964,-10105,30065,-18993c110816,127449,115046,121885,121277,120267v1337,-347,2684,-490,4037,-490c130007,119777,134776,121497,139483,122396v2497,476,5036,710,7576,710c155882,123106,164714,120286,171820,115038v14663,-10828,22671,-30859,23418,-51114c196069,41516,188013,18833,170266,8036,162072,3052,152576,1,142998,1xe" fillcolor="white [3201]" stroked="f">
                <v:fill opacity="49087f"/>
                <v:path arrowok="t" o:extrusionok="f"/>
              </v:shape>
            </w:pict>
          </mc:Fallback>
        </mc:AlternateContent>
      </w:r>
    </w:p>
    <w:p w:rsidR="00C53510" w:rsidRPr="00C53510" w:rsidRDefault="00C53510" w:rsidP="002C7757">
      <w:pPr>
        <w:bidi/>
        <w:spacing w:after="0" w:line="240" w:lineRule="auto"/>
        <w:rPr>
          <w:rFonts w:ascii="Arial" w:eastAsia="Times New Roman" w:hAnsi="Arial" w:cs="Arial"/>
          <w:b/>
          <w:bCs/>
          <w:color w:val="FFFFFF"/>
          <w:sz w:val="23"/>
          <w:szCs w:val="23"/>
          <w:rtl/>
        </w:rPr>
      </w:pPr>
    </w:p>
    <w:p w:rsidR="002C7757" w:rsidRPr="002C7757" w:rsidRDefault="00C47D48" w:rsidP="00C53510">
      <w:pPr>
        <w:bidi/>
        <w:spacing w:after="0" w:line="240" w:lineRule="auto"/>
        <w:rPr>
          <w:rFonts w:ascii="Times New Roman" w:eastAsia="Times New Roman" w:hAnsi="Times New Roman" w:cs="Times New Roman"/>
          <w:color w:val="FFFFFF"/>
          <w:sz w:val="23"/>
          <w:szCs w:val="23"/>
        </w:rPr>
      </w:pPr>
      <w:r>
        <w:rPr>
          <w:noProof/>
        </w:rPr>
        <mc:AlternateContent>
          <mc:Choice Requires="wpg">
            <w:drawing>
              <wp:anchor distT="0" distB="0" distL="114300" distR="114300" simplePos="0" relativeHeight="251661312" behindDoc="1" locked="0" layoutInCell="1" allowOverlap="1" wp14:anchorId="6462C2DB" wp14:editId="3C9FB74B">
                <wp:simplePos x="0" y="0"/>
                <wp:positionH relativeFrom="column">
                  <wp:posOffset>-445770</wp:posOffset>
                </wp:positionH>
                <wp:positionV relativeFrom="paragraph">
                  <wp:posOffset>168842</wp:posOffset>
                </wp:positionV>
                <wp:extent cx="3312795" cy="1531620"/>
                <wp:effectExtent l="0" t="0" r="1905" b="0"/>
                <wp:wrapSquare wrapText="bothSides"/>
                <wp:docPr id="16" name="Group 1"/>
                <wp:cNvGraphicFramePr/>
                <a:graphic xmlns:a="http://schemas.openxmlformats.org/drawingml/2006/main">
                  <a:graphicData uri="http://schemas.microsoft.com/office/word/2010/wordprocessingGroup">
                    <wpg:wgp>
                      <wpg:cNvGrpSpPr/>
                      <wpg:grpSpPr>
                        <a:xfrm>
                          <a:off x="0" y="0"/>
                          <a:ext cx="3312795" cy="1531620"/>
                          <a:chOff x="0" y="0"/>
                          <a:chExt cx="5003000" cy="2170536"/>
                        </a:xfrm>
                      </wpg:grpSpPr>
                      <wps:wsp>
                        <wps:cNvPr id="17" name="Google Shape;1530;p34"/>
                        <wps:cNvSpPr/>
                        <wps:spPr>
                          <a:xfrm>
                            <a:off x="1999078" y="1347584"/>
                            <a:ext cx="272682" cy="208477"/>
                          </a:xfrm>
                          <a:custGeom>
                            <a:avLst/>
                            <a:gdLst/>
                            <a:ahLst/>
                            <a:cxnLst/>
                            <a:rect l="l" t="t" r="r" b="b"/>
                            <a:pathLst>
                              <a:path w="4137" h="3121" extrusionOk="0">
                                <a:moveTo>
                                  <a:pt x="2080" y="1"/>
                                </a:moveTo>
                                <a:cubicBezTo>
                                  <a:pt x="1723" y="1"/>
                                  <a:pt x="1362" y="123"/>
                                  <a:pt x="1069" y="375"/>
                                </a:cubicBezTo>
                                <a:cubicBezTo>
                                  <a:pt x="0" y="1270"/>
                                  <a:pt x="561" y="3007"/>
                                  <a:pt x="1951" y="3114"/>
                                </a:cubicBezTo>
                                <a:cubicBezTo>
                                  <a:pt x="2000" y="3118"/>
                                  <a:pt x="2048" y="3120"/>
                                  <a:pt x="2095" y="3120"/>
                                </a:cubicBezTo>
                                <a:cubicBezTo>
                                  <a:pt x="3385" y="3120"/>
                                  <a:pt x="4137" y="1580"/>
                                  <a:pt x="3260" y="549"/>
                                </a:cubicBezTo>
                                <a:cubicBezTo>
                                  <a:pt x="2958" y="187"/>
                                  <a:pt x="2521" y="1"/>
                                  <a:pt x="2080" y="1"/>
                                </a:cubicBezTo>
                                <a:close/>
                              </a:path>
                            </a:pathLst>
                          </a:custGeom>
                          <a:solidFill>
                            <a:srgbClr val="407BFF"/>
                          </a:solidFill>
                          <a:ln>
                            <a:noFill/>
                          </a:ln>
                        </wps:spPr>
                        <wps:bodyPr spcFirstLastPara="1" wrap="square" lIns="91425" tIns="91425" rIns="91425" bIns="91425" anchor="ctr" anchorCtr="0">
                          <a:noAutofit/>
                        </wps:bodyPr>
                      </wps:wsp>
                      <wps:wsp>
                        <wps:cNvPr id="18" name="Google Shape;1531;p34"/>
                        <wps:cNvSpPr/>
                        <wps:spPr>
                          <a:xfrm>
                            <a:off x="2151403" y="1467219"/>
                            <a:ext cx="436015" cy="419492"/>
                          </a:xfrm>
                          <a:custGeom>
                            <a:avLst/>
                            <a:gdLst/>
                            <a:ahLst/>
                            <a:cxnLst/>
                            <a:rect l="l" t="t" r="r" b="b"/>
                            <a:pathLst>
                              <a:path w="6615" h="6280" extrusionOk="0">
                                <a:moveTo>
                                  <a:pt x="949" y="0"/>
                                </a:moveTo>
                                <a:lnTo>
                                  <a:pt x="1" y="1069"/>
                                </a:lnTo>
                                <a:lnTo>
                                  <a:pt x="5639" y="6280"/>
                                </a:lnTo>
                                <a:lnTo>
                                  <a:pt x="6614" y="5171"/>
                                </a:lnTo>
                                <a:lnTo>
                                  <a:pt x="949" y="0"/>
                                </a:lnTo>
                                <a:close/>
                              </a:path>
                            </a:pathLst>
                          </a:custGeom>
                          <a:solidFill>
                            <a:srgbClr val="407BFF"/>
                          </a:solidFill>
                          <a:ln>
                            <a:noFill/>
                          </a:ln>
                        </wps:spPr>
                        <wps:bodyPr spcFirstLastPara="1" wrap="square" lIns="91425" tIns="91425" rIns="91425" bIns="91425" anchor="ctr" anchorCtr="0">
                          <a:noAutofit/>
                        </wps:bodyPr>
                      </wps:wsp>
                      <wps:wsp>
                        <wps:cNvPr id="19" name="Google Shape;1532;p34"/>
                        <wps:cNvSpPr/>
                        <wps:spPr>
                          <a:xfrm>
                            <a:off x="2472861" y="1774022"/>
                            <a:ext cx="254424" cy="194249"/>
                          </a:xfrm>
                          <a:custGeom>
                            <a:avLst/>
                            <a:gdLst/>
                            <a:ahLst/>
                            <a:cxnLst/>
                            <a:rect l="l" t="t" r="r" b="b"/>
                            <a:pathLst>
                              <a:path w="3860" h="2908" extrusionOk="0">
                                <a:moveTo>
                                  <a:pt x="1941" y="1"/>
                                </a:moveTo>
                                <a:cubicBezTo>
                                  <a:pt x="1605" y="1"/>
                                  <a:pt x="1266" y="116"/>
                                  <a:pt x="989" y="351"/>
                                </a:cubicBezTo>
                                <a:cubicBezTo>
                                  <a:pt x="0" y="1179"/>
                                  <a:pt x="521" y="2796"/>
                                  <a:pt x="1817" y="2902"/>
                                </a:cubicBezTo>
                                <a:cubicBezTo>
                                  <a:pt x="1861" y="2906"/>
                                  <a:pt x="1904" y="2908"/>
                                  <a:pt x="1947" y="2908"/>
                                </a:cubicBezTo>
                                <a:cubicBezTo>
                                  <a:pt x="3164" y="2908"/>
                                  <a:pt x="3860" y="1466"/>
                                  <a:pt x="3047" y="511"/>
                                </a:cubicBezTo>
                                <a:cubicBezTo>
                                  <a:pt x="2760" y="173"/>
                                  <a:pt x="2352" y="1"/>
                                  <a:pt x="1941" y="1"/>
                                </a:cubicBezTo>
                                <a:close/>
                              </a:path>
                            </a:pathLst>
                          </a:custGeom>
                          <a:solidFill>
                            <a:srgbClr val="407BFF"/>
                          </a:solidFill>
                          <a:ln>
                            <a:noFill/>
                          </a:ln>
                        </wps:spPr>
                        <wps:bodyPr spcFirstLastPara="1" wrap="square" lIns="91425" tIns="91425" rIns="91425" bIns="91425" anchor="ctr" anchorCtr="0">
                          <a:noAutofit/>
                        </wps:bodyPr>
                      </wps:wsp>
                      <wps:wsp>
                        <wps:cNvPr id="20" name="Google Shape;1533;p34"/>
                        <wps:cNvSpPr/>
                        <wps:spPr>
                          <a:xfrm>
                            <a:off x="2617276" y="1891988"/>
                            <a:ext cx="134792" cy="180355"/>
                          </a:xfrm>
                          <a:custGeom>
                            <a:avLst/>
                            <a:gdLst/>
                            <a:ahLst/>
                            <a:cxnLst/>
                            <a:rect l="l" t="t" r="r" b="b"/>
                            <a:pathLst>
                              <a:path w="2045" h="2700" extrusionOk="0">
                                <a:moveTo>
                                  <a:pt x="588" y="1"/>
                                </a:moveTo>
                                <a:lnTo>
                                  <a:pt x="1" y="375"/>
                                </a:lnTo>
                                <a:lnTo>
                                  <a:pt x="1457" y="2700"/>
                                </a:lnTo>
                                <a:lnTo>
                                  <a:pt x="2045" y="2326"/>
                                </a:lnTo>
                                <a:lnTo>
                                  <a:pt x="588" y="1"/>
                                </a:lnTo>
                                <a:close/>
                              </a:path>
                            </a:pathLst>
                          </a:custGeom>
                          <a:solidFill>
                            <a:srgbClr val="407BFF"/>
                          </a:solidFill>
                          <a:ln>
                            <a:noFill/>
                          </a:ln>
                        </wps:spPr>
                        <wps:bodyPr spcFirstLastPara="1" wrap="square" lIns="91425" tIns="91425" rIns="91425" bIns="91425" anchor="ctr" anchorCtr="0">
                          <a:noAutofit/>
                        </wps:bodyPr>
                      </wps:wsp>
                      <wps:wsp>
                        <wps:cNvPr id="21" name="Google Shape;1534;p34"/>
                        <wps:cNvSpPr/>
                        <wps:spPr>
                          <a:xfrm>
                            <a:off x="2707973" y="1972346"/>
                            <a:ext cx="178822" cy="145553"/>
                          </a:xfrm>
                          <a:custGeom>
                            <a:avLst/>
                            <a:gdLst/>
                            <a:ahLst/>
                            <a:cxnLst/>
                            <a:rect l="l" t="t" r="r" b="b"/>
                            <a:pathLst>
                              <a:path w="2713" h="2179" extrusionOk="0">
                                <a:moveTo>
                                  <a:pt x="2232" y="0"/>
                                </a:moveTo>
                                <a:lnTo>
                                  <a:pt x="1" y="1376"/>
                                </a:lnTo>
                                <a:lnTo>
                                  <a:pt x="495" y="2178"/>
                                </a:lnTo>
                                <a:lnTo>
                                  <a:pt x="2713" y="789"/>
                                </a:lnTo>
                                <a:lnTo>
                                  <a:pt x="2232" y="0"/>
                                </a:lnTo>
                                <a:close/>
                              </a:path>
                            </a:pathLst>
                          </a:custGeom>
                          <a:solidFill>
                            <a:srgbClr val="407BFF"/>
                          </a:solidFill>
                          <a:ln>
                            <a:noFill/>
                          </a:ln>
                        </wps:spPr>
                        <wps:bodyPr spcFirstLastPara="1" wrap="square" lIns="91425" tIns="91425" rIns="91425" bIns="91425" anchor="ctr" anchorCtr="0">
                          <a:noAutofit/>
                        </wps:bodyPr>
                      </wps:wsp>
                      <wps:wsp>
                        <wps:cNvPr id="22" name="Google Shape;1535;p34"/>
                        <wps:cNvSpPr/>
                        <wps:spPr>
                          <a:xfrm>
                            <a:off x="2472861" y="1774022"/>
                            <a:ext cx="254424" cy="194249"/>
                          </a:xfrm>
                          <a:custGeom>
                            <a:avLst/>
                            <a:gdLst/>
                            <a:ahLst/>
                            <a:cxnLst/>
                            <a:rect l="l" t="t" r="r" b="b"/>
                            <a:pathLst>
                              <a:path w="3860" h="2908" extrusionOk="0">
                                <a:moveTo>
                                  <a:pt x="1941" y="1"/>
                                </a:moveTo>
                                <a:cubicBezTo>
                                  <a:pt x="1605" y="1"/>
                                  <a:pt x="1266" y="116"/>
                                  <a:pt x="989" y="351"/>
                                </a:cubicBezTo>
                                <a:cubicBezTo>
                                  <a:pt x="0" y="1179"/>
                                  <a:pt x="521" y="2796"/>
                                  <a:pt x="1817" y="2902"/>
                                </a:cubicBezTo>
                                <a:cubicBezTo>
                                  <a:pt x="1861" y="2906"/>
                                  <a:pt x="1904" y="2908"/>
                                  <a:pt x="1947" y="2908"/>
                                </a:cubicBezTo>
                                <a:cubicBezTo>
                                  <a:pt x="3164" y="2908"/>
                                  <a:pt x="3860" y="1466"/>
                                  <a:pt x="3047" y="511"/>
                                </a:cubicBezTo>
                                <a:cubicBezTo>
                                  <a:pt x="2760" y="173"/>
                                  <a:pt x="2352" y="1"/>
                                  <a:pt x="1941" y="1"/>
                                </a:cubicBezTo>
                                <a:close/>
                              </a:path>
                            </a:pathLst>
                          </a:custGeom>
                          <a:solidFill>
                            <a:srgbClr val="000000"/>
                          </a:solidFill>
                          <a:ln>
                            <a:noFill/>
                          </a:ln>
                        </wps:spPr>
                        <wps:bodyPr spcFirstLastPara="1" wrap="square" lIns="91425" tIns="91425" rIns="91425" bIns="91425" anchor="ctr" anchorCtr="0">
                          <a:noAutofit/>
                        </wps:bodyPr>
                      </wps:wsp>
                      <wps:wsp>
                        <wps:cNvPr id="23" name="Google Shape;1536;p34"/>
                        <wps:cNvSpPr/>
                        <wps:spPr>
                          <a:xfrm>
                            <a:off x="2617276" y="1891988"/>
                            <a:ext cx="134792" cy="180355"/>
                          </a:xfrm>
                          <a:custGeom>
                            <a:avLst/>
                            <a:gdLst/>
                            <a:ahLst/>
                            <a:cxnLst/>
                            <a:rect l="l" t="t" r="r" b="b"/>
                            <a:pathLst>
                              <a:path w="2045" h="2700" extrusionOk="0">
                                <a:moveTo>
                                  <a:pt x="588" y="1"/>
                                </a:moveTo>
                                <a:lnTo>
                                  <a:pt x="1" y="375"/>
                                </a:lnTo>
                                <a:lnTo>
                                  <a:pt x="1457" y="2700"/>
                                </a:lnTo>
                                <a:lnTo>
                                  <a:pt x="2045" y="2326"/>
                                </a:lnTo>
                                <a:lnTo>
                                  <a:pt x="588" y="1"/>
                                </a:lnTo>
                                <a:close/>
                              </a:path>
                            </a:pathLst>
                          </a:custGeom>
                          <a:solidFill>
                            <a:srgbClr val="000000"/>
                          </a:solidFill>
                          <a:ln>
                            <a:noFill/>
                          </a:ln>
                        </wps:spPr>
                        <wps:bodyPr spcFirstLastPara="1" wrap="square" lIns="91425" tIns="91425" rIns="91425" bIns="91425" anchor="ctr" anchorCtr="0">
                          <a:noAutofit/>
                        </wps:bodyPr>
                      </wps:wsp>
                      <wps:wsp>
                        <wps:cNvPr id="24" name="Google Shape;1537;p34"/>
                        <wps:cNvSpPr/>
                        <wps:spPr>
                          <a:xfrm>
                            <a:off x="2707973" y="1972346"/>
                            <a:ext cx="178822" cy="145553"/>
                          </a:xfrm>
                          <a:custGeom>
                            <a:avLst/>
                            <a:gdLst/>
                            <a:ahLst/>
                            <a:cxnLst/>
                            <a:rect l="l" t="t" r="r" b="b"/>
                            <a:pathLst>
                              <a:path w="2713" h="2179" extrusionOk="0">
                                <a:moveTo>
                                  <a:pt x="2232" y="0"/>
                                </a:moveTo>
                                <a:lnTo>
                                  <a:pt x="1" y="1376"/>
                                </a:lnTo>
                                <a:lnTo>
                                  <a:pt x="495" y="2178"/>
                                </a:lnTo>
                                <a:lnTo>
                                  <a:pt x="2713" y="789"/>
                                </a:lnTo>
                                <a:lnTo>
                                  <a:pt x="2232" y="0"/>
                                </a:lnTo>
                                <a:close/>
                              </a:path>
                            </a:pathLst>
                          </a:custGeom>
                          <a:solidFill>
                            <a:srgbClr val="000000"/>
                          </a:solidFill>
                          <a:ln>
                            <a:noFill/>
                          </a:ln>
                        </wps:spPr>
                        <wps:bodyPr spcFirstLastPara="1" wrap="square" lIns="91425" tIns="91425" rIns="91425" bIns="91425" anchor="ctr" anchorCtr="0">
                          <a:noAutofit/>
                        </wps:bodyPr>
                      </wps:wsp>
                      <wps:wsp>
                        <wps:cNvPr id="25" name="Google Shape;1538;p34"/>
                        <wps:cNvSpPr/>
                        <wps:spPr>
                          <a:xfrm>
                            <a:off x="2006987" y="856084"/>
                            <a:ext cx="177965" cy="644668"/>
                          </a:xfrm>
                          <a:custGeom>
                            <a:avLst/>
                            <a:gdLst/>
                            <a:ahLst/>
                            <a:cxnLst/>
                            <a:rect l="l" t="t" r="r" b="b"/>
                            <a:pathLst>
                              <a:path w="2700" h="9651" extrusionOk="0">
                                <a:moveTo>
                                  <a:pt x="757" y="0"/>
                                </a:moveTo>
                                <a:cubicBezTo>
                                  <a:pt x="719" y="0"/>
                                  <a:pt x="681" y="3"/>
                                  <a:pt x="642" y="10"/>
                                </a:cubicBezTo>
                                <a:cubicBezTo>
                                  <a:pt x="254" y="64"/>
                                  <a:pt x="1" y="411"/>
                                  <a:pt x="54" y="799"/>
                                </a:cubicBezTo>
                                <a:lnTo>
                                  <a:pt x="1270" y="9056"/>
                                </a:lnTo>
                                <a:cubicBezTo>
                                  <a:pt x="1319" y="9398"/>
                                  <a:pt x="1624" y="9650"/>
                                  <a:pt x="1962" y="9650"/>
                                </a:cubicBezTo>
                                <a:cubicBezTo>
                                  <a:pt x="1994" y="9650"/>
                                  <a:pt x="2026" y="9648"/>
                                  <a:pt x="2058" y="9643"/>
                                </a:cubicBezTo>
                                <a:cubicBezTo>
                                  <a:pt x="2446" y="9590"/>
                                  <a:pt x="2699" y="9229"/>
                                  <a:pt x="2646" y="8855"/>
                                </a:cubicBezTo>
                                <a:lnTo>
                                  <a:pt x="1430" y="598"/>
                                </a:lnTo>
                                <a:cubicBezTo>
                                  <a:pt x="1382" y="251"/>
                                  <a:pt x="1087" y="0"/>
                                  <a:pt x="757" y="0"/>
                                </a:cubicBezTo>
                                <a:close/>
                              </a:path>
                            </a:pathLst>
                          </a:custGeom>
                          <a:solidFill>
                            <a:srgbClr val="407BFF"/>
                          </a:solidFill>
                          <a:ln>
                            <a:noFill/>
                          </a:ln>
                        </wps:spPr>
                        <wps:bodyPr spcFirstLastPara="1" wrap="square" lIns="91425" tIns="91425" rIns="91425" bIns="91425" anchor="ctr" anchorCtr="0">
                          <a:noAutofit/>
                        </wps:bodyPr>
                      </wps:wsp>
                      <wps:wsp>
                        <wps:cNvPr id="26" name="Google Shape;1539;p34"/>
                        <wps:cNvSpPr/>
                        <wps:spPr>
                          <a:xfrm>
                            <a:off x="2006987" y="856084"/>
                            <a:ext cx="177965" cy="644668"/>
                          </a:xfrm>
                          <a:custGeom>
                            <a:avLst/>
                            <a:gdLst/>
                            <a:ahLst/>
                            <a:cxnLst/>
                            <a:rect l="l" t="t" r="r" b="b"/>
                            <a:pathLst>
                              <a:path w="2700" h="9651" extrusionOk="0">
                                <a:moveTo>
                                  <a:pt x="757" y="0"/>
                                </a:moveTo>
                                <a:cubicBezTo>
                                  <a:pt x="719" y="0"/>
                                  <a:pt x="681" y="3"/>
                                  <a:pt x="642" y="10"/>
                                </a:cubicBezTo>
                                <a:cubicBezTo>
                                  <a:pt x="254" y="64"/>
                                  <a:pt x="1" y="411"/>
                                  <a:pt x="54" y="799"/>
                                </a:cubicBezTo>
                                <a:lnTo>
                                  <a:pt x="1270" y="9056"/>
                                </a:lnTo>
                                <a:cubicBezTo>
                                  <a:pt x="1319" y="9398"/>
                                  <a:pt x="1624" y="9650"/>
                                  <a:pt x="1962" y="9650"/>
                                </a:cubicBezTo>
                                <a:cubicBezTo>
                                  <a:pt x="1994" y="9650"/>
                                  <a:pt x="2026" y="9648"/>
                                  <a:pt x="2058" y="9643"/>
                                </a:cubicBezTo>
                                <a:cubicBezTo>
                                  <a:pt x="2446" y="9590"/>
                                  <a:pt x="2699" y="9229"/>
                                  <a:pt x="2646" y="8855"/>
                                </a:cubicBezTo>
                                <a:lnTo>
                                  <a:pt x="1430" y="598"/>
                                </a:lnTo>
                                <a:cubicBezTo>
                                  <a:pt x="1382" y="251"/>
                                  <a:pt x="1087" y="0"/>
                                  <a:pt x="757" y="0"/>
                                </a:cubicBezTo>
                                <a:close/>
                              </a:path>
                            </a:pathLst>
                          </a:custGeom>
                          <a:solidFill>
                            <a:srgbClr val="000000"/>
                          </a:solidFill>
                          <a:ln>
                            <a:noFill/>
                          </a:ln>
                        </wps:spPr>
                        <wps:bodyPr spcFirstLastPara="1" wrap="square" lIns="91425" tIns="91425" rIns="91425" bIns="91425" anchor="ctr" anchorCtr="0">
                          <a:noAutofit/>
                        </wps:bodyPr>
                      </wps:wsp>
                      <wps:wsp>
                        <wps:cNvPr id="27" name="Google Shape;1540;p34"/>
                        <wps:cNvSpPr/>
                        <wps:spPr>
                          <a:xfrm>
                            <a:off x="3202584" y="1184263"/>
                            <a:ext cx="247833" cy="208877"/>
                          </a:xfrm>
                          <a:custGeom>
                            <a:avLst/>
                            <a:gdLst/>
                            <a:ahLst/>
                            <a:cxnLst/>
                            <a:rect l="l" t="t" r="r" b="b"/>
                            <a:pathLst>
                              <a:path w="3760" h="3127" extrusionOk="0">
                                <a:moveTo>
                                  <a:pt x="1721" y="0"/>
                                </a:moveTo>
                                <a:cubicBezTo>
                                  <a:pt x="989" y="0"/>
                                  <a:pt x="334" y="527"/>
                                  <a:pt x="192" y="1283"/>
                                </a:cubicBezTo>
                                <a:cubicBezTo>
                                  <a:pt x="1" y="2311"/>
                                  <a:pt x="828" y="3127"/>
                                  <a:pt x="1734" y="3127"/>
                                </a:cubicBezTo>
                                <a:cubicBezTo>
                                  <a:pt x="2029" y="3127"/>
                                  <a:pt x="2332" y="3040"/>
                                  <a:pt x="2611" y="2847"/>
                                </a:cubicBezTo>
                                <a:cubicBezTo>
                                  <a:pt x="3760" y="2058"/>
                                  <a:pt x="3386" y="281"/>
                                  <a:pt x="2010" y="27"/>
                                </a:cubicBezTo>
                                <a:cubicBezTo>
                                  <a:pt x="1913" y="9"/>
                                  <a:pt x="1816" y="0"/>
                                  <a:pt x="1721" y="0"/>
                                </a:cubicBezTo>
                                <a:close/>
                              </a:path>
                            </a:pathLst>
                          </a:custGeom>
                          <a:solidFill>
                            <a:srgbClr val="407BFF"/>
                          </a:solidFill>
                          <a:ln>
                            <a:noFill/>
                          </a:ln>
                        </wps:spPr>
                        <wps:bodyPr spcFirstLastPara="1" wrap="square" lIns="91425" tIns="91425" rIns="91425" bIns="91425" anchor="ctr" anchorCtr="0">
                          <a:noAutofit/>
                        </wps:bodyPr>
                      </wps:wsp>
                      <wps:wsp>
                        <wps:cNvPr id="28" name="Google Shape;1541;p34"/>
                        <wps:cNvSpPr/>
                        <wps:spPr>
                          <a:xfrm>
                            <a:off x="3101606" y="1341372"/>
                            <a:ext cx="244933" cy="519488"/>
                          </a:xfrm>
                          <a:custGeom>
                            <a:avLst/>
                            <a:gdLst/>
                            <a:ahLst/>
                            <a:cxnLst/>
                            <a:rect l="l" t="t" r="r" b="b"/>
                            <a:pathLst>
                              <a:path w="3716" h="7777" extrusionOk="0">
                                <a:moveTo>
                                  <a:pt x="2352" y="0"/>
                                </a:moveTo>
                                <a:lnTo>
                                  <a:pt x="1" y="7295"/>
                                </a:lnTo>
                                <a:lnTo>
                                  <a:pt x="1404" y="7776"/>
                                </a:lnTo>
                                <a:lnTo>
                                  <a:pt x="3715" y="454"/>
                                </a:lnTo>
                                <a:lnTo>
                                  <a:pt x="2352" y="0"/>
                                </a:lnTo>
                                <a:close/>
                              </a:path>
                            </a:pathLst>
                          </a:custGeom>
                          <a:solidFill>
                            <a:srgbClr val="407BFF"/>
                          </a:solidFill>
                          <a:ln>
                            <a:noFill/>
                          </a:ln>
                        </wps:spPr>
                        <wps:bodyPr spcFirstLastPara="1" wrap="square" lIns="91425" tIns="91425" rIns="91425" bIns="91425" anchor="ctr" anchorCtr="0">
                          <a:noAutofit/>
                        </wps:bodyPr>
                      </wps:wsp>
                      <wps:wsp>
                        <wps:cNvPr id="29" name="Google Shape;1542;p34"/>
                        <wps:cNvSpPr/>
                        <wps:spPr>
                          <a:xfrm>
                            <a:off x="3013084" y="1788651"/>
                            <a:ext cx="230366" cy="194917"/>
                          </a:xfrm>
                          <a:custGeom>
                            <a:avLst/>
                            <a:gdLst/>
                            <a:ahLst/>
                            <a:cxnLst/>
                            <a:rect l="l" t="t" r="r" b="b"/>
                            <a:pathLst>
                              <a:path w="3495" h="2918" extrusionOk="0">
                                <a:moveTo>
                                  <a:pt x="1612" y="0"/>
                                </a:moveTo>
                                <a:cubicBezTo>
                                  <a:pt x="917" y="0"/>
                                  <a:pt x="312" y="500"/>
                                  <a:pt x="182" y="1200"/>
                                </a:cubicBezTo>
                                <a:cubicBezTo>
                                  <a:pt x="0" y="2158"/>
                                  <a:pt x="769" y="2918"/>
                                  <a:pt x="1617" y="2918"/>
                                </a:cubicBezTo>
                                <a:cubicBezTo>
                                  <a:pt x="1893" y="2918"/>
                                  <a:pt x="2177" y="2837"/>
                                  <a:pt x="2440" y="2657"/>
                                </a:cubicBezTo>
                                <a:cubicBezTo>
                                  <a:pt x="3495" y="1922"/>
                                  <a:pt x="3148" y="265"/>
                                  <a:pt x="1878" y="25"/>
                                </a:cubicBezTo>
                                <a:cubicBezTo>
                                  <a:pt x="1789" y="8"/>
                                  <a:pt x="1700" y="0"/>
                                  <a:pt x="1612" y="0"/>
                                </a:cubicBezTo>
                                <a:close/>
                              </a:path>
                            </a:pathLst>
                          </a:custGeom>
                          <a:solidFill>
                            <a:srgbClr val="407BFF"/>
                          </a:solidFill>
                          <a:ln>
                            <a:noFill/>
                          </a:ln>
                        </wps:spPr>
                        <wps:bodyPr spcFirstLastPara="1" wrap="square" lIns="91425" tIns="91425" rIns="91425" bIns="91425" anchor="ctr" anchorCtr="0">
                          <a:noAutofit/>
                        </wps:bodyPr>
                      </wps:wsp>
                      <wps:wsp>
                        <wps:cNvPr id="30" name="Google Shape;1543;p34"/>
                        <wps:cNvSpPr/>
                        <wps:spPr>
                          <a:xfrm>
                            <a:off x="3074318" y="1932200"/>
                            <a:ext cx="52071" cy="184763"/>
                          </a:xfrm>
                          <a:custGeom>
                            <a:avLst/>
                            <a:gdLst/>
                            <a:ahLst/>
                            <a:cxnLst/>
                            <a:rect l="l" t="t" r="r" b="b"/>
                            <a:pathLst>
                              <a:path w="790" h="2766" extrusionOk="0">
                                <a:moveTo>
                                  <a:pt x="94" y="0"/>
                                </a:moveTo>
                                <a:lnTo>
                                  <a:pt x="1" y="2739"/>
                                </a:lnTo>
                                <a:lnTo>
                                  <a:pt x="696" y="2766"/>
                                </a:lnTo>
                                <a:lnTo>
                                  <a:pt x="789" y="27"/>
                                </a:lnTo>
                                <a:lnTo>
                                  <a:pt x="94" y="0"/>
                                </a:lnTo>
                                <a:close/>
                              </a:path>
                            </a:pathLst>
                          </a:custGeom>
                          <a:solidFill>
                            <a:srgbClr val="407BFF"/>
                          </a:solidFill>
                          <a:ln>
                            <a:noFill/>
                          </a:ln>
                        </wps:spPr>
                        <wps:bodyPr spcFirstLastPara="1" wrap="square" lIns="91425" tIns="91425" rIns="91425" bIns="91425" anchor="ctr" anchorCtr="0">
                          <a:noAutofit/>
                        </wps:bodyPr>
                      </wps:wsp>
                      <wps:wsp>
                        <wps:cNvPr id="31" name="Google Shape;1544;p34"/>
                        <wps:cNvSpPr/>
                        <wps:spPr>
                          <a:xfrm>
                            <a:off x="2945787" y="2101734"/>
                            <a:ext cx="174406" cy="68802"/>
                          </a:xfrm>
                          <a:custGeom>
                            <a:avLst/>
                            <a:gdLst/>
                            <a:ahLst/>
                            <a:cxnLst/>
                            <a:rect l="l" t="t" r="r" b="b"/>
                            <a:pathLst>
                              <a:path w="2646" h="1030" extrusionOk="0">
                                <a:moveTo>
                                  <a:pt x="27" y="1"/>
                                </a:moveTo>
                                <a:lnTo>
                                  <a:pt x="0" y="936"/>
                                </a:lnTo>
                                <a:lnTo>
                                  <a:pt x="2605" y="1029"/>
                                </a:lnTo>
                                <a:lnTo>
                                  <a:pt x="2646" y="94"/>
                                </a:lnTo>
                                <a:lnTo>
                                  <a:pt x="27" y="1"/>
                                </a:lnTo>
                                <a:close/>
                              </a:path>
                            </a:pathLst>
                          </a:custGeom>
                          <a:solidFill>
                            <a:srgbClr val="407BFF"/>
                          </a:solidFill>
                          <a:ln>
                            <a:noFill/>
                          </a:ln>
                        </wps:spPr>
                        <wps:bodyPr spcFirstLastPara="1" wrap="square" lIns="91425" tIns="91425" rIns="91425" bIns="91425" anchor="ctr" anchorCtr="0">
                          <a:noAutofit/>
                        </wps:bodyPr>
                      </wps:wsp>
                      <wps:wsp>
                        <wps:cNvPr id="32" name="Google Shape;1545;p34"/>
                        <wps:cNvSpPr/>
                        <wps:spPr>
                          <a:xfrm>
                            <a:off x="3013084" y="1788651"/>
                            <a:ext cx="230366" cy="194917"/>
                          </a:xfrm>
                          <a:custGeom>
                            <a:avLst/>
                            <a:gdLst/>
                            <a:ahLst/>
                            <a:cxnLst/>
                            <a:rect l="l" t="t" r="r" b="b"/>
                            <a:pathLst>
                              <a:path w="3495" h="2918" extrusionOk="0">
                                <a:moveTo>
                                  <a:pt x="1612" y="0"/>
                                </a:moveTo>
                                <a:cubicBezTo>
                                  <a:pt x="917" y="0"/>
                                  <a:pt x="312" y="500"/>
                                  <a:pt x="182" y="1200"/>
                                </a:cubicBezTo>
                                <a:cubicBezTo>
                                  <a:pt x="0" y="2158"/>
                                  <a:pt x="769" y="2918"/>
                                  <a:pt x="1617" y="2918"/>
                                </a:cubicBezTo>
                                <a:cubicBezTo>
                                  <a:pt x="1893" y="2918"/>
                                  <a:pt x="2177" y="2837"/>
                                  <a:pt x="2440" y="2657"/>
                                </a:cubicBezTo>
                                <a:cubicBezTo>
                                  <a:pt x="3495" y="1922"/>
                                  <a:pt x="3148" y="265"/>
                                  <a:pt x="1878" y="25"/>
                                </a:cubicBezTo>
                                <a:cubicBezTo>
                                  <a:pt x="1789" y="8"/>
                                  <a:pt x="1700" y="0"/>
                                  <a:pt x="1612" y="0"/>
                                </a:cubicBezTo>
                                <a:close/>
                              </a:path>
                            </a:pathLst>
                          </a:custGeom>
                          <a:solidFill>
                            <a:srgbClr val="000000"/>
                          </a:solidFill>
                          <a:ln>
                            <a:noFill/>
                          </a:ln>
                        </wps:spPr>
                        <wps:bodyPr spcFirstLastPara="1" wrap="square" lIns="91425" tIns="91425" rIns="91425" bIns="91425" anchor="ctr" anchorCtr="0">
                          <a:noAutofit/>
                        </wps:bodyPr>
                      </wps:wsp>
                      <wps:wsp>
                        <wps:cNvPr id="33" name="Google Shape;1546;p34"/>
                        <wps:cNvSpPr/>
                        <wps:spPr>
                          <a:xfrm>
                            <a:off x="3074318" y="1932200"/>
                            <a:ext cx="52071" cy="184763"/>
                          </a:xfrm>
                          <a:custGeom>
                            <a:avLst/>
                            <a:gdLst/>
                            <a:ahLst/>
                            <a:cxnLst/>
                            <a:rect l="l" t="t" r="r" b="b"/>
                            <a:pathLst>
                              <a:path w="790" h="2766" extrusionOk="0">
                                <a:moveTo>
                                  <a:pt x="94" y="0"/>
                                </a:moveTo>
                                <a:lnTo>
                                  <a:pt x="1" y="2739"/>
                                </a:lnTo>
                                <a:lnTo>
                                  <a:pt x="696" y="2766"/>
                                </a:lnTo>
                                <a:lnTo>
                                  <a:pt x="789" y="27"/>
                                </a:lnTo>
                                <a:lnTo>
                                  <a:pt x="94" y="0"/>
                                </a:lnTo>
                                <a:close/>
                              </a:path>
                            </a:pathLst>
                          </a:custGeom>
                          <a:solidFill>
                            <a:srgbClr val="000000"/>
                          </a:solidFill>
                          <a:ln>
                            <a:noFill/>
                          </a:ln>
                        </wps:spPr>
                        <wps:bodyPr spcFirstLastPara="1" wrap="square" lIns="91425" tIns="91425" rIns="91425" bIns="91425" anchor="ctr" anchorCtr="0">
                          <a:noAutofit/>
                        </wps:bodyPr>
                      </wps:wsp>
                      <wps:wsp>
                        <wps:cNvPr id="34" name="Google Shape;1547;p34"/>
                        <wps:cNvSpPr/>
                        <wps:spPr>
                          <a:xfrm>
                            <a:off x="2945787" y="2101734"/>
                            <a:ext cx="174406" cy="68802"/>
                          </a:xfrm>
                          <a:custGeom>
                            <a:avLst/>
                            <a:gdLst/>
                            <a:ahLst/>
                            <a:cxnLst/>
                            <a:rect l="l" t="t" r="r" b="b"/>
                            <a:pathLst>
                              <a:path w="2646" h="1030" extrusionOk="0">
                                <a:moveTo>
                                  <a:pt x="27" y="1"/>
                                </a:moveTo>
                                <a:lnTo>
                                  <a:pt x="0" y="936"/>
                                </a:lnTo>
                                <a:lnTo>
                                  <a:pt x="2605" y="1029"/>
                                </a:lnTo>
                                <a:lnTo>
                                  <a:pt x="2646" y="94"/>
                                </a:lnTo>
                                <a:lnTo>
                                  <a:pt x="27" y="1"/>
                                </a:lnTo>
                                <a:close/>
                              </a:path>
                            </a:pathLst>
                          </a:custGeom>
                          <a:solidFill>
                            <a:srgbClr val="000000"/>
                          </a:solidFill>
                          <a:ln>
                            <a:noFill/>
                          </a:ln>
                        </wps:spPr>
                        <wps:bodyPr spcFirstLastPara="1" wrap="square" lIns="91425" tIns="91425" rIns="91425" bIns="91425" anchor="ctr" anchorCtr="0">
                          <a:noAutofit/>
                        </wps:bodyPr>
                      </wps:wsp>
                      <wps:wsp>
                        <wps:cNvPr id="35" name="Google Shape;1548;p34"/>
                        <wps:cNvSpPr/>
                        <wps:spPr>
                          <a:xfrm>
                            <a:off x="3106022" y="722421"/>
                            <a:ext cx="270441" cy="624027"/>
                          </a:xfrm>
                          <a:custGeom>
                            <a:avLst/>
                            <a:gdLst/>
                            <a:ahLst/>
                            <a:cxnLst/>
                            <a:rect l="l" t="t" r="r" b="b"/>
                            <a:pathLst>
                              <a:path w="4103" h="9342" extrusionOk="0">
                                <a:moveTo>
                                  <a:pt x="782" y="0"/>
                                </a:moveTo>
                                <a:cubicBezTo>
                                  <a:pt x="713" y="0"/>
                                  <a:pt x="644" y="11"/>
                                  <a:pt x="575" y="34"/>
                                </a:cubicBezTo>
                                <a:cubicBezTo>
                                  <a:pt x="201" y="154"/>
                                  <a:pt x="1" y="542"/>
                                  <a:pt x="121" y="916"/>
                                </a:cubicBezTo>
                                <a:lnTo>
                                  <a:pt x="2660" y="8865"/>
                                </a:lnTo>
                                <a:cubicBezTo>
                                  <a:pt x="2756" y="9155"/>
                                  <a:pt x="3025" y="9341"/>
                                  <a:pt x="3321" y="9341"/>
                                </a:cubicBezTo>
                                <a:cubicBezTo>
                                  <a:pt x="3393" y="9341"/>
                                  <a:pt x="3468" y="9330"/>
                                  <a:pt x="3541" y="9306"/>
                                </a:cubicBezTo>
                                <a:cubicBezTo>
                                  <a:pt x="3902" y="9186"/>
                                  <a:pt x="4102" y="8799"/>
                                  <a:pt x="3996" y="8438"/>
                                </a:cubicBezTo>
                                <a:lnTo>
                                  <a:pt x="1444" y="488"/>
                                </a:lnTo>
                                <a:cubicBezTo>
                                  <a:pt x="1346" y="196"/>
                                  <a:pt x="1074" y="0"/>
                                  <a:pt x="782" y="0"/>
                                </a:cubicBezTo>
                                <a:close/>
                              </a:path>
                            </a:pathLst>
                          </a:custGeom>
                          <a:solidFill>
                            <a:srgbClr val="407BFF"/>
                          </a:solidFill>
                          <a:ln>
                            <a:noFill/>
                          </a:ln>
                        </wps:spPr>
                        <wps:bodyPr spcFirstLastPara="1" wrap="square" lIns="91425" tIns="91425" rIns="91425" bIns="91425" anchor="ctr" anchorCtr="0">
                          <a:noAutofit/>
                        </wps:bodyPr>
                      </wps:wsp>
                      <wps:wsp>
                        <wps:cNvPr id="36" name="Google Shape;1549;p34"/>
                        <wps:cNvSpPr/>
                        <wps:spPr>
                          <a:xfrm>
                            <a:off x="3106022" y="722421"/>
                            <a:ext cx="270441" cy="624027"/>
                          </a:xfrm>
                          <a:custGeom>
                            <a:avLst/>
                            <a:gdLst/>
                            <a:ahLst/>
                            <a:cxnLst/>
                            <a:rect l="l" t="t" r="r" b="b"/>
                            <a:pathLst>
                              <a:path w="4103" h="9342" extrusionOk="0">
                                <a:moveTo>
                                  <a:pt x="782" y="0"/>
                                </a:moveTo>
                                <a:cubicBezTo>
                                  <a:pt x="713" y="0"/>
                                  <a:pt x="644" y="11"/>
                                  <a:pt x="575" y="34"/>
                                </a:cubicBezTo>
                                <a:cubicBezTo>
                                  <a:pt x="201" y="154"/>
                                  <a:pt x="1" y="542"/>
                                  <a:pt x="121" y="916"/>
                                </a:cubicBezTo>
                                <a:lnTo>
                                  <a:pt x="2660" y="8865"/>
                                </a:lnTo>
                                <a:cubicBezTo>
                                  <a:pt x="2756" y="9155"/>
                                  <a:pt x="3025" y="9341"/>
                                  <a:pt x="3321" y="9341"/>
                                </a:cubicBezTo>
                                <a:cubicBezTo>
                                  <a:pt x="3393" y="9341"/>
                                  <a:pt x="3468" y="9330"/>
                                  <a:pt x="3541" y="9306"/>
                                </a:cubicBezTo>
                                <a:cubicBezTo>
                                  <a:pt x="3902" y="9186"/>
                                  <a:pt x="4102" y="8799"/>
                                  <a:pt x="3996" y="8438"/>
                                </a:cubicBezTo>
                                <a:lnTo>
                                  <a:pt x="1444" y="488"/>
                                </a:lnTo>
                                <a:cubicBezTo>
                                  <a:pt x="1346" y="196"/>
                                  <a:pt x="1074" y="0"/>
                                  <a:pt x="782" y="0"/>
                                </a:cubicBezTo>
                                <a:close/>
                              </a:path>
                            </a:pathLst>
                          </a:custGeom>
                          <a:solidFill>
                            <a:srgbClr val="000000"/>
                          </a:solidFill>
                          <a:ln>
                            <a:noFill/>
                          </a:ln>
                        </wps:spPr>
                        <wps:bodyPr spcFirstLastPara="1" wrap="square" lIns="91425" tIns="91425" rIns="91425" bIns="91425" anchor="ctr" anchorCtr="0">
                          <a:noAutofit/>
                        </wps:bodyPr>
                      </wps:wsp>
                      <wps:wsp>
                        <wps:cNvPr id="37" name="Google Shape;1550;p34"/>
                        <wps:cNvSpPr/>
                        <wps:spPr>
                          <a:xfrm>
                            <a:off x="3312989" y="192111"/>
                            <a:ext cx="646475" cy="110016"/>
                          </a:xfrm>
                          <a:custGeom>
                            <a:avLst/>
                            <a:gdLst/>
                            <a:ahLst/>
                            <a:cxnLst/>
                            <a:rect l="l" t="t" r="r" b="b"/>
                            <a:pathLst>
                              <a:path w="9808" h="1647" extrusionOk="0">
                                <a:moveTo>
                                  <a:pt x="8261" y="0"/>
                                </a:moveTo>
                                <a:cubicBezTo>
                                  <a:pt x="7724" y="0"/>
                                  <a:pt x="7044" y="43"/>
                                  <a:pt x="6213" y="170"/>
                                </a:cubicBezTo>
                                <a:cubicBezTo>
                                  <a:pt x="3782" y="544"/>
                                  <a:pt x="1" y="558"/>
                                  <a:pt x="695" y="985"/>
                                </a:cubicBezTo>
                                <a:cubicBezTo>
                                  <a:pt x="1059" y="1221"/>
                                  <a:pt x="3061" y="1647"/>
                                  <a:pt x="5153" y="1647"/>
                                </a:cubicBezTo>
                                <a:cubicBezTo>
                                  <a:pt x="6979" y="1647"/>
                                  <a:pt x="8873" y="1322"/>
                                  <a:pt x="9807" y="264"/>
                                </a:cubicBezTo>
                                <a:lnTo>
                                  <a:pt x="9794" y="157"/>
                                </a:lnTo>
                                <a:cubicBezTo>
                                  <a:pt x="9794" y="157"/>
                                  <a:pt x="9296" y="0"/>
                                  <a:pt x="8261" y="0"/>
                                </a:cubicBezTo>
                                <a:close/>
                              </a:path>
                            </a:pathLst>
                          </a:custGeom>
                          <a:solidFill>
                            <a:srgbClr val="0A1F4F"/>
                          </a:solidFill>
                          <a:ln>
                            <a:noFill/>
                          </a:ln>
                        </wps:spPr>
                        <wps:bodyPr spcFirstLastPara="1" wrap="square" lIns="91425" tIns="91425" rIns="91425" bIns="91425" anchor="ctr" anchorCtr="0">
                          <a:noAutofit/>
                        </wps:bodyPr>
                      </wps:wsp>
                      <wps:wsp>
                        <wps:cNvPr id="38" name="Google Shape;1551;p34"/>
                        <wps:cNvSpPr/>
                        <wps:spPr>
                          <a:xfrm>
                            <a:off x="4007844" y="164190"/>
                            <a:ext cx="59915" cy="118767"/>
                          </a:xfrm>
                          <a:custGeom>
                            <a:avLst/>
                            <a:gdLst/>
                            <a:ahLst/>
                            <a:cxnLst/>
                            <a:rect l="l" t="t" r="r" b="b"/>
                            <a:pathLst>
                              <a:path w="909" h="1778" extrusionOk="0">
                                <a:moveTo>
                                  <a:pt x="722" y="0"/>
                                </a:moveTo>
                                <a:lnTo>
                                  <a:pt x="0" y="81"/>
                                </a:lnTo>
                                <a:lnTo>
                                  <a:pt x="187" y="1777"/>
                                </a:lnTo>
                                <a:lnTo>
                                  <a:pt x="909" y="1684"/>
                                </a:lnTo>
                                <a:lnTo>
                                  <a:pt x="722" y="0"/>
                                </a:lnTo>
                                <a:close/>
                              </a:path>
                            </a:pathLst>
                          </a:custGeom>
                          <a:solidFill>
                            <a:srgbClr val="879AC4"/>
                          </a:solidFill>
                          <a:ln>
                            <a:noFill/>
                          </a:ln>
                        </wps:spPr>
                        <wps:bodyPr spcFirstLastPara="1" wrap="square" lIns="91425" tIns="91425" rIns="91425" bIns="91425" anchor="ctr" anchorCtr="0">
                          <a:noAutofit/>
                        </wps:bodyPr>
                      </wps:wsp>
                      <wps:wsp>
                        <wps:cNvPr id="39" name="Google Shape;1552;p34"/>
                        <wps:cNvSpPr/>
                        <wps:spPr>
                          <a:xfrm>
                            <a:off x="3947929" y="143683"/>
                            <a:ext cx="172692" cy="98193"/>
                          </a:xfrm>
                          <a:custGeom>
                            <a:avLst/>
                            <a:gdLst/>
                            <a:ahLst/>
                            <a:cxnLst/>
                            <a:rect l="l" t="t" r="r" b="b"/>
                            <a:pathLst>
                              <a:path w="2620" h="1470" extrusionOk="0">
                                <a:moveTo>
                                  <a:pt x="2486" y="0"/>
                                </a:moveTo>
                                <a:lnTo>
                                  <a:pt x="1" y="281"/>
                                </a:lnTo>
                                <a:lnTo>
                                  <a:pt x="134" y="1470"/>
                                </a:lnTo>
                                <a:lnTo>
                                  <a:pt x="2619" y="1189"/>
                                </a:lnTo>
                                <a:lnTo>
                                  <a:pt x="2486" y="0"/>
                                </a:lnTo>
                                <a:close/>
                              </a:path>
                            </a:pathLst>
                          </a:custGeom>
                          <a:solidFill>
                            <a:srgbClr val="879AC4"/>
                          </a:solidFill>
                          <a:ln>
                            <a:noFill/>
                          </a:ln>
                        </wps:spPr>
                        <wps:bodyPr spcFirstLastPara="1" wrap="square" lIns="91425" tIns="91425" rIns="91425" bIns="91425" anchor="ctr" anchorCtr="0">
                          <a:noAutofit/>
                        </wps:bodyPr>
                      </wps:wsp>
                      <wps:wsp>
                        <wps:cNvPr id="40" name="Google Shape;1553;p34"/>
                        <wps:cNvSpPr/>
                        <wps:spPr>
                          <a:xfrm>
                            <a:off x="4116140" y="87639"/>
                            <a:ext cx="606334" cy="144751"/>
                          </a:xfrm>
                          <a:custGeom>
                            <a:avLst/>
                            <a:gdLst/>
                            <a:ahLst/>
                            <a:cxnLst/>
                            <a:rect l="l" t="t" r="r" b="b"/>
                            <a:pathLst>
                              <a:path w="9199" h="2167" extrusionOk="0">
                                <a:moveTo>
                                  <a:pt x="8779" y="0"/>
                                </a:moveTo>
                                <a:cubicBezTo>
                                  <a:pt x="7875" y="0"/>
                                  <a:pt x="5337" y="511"/>
                                  <a:pt x="3488" y="652"/>
                                </a:cubicBezTo>
                                <a:cubicBezTo>
                                  <a:pt x="1029" y="826"/>
                                  <a:pt x="0" y="1440"/>
                                  <a:pt x="0" y="1440"/>
                                </a:cubicBezTo>
                                <a:lnTo>
                                  <a:pt x="14" y="1561"/>
                                </a:lnTo>
                                <a:cubicBezTo>
                                  <a:pt x="627" y="1997"/>
                                  <a:pt x="1461" y="2167"/>
                                  <a:pt x="2377" y="2167"/>
                                </a:cubicBezTo>
                                <a:cubicBezTo>
                                  <a:pt x="5133" y="2167"/>
                                  <a:pt x="8628" y="629"/>
                                  <a:pt x="9059" y="198"/>
                                </a:cubicBezTo>
                                <a:cubicBezTo>
                                  <a:pt x="9198" y="55"/>
                                  <a:pt x="9077" y="0"/>
                                  <a:pt x="8779" y="0"/>
                                </a:cubicBezTo>
                                <a:close/>
                              </a:path>
                            </a:pathLst>
                          </a:custGeom>
                          <a:solidFill>
                            <a:srgbClr val="0A1F4F"/>
                          </a:solidFill>
                          <a:ln>
                            <a:noFill/>
                          </a:ln>
                        </wps:spPr>
                        <wps:bodyPr spcFirstLastPara="1" wrap="square" lIns="91425" tIns="91425" rIns="91425" bIns="91425" anchor="ctr" anchorCtr="0">
                          <a:noAutofit/>
                        </wps:bodyPr>
                      </wps:wsp>
                      <wps:wsp>
                        <wps:cNvPr id="41" name="Google Shape;1554;p34"/>
                        <wps:cNvSpPr/>
                        <wps:spPr>
                          <a:xfrm>
                            <a:off x="3915368" y="262917"/>
                            <a:ext cx="307419" cy="373735"/>
                          </a:xfrm>
                          <a:custGeom>
                            <a:avLst/>
                            <a:gdLst/>
                            <a:ahLst/>
                            <a:cxnLst/>
                            <a:rect l="l" t="t" r="r" b="b"/>
                            <a:pathLst>
                              <a:path w="4664" h="5595" extrusionOk="0">
                                <a:moveTo>
                                  <a:pt x="3588" y="1"/>
                                </a:moveTo>
                                <a:cubicBezTo>
                                  <a:pt x="3563" y="1"/>
                                  <a:pt x="3539" y="2"/>
                                  <a:pt x="3514" y="5"/>
                                </a:cubicBezTo>
                                <a:lnTo>
                                  <a:pt x="561" y="339"/>
                                </a:lnTo>
                                <a:cubicBezTo>
                                  <a:pt x="241" y="380"/>
                                  <a:pt x="0" y="673"/>
                                  <a:pt x="40" y="994"/>
                                </a:cubicBezTo>
                                <a:lnTo>
                                  <a:pt x="508" y="5083"/>
                                </a:lnTo>
                                <a:cubicBezTo>
                                  <a:pt x="545" y="5378"/>
                                  <a:pt x="787" y="5595"/>
                                  <a:pt x="1087" y="5595"/>
                                </a:cubicBezTo>
                                <a:cubicBezTo>
                                  <a:pt x="1112" y="5595"/>
                                  <a:pt x="1137" y="5593"/>
                                  <a:pt x="1163" y="5590"/>
                                </a:cubicBezTo>
                                <a:lnTo>
                                  <a:pt x="4115" y="5256"/>
                                </a:lnTo>
                                <a:cubicBezTo>
                                  <a:pt x="4436" y="5216"/>
                                  <a:pt x="4663" y="4936"/>
                                  <a:pt x="4623" y="4602"/>
                                </a:cubicBezTo>
                                <a:lnTo>
                                  <a:pt x="4155" y="513"/>
                                </a:lnTo>
                                <a:cubicBezTo>
                                  <a:pt x="4131" y="217"/>
                                  <a:pt x="3878" y="1"/>
                                  <a:pt x="3588" y="1"/>
                                </a:cubicBezTo>
                                <a:close/>
                              </a:path>
                            </a:pathLst>
                          </a:custGeom>
                          <a:solidFill>
                            <a:srgbClr val="407BFF"/>
                          </a:solidFill>
                          <a:ln>
                            <a:noFill/>
                          </a:ln>
                        </wps:spPr>
                        <wps:bodyPr spcFirstLastPara="1" wrap="square" lIns="91425" tIns="91425" rIns="91425" bIns="91425" anchor="ctr" anchorCtr="0">
                          <a:noAutofit/>
                        </wps:bodyPr>
                      </wps:wsp>
                      <wps:wsp>
                        <wps:cNvPr id="42" name="Google Shape;1555;p34"/>
                        <wps:cNvSpPr/>
                        <wps:spPr>
                          <a:xfrm>
                            <a:off x="3915368" y="262917"/>
                            <a:ext cx="307419" cy="373735"/>
                          </a:xfrm>
                          <a:custGeom>
                            <a:avLst/>
                            <a:gdLst/>
                            <a:ahLst/>
                            <a:cxnLst/>
                            <a:rect l="l" t="t" r="r" b="b"/>
                            <a:pathLst>
                              <a:path w="4664" h="5595" extrusionOk="0">
                                <a:moveTo>
                                  <a:pt x="3588" y="1"/>
                                </a:moveTo>
                                <a:cubicBezTo>
                                  <a:pt x="3563" y="1"/>
                                  <a:pt x="3539" y="2"/>
                                  <a:pt x="3514" y="5"/>
                                </a:cubicBezTo>
                                <a:lnTo>
                                  <a:pt x="561" y="339"/>
                                </a:lnTo>
                                <a:cubicBezTo>
                                  <a:pt x="241" y="380"/>
                                  <a:pt x="0" y="673"/>
                                  <a:pt x="40" y="994"/>
                                </a:cubicBezTo>
                                <a:lnTo>
                                  <a:pt x="508" y="5083"/>
                                </a:lnTo>
                                <a:cubicBezTo>
                                  <a:pt x="545" y="5378"/>
                                  <a:pt x="787" y="5595"/>
                                  <a:pt x="1087" y="5595"/>
                                </a:cubicBezTo>
                                <a:cubicBezTo>
                                  <a:pt x="1112" y="5595"/>
                                  <a:pt x="1137" y="5593"/>
                                  <a:pt x="1163" y="5590"/>
                                </a:cubicBezTo>
                                <a:lnTo>
                                  <a:pt x="4115" y="5256"/>
                                </a:lnTo>
                                <a:cubicBezTo>
                                  <a:pt x="4436" y="5216"/>
                                  <a:pt x="4663" y="4936"/>
                                  <a:pt x="4623" y="4602"/>
                                </a:cubicBezTo>
                                <a:lnTo>
                                  <a:pt x="4155" y="513"/>
                                </a:lnTo>
                                <a:cubicBezTo>
                                  <a:pt x="4131" y="217"/>
                                  <a:pt x="3878" y="1"/>
                                  <a:pt x="3588" y="1"/>
                                </a:cubicBezTo>
                                <a:close/>
                              </a:path>
                            </a:pathLst>
                          </a:custGeom>
                          <a:solidFill>
                            <a:srgbClr val="000000"/>
                          </a:solidFill>
                          <a:ln>
                            <a:noFill/>
                          </a:ln>
                        </wps:spPr>
                        <wps:bodyPr spcFirstLastPara="1" wrap="square" lIns="91425" tIns="91425" rIns="91425" bIns="91425" anchor="ctr" anchorCtr="0">
                          <a:noAutofit/>
                        </wps:bodyPr>
                      </wps:wsp>
                      <wps:wsp>
                        <wps:cNvPr id="43" name="Google Shape;1556;p34"/>
                        <wps:cNvSpPr/>
                        <wps:spPr>
                          <a:xfrm>
                            <a:off x="1654748" y="634515"/>
                            <a:ext cx="1882016" cy="320497"/>
                          </a:xfrm>
                          <a:custGeom>
                            <a:avLst/>
                            <a:gdLst/>
                            <a:ahLst/>
                            <a:cxnLst/>
                            <a:rect l="l" t="t" r="r" b="b"/>
                            <a:pathLst>
                              <a:path w="28553" h="4798" extrusionOk="0">
                                <a:moveTo>
                                  <a:pt x="28378" y="0"/>
                                </a:moveTo>
                                <a:lnTo>
                                  <a:pt x="0" y="3247"/>
                                </a:lnTo>
                                <a:lnTo>
                                  <a:pt x="187" y="4797"/>
                                </a:lnTo>
                                <a:lnTo>
                                  <a:pt x="28552" y="1550"/>
                                </a:lnTo>
                                <a:lnTo>
                                  <a:pt x="28378" y="0"/>
                                </a:lnTo>
                                <a:close/>
                              </a:path>
                            </a:pathLst>
                          </a:custGeom>
                          <a:solidFill>
                            <a:srgbClr val="407BFF"/>
                          </a:solidFill>
                          <a:ln>
                            <a:noFill/>
                          </a:ln>
                        </wps:spPr>
                        <wps:bodyPr spcFirstLastPara="1" wrap="square" lIns="91425" tIns="91425" rIns="91425" bIns="91425" anchor="ctr" anchorCtr="0">
                          <a:noAutofit/>
                        </wps:bodyPr>
                      </wps:wsp>
                      <wps:wsp>
                        <wps:cNvPr id="44" name="Google Shape;1557;p34"/>
                        <wps:cNvSpPr/>
                        <wps:spPr>
                          <a:xfrm>
                            <a:off x="1654748" y="634515"/>
                            <a:ext cx="1882016" cy="320497"/>
                          </a:xfrm>
                          <a:custGeom>
                            <a:avLst/>
                            <a:gdLst/>
                            <a:ahLst/>
                            <a:cxnLst/>
                            <a:rect l="l" t="t" r="r" b="b"/>
                            <a:pathLst>
                              <a:path w="28553" h="4798" extrusionOk="0">
                                <a:moveTo>
                                  <a:pt x="28378" y="0"/>
                                </a:moveTo>
                                <a:lnTo>
                                  <a:pt x="0" y="3247"/>
                                </a:lnTo>
                                <a:lnTo>
                                  <a:pt x="187" y="4797"/>
                                </a:lnTo>
                                <a:lnTo>
                                  <a:pt x="28552" y="1550"/>
                                </a:lnTo>
                                <a:lnTo>
                                  <a:pt x="28378" y="0"/>
                                </a:lnTo>
                                <a:close/>
                              </a:path>
                            </a:pathLst>
                          </a:custGeom>
                          <a:solidFill>
                            <a:srgbClr val="000000"/>
                          </a:solidFill>
                          <a:ln>
                            <a:noFill/>
                          </a:ln>
                        </wps:spPr>
                        <wps:bodyPr spcFirstLastPara="1" wrap="square" lIns="91425" tIns="91425" rIns="91425" bIns="91425" anchor="ctr" anchorCtr="0">
                          <a:noAutofit/>
                        </wps:bodyPr>
                      </wps:wsp>
                      <wps:wsp>
                        <wps:cNvPr id="45" name="Google Shape;1558;p34"/>
                        <wps:cNvSpPr/>
                        <wps:spPr>
                          <a:xfrm>
                            <a:off x="3450352" y="557764"/>
                            <a:ext cx="190291" cy="141946"/>
                          </a:xfrm>
                          <a:custGeom>
                            <a:avLst/>
                            <a:gdLst/>
                            <a:ahLst/>
                            <a:cxnLst/>
                            <a:rect l="l" t="t" r="r" b="b"/>
                            <a:pathLst>
                              <a:path w="2887" h="2125" extrusionOk="0">
                                <a:moveTo>
                                  <a:pt x="2686" y="0"/>
                                </a:moveTo>
                                <a:lnTo>
                                  <a:pt x="1" y="294"/>
                                </a:lnTo>
                                <a:lnTo>
                                  <a:pt x="215" y="2125"/>
                                </a:lnTo>
                                <a:lnTo>
                                  <a:pt x="2887" y="1818"/>
                                </a:lnTo>
                                <a:lnTo>
                                  <a:pt x="2686" y="0"/>
                                </a:lnTo>
                                <a:close/>
                              </a:path>
                            </a:pathLst>
                          </a:custGeom>
                          <a:solidFill>
                            <a:srgbClr val="407BFF"/>
                          </a:solidFill>
                          <a:ln>
                            <a:noFill/>
                          </a:ln>
                        </wps:spPr>
                        <wps:bodyPr spcFirstLastPara="1" wrap="square" lIns="91425" tIns="91425" rIns="91425" bIns="91425" anchor="ctr" anchorCtr="0">
                          <a:noAutofit/>
                        </wps:bodyPr>
                      </wps:wsp>
                      <wps:wsp>
                        <wps:cNvPr id="46" name="Google Shape;1559;p34"/>
                        <wps:cNvSpPr/>
                        <wps:spPr>
                          <a:xfrm>
                            <a:off x="3508487" y="674660"/>
                            <a:ext cx="96035" cy="113690"/>
                          </a:xfrm>
                          <a:custGeom>
                            <a:avLst/>
                            <a:gdLst/>
                            <a:ahLst/>
                            <a:cxnLst/>
                            <a:rect l="l" t="t" r="r" b="b"/>
                            <a:pathLst>
                              <a:path w="1457" h="1702" extrusionOk="0">
                                <a:moveTo>
                                  <a:pt x="1310" y="1"/>
                                </a:moveTo>
                                <a:lnTo>
                                  <a:pt x="1" y="148"/>
                                </a:lnTo>
                                <a:lnTo>
                                  <a:pt x="121" y="1123"/>
                                </a:lnTo>
                                <a:cubicBezTo>
                                  <a:pt x="158" y="1459"/>
                                  <a:pt x="438" y="1702"/>
                                  <a:pt x="768" y="1702"/>
                                </a:cubicBezTo>
                                <a:cubicBezTo>
                                  <a:pt x="792" y="1702"/>
                                  <a:pt x="817" y="1700"/>
                                  <a:pt x="842" y="1698"/>
                                </a:cubicBezTo>
                                <a:cubicBezTo>
                                  <a:pt x="1203" y="1657"/>
                                  <a:pt x="1457" y="1337"/>
                                  <a:pt x="1417" y="976"/>
                                </a:cubicBezTo>
                                <a:lnTo>
                                  <a:pt x="1310" y="1"/>
                                </a:lnTo>
                                <a:close/>
                              </a:path>
                            </a:pathLst>
                          </a:custGeom>
                          <a:solidFill>
                            <a:srgbClr val="407BFF"/>
                          </a:solidFill>
                          <a:ln>
                            <a:noFill/>
                          </a:ln>
                        </wps:spPr>
                        <wps:bodyPr spcFirstLastPara="1" wrap="square" lIns="91425" tIns="91425" rIns="91425" bIns="91425" anchor="ctr" anchorCtr="0">
                          <a:noAutofit/>
                        </wps:bodyPr>
                      </wps:wsp>
                      <wps:wsp>
                        <wps:cNvPr id="47" name="Google Shape;1560;p34"/>
                        <wps:cNvSpPr/>
                        <wps:spPr>
                          <a:xfrm>
                            <a:off x="2539763" y="129388"/>
                            <a:ext cx="39680" cy="84834"/>
                          </a:xfrm>
                          <a:custGeom>
                            <a:avLst/>
                            <a:gdLst/>
                            <a:ahLst/>
                            <a:cxnLst/>
                            <a:rect l="l" t="t" r="r" b="b"/>
                            <a:pathLst>
                              <a:path w="602" h="1270" extrusionOk="0">
                                <a:moveTo>
                                  <a:pt x="455" y="0"/>
                                </a:moveTo>
                                <a:lnTo>
                                  <a:pt x="1" y="54"/>
                                </a:lnTo>
                                <a:lnTo>
                                  <a:pt x="134" y="1270"/>
                                </a:lnTo>
                                <a:lnTo>
                                  <a:pt x="602" y="1216"/>
                                </a:lnTo>
                                <a:lnTo>
                                  <a:pt x="455" y="0"/>
                                </a:lnTo>
                                <a:close/>
                              </a:path>
                            </a:pathLst>
                          </a:custGeom>
                          <a:solidFill>
                            <a:srgbClr val="407BFF"/>
                          </a:solidFill>
                          <a:ln>
                            <a:noFill/>
                          </a:ln>
                        </wps:spPr>
                        <wps:bodyPr spcFirstLastPara="1" wrap="square" lIns="91425" tIns="91425" rIns="91425" bIns="91425" anchor="ctr" anchorCtr="0">
                          <a:noAutofit/>
                        </wps:bodyPr>
                      </wps:wsp>
                      <wps:wsp>
                        <wps:cNvPr id="48" name="Google Shape;1561;p34"/>
                        <wps:cNvSpPr/>
                        <wps:spPr>
                          <a:xfrm>
                            <a:off x="2462315" y="89910"/>
                            <a:ext cx="183238" cy="65596"/>
                          </a:xfrm>
                          <a:custGeom>
                            <a:avLst/>
                            <a:gdLst/>
                            <a:ahLst/>
                            <a:cxnLst/>
                            <a:rect l="l" t="t" r="r" b="b"/>
                            <a:pathLst>
                              <a:path w="2780" h="982" extrusionOk="0">
                                <a:moveTo>
                                  <a:pt x="2385" y="0"/>
                                </a:moveTo>
                                <a:cubicBezTo>
                                  <a:pt x="2370" y="0"/>
                                  <a:pt x="2354" y="1"/>
                                  <a:pt x="2338" y="3"/>
                                </a:cubicBezTo>
                                <a:lnTo>
                                  <a:pt x="361" y="231"/>
                                </a:lnTo>
                                <a:cubicBezTo>
                                  <a:pt x="147" y="244"/>
                                  <a:pt x="0" y="431"/>
                                  <a:pt x="27" y="645"/>
                                </a:cubicBezTo>
                                <a:cubicBezTo>
                                  <a:pt x="52" y="830"/>
                                  <a:pt x="214" y="982"/>
                                  <a:pt x="397" y="982"/>
                                </a:cubicBezTo>
                                <a:cubicBezTo>
                                  <a:pt x="412" y="982"/>
                                  <a:pt x="426" y="981"/>
                                  <a:pt x="441" y="979"/>
                                </a:cubicBezTo>
                                <a:lnTo>
                                  <a:pt x="2418" y="752"/>
                                </a:lnTo>
                                <a:cubicBezTo>
                                  <a:pt x="2632" y="725"/>
                                  <a:pt x="2779" y="538"/>
                                  <a:pt x="2752" y="337"/>
                                </a:cubicBezTo>
                                <a:cubicBezTo>
                                  <a:pt x="2728" y="141"/>
                                  <a:pt x="2567" y="0"/>
                                  <a:pt x="2385" y="0"/>
                                </a:cubicBezTo>
                                <a:close/>
                              </a:path>
                            </a:pathLst>
                          </a:custGeom>
                          <a:solidFill>
                            <a:srgbClr val="407BFF"/>
                          </a:solidFill>
                          <a:ln>
                            <a:noFill/>
                          </a:ln>
                        </wps:spPr>
                        <wps:bodyPr spcFirstLastPara="1" wrap="square" lIns="91425" tIns="91425" rIns="91425" bIns="91425" anchor="ctr" anchorCtr="0">
                          <a:noAutofit/>
                        </wps:bodyPr>
                      </wps:wsp>
                      <wps:wsp>
                        <wps:cNvPr id="49" name="Google Shape;1562;p34"/>
                        <wps:cNvSpPr/>
                        <wps:spPr>
                          <a:xfrm>
                            <a:off x="2020170" y="160783"/>
                            <a:ext cx="1083413" cy="529107"/>
                          </a:xfrm>
                          <a:custGeom>
                            <a:avLst/>
                            <a:gdLst/>
                            <a:ahLst/>
                            <a:cxnLst/>
                            <a:rect l="l" t="t" r="r" b="b"/>
                            <a:pathLst>
                              <a:path w="16437" h="7921" extrusionOk="0">
                                <a:moveTo>
                                  <a:pt x="12368" y="1"/>
                                </a:moveTo>
                                <a:cubicBezTo>
                                  <a:pt x="12224" y="1"/>
                                  <a:pt x="12079" y="9"/>
                                  <a:pt x="11932" y="25"/>
                                </a:cubicBezTo>
                                <a:lnTo>
                                  <a:pt x="3929" y="947"/>
                                </a:lnTo>
                                <a:cubicBezTo>
                                  <a:pt x="1578" y="1214"/>
                                  <a:pt x="1" y="3485"/>
                                  <a:pt x="589" y="5783"/>
                                </a:cubicBezTo>
                                <a:lnTo>
                                  <a:pt x="1123" y="7921"/>
                                </a:lnTo>
                                <a:lnTo>
                                  <a:pt x="16087" y="6211"/>
                                </a:lnTo>
                                <a:lnTo>
                                  <a:pt x="16261" y="4207"/>
                                </a:lnTo>
                                <a:cubicBezTo>
                                  <a:pt x="16437" y="1909"/>
                                  <a:pt x="14607" y="1"/>
                                  <a:pt x="12368" y="1"/>
                                </a:cubicBezTo>
                                <a:close/>
                              </a:path>
                            </a:pathLst>
                          </a:custGeom>
                          <a:solidFill>
                            <a:srgbClr val="407BFF"/>
                          </a:solidFill>
                          <a:ln>
                            <a:noFill/>
                          </a:ln>
                        </wps:spPr>
                        <wps:bodyPr spcFirstLastPara="1" wrap="square" lIns="91425" tIns="91425" rIns="91425" bIns="91425" anchor="ctr" anchorCtr="0">
                          <a:noAutofit/>
                        </wps:bodyPr>
                      </wps:wsp>
                      <wps:wsp>
                        <wps:cNvPr id="50" name="Google Shape;1563;p34"/>
                        <wps:cNvSpPr/>
                        <wps:spPr>
                          <a:xfrm>
                            <a:off x="2020170" y="160783"/>
                            <a:ext cx="1083413" cy="529107"/>
                          </a:xfrm>
                          <a:custGeom>
                            <a:avLst/>
                            <a:gdLst/>
                            <a:ahLst/>
                            <a:cxnLst/>
                            <a:rect l="l" t="t" r="r" b="b"/>
                            <a:pathLst>
                              <a:path w="16437" h="7921" extrusionOk="0">
                                <a:moveTo>
                                  <a:pt x="12368" y="1"/>
                                </a:moveTo>
                                <a:cubicBezTo>
                                  <a:pt x="12224" y="1"/>
                                  <a:pt x="12079" y="9"/>
                                  <a:pt x="11932" y="25"/>
                                </a:cubicBezTo>
                                <a:lnTo>
                                  <a:pt x="3929" y="947"/>
                                </a:lnTo>
                                <a:cubicBezTo>
                                  <a:pt x="1578" y="1214"/>
                                  <a:pt x="1" y="3485"/>
                                  <a:pt x="589" y="5783"/>
                                </a:cubicBezTo>
                                <a:lnTo>
                                  <a:pt x="1123" y="7921"/>
                                </a:lnTo>
                                <a:lnTo>
                                  <a:pt x="16087" y="6211"/>
                                </a:lnTo>
                                <a:lnTo>
                                  <a:pt x="16261" y="4207"/>
                                </a:lnTo>
                                <a:cubicBezTo>
                                  <a:pt x="16437" y="1909"/>
                                  <a:pt x="14607" y="1"/>
                                  <a:pt x="12368" y="1"/>
                                </a:cubicBezTo>
                                <a:close/>
                              </a:path>
                            </a:pathLst>
                          </a:custGeom>
                          <a:solidFill>
                            <a:srgbClr val="000000"/>
                          </a:solidFill>
                          <a:ln>
                            <a:noFill/>
                          </a:ln>
                        </wps:spPr>
                        <wps:bodyPr spcFirstLastPara="1" wrap="square" lIns="91425" tIns="91425" rIns="91425" bIns="91425" anchor="ctr" anchorCtr="0">
                          <a:noAutofit/>
                        </wps:bodyPr>
                      </wps:wsp>
                      <wps:wsp>
                        <wps:cNvPr id="51" name="Google Shape;1564;p34"/>
                        <wps:cNvSpPr/>
                        <wps:spPr>
                          <a:xfrm>
                            <a:off x="2405036" y="314084"/>
                            <a:ext cx="28277" cy="122374"/>
                          </a:xfrm>
                          <a:custGeom>
                            <a:avLst/>
                            <a:gdLst/>
                            <a:ahLst/>
                            <a:cxnLst/>
                            <a:rect l="l" t="t" r="r" b="b"/>
                            <a:pathLst>
                              <a:path w="429" h="1832" extrusionOk="0">
                                <a:moveTo>
                                  <a:pt x="214" y="1"/>
                                </a:moveTo>
                                <a:lnTo>
                                  <a:pt x="1" y="28"/>
                                </a:lnTo>
                                <a:lnTo>
                                  <a:pt x="214" y="1831"/>
                                </a:lnTo>
                                <a:lnTo>
                                  <a:pt x="428" y="1805"/>
                                </a:lnTo>
                                <a:lnTo>
                                  <a:pt x="214" y="1"/>
                                </a:lnTo>
                                <a:close/>
                              </a:path>
                            </a:pathLst>
                          </a:custGeom>
                          <a:solidFill>
                            <a:srgbClr val="0A1F4F"/>
                          </a:solidFill>
                          <a:ln>
                            <a:noFill/>
                          </a:ln>
                        </wps:spPr>
                        <wps:bodyPr spcFirstLastPara="1" wrap="square" lIns="91425" tIns="91425" rIns="91425" bIns="91425" anchor="ctr" anchorCtr="0">
                          <a:noAutofit/>
                        </wps:bodyPr>
                      </wps:wsp>
                      <wps:wsp>
                        <wps:cNvPr id="52" name="Google Shape;1565;p34"/>
                        <wps:cNvSpPr/>
                        <wps:spPr>
                          <a:xfrm>
                            <a:off x="2458755" y="307872"/>
                            <a:ext cx="28277" cy="122307"/>
                          </a:xfrm>
                          <a:custGeom>
                            <a:avLst/>
                            <a:gdLst/>
                            <a:ahLst/>
                            <a:cxnLst/>
                            <a:rect l="l" t="t" r="r" b="b"/>
                            <a:pathLst>
                              <a:path w="429" h="1831" extrusionOk="0">
                                <a:moveTo>
                                  <a:pt x="214" y="0"/>
                                </a:moveTo>
                                <a:lnTo>
                                  <a:pt x="1" y="27"/>
                                </a:lnTo>
                                <a:lnTo>
                                  <a:pt x="214" y="1831"/>
                                </a:lnTo>
                                <a:lnTo>
                                  <a:pt x="428" y="1804"/>
                                </a:lnTo>
                                <a:lnTo>
                                  <a:pt x="214" y="0"/>
                                </a:lnTo>
                                <a:close/>
                              </a:path>
                            </a:pathLst>
                          </a:custGeom>
                          <a:solidFill>
                            <a:srgbClr val="0A1F4F"/>
                          </a:solidFill>
                          <a:ln>
                            <a:noFill/>
                          </a:ln>
                        </wps:spPr>
                        <wps:bodyPr spcFirstLastPara="1" wrap="square" lIns="91425" tIns="91425" rIns="91425" bIns="91425" anchor="ctr" anchorCtr="0">
                          <a:noAutofit/>
                        </wps:bodyPr>
                      </wps:wsp>
                      <wps:wsp>
                        <wps:cNvPr id="53" name="Google Shape;1566;p34"/>
                        <wps:cNvSpPr/>
                        <wps:spPr>
                          <a:xfrm>
                            <a:off x="2512475" y="301593"/>
                            <a:ext cx="28277" cy="122374"/>
                          </a:xfrm>
                          <a:custGeom>
                            <a:avLst/>
                            <a:gdLst/>
                            <a:ahLst/>
                            <a:cxnLst/>
                            <a:rect l="l" t="t" r="r" b="b"/>
                            <a:pathLst>
                              <a:path w="429" h="1832" extrusionOk="0">
                                <a:moveTo>
                                  <a:pt x="214" y="1"/>
                                </a:moveTo>
                                <a:lnTo>
                                  <a:pt x="1" y="28"/>
                                </a:lnTo>
                                <a:lnTo>
                                  <a:pt x="214" y="1831"/>
                                </a:lnTo>
                                <a:lnTo>
                                  <a:pt x="428" y="1805"/>
                                </a:lnTo>
                                <a:lnTo>
                                  <a:pt x="214" y="1"/>
                                </a:lnTo>
                                <a:close/>
                              </a:path>
                            </a:pathLst>
                          </a:custGeom>
                          <a:solidFill>
                            <a:srgbClr val="0A1F4F"/>
                          </a:solidFill>
                          <a:ln>
                            <a:noFill/>
                          </a:ln>
                        </wps:spPr>
                        <wps:bodyPr spcFirstLastPara="1" wrap="square" lIns="91425" tIns="91425" rIns="91425" bIns="91425" anchor="ctr" anchorCtr="0">
                          <a:noAutofit/>
                        </wps:bodyPr>
                      </wps:wsp>
                      <wps:wsp>
                        <wps:cNvPr id="54" name="Google Shape;1567;p34"/>
                        <wps:cNvSpPr/>
                        <wps:spPr>
                          <a:xfrm>
                            <a:off x="2566194" y="295381"/>
                            <a:ext cx="28277" cy="122307"/>
                          </a:xfrm>
                          <a:custGeom>
                            <a:avLst/>
                            <a:gdLst/>
                            <a:ahLst/>
                            <a:cxnLst/>
                            <a:rect l="l" t="t" r="r" b="b"/>
                            <a:pathLst>
                              <a:path w="429" h="1831" extrusionOk="0">
                                <a:moveTo>
                                  <a:pt x="214" y="0"/>
                                </a:moveTo>
                                <a:lnTo>
                                  <a:pt x="1" y="27"/>
                                </a:lnTo>
                                <a:lnTo>
                                  <a:pt x="214" y="1831"/>
                                </a:lnTo>
                                <a:lnTo>
                                  <a:pt x="428" y="1804"/>
                                </a:lnTo>
                                <a:lnTo>
                                  <a:pt x="214" y="0"/>
                                </a:lnTo>
                                <a:close/>
                              </a:path>
                            </a:pathLst>
                          </a:custGeom>
                          <a:solidFill>
                            <a:srgbClr val="0A1F4F"/>
                          </a:solidFill>
                          <a:ln>
                            <a:noFill/>
                          </a:ln>
                        </wps:spPr>
                        <wps:bodyPr spcFirstLastPara="1" wrap="square" lIns="91425" tIns="91425" rIns="91425" bIns="91425" anchor="ctr" anchorCtr="0">
                          <a:noAutofit/>
                        </wps:bodyPr>
                      </wps:wsp>
                      <wps:wsp>
                        <wps:cNvPr id="55" name="Google Shape;1568;p34"/>
                        <wps:cNvSpPr/>
                        <wps:spPr>
                          <a:xfrm>
                            <a:off x="2619913" y="289102"/>
                            <a:ext cx="27354" cy="122374"/>
                          </a:xfrm>
                          <a:custGeom>
                            <a:avLst/>
                            <a:gdLst/>
                            <a:ahLst/>
                            <a:cxnLst/>
                            <a:rect l="l" t="t" r="r" b="b"/>
                            <a:pathLst>
                              <a:path w="415" h="1832" extrusionOk="0">
                                <a:moveTo>
                                  <a:pt x="214" y="1"/>
                                </a:moveTo>
                                <a:lnTo>
                                  <a:pt x="1" y="28"/>
                                </a:lnTo>
                                <a:lnTo>
                                  <a:pt x="214" y="1831"/>
                                </a:lnTo>
                                <a:lnTo>
                                  <a:pt x="415" y="1805"/>
                                </a:lnTo>
                                <a:lnTo>
                                  <a:pt x="214" y="1"/>
                                </a:lnTo>
                                <a:close/>
                              </a:path>
                            </a:pathLst>
                          </a:custGeom>
                          <a:solidFill>
                            <a:srgbClr val="0A1F4F"/>
                          </a:solidFill>
                          <a:ln>
                            <a:noFill/>
                          </a:ln>
                        </wps:spPr>
                        <wps:bodyPr spcFirstLastPara="1" wrap="square" lIns="91425" tIns="91425" rIns="91425" bIns="91425" anchor="ctr" anchorCtr="0">
                          <a:noAutofit/>
                        </wps:bodyPr>
                      </wps:wsp>
                      <wps:wsp>
                        <wps:cNvPr id="56" name="Google Shape;1569;p34"/>
                        <wps:cNvSpPr/>
                        <wps:spPr>
                          <a:xfrm>
                            <a:off x="2673632" y="282890"/>
                            <a:ext cx="27354" cy="122307"/>
                          </a:xfrm>
                          <a:custGeom>
                            <a:avLst/>
                            <a:gdLst/>
                            <a:ahLst/>
                            <a:cxnLst/>
                            <a:rect l="l" t="t" r="r" b="b"/>
                            <a:pathLst>
                              <a:path w="415" h="1831" extrusionOk="0">
                                <a:moveTo>
                                  <a:pt x="214" y="0"/>
                                </a:moveTo>
                                <a:lnTo>
                                  <a:pt x="1" y="27"/>
                                </a:lnTo>
                                <a:lnTo>
                                  <a:pt x="214" y="1831"/>
                                </a:lnTo>
                                <a:lnTo>
                                  <a:pt x="415" y="1804"/>
                                </a:lnTo>
                                <a:lnTo>
                                  <a:pt x="214" y="0"/>
                                </a:lnTo>
                                <a:close/>
                              </a:path>
                            </a:pathLst>
                          </a:custGeom>
                          <a:solidFill>
                            <a:srgbClr val="0A1F4F"/>
                          </a:solidFill>
                          <a:ln>
                            <a:noFill/>
                          </a:ln>
                        </wps:spPr>
                        <wps:bodyPr spcFirstLastPara="1" wrap="square" lIns="91425" tIns="91425" rIns="91425" bIns="91425" anchor="ctr" anchorCtr="0">
                          <a:noAutofit/>
                        </wps:bodyPr>
                      </wps:wsp>
                      <wps:wsp>
                        <wps:cNvPr id="57" name="Google Shape;1570;p34"/>
                        <wps:cNvSpPr/>
                        <wps:spPr>
                          <a:xfrm>
                            <a:off x="2098606" y="580943"/>
                            <a:ext cx="1025080" cy="630707"/>
                          </a:xfrm>
                          <a:custGeom>
                            <a:avLst/>
                            <a:gdLst/>
                            <a:ahLst/>
                            <a:cxnLst/>
                            <a:rect l="l" t="t" r="r" b="b"/>
                            <a:pathLst>
                              <a:path w="15552" h="9442" extrusionOk="0">
                                <a:moveTo>
                                  <a:pt x="14951" y="1"/>
                                </a:moveTo>
                                <a:lnTo>
                                  <a:pt x="0" y="1711"/>
                                </a:lnTo>
                                <a:lnTo>
                                  <a:pt x="120" y="2767"/>
                                </a:lnTo>
                                <a:cubicBezTo>
                                  <a:pt x="555" y="6607"/>
                                  <a:pt x="3823" y="9442"/>
                                  <a:pt x="7601" y="9442"/>
                                </a:cubicBezTo>
                                <a:cubicBezTo>
                                  <a:pt x="7884" y="9442"/>
                                  <a:pt x="8170" y="9426"/>
                                  <a:pt x="8457" y="9393"/>
                                </a:cubicBezTo>
                                <a:cubicBezTo>
                                  <a:pt x="12586" y="8926"/>
                                  <a:pt x="15552" y="5185"/>
                                  <a:pt x="15071" y="1056"/>
                                </a:cubicBezTo>
                                <a:lnTo>
                                  <a:pt x="14951" y="1"/>
                                </a:lnTo>
                                <a:close/>
                              </a:path>
                            </a:pathLst>
                          </a:custGeom>
                          <a:solidFill>
                            <a:srgbClr val="407BFF"/>
                          </a:solidFill>
                          <a:ln>
                            <a:noFill/>
                          </a:ln>
                        </wps:spPr>
                        <wps:bodyPr spcFirstLastPara="1" wrap="square" lIns="91425" tIns="91425" rIns="91425" bIns="91425" anchor="ctr" anchorCtr="0">
                          <a:noAutofit/>
                        </wps:bodyPr>
                      </wps:wsp>
                      <wps:wsp>
                        <wps:cNvPr id="58" name="Google Shape;1571;p34"/>
                        <wps:cNvSpPr/>
                        <wps:spPr>
                          <a:xfrm>
                            <a:off x="2434961" y="861027"/>
                            <a:ext cx="359688" cy="306069"/>
                          </a:xfrm>
                          <a:custGeom>
                            <a:avLst/>
                            <a:gdLst/>
                            <a:ahLst/>
                            <a:cxnLst/>
                            <a:rect l="l" t="t" r="r" b="b"/>
                            <a:pathLst>
                              <a:path w="5457" h="4582" extrusionOk="0">
                                <a:moveTo>
                                  <a:pt x="3020" y="1"/>
                                </a:moveTo>
                                <a:cubicBezTo>
                                  <a:pt x="2932" y="1"/>
                                  <a:pt x="2843" y="6"/>
                                  <a:pt x="2753" y="16"/>
                                </a:cubicBezTo>
                                <a:cubicBezTo>
                                  <a:pt x="736" y="244"/>
                                  <a:pt x="1" y="2809"/>
                                  <a:pt x="1591" y="4078"/>
                                </a:cubicBezTo>
                                <a:cubicBezTo>
                                  <a:pt x="2031" y="4427"/>
                                  <a:pt x="2525" y="4582"/>
                                  <a:pt x="3006" y="4582"/>
                                </a:cubicBezTo>
                                <a:cubicBezTo>
                                  <a:pt x="4278" y="4582"/>
                                  <a:pt x="5456" y="3498"/>
                                  <a:pt x="5292" y="2034"/>
                                </a:cubicBezTo>
                                <a:cubicBezTo>
                                  <a:pt x="5155" y="868"/>
                                  <a:pt x="4166" y="1"/>
                                  <a:pt x="3020" y="1"/>
                                </a:cubicBezTo>
                                <a:close/>
                              </a:path>
                            </a:pathLst>
                          </a:custGeom>
                          <a:solidFill>
                            <a:srgbClr val="000000"/>
                          </a:solidFill>
                          <a:ln>
                            <a:noFill/>
                          </a:ln>
                        </wps:spPr>
                        <wps:bodyPr spcFirstLastPara="1" wrap="square" lIns="91425" tIns="91425" rIns="91425" bIns="91425" anchor="ctr" anchorCtr="0">
                          <a:noAutofit/>
                        </wps:bodyPr>
                      </wps:wsp>
                      <wps:wsp>
                        <wps:cNvPr id="59" name="Google Shape;1572;p34"/>
                        <wps:cNvSpPr/>
                        <wps:spPr>
                          <a:xfrm>
                            <a:off x="358435" y="514278"/>
                            <a:ext cx="645553" cy="109682"/>
                          </a:xfrm>
                          <a:custGeom>
                            <a:avLst/>
                            <a:gdLst/>
                            <a:ahLst/>
                            <a:cxnLst/>
                            <a:rect l="l" t="t" r="r" b="b"/>
                            <a:pathLst>
                              <a:path w="9794" h="1642" extrusionOk="0">
                                <a:moveTo>
                                  <a:pt x="8261" y="1"/>
                                </a:moveTo>
                                <a:cubicBezTo>
                                  <a:pt x="7724" y="1"/>
                                  <a:pt x="7043" y="43"/>
                                  <a:pt x="6213" y="170"/>
                                </a:cubicBezTo>
                                <a:cubicBezTo>
                                  <a:pt x="3768" y="545"/>
                                  <a:pt x="0" y="545"/>
                                  <a:pt x="682" y="985"/>
                                </a:cubicBezTo>
                                <a:cubicBezTo>
                                  <a:pt x="1045" y="1221"/>
                                  <a:pt x="3044" y="1642"/>
                                  <a:pt x="5134" y="1642"/>
                                </a:cubicBezTo>
                                <a:cubicBezTo>
                                  <a:pt x="6964" y="1642"/>
                                  <a:pt x="8864" y="1318"/>
                                  <a:pt x="9794" y="264"/>
                                </a:cubicBezTo>
                                <a:lnTo>
                                  <a:pt x="9794" y="157"/>
                                </a:lnTo>
                                <a:cubicBezTo>
                                  <a:pt x="9794" y="157"/>
                                  <a:pt x="9295" y="1"/>
                                  <a:pt x="8261" y="1"/>
                                </a:cubicBezTo>
                                <a:close/>
                              </a:path>
                            </a:pathLst>
                          </a:custGeom>
                          <a:solidFill>
                            <a:srgbClr val="0A1F4F"/>
                          </a:solidFill>
                          <a:ln>
                            <a:noFill/>
                          </a:ln>
                        </wps:spPr>
                        <wps:bodyPr spcFirstLastPara="1" wrap="square" lIns="91425" tIns="91425" rIns="91425" bIns="91425" anchor="ctr" anchorCtr="0">
                          <a:noAutofit/>
                        </wps:bodyPr>
                      </wps:wsp>
                      <wps:wsp>
                        <wps:cNvPr id="60" name="Google Shape;1573;p34"/>
                        <wps:cNvSpPr/>
                        <wps:spPr>
                          <a:xfrm>
                            <a:off x="1052368" y="485488"/>
                            <a:ext cx="59981" cy="118767"/>
                          </a:xfrm>
                          <a:custGeom>
                            <a:avLst/>
                            <a:gdLst/>
                            <a:ahLst/>
                            <a:cxnLst/>
                            <a:rect l="l" t="t" r="r" b="b"/>
                            <a:pathLst>
                              <a:path w="910" h="1778" extrusionOk="0">
                                <a:moveTo>
                                  <a:pt x="722" y="0"/>
                                </a:moveTo>
                                <a:lnTo>
                                  <a:pt x="0" y="80"/>
                                </a:lnTo>
                                <a:lnTo>
                                  <a:pt x="201" y="1777"/>
                                </a:lnTo>
                                <a:lnTo>
                                  <a:pt x="909" y="1684"/>
                                </a:lnTo>
                                <a:lnTo>
                                  <a:pt x="722" y="0"/>
                                </a:lnTo>
                                <a:close/>
                              </a:path>
                            </a:pathLst>
                          </a:custGeom>
                          <a:solidFill>
                            <a:srgbClr val="879AC4"/>
                          </a:solidFill>
                          <a:ln>
                            <a:noFill/>
                          </a:ln>
                        </wps:spPr>
                        <wps:bodyPr spcFirstLastPara="1" wrap="square" lIns="91425" tIns="91425" rIns="91425" bIns="91425" anchor="ctr" anchorCtr="0">
                          <a:noAutofit/>
                        </wps:bodyPr>
                      </wps:wsp>
                      <wps:wsp>
                        <wps:cNvPr id="61" name="Google Shape;1574;p34"/>
                        <wps:cNvSpPr/>
                        <wps:spPr>
                          <a:xfrm>
                            <a:off x="992453" y="465850"/>
                            <a:ext cx="172692" cy="98193"/>
                          </a:xfrm>
                          <a:custGeom>
                            <a:avLst/>
                            <a:gdLst/>
                            <a:ahLst/>
                            <a:cxnLst/>
                            <a:rect l="l" t="t" r="r" b="b"/>
                            <a:pathLst>
                              <a:path w="2620" h="1470" extrusionOk="0">
                                <a:moveTo>
                                  <a:pt x="2486" y="0"/>
                                </a:moveTo>
                                <a:lnTo>
                                  <a:pt x="1" y="281"/>
                                </a:lnTo>
                                <a:lnTo>
                                  <a:pt x="148" y="1470"/>
                                </a:lnTo>
                                <a:lnTo>
                                  <a:pt x="2620" y="1189"/>
                                </a:lnTo>
                                <a:lnTo>
                                  <a:pt x="2486" y="0"/>
                                </a:lnTo>
                                <a:close/>
                              </a:path>
                            </a:pathLst>
                          </a:custGeom>
                          <a:solidFill>
                            <a:srgbClr val="879AC4"/>
                          </a:solidFill>
                          <a:ln>
                            <a:noFill/>
                          </a:ln>
                        </wps:spPr>
                        <wps:bodyPr spcFirstLastPara="1" wrap="square" lIns="91425" tIns="91425" rIns="91425" bIns="91425" anchor="ctr" anchorCtr="0">
                          <a:noAutofit/>
                        </wps:bodyPr>
                      </wps:wsp>
                      <wps:wsp>
                        <wps:cNvPr id="62" name="Google Shape;1575;p34"/>
                        <wps:cNvSpPr/>
                        <wps:spPr>
                          <a:xfrm>
                            <a:off x="1161586" y="409672"/>
                            <a:ext cx="605741" cy="144551"/>
                          </a:xfrm>
                          <a:custGeom>
                            <a:avLst/>
                            <a:gdLst/>
                            <a:ahLst/>
                            <a:cxnLst/>
                            <a:rect l="l" t="t" r="r" b="b"/>
                            <a:pathLst>
                              <a:path w="9190" h="2164" extrusionOk="0">
                                <a:moveTo>
                                  <a:pt x="8763" y="0"/>
                                </a:moveTo>
                                <a:cubicBezTo>
                                  <a:pt x="7856" y="0"/>
                                  <a:pt x="5330" y="501"/>
                                  <a:pt x="3487" y="641"/>
                                </a:cubicBezTo>
                                <a:cubicBezTo>
                                  <a:pt x="1029" y="828"/>
                                  <a:pt x="0" y="1443"/>
                                  <a:pt x="0" y="1443"/>
                                </a:cubicBezTo>
                                <a:lnTo>
                                  <a:pt x="0" y="1549"/>
                                </a:lnTo>
                                <a:cubicBezTo>
                                  <a:pt x="620" y="1992"/>
                                  <a:pt x="1463" y="2163"/>
                                  <a:pt x="2386" y="2163"/>
                                </a:cubicBezTo>
                                <a:cubicBezTo>
                                  <a:pt x="5145" y="2163"/>
                                  <a:pt x="8625" y="630"/>
                                  <a:pt x="9045" y="200"/>
                                </a:cubicBezTo>
                                <a:cubicBezTo>
                                  <a:pt x="9189" y="56"/>
                                  <a:pt x="9067" y="0"/>
                                  <a:pt x="8763" y="0"/>
                                </a:cubicBezTo>
                                <a:close/>
                              </a:path>
                            </a:pathLst>
                          </a:custGeom>
                          <a:solidFill>
                            <a:srgbClr val="0A1F4F"/>
                          </a:solidFill>
                          <a:ln>
                            <a:noFill/>
                          </a:ln>
                        </wps:spPr>
                        <wps:bodyPr spcFirstLastPara="1" wrap="square" lIns="91425" tIns="91425" rIns="91425" bIns="91425" anchor="ctr" anchorCtr="0">
                          <a:noAutofit/>
                        </wps:bodyPr>
                      </wps:wsp>
                      <wps:wsp>
                        <wps:cNvPr id="63" name="Google Shape;1576;p34"/>
                        <wps:cNvSpPr/>
                        <wps:spPr>
                          <a:xfrm>
                            <a:off x="960749" y="584416"/>
                            <a:ext cx="307419" cy="374403"/>
                          </a:xfrm>
                          <a:custGeom>
                            <a:avLst/>
                            <a:gdLst/>
                            <a:ahLst/>
                            <a:cxnLst/>
                            <a:rect l="l" t="t" r="r" b="b"/>
                            <a:pathLst>
                              <a:path w="4664" h="5605" extrusionOk="0">
                                <a:moveTo>
                                  <a:pt x="3553" y="0"/>
                                </a:moveTo>
                                <a:cubicBezTo>
                                  <a:pt x="3536" y="0"/>
                                  <a:pt x="3519" y="1"/>
                                  <a:pt x="3501" y="2"/>
                                </a:cubicBezTo>
                                <a:lnTo>
                                  <a:pt x="549" y="350"/>
                                </a:lnTo>
                                <a:cubicBezTo>
                                  <a:pt x="228" y="376"/>
                                  <a:pt x="1" y="670"/>
                                  <a:pt x="41" y="991"/>
                                </a:cubicBezTo>
                                <a:lnTo>
                                  <a:pt x="509" y="5079"/>
                                </a:lnTo>
                                <a:cubicBezTo>
                                  <a:pt x="533" y="5377"/>
                                  <a:pt x="788" y="5605"/>
                                  <a:pt x="1080" y="5605"/>
                                </a:cubicBezTo>
                                <a:cubicBezTo>
                                  <a:pt x="1103" y="5605"/>
                                  <a:pt x="1126" y="5603"/>
                                  <a:pt x="1150" y="5600"/>
                                </a:cubicBezTo>
                                <a:lnTo>
                                  <a:pt x="4103" y="5253"/>
                                </a:lnTo>
                                <a:cubicBezTo>
                                  <a:pt x="4423" y="5226"/>
                                  <a:pt x="4664" y="4932"/>
                                  <a:pt x="4624" y="4612"/>
                                </a:cubicBezTo>
                                <a:lnTo>
                                  <a:pt x="4156" y="523"/>
                                </a:lnTo>
                                <a:cubicBezTo>
                                  <a:pt x="4118" y="220"/>
                                  <a:pt x="3853" y="0"/>
                                  <a:pt x="3553" y="0"/>
                                </a:cubicBezTo>
                                <a:close/>
                              </a:path>
                            </a:pathLst>
                          </a:custGeom>
                          <a:solidFill>
                            <a:srgbClr val="407BFF"/>
                          </a:solidFill>
                          <a:ln>
                            <a:noFill/>
                          </a:ln>
                        </wps:spPr>
                        <wps:bodyPr spcFirstLastPara="1" wrap="square" lIns="91425" tIns="91425" rIns="91425" bIns="91425" anchor="ctr" anchorCtr="0">
                          <a:noAutofit/>
                        </wps:bodyPr>
                      </wps:wsp>
                      <wps:wsp>
                        <wps:cNvPr id="64" name="Google Shape;1577;p34"/>
                        <wps:cNvSpPr/>
                        <wps:spPr>
                          <a:xfrm>
                            <a:off x="960749" y="584416"/>
                            <a:ext cx="307419" cy="374403"/>
                          </a:xfrm>
                          <a:custGeom>
                            <a:avLst/>
                            <a:gdLst/>
                            <a:ahLst/>
                            <a:cxnLst/>
                            <a:rect l="l" t="t" r="r" b="b"/>
                            <a:pathLst>
                              <a:path w="4664" h="5605" extrusionOk="0">
                                <a:moveTo>
                                  <a:pt x="3553" y="0"/>
                                </a:moveTo>
                                <a:cubicBezTo>
                                  <a:pt x="3536" y="0"/>
                                  <a:pt x="3519" y="1"/>
                                  <a:pt x="3501" y="2"/>
                                </a:cubicBezTo>
                                <a:lnTo>
                                  <a:pt x="549" y="350"/>
                                </a:lnTo>
                                <a:cubicBezTo>
                                  <a:pt x="228" y="376"/>
                                  <a:pt x="1" y="670"/>
                                  <a:pt x="41" y="991"/>
                                </a:cubicBezTo>
                                <a:lnTo>
                                  <a:pt x="509" y="5079"/>
                                </a:lnTo>
                                <a:cubicBezTo>
                                  <a:pt x="533" y="5377"/>
                                  <a:pt x="788" y="5605"/>
                                  <a:pt x="1080" y="5605"/>
                                </a:cubicBezTo>
                                <a:cubicBezTo>
                                  <a:pt x="1103" y="5605"/>
                                  <a:pt x="1126" y="5603"/>
                                  <a:pt x="1150" y="5600"/>
                                </a:cubicBezTo>
                                <a:lnTo>
                                  <a:pt x="4103" y="5253"/>
                                </a:lnTo>
                                <a:cubicBezTo>
                                  <a:pt x="4423" y="5226"/>
                                  <a:pt x="4664" y="4932"/>
                                  <a:pt x="4624" y="4612"/>
                                </a:cubicBezTo>
                                <a:lnTo>
                                  <a:pt x="4156" y="523"/>
                                </a:lnTo>
                                <a:cubicBezTo>
                                  <a:pt x="4118" y="220"/>
                                  <a:pt x="3853" y="0"/>
                                  <a:pt x="3553" y="0"/>
                                </a:cubicBezTo>
                                <a:close/>
                              </a:path>
                            </a:pathLst>
                          </a:custGeom>
                          <a:solidFill>
                            <a:srgbClr val="000000"/>
                          </a:solidFill>
                          <a:ln>
                            <a:noFill/>
                          </a:ln>
                        </wps:spPr>
                        <wps:bodyPr spcFirstLastPara="1" wrap="square" lIns="91425" tIns="91425" rIns="91425" bIns="91425" anchor="ctr" anchorCtr="0">
                          <a:noAutofit/>
                        </wps:bodyPr>
                      </wps:wsp>
                      <wps:wsp>
                        <wps:cNvPr id="65" name="Google Shape;1578;p34"/>
                        <wps:cNvSpPr/>
                        <wps:spPr>
                          <a:xfrm>
                            <a:off x="940514" y="366788"/>
                            <a:ext cx="3319251" cy="506997"/>
                          </a:xfrm>
                          <a:custGeom>
                            <a:avLst/>
                            <a:gdLst/>
                            <a:ahLst/>
                            <a:cxnLst/>
                            <a:rect l="l" t="t" r="r" b="b"/>
                            <a:pathLst>
                              <a:path w="50358" h="7590" extrusionOk="0">
                                <a:moveTo>
                                  <a:pt x="43530" y="0"/>
                                </a:moveTo>
                                <a:lnTo>
                                  <a:pt x="5799" y="4316"/>
                                </a:lnTo>
                                <a:lnTo>
                                  <a:pt x="4650" y="5772"/>
                                </a:lnTo>
                                <a:lnTo>
                                  <a:pt x="1" y="6480"/>
                                </a:lnTo>
                                <a:lnTo>
                                  <a:pt x="121" y="7589"/>
                                </a:lnTo>
                                <a:lnTo>
                                  <a:pt x="50357" y="1844"/>
                                </a:lnTo>
                                <a:lnTo>
                                  <a:pt x="50210" y="602"/>
                                </a:lnTo>
                                <a:lnTo>
                                  <a:pt x="45026" y="1189"/>
                                </a:lnTo>
                                <a:lnTo>
                                  <a:pt x="43530" y="0"/>
                                </a:lnTo>
                                <a:close/>
                              </a:path>
                            </a:pathLst>
                          </a:custGeom>
                          <a:solidFill>
                            <a:srgbClr val="407BFF"/>
                          </a:solidFill>
                          <a:ln>
                            <a:noFill/>
                          </a:ln>
                        </wps:spPr>
                        <wps:bodyPr spcFirstLastPara="1" wrap="square" lIns="91425" tIns="91425" rIns="91425" bIns="91425" anchor="ctr" anchorCtr="0">
                          <a:noAutofit/>
                        </wps:bodyPr>
                      </wps:wsp>
                      <wps:wsp>
                        <wps:cNvPr id="66" name="Google Shape;1579;p34"/>
                        <wps:cNvSpPr/>
                        <wps:spPr>
                          <a:xfrm>
                            <a:off x="940516" y="366788"/>
                            <a:ext cx="3319251" cy="506997"/>
                          </a:xfrm>
                          <a:custGeom>
                            <a:avLst/>
                            <a:gdLst/>
                            <a:ahLst/>
                            <a:cxnLst/>
                            <a:rect l="l" t="t" r="r" b="b"/>
                            <a:pathLst>
                              <a:path w="50358" h="7590" extrusionOk="0">
                                <a:moveTo>
                                  <a:pt x="43530" y="0"/>
                                </a:moveTo>
                                <a:lnTo>
                                  <a:pt x="5799" y="4316"/>
                                </a:lnTo>
                                <a:lnTo>
                                  <a:pt x="4650" y="5772"/>
                                </a:lnTo>
                                <a:lnTo>
                                  <a:pt x="1" y="6480"/>
                                </a:lnTo>
                                <a:lnTo>
                                  <a:pt x="121" y="7589"/>
                                </a:lnTo>
                                <a:lnTo>
                                  <a:pt x="50357" y="1844"/>
                                </a:lnTo>
                                <a:lnTo>
                                  <a:pt x="50210" y="602"/>
                                </a:lnTo>
                                <a:lnTo>
                                  <a:pt x="45026" y="1189"/>
                                </a:lnTo>
                                <a:lnTo>
                                  <a:pt x="43530" y="0"/>
                                </a:lnTo>
                                <a:close/>
                              </a:path>
                            </a:pathLst>
                          </a:custGeom>
                          <a:solidFill>
                            <a:srgbClr val="407BFF"/>
                          </a:solidFill>
                          <a:ln>
                            <a:noFill/>
                          </a:ln>
                        </wps:spPr>
                        <wps:bodyPr spcFirstLastPara="1" wrap="square" lIns="91425" tIns="91425" rIns="91425" bIns="91425" anchor="ctr" anchorCtr="0">
                          <a:noAutofit/>
                        </wps:bodyPr>
                      </wps:wsp>
                      <wps:wsp>
                        <wps:cNvPr id="67" name="Google Shape;1580;p34"/>
                        <wps:cNvSpPr/>
                        <wps:spPr>
                          <a:xfrm>
                            <a:off x="1521735" y="784476"/>
                            <a:ext cx="189434" cy="141946"/>
                          </a:xfrm>
                          <a:custGeom>
                            <a:avLst/>
                            <a:gdLst/>
                            <a:ahLst/>
                            <a:cxnLst/>
                            <a:rect l="l" t="t" r="r" b="b"/>
                            <a:pathLst>
                              <a:path w="2874" h="2125" extrusionOk="0">
                                <a:moveTo>
                                  <a:pt x="2673" y="0"/>
                                </a:moveTo>
                                <a:lnTo>
                                  <a:pt x="1" y="307"/>
                                </a:lnTo>
                                <a:lnTo>
                                  <a:pt x="201" y="2124"/>
                                </a:lnTo>
                                <a:lnTo>
                                  <a:pt x="2873" y="1817"/>
                                </a:lnTo>
                                <a:lnTo>
                                  <a:pt x="2673" y="0"/>
                                </a:lnTo>
                                <a:close/>
                              </a:path>
                            </a:pathLst>
                          </a:custGeom>
                          <a:solidFill>
                            <a:srgbClr val="407BFF"/>
                          </a:solidFill>
                          <a:ln>
                            <a:noFill/>
                          </a:ln>
                        </wps:spPr>
                        <wps:bodyPr spcFirstLastPara="1" wrap="square" lIns="91425" tIns="91425" rIns="91425" bIns="91425" anchor="ctr" anchorCtr="0">
                          <a:noAutofit/>
                        </wps:bodyPr>
                      </wps:wsp>
                      <wps:wsp>
                        <wps:cNvPr id="68" name="Google Shape;1581;p34"/>
                        <wps:cNvSpPr/>
                        <wps:spPr>
                          <a:xfrm>
                            <a:off x="1579870" y="903176"/>
                            <a:ext cx="95178" cy="113690"/>
                          </a:xfrm>
                          <a:custGeom>
                            <a:avLst/>
                            <a:gdLst/>
                            <a:ahLst/>
                            <a:cxnLst/>
                            <a:rect l="l" t="t" r="r" b="b"/>
                            <a:pathLst>
                              <a:path w="1444" h="1702" extrusionOk="0">
                                <a:moveTo>
                                  <a:pt x="1297" y="0"/>
                                </a:moveTo>
                                <a:lnTo>
                                  <a:pt x="1" y="147"/>
                                </a:lnTo>
                                <a:lnTo>
                                  <a:pt x="107" y="1122"/>
                                </a:lnTo>
                                <a:cubicBezTo>
                                  <a:pt x="145" y="1458"/>
                                  <a:pt x="425" y="1701"/>
                                  <a:pt x="754" y="1701"/>
                                </a:cubicBezTo>
                                <a:cubicBezTo>
                                  <a:pt x="779" y="1701"/>
                                  <a:pt x="804" y="1700"/>
                                  <a:pt x="829" y="1697"/>
                                </a:cubicBezTo>
                                <a:cubicBezTo>
                                  <a:pt x="1190" y="1657"/>
                                  <a:pt x="1444" y="1336"/>
                                  <a:pt x="1403" y="975"/>
                                </a:cubicBezTo>
                                <a:lnTo>
                                  <a:pt x="1297" y="0"/>
                                </a:lnTo>
                                <a:close/>
                              </a:path>
                            </a:pathLst>
                          </a:custGeom>
                          <a:solidFill>
                            <a:srgbClr val="407BFF"/>
                          </a:solidFill>
                          <a:ln>
                            <a:noFill/>
                          </a:ln>
                        </wps:spPr>
                        <wps:bodyPr spcFirstLastPara="1" wrap="square" lIns="91425" tIns="91425" rIns="91425" bIns="91425" anchor="ctr" anchorCtr="0">
                          <a:noAutofit/>
                        </wps:bodyPr>
                      </wps:wsp>
                      <wps:wsp>
                        <wps:cNvPr id="69" name="Google Shape;1582;p34"/>
                        <wps:cNvSpPr/>
                        <wps:spPr>
                          <a:xfrm>
                            <a:off x="2483407" y="898834"/>
                            <a:ext cx="271694" cy="230787"/>
                          </a:xfrm>
                          <a:custGeom>
                            <a:avLst/>
                            <a:gdLst/>
                            <a:ahLst/>
                            <a:cxnLst/>
                            <a:rect l="l" t="t" r="r" b="b"/>
                            <a:pathLst>
                              <a:path w="4122" h="3455" extrusionOk="0">
                                <a:moveTo>
                                  <a:pt x="2281" y="1"/>
                                </a:moveTo>
                                <a:cubicBezTo>
                                  <a:pt x="2216" y="1"/>
                                  <a:pt x="2151" y="4"/>
                                  <a:pt x="2085" y="12"/>
                                </a:cubicBezTo>
                                <a:cubicBezTo>
                                  <a:pt x="562" y="185"/>
                                  <a:pt x="1" y="2123"/>
                                  <a:pt x="1203" y="3071"/>
                                </a:cubicBezTo>
                                <a:cubicBezTo>
                                  <a:pt x="1538" y="3336"/>
                                  <a:pt x="1914" y="3454"/>
                                  <a:pt x="2278" y="3454"/>
                                </a:cubicBezTo>
                                <a:cubicBezTo>
                                  <a:pt x="3237" y="3454"/>
                                  <a:pt x="4121" y="2638"/>
                                  <a:pt x="3996" y="1535"/>
                                </a:cubicBezTo>
                                <a:cubicBezTo>
                                  <a:pt x="3896" y="652"/>
                                  <a:pt x="3149" y="1"/>
                                  <a:pt x="2281" y="1"/>
                                </a:cubicBezTo>
                                <a:close/>
                              </a:path>
                            </a:pathLst>
                          </a:custGeom>
                          <a:solidFill>
                            <a:srgbClr val="879AC4"/>
                          </a:solidFill>
                          <a:ln>
                            <a:noFill/>
                          </a:ln>
                        </wps:spPr>
                        <wps:bodyPr spcFirstLastPara="1" wrap="square" lIns="91425" tIns="91425" rIns="91425" bIns="91425" anchor="ctr" anchorCtr="0">
                          <a:noAutofit/>
                        </wps:bodyPr>
                      </wps:wsp>
                      <wps:wsp>
                        <wps:cNvPr id="70" name="Google Shape;1583;p34"/>
                        <wps:cNvSpPr/>
                        <wps:spPr>
                          <a:xfrm>
                            <a:off x="2511618" y="919609"/>
                            <a:ext cx="221336" cy="188771"/>
                          </a:xfrm>
                          <a:custGeom>
                            <a:avLst/>
                            <a:gdLst/>
                            <a:ahLst/>
                            <a:cxnLst/>
                            <a:rect l="l" t="t" r="r" b="b"/>
                            <a:pathLst>
                              <a:path w="3358" h="2826" extrusionOk="0">
                                <a:moveTo>
                                  <a:pt x="1847" y="0"/>
                                </a:moveTo>
                                <a:cubicBezTo>
                                  <a:pt x="1798" y="0"/>
                                  <a:pt x="1748" y="3"/>
                                  <a:pt x="1697" y="8"/>
                                </a:cubicBezTo>
                                <a:cubicBezTo>
                                  <a:pt x="455" y="155"/>
                                  <a:pt x="0" y="1731"/>
                                  <a:pt x="976" y="2520"/>
                                </a:cubicBezTo>
                                <a:cubicBezTo>
                                  <a:pt x="1245" y="2731"/>
                                  <a:pt x="1547" y="2825"/>
                                  <a:pt x="1842" y="2825"/>
                                </a:cubicBezTo>
                                <a:cubicBezTo>
                                  <a:pt x="2627" y="2825"/>
                                  <a:pt x="3357" y="2154"/>
                                  <a:pt x="3260" y="1250"/>
                                </a:cubicBezTo>
                                <a:cubicBezTo>
                                  <a:pt x="3173" y="526"/>
                                  <a:pt x="2560" y="0"/>
                                  <a:pt x="1847" y="0"/>
                                </a:cubicBezTo>
                                <a:close/>
                              </a:path>
                            </a:pathLst>
                          </a:custGeom>
                          <a:solidFill>
                            <a:srgbClr val="0A1F4F"/>
                          </a:solidFill>
                          <a:ln>
                            <a:noFill/>
                          </a:ln>
                        </wps:spPr>
                        <wps:bodyPr spcFirstLastPara="1" wrap="square" lIns="91425" tIns="91425" rIns="91425" bIns="91425" anchor="ctr" anchorCtr="0">
                          <a:noAutofit/>
                        </wps:bodyPr>
                      </wps:wsp>
                      <wps:wsp>
                        <wps:cNvPr id="71" name="Google Shape;1584;p34"/>
                        <wps:cNvSpPr/>
                        <wps:spPr>
                          <a:xfrm>
                            <a:off x="2792539" y="819812"/>
                            <a:ext cx="85423" cy="72743"/>
                          </a:xfrm>
                          <a:custGeom>
                            <a:avLst/>
                            <a:gdLst/>
                            <a:ahLst/>
                            <a:cxnLst/>
                            <a:rect l="l" t="t" r="r" b="b"/>
                            <a:pathLst>
                              <a:path w="1296" h="1089" extrusionOk="0">
                                <a:moveTo>
                                  <a:pt x="726" y="1"/>
                                </a:moveTo>
                                <a:cubicBezTo>
                                  <a:pt x="703" y="1"/>
                                  <a:pt x="679" y="2"/>
                                  <a:pt x="655" y="6"/>
                                </a:cubicBezTo>
                                <a:cubicBezTo>
                                  <a:pt x="174" y="59"/>
                                  <a:pt x="0" y="660"/>
                                  <a:pt x="374" y="968"/>
                                </a:cubicBezTo>
                                <a:cubicBezTo>
                                  <a:pt x="476" y="1051"/>
                                  <a:pt x="592" y="1088"/>
                                  <a:pt x="705" y="1088"/>
                                </a:cubicBezTo>
                                <a:cubicBezTo>
                                  <a:pt x="1009" y="1088"/>
                                  <a:pt x="1295" y="823"/>
                                  <a:pt x="1256" y="473"/>
                                </a:cubicBezTo>
                                <a:cubicBezTo>
                                  <a:pt x="1219" y="203"/>
                                  <a:pt x="991" y="1"/>
                                  <a:pt x="726" y="1"/>
                                </a:cubicBezTo>
                                <a:close/>
                              </a:path>
                            </a:pathLst>
                          </a:custGeom>
                          <a:solidFill>
                            <a:srgbClr val="FFFFFF"/>
                          </a:solidFill>
                          <a:ln>
                            <a:noFill/>
                          </a:ln>
                        </wps:spPr>
                        <wps:bodyPr spcFirstLastPara="1" wrap="square" lIns="91425" tIns="91425" rIns="91425" bIns="91425" anchor="ctr" anchorCtr="0">
                          <a:noAutofit/>
                        </wps:bodyPr>
                      </wps:wsp>
                      <wps:wsp>
                        <wps:cNvPr id="72" name="Google Shape;1585;p34"/>
                        <wps:cNvSpPr/>
                        <wps:spPr>
                          <a:xfrm>
                            <a:off x="2103879" y="630707"/>
                            <a:ext cx="986389" cy="114893"/>
                          </a:xfrm>
                          <a:custGeom>
                            <a:avLst/>
                            <a:gdLst/>
                            <a:ahLst/>
                            <a:cxnLst/>
                            <a:rect l="l" t="t" r="r" b="b"/>
                            <a:pathLst>
                              <a:path w="14965" h="1720" extrusionOk="0">
                                <a:moveTo>
                                  <a:pt x="14937" y="1"/>
                                </a:moveTo>
                                <a:cubicBezTo>
                                  <a:pt x="14609" y="1"/>
                                  <a:pt x="11393" y="336"/>
                                  <a:pt x="7482" y="779"/>
                                </a:cubicBezTo>
                                <a:cubicBezTo>
                                  <a:pt x="3354" y="1247"/>
                                  <a:pt x="0" y="1674"/>
                                  <a:pt x="14" y="1714"/>
                                </a:cubicBezTo>
                                <a:cubicBezTo>
                                  <a:pt x="14" y="1718"/>
                                  <a:pt x="29" y="1720"/>
                                  <a:pt x="60" y="1720"/>
                                </a:cubicBezTo>
                                <a:cubicBezTo>
                                  <a:pt x="475" y="1720"/>
                                  <a:pt x="3649" y="1388"/>
                                  <a:pt x="7496" y="953"/>
                                </a:cubicBezTo>
                                <a:cubicBezTo>
                                  <a:pt x="11624" y="472"/>
                                  <a:pt x="14964" y="57"/>
                                  <a:pt x="14964" y="4"/>
                                </a:cubicBezTo>
                                <a:cubicBezTo>
                                  <a:pt x="14964" y="2"/>
                                  <a:pt x="14955" y="1"/>
                                  <a:pt x="14937" y="1"/>
                                </a:cubicBezTo>
                                <a:close/>
                              </a:path>
                            </a:pathLst>
                          </a:custGeom>
                          <a:solidFill>
                            <a:srgbClr val="0A1F4F"/>
                          </a:solidFill>
                          <a:ln>
                            <a:noFill/>
                          </a:ln>
                        </wps:spPr>
                        <wps:bodyPr spcFirstLastPara="1" wrap="square" lIns="91425" tIns="91425" rIns="91425" bIns="91425" anchor="ctr" anchorCtr="0">
                          <a:noAutofit/>
                        </wps:bodyPr>
                      </wps:wsp>
                      <wps:wsp>
                        <wps:cNvPr id="73" name="Google Shape;1586;p34"/>
                        <wps:cNvSpPr/>
                        <wps:spPr>
                          <a:xfrm>
                            <a:off x="1514682" y="790889"/>
                            <a:ext cx="194707" cy="24982"/>
                          </a:xfrm>
                          <a:custGeom>
                            <a:avLst/>
                            <a:gdLst/>
                            <a:ahLst/>
                            <a:cxnLst/>
                            <a:rect l="l" t="t" r="r" b="b"/>
                            <a:pathLst>
                              <a:path w="2954" h="374" extrusionOk="0">
                                <a:moveTo>
                                  <a:pt x="2781" y="0"/>
                                </a:moveTo>
                                <a:cubicBezTo>
                                  <a:pt x="2531" y="0"/>
                                  <a:pt x="2036" y="40"/>
                                  <a:pt x="1471" y="105"/>
                                </a:cubicBezTo>
                                <a:cubicBezTo>
                                  <a:pt x="669" y="185"/>
                                  <a:pt x="1" y="305"/>
                                  <a:pt x="14" y="358"/>
                                </a:cubicBezTo>
                                <a:cubicBezTo>
                                  <a:pt x="18" y="369"/>
                                  <a:pt x="65" y="374"/>
                                  <a:pt x="148" y="374"/>
                                </a:cubicBezTo>
                                <a:cubicBezTo>
                                  <a:pt x="381" y="374"/>
                                  <a:pt x="895" y="334"/>
                                  <a:pt x="1497" y="265"/>
                                </a:cubicBezTo>
                                <a:cubicBezTo>
                                  <a:pt x="2299" y="185"/>
                                  <a:pt x="2954" y="64"/>
                                  <a:pt x="2954" y="24"/>
                                </a:cubicBezTo>
                                <a:cubicBezTo>
                                  <a:pt x="2954" y="8"/>
                                  <a:pt x="2891" y="0"/>
                                  <a:pt x="2781" y="0"/>
                                </a:cubicBezTo>
                                <a:close/>
                              </a:path>
                            </a:pathLst>
                          </a:custGeom>
                          <a:solidFill>
                            <a:srgbClr val="0A1F4F"/>
                          </a:solidFill>
                          <a:ln>
                            <a:noFill/>
                          </a:ln>
                        </wps:spPr>
                        <wps:bodyPr spcFirstLastPara="1" wrap="square" lIns="91425" tIns="91425" rIns="91425" bIns="91425" anchor="ctr" anchorCtr="0">
                          <a:noAutofit/>
                        </wps:bodyPr>
                      </wps:wsp>
                      <wps:wsp>
                        <wps:cNvPr id="74" name="Google Shape;1587;p34"/>
                        <wps:cNvSpPr/>
                        <wps:spPr>
                          <a:xfrm>
                            <a:off x="3448638" y="567049"/>
                            <a:ext cx="196421" cy="25250"/>
                          </a:xfrm>
                          <a:custGeom>
                            <a:avLst/>
                            <a:gdLst/>
                            <a:ahLst/>
                            <a:cxnLst/>
                            <a:rect l="l" t="t" r="r" b="b"/>
                            <a:pathLst>
                              <a:path w="2980" h="378" extrusionOk="0">
                                <a:moveTo>
                                  <a:pt x="2832" y="0"/>
                                </a:moveTo>
                                <a:cubicBezTo>
                                  <a:pt x="2589" y="0"/>
                                  <a:pt x="2071" y="44"/>
                                  <a:pt x="1483" y="102"/>
                                </a:cubicBezTo>
                                <a:cubicBezTo>
                                  <a:pt x="655" y="195"/>
                                  <a:pt x="0" y="316"/>
                                  <a:pt x="0" y="356"/>
                                </a:cubicBezTo>
                                <a:cubicBezTo>
                                  <a:pt x="0" y="371"/>
                                  <a:pt x="53" y="377"/>
                                  <a:pt x="148" y="377"/>
                                </a:cubicBezTo>
                                <a:cubicBezTo>
                                  <a:pt x="392" y="377"/>
                                  <a:pt x="913" y="333"/>
                                  <a:pt x="1510" y="276"/>
                                </a:cubicBezTo>
                                <a:cubicBezTo>
                                  <a:pt x="2325" y="182"/>
                                  <a:pt x="2980" y="62"/>
                                  <a:pt x="2980" y="22"/>
                                </a:cubicBezTo>
                                <a:cubicBezTo>
                                  <a:pt x="2980" y="7"/>
                                  <a:pt x="2926" y="0"/>
                                  <a:pt x="2832" y="0"/>
                                </a:cubicBezTo>
                                <a:close/>
                              </a:path>
                            </a:pathLst>
                          </a:custGeom>
                          <a:solidFill>
                            <a:srgbClr val="0A1F4F"/>
                          </a:solidFill>
                          <a:ln>
                            <a:noFill/>
                          </a:ln>
                        </wps:spPr>
                        <wps:bodyPr spcFirstLastPara="1" wrap="square" lIns="91425" tIns="91425" rIns="91425" bIns="91425" anchor="ctr" anchorCtr="0">
                          <a:noAutofit/>
                        </wps:bodyPr>
                      </wps:wsp>
                      <wps:wsp>
                        <wps:cNvPr id="75" name="Google Shape;1588;p34"/>
                        <wps:cNvSpPr/>
                        <wps:spPr>
                          <a:xfrm>
                            <a:off x="1369410" y="579206"/>
                            <a:ext cx="605939" cy="244548"/>
                          </a:xfrm>
                          <a:custGeom>
                            <a:avLst/>
                            <a:gdLst/>
                            <a:ahLst/>
                            <a:cxnLst/>
                            <a:rect l="l" t="t" r="r" b="b"/>
                            <a:pathLst>
                              <a:path w="9193" h="3661" extrusionOk="0">
                                <a:moveTo>
                                  <a:pt x="9193" y="0"/>
                                </a:moveTo>
                                <a:lnTo>
                                  <a:pt x="9193" y="0"/>
                                </a:lnTo>
                                <a:cubicBezTo>
                                  <a:pt x="9139" y="40"/>
                                  <a:pt x="9086" y="94"/>
                                  <a:pt x="9032" y="147"/>
                                </a:cubicBezTo>
                                <a:cubicBezTo>
                                  <a:pt x="8928" y="264"/>
                                  <a:pt x="8798" y="407"/>
                                  <a:pt x="8656" y="563"/>
                                </a:cubicBezTo>
                                <a:lnTo>
                                  <a:pt x="8656" y="563"/>
                                </a:lnTo>
                                <a:cubicBezTo>
                                  <a:pt x="7703" y="643"/>
                                  <a:pt x="5921" y="830"/>
                                  <a:pt x="3888" y="1069"/>
                                </a:cubicBezTo>
                                <a:lnTo>
                                  <a:pt x="668" y="1443"/>
                                </a:lnTo>
                                <a:lnTo>
                                  <a:pt x="628" y="1443"/>
                                </a:lnTo>
                                <a:lnTo>
                                  <a:pt x="615" y="1470"/>
                                </a:lnTo>
                                <a:lnTo>
                                  <a:pt x="14" y="2405"/>
                                </a:lnTo>
                                <a:lnTo>
                                  <a:pt x="0" y="2432"/>
                                </a:lnTo>
                                <a:lnTo>
                                  <a:pt x="0" y="2445"/>
                                </a:lnTo>
                                <a:cubicBezTo>
                                  <a:pt x="40" y="2806"/>
                                  <a:pt x="94" y="3100"/>
                                  <a:pt x="121" y="3340"/>
                                </a:cubicBezTo>
                                <a:cubicBezTo>
                                  <a:pt x="134" y="3447"/>
                                  <a:pt x="147" y="3554"/>
                                  <a:pt x="187" y="3661"/>
                                </a:cubicBezTo>
                                <a:cubicBezTo>
                                  <a:pt x="201" y="3554"/>
                                  <a:pt x="201" y="3447"/>
                                  <a:pt x="187" y="3340"/>
                                </a:cubicBezTo>
                                <a:cubicBezTo>
                                  <a:pt x="162" y="3108"/>
                                  <a:pt x="136" y="2813"/>
                                  <a:pt x="110" y="2468"/>
                                </a:cubicBezTo>
                                <a:lnTo>
                                  <a:pt x="110" y="2468"/>
                                </a:lnTo>
                                <a:lnTo>
                                  <a:pt x="733" y="1572"/>
                                </a:lnTo>
                                <a:lnTo>
                                  <a:pt x="733" y="1572"/>
                                </a:lnTo>
                                <a:lnTo>
                                  <a:pt x="3928" y="1216"/>
                                </a:lnTo>
                                <a:cubicBezTo>
                                  <a:pt x="5973" y="989"/>
                                  <a:pt x="7750" y="762"/>
                                  <a:pt x="8698" y="641"/>
                                </a:cubicBezTo>
                                <a:lnTo>
                                  <a:pt x="8712" y="641"/>
                                </a:lnTo>
                                <a:lnTo>
                                  <a:pt x="8712" y="628"/>
                                </a:lnTo>
                                <a:lnTo>
                                  <a:pt x="9086" y="174"/>
                                </a:lnTo>
                                <a:cubicBezTo>
                                  <a:pt x="9166" y="67"/>
                                  <a:pt x="9193" y="0"/>
                                  <a:pt x="9193" y="0"/>
                                </a:cubicBezTo>
                                <a:close/>
                              </a:path>
                            </a:pathLst>
                          </a:custGeom>
                          <a:solidFill>
                            <a:srgbClr val="0A1F4F"/>
                          </a:solidFill>
                          <a:ln>
                            <a:noFill/>
                          </a:ln>
                        </wps:spPr>
                        <wps:bodyPr spcFirstLastPara="1" wrap="square" lIns="91425" tIns="91425" rIns="91425" bIns="91425" anchor="ctr" anchorCtr="0">
                          <a:noAutofit/>
                        </wps:bodyPr>
                      </wps:wsp>
                      <wps:wsp>
                        <wps:cNvPr id="76" name="Google Shape;1589;p34"/>
                        <wps:cNvSpPr/>
                        <wps:spPr>
                          <a:xfrm>
                            <a:off x="2063343" y="442604"/>
                            <a:ext cx="1027783" cy="233058"/>
                          </a:xfrm>
                          <a:custGeom>
                            <a:avLst/>
                            <a:gdLst/>
                            <a:ahLst/>
                            <a:cxnLst/>
                            <a:rect l="l" t="t" r="r" b="b"/>
                            <a:pathLst>
                              <a:path w="15593" h="3489" extrusionOk="0">
                                <a:moveTo>
                                  <a:pt x="15593" y="1"/>
                                </a:moveTo>
                                <a:lnTo>
                                  <a:pt x="15593" y="1"/>
                                </a:lnTo>
                                <a:cubicBezTo>
                                  <a:pt x="15553" y="28"/>
                                  <a:pt x="15512" y="68"/>
                                  <a:pt x="15486" y="108"/>
                                </a:cubicBezTo>
                                <a:lnTo>
                                  <a:pt x="15232" y="482"/>
                                </a:lnTo>
                                <a:cubicBezTo>
                                  <a:pt x="15008" y="824"/>
                                  <a:pt x="14706" y="1297"/>
                                  <a:pt x="14326" y="1860"/>
                                </a:cubicBezTo>
                                <a:lnTo>
                                  <a:pt x="14326" y="1860"/>
                                </a:lnTo>
                                <a:cubicBezTo>
                                  <a:pt x="12751" y="2021"/>
                                  <a:pt x="10463" y="2274"/>
                                  <a:pt x="7924" y="2566"/>
                                </a:cubicBezTo>
                                <a:cubicBezTo>
                                  <a:pt x="5187" y="2885"/>
                                  <a:pt x="2741" y="3177"/>
                                  <a:pt x="1177" y="3378"/>
                                </a:cubicBezTo>
                                <a:lnTo>
                                  <a:pt x="1177" y="3378"/>
                                </a:lnTo>
                                <a:cubicBezTo>
                                  <a:pt x="822" y="2918"/>
                                  <a:pt x="546" y="2549"/>
                                  <a:pt x="335" y="2272"/>
                                </a:cubicBezTo>
                                <a:lnTo>
                                  <a:pt x="94" y="1978"/>
                                </a:lnTo>
                                <a:cubicBezTo>
                                  <a:pt x="41" y="1912"/>
                                  <a:pt x="14" y="1885"/>
                                  <a:pt x="14" y="1885"/>
                                </a:cubicBezTo>
                                <a:lnTo>
                                  <a:pt x="14" y="1885"/>
                                </a:lnTo>
                                <a:cubicBezTo>
                                  <a:pt x="1" y="1885"/>
                                  <a:pt x="27" y="1925"/>
                                  <a:pt x="81" y="2005"/>
                                </a:cubicBezTo>
                                <a:lnTo>
                                  <a:pt x="281" y="2312"/>
                                </a:lnTo>
                                <a:lnTo>
                                  <a:pt x="1110" y="3461"/>
                                </a:lnTo>
                                <a:lnTo>
                                  <a:pt x="1123" y="3488"/>
                                </a:lnTo>
                                <a:lnTo>
                                  <a:pt x="1163" y="3488"/>
                                </a:lnTo>
                                <a:cubicBezTo>
                                  <a:pt x="2726" y="3328"/>
                                  <a:pt x="5185" y="3061"/>
                                  <a:pt x="7950" y="2740"/>
                                </a:cubicBezTo>
                                <a:cubicBezTo>
                                  <a:pt x="10502" y="2446"/>
                                  <a:pt x="12800" y="2179"/>
                                  <a:pt x="14363" y="1978"/>
                                </a:cubicBezTo>
                                <a:lnTo>
                                  <a:pt x="14390" y="1978"/>
                                </a:lnTo>
                                <a:lnTo>
                                  <a:pt x="14403" y="1952"/>
                                </a:lnTo>
                                <a:lnTo>
                                  <a:pt x="15285" y="522"/>
                                </a:lnTo>
                                <a:lnTo>
                                  <a:pt x="15512" y="135"/>
                                </a:lnTo>
                                <a:cubicBezTo>
                                  <a:pt x="15553" y="94"/>
                                  <a:pt x="15566" y="41"/>
                                  <a:pt x="15593" y="1"/>
                                </a:cubicBezTo>
                                <a:close/>
                              </a:path>
                            </a:pathLst>
                          </a:custGeom>
                          <a:solidFill>
                            <a:srgbClr val="0A1F4F"/>
                          </a:solidFill>
                          <a:ln>
                            <a:noFill/>
                          </a:ln>
                        </wps:spPr>
                        <wps:bodyPr spcFirstLastPara="1" wrap="square" lIns="91425" tIns="91425" rIns="91425" bIns="91425" anchor="ctr" anchorCtr="0">
                          <a:noAutofit/>
                        </wps:bodyPr>
                      </wps:wsp>
                      <wps:wsp>
                        <wps:cNvPr id="77" name="Google Shape;1590;p34"/>
                        <wps:cNvSpPr/>
                        <wps:spPr>
                          <a:xfrm>
                            <a:off x="1331642" y="755018"/>
                            <a:ext cx="25772" cy="22778"/>
                          </a:xfrm>
                          <a:custGeom>
                            <a:avLst/>
                            <a:gdLst/>
                            <a:ahLst/>
                            <a:cxnLst/>
                            <a:rect l="l" t="t" r="r" b="b"/>
                            <a:pathLst>
                              <a:path w="391" h="341" extrusionOk="0">
                                <a:moveTo>
                                  <a:pt x="173" y="0"/>
                                </a:moveTo>
                                <a:cubicBezTo>
                                  <a:pt x="79" y="14"/>
                                  <a:pt x="66" y="80"/>
                                  <a:pt x="79" y="94"/>
                                </a:cubicBezTo>
                                <a:cubicBezTo>
                                  <a:pt x="106" y="107"/>
                                  <a:pt x="132" y="120"/>
                                  <a:pt x="159" y="120"/>
                                </a:cubicBezTo>
                                <a:cubicBezTo>
                                  <a:pt x="186" y="134"/>
                                  <a:pt x="186" y="147"/>
                                  <a:pt x="186" y="147"/>
                                </a:cubicBezTo>
                                <a:lnTo>
                                  <a:pt x="173" y="174"/>
                                </a:lnTo>
                                <a:lnTo>
                                  <a:pt x="159" y="187"/>
                                </a:lnTo>
                                <a:lnTo>
                                  <a:pt x="119" y="187"/>
                                </a:lnTo>
                                <a:cubicBezTo>
                                  <a:pt x="92" y="174"/>
                                  <a:pt x="92" y="147"/>
                                  <a:pt x="66" y="134"/>
                                </a:cubicBezTo>
                                <a:cubicBezTo>
                                  <a:pt x="64" y="132"/>
                                  <a:pt x="62" y="131"/>
                                  <a:pt x="59" y="131"/>
                                </a:cubicBezTo>
                                <a:cubicBezTo>
                                  <a:pt x="40" y="131"/>
                                  <a:pt x="1" y="169"/>
                                  <a:pt x="12" y="227"/>
                                </a:cubicBezTo>
                                <a:cubicBezTo>
                                  <a:pt x="26" y="281"/>
                                  <a:pt x="79" y="321"/>
                                  <a:pt x="132" y="334"/>
                                </a:cubicBezTo>
                                <a:cubicBezTo>
                                  <a:pt x="147" y="338"/>
                                  <a:pt x="161" y="340"/>
                                  <a:pt x="175" y="340"/>
                                </a:cubicBezTo>
                                <a:cubicBezTo>
                                  <a:pt x="301" y="340"/>
                                  <a:pt x="390" y="187"/>
                                  <a:pt x="306" y="67"/>
                                </a:cubicBezTo>
                                <a:cubicBezTo>
                                  <a:pt x="279" y="27"/>
                                  <a:pt x="226" y="0"/>
                                  <a:pt x="173" y="0"/>
                                </a:cubicBezTo>
                                <a:close/>
                              </a:path>
                            </a:pathLst>
                          </a:custGeom>
                          <a:solidFill>
                            <a:srgbClr val="0A1F4F"/>
                          </a:solidFill>
                          <a:ln>
                            <a:noFill/>
                          </a:ln>
                        </wps:spPr>
                        <wps:bodyPr spcFirstLastPara="1" wrap="square" lIns="91425" tIns="91425" rIns="91425" bIns="91425" anchor="ctr" anchorCtr="0">
                          <a:noAutofit/>
                        </wps:bodyPr>
                      </wps:wsp>
                      <wps:wsp>
                        <wps:cNvPr id="78" name="Google Shape;1591;p34"/>
                        <wps:cNvSpPr/>
                        <wps:spPr>
                          <a:xfrm>
                            <a:off x="1336058" y="794028"/>
                            <a:ext cx="22872" cy="22845"/>
                          </a:xfrm>
                          <a:custGeom>
                            <a:avLst/>
                            <a:gdLst/>
                            <a:ahLst/>
                            <a:cxnLst/>
                            <a:rect l="l" t="t" r="r" b="b"/>
                            <a:pathLst>
                              <a:path w="347" h="342" extrusionOk="0">
                                <a:moveTo>
                                  <a:pt x="187" y="1"/>
                                </a:moveTo>
                                <a:cubicBezTo>
                                  <a:pt x="178" y="1"/>
                                  <a:pt x="168" y="2"/>
                                  <a:pt x="159" y="4"/>
                                </a:cubicBezTo>
                                <a:cubicBezTo>
                                  <a:pt x="79" y="17"/>
                                  <a:pt x="65" y="71"/>
                                  <a:pt x="79" y="84"/>
                                </a:cubicBezTo>
                                <a:cubicBezTo>
                                  <a:pt x="106" y="98"/>
                                  <a:pt x="132" y="111"/>
                                  <a:pt x="159" y="124"/>
                                </a:cubicBezTo>
                                <a:cubicBezTo>
                                  <a:pt x="186" y="124"/>
                                  <a:pt x="186" y="151"/>
                                  <a:pt x="186" y="151"/>
                                </a:cubicBezTo>
                                <a:lnTo>
                                  <a:pt x="172" y="164"/>
                                </a:lnTo>
                                <a:lnTo>
                                  <a:pt x="159" y="178"/>
                                </a:lnTo>
                                <a:lnTo>
                                  <a:pt x="119" y="178"/>
                                </a:lnTo>
                                <a:cubicBezTo>
                                  <a:pt x="92" y="151"/>
                                  <a:pt x="79" y="124"/>
                                  <a:pt x="65" y="111"/>
                                </a:cubicBezTo>
                                <a:cubicBezTo>
                                  <a:pt x="64" y="109"/>
                                  <a:pt x="61" y="108"/>
                                  <a:pt x="59" y="108"/>
                                </a:cubicBezTo>
                                <a:cubicBezTo>
                                  <a:pt x="40" y="108"/>
                                  <a:pt x="0" y="148"/>
                                  <a:pt x="12" y="218"/>
                                </a:cubicBezTo>
                                <a:cubicBezTo>
                                  <a:pt x="25" y="271"/>
                                  <a:pt x="65" y="311"/>
                                  <a:pt x="119" y="338"/>
                                </a:cubicBezTo>
                                <a:cubicBezTo>
                                  <a:pt x="130" y="340"/>
                                  <a:pt x="142" y="341"/>
                                  <a:pt x="153" y="341"/>
                                </a:cubicBezTo>
                                <a:cubicBezTo>
                                  <a:pt x="211" y="341"/>
                                  <a:pt x="273" y="314"/>
                                  <a:pt x="306" y="258"/>
                                </a:cubicBezTo>
                                <a:cubicBezTo>
                                  <a:pt x="346" y="204"/>
                                  <a:pt x="346" y="111"/>
                                  <a:pt x="306" y="58"/>
                                </a:cubicBezTo>
                                <a:cubicBezTo>
                                  <a:pt x="273" y="25"/>
                                  <a:pt x="231" y="1"/>
                                  <a:pt x="187" y="1"/>
                                </a:cubicBezTo>
                                <a:close/>
                              </a:path>
                            </a:pathLst>
                          </a:custGeom>
                          <a:solidFill>
                            <a:srgbClr val="0A1F4F"/>
                          </a:solidFill>
                          <a:ln>
                            <a:noFill/>
                          </a:ln>
                        </wps:spPr>
                        <wps:bodyPr spcFirstLastPara="1" wrap="square" lIns="91425" tIns="91425" rIns="91425" bIns="91425" anchor="ctr" anchorCtr="0">
                          <a:noAutofit/>
                        </wps:bodyPr>
                      </wps:wsp>
                      <wps:wsp>
                        <wps:cNvPr id="79" name="Google Shape;1592;p34"/>
                        <wps:cNvSpPr/>
                        <wps:spPr>
                          <a:xfrm>
                            <a:off x="1241736" y="754083"/>
                            <a:ext cx="17665" cy="86637"/>
                          </a:xfrm>
                          <a:custGeom>
                            <a:avLst/>
                            <a:gdLst/>
                            <a:ahLst/>
                            <a:cxnLst/>
                            <a:rect l="l" t="t" r="r" b="b"/>
                            <a:pathLst>
                              <a:path w="268" h="1297" extrusionOk="0">
                                <a:moveTo>
                                  <a:pt x="70" y="0"/>
                                </a:moveTo>
                                <a:cubicBezTo>
                                  <a:pt x="69" y="0"/>
                                  <a:pt x="68" y="1"/>
                                  <a:pt x="67" y="1"/>
                                </a:cubicBezTo>
                                <a:cubicBezTo>
                                  <a:pt x="13" y="1"/>
                                  <a:pt x="0" y="295"/>
                                  <a:pt x="53" y="656"/>
                                </a:cubicBezTo>
                                <a:cubicBezTo>
                                  <a:pt x="107" y="1016"/>
                                  <a:pt x="174" y="1297"/>
                                  <a:pt x="227" y="1297"/>
                                </a:cubicBezTo>
                                <a:cubicBezTo>
                                  <a:pt x="267" y="1283"/>
                                  <a:pt x="267" y="990"/>
                                  <a:pt x="227" y="629"/>
                                </a:cubicBezTo>
                                <a:cubicBezTo>
                                  <a:pt x="188" y="289"/>
                                  <a:pt x="110" y="0"/>
                                  <a:pt x="70" y="0"/>
                                </a:cubicBezTo>
                                <a:close/>
                              </a:path>
                            </a:pathLst>
                          </a:custGeom>
                          <a:solidFill>
                            <a:srgbClr val="0A1F4F"/>
                          </a:solidFill>
                          <a:ln>
                            <a:noFill/>
                          </a:ln>
                        </wps:spPr>
                        <wps:bodyPr spcFirstLastPara="1" wrap="square" lIns="91425" tIns="91425" rIns="91425" bIns="91425" anchor="ctr" anchorCtr="0">
                          <a:noAutofit/>
                        </wps:bodyPr>
                      </wps:wsp>
                      <wps:wsp>
                        <wps:cNvPr id="80" name="Google Shape;1593;p34"/>
                        <wps:cNvSpPr/>
                        <wps:spPr>
                          <a:xfrm>
                            <a:off x="977491" y="796032"/>
                            <a:ext cx="15028" cy="70606"/>
                          </a:xfrm>
                          <a:custGeom>
                            <a:avLst/>
                            <a:gdLst/>
                            <a:ahLst/>
                            <a:cxnLst/>
                            <a:rect l="l" t="t" r="r" b="b"/>
                            <a:pathLst>
                              <a:path w="228" h="1057" extrusionOk="0">
                                <a:moveTo>
                                  <a:pt x="54" y="1"/>
                                </a:moveTo>
                                <a:cubicBezTo>
                                  <a:pt x="1" y="1"/>
                                  <a:pt x="1" y="241"/>
                                  <a:pt x="28" y="535"/>
                                </a:cubicBezTo>
                                <a:cubicBezTo>
                                  <a:pt x="68" y="829"/>
                                  <a:pt x="121" y="1056"/>
                                  <a:pt x="175" y="1056"/>
                                </a:cubicBezTo>
                                <a:cubicBezTo>
                                  <a:pt x="215" y="1056"/>
                                  <a:pt x="228" y="802"/>
                                  <a:pt x="201" y="522"/>
                                </a:cubicBezTo>
                                <a:cubicBezTo>
                                  <a:pt x="161" y="228"/>
                                  <a:pt x="94" y="1"/>
                                  <a:pt x="54" y="1"/>
                                </a:cubicBezTo>
                                <a:close/>
                              </a:path>
                            </a:pathLst>
                          </a:custGeom>
                          <a:solidFill>
                            <a:srgbClr val="0A1F4F"/>
                          </a:solidFill>
                          <a:ln>
                            <a:noFill/>
                          </a:ln>
                        </wps:spPr>
                        <wps:bodyPr spcFirstLastPara="1" wrap="square" lIns="91425" tIns="91425" rIns="91425" bIns="91425" anchor="ctr" anchorCtr="0">
                          <a:noAutofit/>
                        </wps:bodyPr>
                      </wps:wsp>
                      <wps:wsp>
                        <wps:cNvPr id="81" name="Google Shape;1594;p34"/>
                        <wps:cNvSpPr/>
                        <wps:spPr>
                          <a:xfrm>
                            <a:off x="3184392" y="403393"/>
                            <a:ext cx="632370" cy="137470"/>
                          </a:xfrm>
                          <a:custGeom>
                            <a:avLst/>
                            <a:gdLst/>
                            <a:ahLst/>
                            <a:cxnLst/>
                            <a:rect l="l" t="t" r="r" b="b"/>
                            <a:pathLst>
                              <a:path w="9594" h="2058" extrusionOk="0">
                                <a:moveTo>
                                  <a:pt x="8632" y="0"/>
                                </a:moveTo>
                                <a:lnTo>
                                  <a:pt x="5412" y="361"/>
                                </a:lnTo>
                                <a:cubicBezTo>
                                  <a:pt x="3384" y="586"/>
                                  <a:pt x="1605" y="812"/>
                                  <a:pt x="664" y="946"/>
                                </a:cubicBezTo>
                                <a:lnTo>
                                  <a:pt x="664" y="946"/>
                                </a:lnTo>
                                <a:lnTo>
                                  <a:pt x="188" y="628"/>
                                </a:lnTo>
                                <a:cubicBezTo>
                                  <a:pt x="134" y="575"/>
                                  <a:pt x="68" y="548"/>
                                  <a:pt x="1" y="521"/>
                                </a:cubicBezTo>
                                <a:lnTo>
                                  <a:pt x="1" y="521"/>
                                </a:lnTo>
                                <a:cubicBezTo>
                                  <a:pt x="1" y="521"/>
                                  <a:pt x="54" y="575"/>
                                  <a:pt x="161" y="668"/>
                                </a:cubicBezTo>
                                <a:lnTo>
                                  <a:pt x="615" y="1029"/>
                                </a:lnTo>
                                <a:lnTo>
                                  <a:pt x="629" y="1029"/>
                                </a:lnTo>
                                <a:cubicBezTo>
                                  <a:pt x="1577" y="949"/>
                                  <a:pt x="3368" y="762"/>
                                  <a:pt x="5412" y="534"/>
                                </a:cubicBezTo>
                                <a:lnTo>
                                  <a:pt x="8598" y="151"/>
                                </a:lnTo>
                                <a:lnTo>
                                  <a:pt x="9398" y="874"/>
                                </a:lnTo>
                                <a:lnTo>
                                  <a:pt x="9398" y="874"/>
                                </a:lnTo>
                                <a:cubicBezTo>
                                  <a:pt x="9449" y="1220"/>
                                  <a:pt x="9488" y="1504"/>
                                  <a:pt x="9527" y="1737"/>
                                </a:cubicBezTo>
                                <a:cubicBezTo>
                                  <a:pt x="9527" y="1844"/>
                                  <a:pt x="9554" y="1951"/>
                                  <a:pt x="9580" y="2058"/>
                                </a:cubicBezTo>
                                <a:cubicBezTo>
                                  <a:pt x="9594" y="1951"/>
                                  <a:pt x="9594" y="1844"/>
                                  <a:pt x="9580" y="1737"/>
                                </a:cubicBezTo>
                                <a:cubicBezTo>
                                  <a:pt x="9567" y="1496"/>
                                  <a:pt x="9540" y="1189"/>
                                  <a:pt x="9500" y="828"/>
                                </a:cubicBezTo>
                                <a:lnTo>
                                  <a:pt x="9500" y="815"/>
                                </a:lnTo>
                                <a:lnTo>
                                  <a:pt x="9487" y="802"/>
                                </a:lnTo>
                                <a:lnTo>
                                  <a:pt x="8685" y="27"/>
                                </a:lnTo>
                                <a:lnTo>
                                  <a:pt x="8659" y="0"/>
                                </a:lnTo>
                                <a:close/>
                              </a:path>
                            </a:pathLst>
                          </a:custGeom>
                          <a:solidFill>
                            <a:srgbClr val="0A1F4F"/>
                          </a:solidFill>
                          <a:ln>
                            <a:noFill/>
                          </a:ln>
                        </wps:spPr>
                        <wps:bodyPr spcFirstLastPara="1" wrap="square" lIns="91425" tIns="91425" rIns="91425" bIns="91425" anchor="ctr" anchorCtr="0">
                          <a:noAutofit/>
                        </wps:bodyPr>
                      </wps:wsp>
                      <wps:wsp>
                        <wps:cNvPr id="82" name="Google Shape;1595;p34"/>
                        <wps:cNvSpPr/>
                        <wps:spPr>
                          <a:xfrm>
                            <a:off x="3828890" y="464914"/>
                            <a:ext cx="24849" cy="22645"/>
                          </a:xfrm>
                          <a:custGeom>
                            <a:avLst/>
                            <a:gdLst/>
                            <a:ahLst/>
                            <a:cxnLst/>
                            <a:rect l="l" t="t" r="r" b="b"/>
                            <a:pathLst>
                              <a:path w="377" h="339" extrusionOk="0">
                                <a:moveTo>
                                  <a:pt x="177" y="1"/>
                                </a:moveTo>
                                <a:cubicBezTo>
                                  <a:pt x="123" y="14"/>
                                  <a:pt x="83" y="41"/>
                                  <a:pt x="56" y="94"/>
                                </a:cubicBezTo>
                                <a:cubicBezTo>
                                  <a:pt x="1" y="216"/>
                                  <a:pt x="102" y="338"/>
                                  <a:pt x="222" y="338"/>
                                </a:cubicBezTo>
                                <a:cubicBezTo>
                                  <a:pt x="246" y="338"/>
                                  <a:pt x="272" y="333"/>
                                  <a:pt x="297" y="322"/>
                                </a:cubicBezTo>
                                <a:cubicBezTo>
                                  <a:pt x="337" y="295"/>
                                  <a:pt x="377" y="241"/>
                                  <a:pt x="377" y="188"/>
                                </a:cubicBezTo>
                                <a:cubicBezTo>
                                  <a:pt x="377" y="121"/>
                                  <a:pt x="330" y="91"/>
                                  <a:pt x="307" y="91"/>
                                </a:cubicBezTo>
                                <a:cubicBezTo>
                                  <a:pt x="303" y="91"/>
                                  <a:pt x="299" y="92"/>
                                  <a:pt x="297" y="94"/>
                                </a:cubicBezTo>
                                <a:cubicBezTo>
                                  <a:pt x="283" y="108"/>
                                  <a:pt x="270" y="148"/>
                                  <a:pt x="257" y="161"/>
                                </a:cubicBezTo>
                                <a:cubicBezTo>
                                  <a:pt x="243" y="188"/>
                                  <a:pt x="230" y="188"/>
                                  <a:pt x="230" y="188"/>
                                </a:cubicBezTo>
                                <a:lnTo>
                                  <a:pt x="217" y="175"/>
                                </a:lnTo>
                                <a:lnTo>
                                  <a:pt x="190" y="148"/>
                                </a:lnTo>
                                <a:cubicBezTo>
                                  <a:pt x="190" y="148"/>
                                  <a:pt x="190" y="148"/>
                                  <a:pt x="217" y="121"/>
                                </a:cubicBezTo>
                                <a:cubicBezTo>
                                  <a:pt x="230" y="94"/>
                                  <a:pt x="257" y="94"/>
                                  <a:pt x="283" y="81"/>
                                </a:cubicBezTo>
                                <a:cubicBezTo>
                                  <a:pt x="297" y="54"/>
                                  <a:pt x="270" y="1"/>
                                  <a:pt x="177" y="1"/>
                                </a:cubicBezTo>
                                <a:close/>
                              </a:path>
                            </a:pathLst>
                          </a:custGeom>
                          <a:solidFill>
                            <a:srgbClr val="0A1F4F"/>
                          </a:solidFill>
                          <a:ln>
                            <a:noFill/>
                          </a:ln>
                        </wps:spPr>
                        <wps:bodyPr spcFirstLastPara="1" wrap="square" lIns="91425" tIns="91425" rIns="91425" bIns="91425" anchor="ctr" anchorCtr="0">
                          <a:noAutofit/>
                        </wps:bodyPr>
                      </wps:wsp>
                      <wps:wsp>
                        <wps:cNvPr id="83" name="Google Shape;1596;p34"/>
                        <wps:cNvSpPr/>
                        <wps:spPr>
                          <a:xfrm>
                            <a:off x="3833307" y="503323"/>
                            <a:ext cx="24849" cy="22578"/>
                          </a:xfrm>
                          <a:custGeom>
                            <a:avLst/>
                            <a:gdLst/>
                            <a:ahLst/>
                            <a:cxnLst/>
                            <a:rect l="l" t="t" r="r" b="b"/>
                            <a:pathLst>
                              <a:path w="377" h="338" extrusionOk="0">
                                <a:moveTo>
                                  <a:pt x="176" y="0"/>
                                </a:moveTo>
                                <a:cubicBezTo>
                                  <a:pt x="123" y="0"/>
                                  <a:pt x="83" y="41"/>
                                  <a:pt x="56" y="94"/>
                                </a:cubicBezTo>
                                <a:cubicBezTo>
                                  <a:pt x="1" y="216"/>
                                  <a:pt x="102" y="338"/>
                                  <a:pt x="221" y="338"/>
                                </a:cubicBezTo>
                                <a:cubicBezTo>
                                  <a:pt x="246" y="338"/>
                                  <a:pt x="272" y="333"/>
                                  <a:pt x="297" y="321"/>
                                </a:cubicBezTo>
                                <a:cubicBezTo>
                                  <a:pt x="337" y="281"/>
                                  <a:pt x="377" y="241"/>
                                  <a:pt x="377" y="188"/>
                                </a:cubicBezTo>
                                <a:cubicBezTo>
                                  <a:pt x="377" y="117"/>
                                  <a:pt x="338" y="84"/>
                                  <a:pt x="320" y="84"/>
                                </a:cubicBezTo>
                                <a:cubicBezTo>
                                  <a:pt x="314" y="84"/>
                                  <a:pt x="310" y="88"/>
                                  <a:pt x="310" y="94"/>
                                </a:cubicBezTo>
                                <a:cubicBezTo>
                                  <a:pt x="283" y="107"/>
                                  <a:pt x="270" y="147"/>
                                  <a:pt x="257" y="161"/>
                                </a:cubicBezTo>
                                <a:cubicBezTo>
                                  <a:pt x="243" y="174"/>
                                  <a:pt x="230" y="174"/>
                                  <a:pt x="230" y="174"/>
                                </a:cubicBezTo>
                                <a:lnTo>
                                  <a:pt x="216" y="161"/>
                                </a:lnTo>
                                <a:lnTo>
                                  <a:pt x="203" y="147"/>
                                </a:lnTo>
                                <a:cubicBezTo>
                                  <a:pt x="190" y="134"/>
                                  <a:pt x="190" y="134"/>
                                  <a:pt x="216" y="107"/>
                                </a:cubicBezTo>
                                <a:cubicBezTo>
                                  <a:pt x="230" y="94"/>
                                  <a:pt x="257" y="81"/>
                                  <a:pt x="283" y="67"/>
                                </a:cubicBezTo>
                                <a:cubicBezTo>
                                  <a:pt x="297" y="54"/>
                                  <a:pt x="270" y="0"/>
                                  <a:pt x="176" y="0"/>
                                </a:cubicBezTo>
                                <a:close/>
                              </a:path>
                            </a:pathLst>
                          </a:custGeom>
                          <a:solidFill>
                            <a:srgbClr val="0A1F4F"/>
                          </a:solidFill>
                          <a:ln>
                            <a:noFill/>
                          </a:ln>
                        </wps:spPr>
                        <wps:bodyPr spcFirstLastPara="1" wrap="square" lIns="91425" tIns="91425" rIns="91425" bIns="91425" anchor="ctr" anchorCtr="0">
                          <a:noAutofit/>
                        </wps:bodyPr>
                      </wps:wsp>
                      <wps:wsp>
                        <wps:cNvPr id="84" name="Google Shape;1597;p34"/>
                        <wps:cNvSpPr/>
                        <wps:spPr>
                          <a:xfrm>
                            <a:off x="3930331" y="440867"/>
                            <a:ext cx="17665" cy="86637"/>
                          </a:xfrm>
                          <a:custGeom>
                            <a:avLst/>
                            <a:gdLst/>
                            <a:ahLst/>
                            <a:cxnLst/>
                            <a:rect l="l" t="t" r="r" b="b"/>
                            <a:pathLst>
                              <a:path w="268" h="1297" extrusionOk="0">
                                <a:moveTo>
                                  <a:pt x="40" y="0"/>
                                </a:moveTo>
                                <a:cubicBezTo>
                                  <a:pt x="14" y="14"/>
                                  <a:pt x="0" y="308"/>
                                  <a:pt x="40" y="668"/>
                                </a:cubicBezTo>
                                <a:cubicBezTo>
                                  <a:pt x="81" y="1016"/>
                                  <a:pt x="161" y="1296"/>
                                  <a:pt x="201" y="1296"/>
                                </a:cubicBezTo>
                                <a:cubicBezTo>
                                  <a:pt x="254" y="1296"/>
                                  <a:pt x="268" y="1002"/>
                                  <a:pt x="214" y="642"/>
                                </a:cubicBezTo>
                                <a:cubicBezTo>
                                  <a:pt x="161" y="281"/>
                                  <a:pt x="81" y="0"/>
                                  <a:pt x="40" y="0"/>
                                </a:cubicBezTo>
                                <a:close/>
                              </a:path>
                            </a:pathLst>
                          </a:custGeom>
                          <a:solidFill>
                            <a:srgbClr val="0A1F4F"/>
                          </a:solidFill>
                          <a:ln>
                            <a:noFill/>
                          </a:ln>
                        </wps:spPr>
                        <wps:bodyPr spcFirstLastPara="1" wrap="square" lIns="91425" tIns="91425" rIns="91425" bIns="91425" anchor="ctr" anchorCtr="0">
                          <a:noAutofit/>
                        </wps:bodyPr>
                      </wps:wsp>
                      <wps:wsp>
                        <wps:cNvPr id="85" name="Google Shape;1598;p34"/>
                        <wps:cNvSpPr/>
                        <wps:spPr>
                          <a:xfrm>
                            <a:off x="4198070" y="421228"/>
                            <a:ext cx="15885" cy="70539"/>
                          </a:xfrm>
                          <a:custGeom>
                            <a:avLst/>
                            <a:gdLst/>
                            <a:ahLst/>
                            <a:cxnLst/>
                            <a:rect l="l" t="t" r="r" b="b"/>
                            <a:pathLst>
                              <a:path w="241" h="1056" extrusionOk="0">
                                <a:moveTo>
                                  <a:pt x="53" y="0"/>
                                </a:moveTo>
                                <a:cubicBezTo>
                                  <a:pt x="13" y="14"/>
                                  <a:pt x="0" y="254"/>
                                  <a:pt x="40" y="535"/>
                                </a:cubicBezTo>
                                <a:cubicBezTo>
                                  <a:pt x="67" y="829"/>
                                  <a:pt x="134" y="1056"/>
                                  <a:pt x="174" y="1056"/>
                                </a:cubicBezTo>
                                <a:cubicBezTo>
                                  <a:pt x="227" y="1056"/>
                                  <a:pt x="241" y="815"/>
                                  <a:pt x="200" y="521"/>
                                </a:cubicBezTo>
                                <a:cubicBezTo>
                                  <a:pt x="174" y="227"/>
                                  <a:pt x="107" y="0"/>
                                  <a:pt x="53" y="0"/>
                                </a:cubicBezTo>
                                <a:close/>
                              </a:path>
                            </a:pathLst>
                          </a:custGeom>
                          <a:solidFill>
                            <a:srgbClr val="0A1F4F"/>
                          </a:solidFill>
                          <a:ln>
                            <a:noFill/>
                          </a:ln>
                        </wps:spPr>
                        <wps:bodyPr spcFirstLastPara="1" wrap="square" lIns="91425" tIns="91425" rIns="91425" bIns="91425" anchor="ctr" anchorCtr="0">
                          <a:noAutofit/>
                        </wps:bodyPr>
                      </wps:wsp>
                      <wps:wsp>
                        <wps:cNvPr id="86" name="Google Shape;1599;p34"/>
                        <wps:cNvSpPr/>
                        <wps:spPr>
                          <a:xfrm>
                            <a:off x="2183305" y="749474"/>
                            <a:ext cx="43898" cy="40346"/>
                          </a:xfrm>
                          <a:custGeom>
                            <a:avLst/>
                            <a:gdLst/>
                            <a:ahLst/>
                            <a:cxnLst/>
                            <a:rect l="l" t="t" r="r" b="b"/>
                            <a:pathLst>
                              <a:path w="666" h="604" extrusionOk="0">
                                <a:moveTo>
                                  <a:pt x="321" y="1"/>
                                </a:moveTo>
                                <a:cubicBezTo>
                                  <a:pt x="250" y="1"/>
                                  <a:pt x="216" y="38"/>
                                  <a:pt x="225" y="56"/>
                                </a:cubicBezTo>
                                <a:cubicBezTo>
                                  <a:pt x="238" y="83"/>
                                  <a:pt x="305" y="70"/>
                                  <a:pt x="385" y="137"/>
                                </a:cubicBezTo>
                                <a:cubicBezTo>
                                  <a:pt x="507" y="221"/>
                                  <a:pt x="346" y="358"/>
                                  <a:pt x="234" y="358"/>
                                </a:cubicBezTo>
                                <a:cubicBezTo>
                                  <a:pt x="187" y="358"/>
                                  <a:pt x="149" y="334"/>
                                  <a:pt x="145" y="270"/>
                                </a:cubicBezTo>
                                <a:cubicBezTo>
                                  <a:pt x="118" y="177"/>
                                  <a:pt x="171" y="123"/>
                                  <a:pt x="158" y="110"/>
                                </a:cubicBezTo>
                                <a:cubicBezTo>
                                  <a:pt x="155" y="105"/>
                                  <a:pt x="150" y="102"/>
                                  <a:pt x="142" y="102"/>
                                </a:cubicBezTo>
                                <a:cubicBezTo>
                                  <a:pt x="107" y="102"/>
                                  <a:pt x="33" y="151"/>
                                  <a:pt x="11" y="270"/>
                                </a:cubicBezTo>
                                <a:cubicBezTo>
                                  <a:pt x="1" y="457"/>
                                  <a:pt x="151" y="603"/>
                                  <a:pt x="313" y="603"/>
                                </a:cubicBezTo>
                                <a:cubicBezTo>
                                  <a:pt x="360" y="603"/>
                                  <a:pt x="407" y="591"/>
                                  <a:pt x="452" y="564"/>
                                </a:cubicBezTo>
                                <a:cubicBezTo>
                                  <a:pt x="666" y="444"/>
                                  <a:pt x="652" y="137"/>
                                  <a:pt x="439" y="30"/>
                                </a:cubicBezTo>
                                <a:cubicBezTo>
                                  <a:pt x="392" y="9"/>
                                  <a:pt x="353" y="1"/>
                                  <a:pt x="321" y="1"/>
                                </a:cubicBezTo>
                                <a:close/>
                              </a:path>
                            </a:pathLst>
                          </a:custGeom>
                          <a:solidFill>
                            <a:srgbClr val="0A1F4F"/>
                          </a:solidFill>
                          <a:ln>
                            <a:noFill/>
                          </a:ln>
                        </wps:spPr>
                        <wps:bodyPr spcFirstLastPara="1" wrap="square" lIns="91425" tIns="91425" rIns="91425" bIns="91425" anchor="ctr" anchorCtr="0">
                          <a:noAutofit/>
                        </wps:bodyPr>
                      </wps:wsp>
                      <wps:wsp>
                        <wps:cNvPr id="87" name="Google Shape;1600;p34"/>
                        <wps:cNvSpPr/>
                        <wps:spPr>
                          <a:xfrm>
                            <a:off x="2586429" y="703116"/>
                            <a:ext cx="44096" cy="39611"/>
                          </a:xfrm>
                          <a:custGeom>
                            <a:avLst/>
                            <a:gdLst/>
                            <a:ahLst/>
                            <a:cxnLst/>
                            <a:rect l="l" t="t" r="r" b="b"/>
                            <a:pathLst>
                              <a:path w="669" h="593" extrusionOk="0">
                                <a:moveTo>
                                  <a:pt x="321" y="0"/>
                                </a:moveTo>
                                <a:cubicBezTo>
                                  <a:pt x="247" y="0"/>
                                  <a:pt x="206" y="37"/>
                                  <a:pt x="215" y="56"/>
                                </a:cubicBezTo>
                                <a:cubicBezTo>
                                  <a:pt x="228" y="82"/>
                                  <a:pt x="308" y="69"/>
                                  <a:pt x="388" y="136"/>
                                </a:cubicBezTo>
                                <a:cubicBezTo>
                                  <a:pt x="501" y="220"/>
                                  <a:pt x="337" y="358"/>
                                  <a:pt x="224" y="358"/>
                                </a:cubicBezTo>
                                <a:cubicBezTo>
                                  <a:pt x="177" y="358"/>
                                  <a:pt x="138" y="333"/>
                                  <a:pt x="135" y="269"/>
                                </a:cubicBezTo>
                                <a:cubicBezTo>
                                  <a:pt x="121" y="176"/>
                                  <a:pt x="175" y="123"/>
                                  <a:pt x="148" y="96"/>
                                </a:cubicBezTo>
                                <a:cubicBezTo>
                                  <a:pt x="148" y="94"/>
                                  <a:pt x="146" y="93"/>
                                  <a:pt x="144" y="93"/>
                                </a:cubicBezTo>
                                <a:cubicBezTo>
                                  <a:pt x="124" y="93"/>
                                  <a:pt x="38" y="140"/>
                                  <a:pt x="14" y="269"/>
                                </a:cubicBezTo>
                                <a:cubicBezTo>
                                  <a:pt x="1" y="376"/>
                                  <a:pt x="41" y="470"/>
                                  <a:pt x="108" y="523"/>
                                </a:cubicBezTo>
                                <a:cubicBezTo>
                                  <a:pt x="168" y="569"/>
                                  <a:pt x="238" y="593"/>
                                  <a:pt x="303" y="593"/>
                                </a:cubicBezTo>
                                <a:cubicBezTo>
                                  <a:pt x="353" y="593"/>
                                  <a:pt x="401" y="579"/>
                                  <a:pt x="442" y="550"/>
                                </a:cubicBezTo>
                                <a:cubicBezTo>
                                  <a:pt x="669" y="443"/>
                                  <a:pt x="656" y="136"/>
                                  <a:pt x="442" y="29"/>
                                </a:cubicBezTo>
                                <a:cubicBezTo>
                                  <a:pt x="396" y="8"/>
                                  <a:pt x="355" y="0"/>
                                  <a:pt x="321" y="0"/>
                                </a:cubicBezTo>
                                <a:close/>
                              </a:path>
                            </a:pathLst>
                          </a:custGeom>
                          <a:solidFill>
                            <a:srgbClr val="0A1F4F"/>
                          </a:solidFill>
                          <a:ln>
                            <a:noFill/>
                          </a:ln>
                        </wps:spPr>
                        <wps:bodyPr spcFirstLastPara="1" wrap="square" lIns="91425" tIns="91425" rIns="91425" bIns="91425" anchor="ctr" anchorCtr="0">
                          <a:noAutofit/>
                        </wps:bodyPr>
                      </wps:wsp>
                      <wps:wsp>
                        <wps:cNvPr id="88" name="Google Shape;1601;p34"/>
                        <wps:cNvSpPr/>
                        <wps:spPr>
                          <a:xfrm>
                            <a:off x="2958113" y="660833"/>
                            <a:ext cx="42448" cy="33800"/>
                          </a:xfrm>
                          <a:custGeom>
                            <a:avLst/>
                            <a:gdLst/>
                            <a:ahLst/>
                            <a:cxnLst/>
                            <a:rect l="l" t="t" r="r" b="b"/>
                            <a:pathLst>
                              <a:path w="644" h="506" extrusionOk="0">
                                <a:moveTo>
                                  <a:pt x="332" y="0"/>
                                </a:moveTo>
                                <a:cubicBezTo>
                                  <a:pt x="251" y="0"/>
                                  <a:pt x="208" y="38"/>
                                  <a:pt x="227" y="47"/>
                                </a:cubicBezTo>
                                <a:cubicBezTo>
                                  <a:pt x="241" y="74"/>
                                  <a:pt x="307" y="61"/>
                                  <a:pt x="388" y="128"/>
                                </a:cubicBezTo>
                                <a:cubicBezTo>
                                  <a:pt x="499" y="220"/>
                                  <a:pt x="340" y="352"/>
                                  <a:pt x="227" y="352"/>
                                </a:cubicBezTo>
                                <a:cubicBezTo>
                                  <a:pt x="178" y="352"/>
                                  <a:pt x="138" y="326"/>
                                  <a:pt x="134" y="261"/>
                                </a:cubicBezTo>
                                <a:cubicBezTo>
                                  <a:pt x="120" y="168"/>
                                  <a:pt x="160" y="101"/>
                                  <a:pt x="147" y="87"/>
                                </a:cubicBezTo>
                                <a:cubicBezTo>
                                  <a:pt x="147" y="86"/>
                                  <a:pt x="145" y="85"/>
                                  <a:pt x="141" y="85"/>
                                </a:cubicBezTo>
                                <a:cubicBezTo>
                                  <a:pt x="115" y="85"/>
                                  <a:pt x="25" y="125"/>
                                  <a:pt x="13" y="275"/>
                                </a:cubicBezTo>
                                <a:cubicBezTo>
                                  <a:pt x="1" y="432"/>
                                  <a:pt x="145" y="506"/>
                                  <a:pt x="295" y="506"/>
                                </a:cubicBezTo>
                                <a:cubicBezTo>
                                  <a:pt x="465" y="506"/>
                                  <a:pt x="643" y="411"/>
                                  <a:pt x="615" y="234"/>
                                </a:cubicBezTo>
                                <a:cubicBezTo>
                                  <a:pt x="588" y="141"/>
                                  <a:pt x="535" y="61"/>
                                  <a:pt x="441" y="21"/>
                                </a:cubicBezTo>
                                <a:cubicBezTo>
                                  <a:pt x="400" y="6"/>
                                  <a:pt x="363" y="0"/>
                                  <a:pt x="332" y="0"/>
                                </a:cubicBezTo>
                                <a:close/>
                              </a:path>
                            </a:pathLst>
                          </a:custGeom>
                          <a:solidFill>
                            <a:srgbClr val="0A1F4F"/>
                          </a:solidFill>
                          <a:ln>
                            <a:noFill/>
                          </a:ln>
                        </wps:spPr>
                        <wps:bodyPr spcFirstLastPara="1" wrap="square" lIns="91425" tIns="91425" rIns="91425" bIns="91425" anchor="ctr" anchorCtr="0">
                          <a:noAutofit/>
                        </wps:bodyPr>
                      </wps:wsp>
                      <wps:wsp>
                        <wps:cNvPr id="89" name="Google Shape;1602;p34"/>
                        <wps:cNvSpPr/>
                        <wps:spPr>
                          <a:xfrm>
                            <a:off x="2123258" y="726228"/>
                            <a:ext cx="960815" cy="112221"/>
                          </a:xfrm>
                          <a:custGeom>
                            <a:avLst/>
                            <a:gdLst/>
                            <a:ahLst/>
                            <a:cxnLst/>
                            <a:rect l="l" t="t" r="r" b="b"/>
                            <a:pathLst>
                              <a:path w="14577" h="1680" extrusionOk="0">
                                <a:moveTo>
                                  <a:pt x="14548" y="0"/>
                                </a:moveTo>
                                <a:cubicBezTo>
                                  <a:pt x="14218" y="0"/>
                                  <a:pt x="11084" y="323"/>
                                  <a:pt x="7282" y="765"/>
                                </a:cubicBezTo>
                                <a:cubicBezTo>
                                  <a:pt x="3247" y="1219"/>
                                  <a:pt x="0" y="1634"/>
                                  <a:pt x="0" y="1674"/>
                                </a:cubicBezTo>
                                <a:cubicBezTo>
                                  <a:pt x="0" y="1678"/>
                                  <a:pt x="16" y="1679"/>
                                  <a:pt x="48" y="1679"/>
                                </a:cubicBezTo>
                                <a:cubicBezTo>
                                  <a:pt x="466" y="1679"/>
                                  <a:pt x="3557" y="1360"/>
                                  <a:pt x="7295" y="926"/>
                                </a:cubicBezTo>
                                <a:cubicBezTo>
                                  <a:pt x="11317" y="471"/>
                                  <a:pt x="14577" y="57"/>
                                  <a:pt x="14577" y="4"/>
                                </a:cubicBezTo>
                                <a:cubicBezTo>
                                  <a:pt x="14577" y="1"/>
                                  <a:pt x="14567" y="0"/>
                                  <a:pt x="14548" y="0"/>
                                </a:cubicBezTo>
                                <a:close/>
                              </a:path>
                            </a:pathLst>
                          </a:custGeom>
                          <a:solidFill>
                            <a:srgbClr val="0A1F4F"/>
                          </a:solidFill>
                          <a:ln>
                            <a:noFill/>
                          </a:ln>
                        </wps:spPr>
                        <wps:bodyPr spcFirstLastPara="1" wrap="square" lIns="91425" tIns="91425" rIns="91425" bIns="91425" anchor="ctr" anchorCtr="0">
                          <a:noAutofit/>
                        </wps:bodyPr>
                      </wps:wsp>
                      <wps:wsp>
                        <wps:cNvPr id="90" name="Google Shape;1603;p34"/>
                        <wps:cNvSpPr/>
                        <wps:spPr>
                          <a:xfrm>
                            <a:off x="2267673" y="821950"/>
                            <a:ext cx="361995" cy="394509"/>
                          </a:xfrm>
                          <a:custGeom>
                            <a:avLst/>
                            <a:gdLst/>
                            <a:ahLst/>
                            <a:cxnLst/>
                            <a:rect l="l" t="t" r="r" b="b"/>
                            <a:pathLst>
                              <a:path w="5492" h="5906" extrusionOk="0">
                                <a:moveTo>
                                  <a:pt x="0" y="0"/>
                                </a:moveTo>
                                <a:cubicBezTo>
                                  <a:pt x="0" y="107"/>
                                  <a:pt x="14" y="227"/>
                                  <a:pt x="40" y="348"/>
                                </a:cubicBezTo>
                                <a:cubicBezTo>
                                  <a:pt x="94" y="561"/>
                                  <a:pt x="161" y="882"/>
                                  <a:pt x="254" y="1283"/>
                                </a:cubicBezTo>
                                <a:cubicBezTo>
                                  <a:pt x="455" y="2058"/>
                                  <a:pt x="775" y="3167"/>
                                  <a:pt x="1523" y="4196"/>
                                </a:cubicBezTo>
                                <a:cubicBezTo>
                                  <a:pt x="1857" y="4677"/>
                                  <a:pt x="2298" y="5091"/>
                                  <a:pt x="2806" y="5398"/>
                                </a:cubicBezTo>
                                <a:cubicBezTo>
                                  <a:pt x="3234" y="5625"/>
                                  <a:pt x="3701" y="5772"/>
                                  <a:pt x="4182" y="5852"/>
                                </a:cubicBezTo>
                                <a:cubicBezTo>
                                  <a:pt x="4387" y="5888"/>
                                  <a:pt x="4604" y="5906"/>
                                  <a:pt x="4821" y="5906"/>
                                </a:cubicBezTo>
                                <a:cubicBezTo>
                                  <a:pt x="4929" y="5906"/>
                                  <a:pt x="5037" y="5901"/>
                                  <a:pt x="5144" y="5892"/>
                                </a:cubicBezTo>
                                <a:cubicBezTo>
                                  <a:pt x="5264" y="5892"/>
                                  <a:pt x="5371" y="5866"/>
                                  <a:pt x="5492" y="5826"/>
                                </a:cubicBezTo>
                                <a:lnTo>
                                  <a:pt x="5492" y="5826"/>
                                </a:lnTo>
                                <a:cubicBezTo>
                                  <a:pt x="5435" y="5827"/>
                                  <a:pt x="5378" y="5828"/>
                                  <a:pt x="5321" y="5828"/>
                                </a:cubicBezTo>
                                <a:cubicBezTo>
                                  <a:pt x="4940" y="5828"/>
                                  <a:pt x="4568" y="5790"/>
                                  <a:pt x="4196" y="5732"/>
                                </a:cubicBezTo>
                                <a:cubicBezTo>
                                  <a:pt x="3741" y="5638"/>
                                  <a:pt x="3300" y="5478"/>
                                  <a:pt x="2886" y="5251"/>
                                </a:cubicBezTo>
                                <a:cubicBezTo>
                                  <a:pt x="2405" y="4957"/>
                                  <a:pt x="1978" y="4556"/>
                                  <a:pt x="1657" y="4089"/>
                                </a:cubicBezTo>
                                <a:cubicBezTo>
                                  <a:pt x="936" y="3100"/>
                                  <a:pt x="602" y="2018"/>
                                  <a:pt x="374" y="1243"/>
                                </a:cubicBezTo>
                                <a:cubicBezTo>
                                  <a:pt x="281" y="882"/>
                                  <a:pt x="174" y="575"/>
                                  <a:pt x="107" y="334"/>
                                </a:cubicBezTo>
                                <a:cubicBezTo>
                                  <a:pt x="80" y="214"/>
                                  <a:pt x="40" y="94"/>
                                  <a:pt x="0" y="0"/>
                                </a:cubicBezTo>
                                <a:close/>
                              </a:path>
                            </a:pathLst>
                          </a:custGeom>
                          <a:solidFill>
                            <a:srgbClr val="0A1F4F"/>
                          </a:solidFill>
                          <a:ln>
                            <a:noFill/>
                          </a:ln>
                        </wps:spPr>
                        <wps:bodyPr spcFirstLastPara="1" wrap="square" lIns="91425" tIns="91425" rIns="91425" bIns="91425" anchor="ctr" anchorCtr="0">
                          <a:noAutofit/>
                        </wps:bodyPr>
                      </wps:wsp>
                      <wps:wsp>
                        <wps:cNvPr id="91" name="Google Shape;1604;p34"/>
                        <wps:cNvSpPr/>
                        <wps:spPr>
                          <a:xfrm>
                            <a:off x="2836569" y="745199"/>
                            <a:ext cx="100452" cy="405264"/>
                          </a:xfrm>
                          <a:custGeom>
                            <a:avLst/>
                            <a:gdLst/>
                            <a:ahLst/>
                            <a:cxnLst/>
                            <a:rect l="l" t="t" r="r" b="b"/>
                            <a:pathLst>
                              <a:path w="1524" h="6067" extrusionOk="0">
                                <a:moveTo>
                                  <a:pt x="1417" y="0"/>
                                </a:moveTo>
                                <a:cubicBezTo>
                                  <a:pt x="1390" y="0"/>
                                  <a:pt x="1417" y="348"/>
                                  <a:pt x="1403" y="922"/>
                                </a:cubicBezTo>
                                <a:cubicBezTo>
                                  <a:pt x="1363" y="1670"/>
                                  <a:pt x="1270" y="2419"/>
                                  <a:pt x="1123" y="3153"/>
                                </a:cubicBezTo>
                                <a:cubicBezTo>
                                  <a:pt x="989" y="3888"/>
                                  <a:pt x="775" y="4610"/>
                                  <a:pt x="468" y="5291"/>
                                </a:cubicBezTo>
                                <a:cubicBezTo>
                                  <a:pt x="428" y="5411"/>
                                  <a:pt x="361" y="5518"/>
                                  <a:pt x="308" y="5625"/>
                                </a:cubicBezTo>
                                <a:lnTo>
                                  <a:pt x="147" y="5866"/>
                                </a:lnTo>
                                <a:cubicBezTo>
                                  <a:pt x="40" y="5986"/>
                                  <a:pt x="0" y="6066"/>
                                  <a:pt x="0" y="6066"/>
                                </a:cubicBezTo>
                                <a:cubicBezTo>
                                  <a:pt x="14" y="6066"/>
                                  <a:pt x="81" y="6013"/>
                                  <a:pt x="201" y="5906"/>
                                </a:cubicBezTo>
                                <a:lnTo>
                                  <a:pt x="388" y="5665"/>
                                </a:lnTo>
                                <a:cubicBezTo>
                                  <a:pt x="441" y="5572"/>
                                  <a:pt x="521" y="5465"/>
                                  <a:pt x="588" y="5331"/>
                                </a:cubicBezTo>
                                <a:cubicBezTo>
                                  <a:pt x="922" y="4650"/>
                                  <a:pt x="1163" y="3928"/>
                                  <a:pt x="1296" y="3180"/>
                                </a:cubicBezTo>
                                <a:cubicBezTo>
                                  <a:pt x="1443" y="2445"/>
                                  <a:pt x="1523" y="1684"/>
                                  <a:pt x="1510" y="922"/>
                                </a:cubicBezTo>
                                <a:cubicBezTo>
                                  <a:pt x="1510" y="695"/>
                                  <a:pt x="1497" y="468"/>
                                  <a:pt x="1457" y="241"/>
                                </a:cubicBezTo>
                                <a:cubicBezTo>
                                  <a:pt x="1457" y="161"/>
                                  <a:pt x="1443" y="67"/>
                                  <a:pt x="1417" y="0"/>
                                </a:cubicBezTo>
                                <a:close/>
                              </a:path>
                            </a:pathLst>
                          </a:custGeom>
                          <a:solidFill>
                            <a:srgbClr val="0A1F4F"/>
                          </a:solidFill>
                          <a:ln>
                            <a:noFill/>
                          </a:ln>
                        </wps:spPr>
                        <wps:bodyPr spcFirstLastPara="1" wrap="square" lIns="91425" tIns="91425" rIns="91425" bIns="91425" anchor="ctr" anchorCtr="0">
                          <a:noAutofit/>
                        </wps:bodyPr>
                      </wps:wsp>
                      <wps:wsp>
                        <wps:cNvPr id="92" name="Google Shape;1605;p34"/>
                        <wps:cNvSpPr/>
                        <wps:spPr>
                          <a:xfrm>
                            <a:off x="2545695" y="984269"/>
                            <a:ext cx="113898" cy="111419"/>
                          </a:xfrm>
                          <a:custGeom>
                            <a:avLst/>
                            <a:gdLst/>
                            <a:ahLst/>
                            <a:cxnLst/>
                            <a:rect l="l" t="t" r="r" b="b"/>
                            <a:pathLst>
                              <a:path w="1728" h="1668" extrusionOk="0">
                                <a:moveTo>
                                  <a:pt x="309" y="1"/>
                                </a:moveTo>
                                <a:cubicBezTo>
                                  <a:pt x="286" y="1"/>
                                  <a:pt x="176" y="122"/>
                                  <a:pt x="138" y="376"/>
                                </a:cubicBezTo>
                                <a:cubicBezTo>
                                  <a:pt x="0" y="1051"/>
                                  <a:pt x="530" y="1668"/>
                                  <a:pt x="1200" y="1668"/>
                                </a:cubicBezTo>
                                <a:cubicBezTo>
                                  <a:pt x="1246" y="1668"/>
                                  <a:pt x="1293" y="1665"/>
                                  <a:pt x="1340" y="1659"/>
                                </a:cubicBezTo>
                                <a:cubicBezTo>
                                  <a:pt x="1594" y="1632"/>
                                  <a:pt x="1728" y="1525"/>
                                  <a:pt x="1714" y="1512"/>
                                </a:cubicBezTo>
                                <a:cubicBezTo>
                                  <a:pt x="1712" y="1506"/>
                                  <a:pt x="1704" y="1504"/>
                                  <a:pt x="1692" y="1504"/>
                                </a:cubicBezTo>
                                <a:cubicBezTo>
                                  <a:pt x="1643" y="1504"/>
                                  <a:pt x="1519" y="1538"/>
                                  <a:pt x="1327" y="1538"/>
                                </a:cubicBezTo>
                                <a:cubicBezTo>
                                  <a:pt x="1312" y="1539"/>
                                  <a:pt x="1298" y="1539"/>
                                  <a:pt x="1283" y="1539"/>
                                </a:cubicBezTo>
                                <a:cubicBezTo>
                                  <a:pt x="675" y="1539"/>
                                  <a:pt x="180" y="1003"/>
                                  <a:pt x="245" y="389"/>
                                </a:cubicBezTo>
                                <a:cubicBezTo>
                                  <a:pt x="272" y="149"/>
                                  <a:pt x="325" y="15"/>
                                  <a:pt x="312" y="2"/>
                                </a:cubicBezTo>
                                <a:cubicBezTo>
                                  <a:pt x="311" y="1"/>
                                  <a:pt x="310" y="1"/>
                                  <a:pt x="309" y="1"/>
                                </a:cubicBezTo>
                                <a:close/>
                              </a:path>
                            </a:pathLst>
                          </a:custGeom>
                          <a:solidFill>
                            <a:srgbClr val="FAFAFA"/>
                          </a:solidFill>
                          <a:ln>
                            <a:noFill/>
                          </a:ln>
                        </wps:spPr>
                        <wps:bodyPr spcFirstLastPara="1" wrap="square" lIns="91425" tIns="91425" rIns="91425" bIns="91425" anchor="ctr" anchorCtr="0">
                          <a:noAutofit/>
                        </wps:bodyPr>
                      </wps:wsp>
                      <wps:wsp>
                        <wps:cNvPr id="93" name="Google Shape;1606;p34"/>
                        <wps:cNvSpPr/>
                        <wps:spPr>
                          <a:xfrm>
                            <a:off x="2571467" y="951538"/>
                            <a:ext cx="17665" cy="15764"/>
                          </a:xfrm>
                          <a:custGeom>
                            <a:avLst/>
                            <a:gdLst/>
                            <a:ahLst/>
                            <a:cxnLst/>
                            <a:rect l="l" t="t" r="r" b="b"/>
                            <a:pathLst>
                              <a:path w="268" h="236" extrusionOk="0">
                                <a:moveTo>
                                  <a:pt x="189" y="1"/>
                                </a:moveTo>
                                <a:cubicBezTo>
                                  <a:pt x="153" y="1"/>
                                  <a:pt x="108" y="19"/>
                                  <a:pt x="68" y="51"/>
                                </a:cubicBezTo>
                                <a:cubicBezTo>
                                  <a:pt x="14" y="118"/>
                                  <a:pt x="1" y="198"/>
                                  <a:pt x="41" y="225"/>
                                </a:cubicBezTo>
                                <a:cubicBezTo>
                                  <a:pt x="52" y="232"/>
                                  <a:pt x="64" y="235"/>
                                  <a:pt x="78" y="235"/>
                                </a:cubicBezTo>
                                <a:cubicBezTo>
                                  <a:pt x="116" y="235"/>
                                  <a:pt x="162" y="210"/>
                                  <a:pt x="201" y="171"/>
                                </a:cubicBezTo>
                                <a:cubicBezTo>
                                  <a:pt x="241" y="118"/>
                                  <a:pt x="268" y="51"/>
                                  <a:pt x="241" y="24"/>
                                </a:cubicBezTo>
                                <a:cubicBezTo>
                                  <a:pt x="231" y="8"/>
                                  <a:pt x="212" y="1"/>
                                  <a:pt x="189" y="1"/>
                                </a:cubicBezTo>
                                <a:close/>
                              </a:path>
                            </a:pathLst>
                          </a:custGeom>
                          <a:solidFill>
                            <a:srgbClr val="FAFAFA"/>
                          </a:solidFill>
                          <a:ln>
                            <a:noFill/>
                          </a:ln>
                        </wps:spPr>
                        <wps:bodyPr spcFirstLastPara="1" wrap="square" lIns="91425" tIns="91425" rIns="91425" bIns="91425" anchor="ctr" anchorCtr="0">
                          <a:noAutofit/>
                        </wps:bodyPr>
                      </wps:wsp>
                      <wps:wsp>
                        <wps:cNvPr id="94" name="Google Shape;1607;p34"/>
                        <wps:cNvSpPr/>
                        <wps:spPr>
                          <a:xfrm>
                            <a:off x="0" y="562239"/>
                            <a:ext cx="424546" cy="159781"/>
                          </a:xfrm>
                          <a:custGeom>
                            <a:avLst/>
                            <a:gdLst/>
                            <a:ahLst/>
                            <a:cxnLst/>
                            <a:rect l="l" t="t" r="r" b="b"/>
                            <a:pathLst>
                              <a:path w="6441" h="2392" extrusionOk="0">
                                <a:moveTo>
                                  <a:pt x="3528" y="0"/>
                                </a:moveTo>
                                <a:cubicBezTo>
                                  <a:pt x="3394" y="14"/>
                                  <a:pt x="3260" y="40"/>
                                  <a:pt x="3127" y="80"/>
                                </a:cubicBezTo>
                                <a:lnTo>
                                  <a:pt x="2031" y="348"/>
                                </a:lnTo>
                                <a:lnTo>
                                  <a:pt x="1283" y="535"/>
                                </a:lnTo>
                                <a:cubicBezTo>
                                  <a:pt x="989" y="602"/>
                                  <a:pt x="695" y="695"/>
                                  <a:pt x="415" y="815"/>
                                </a:cubicBezTo>
                                <a:cubicBezTo>
                                  <a:pt x="254" y="909"/>
                                  <a:pt x="134" y="1042"/>
                                  <a:pt x="67" y="1216"/>
                                </a:cubicBezTo>
                                <a:cubicBezTo>
                                  <a:pt x="0" y="1403"/>
                                  <a:pt x="41" y="1617"/>
                                  <a:pt x="174" y="1764"/>
                                </a:cubicBezTo>
                                <a:cubicBezTo>
                                  <a:pt x="455" y="2044"/>
                                  <a:pt x="856" y="2071"/>
                                  <a:pt x="1203" y="2125"/>
                                </a:cubicBezTo>
                                <a:cubicBezTo>
                                  <a:pt x="2432" y="2285"/>
                                  <a:pt x="3675" y="2378"/>
                                  <a:pt x="4904" y="2392"/>
                                </a:cubicBezTo>
                                <a:cubicBezTo>
                                  <a:pt x="5385" y="2392"/>
                                  <a:pt x="5772" y="2378"/>
                                  <a:pt x="6039" y="2365"/>
                                </a:cubicBezTo>
                                <a:cubicBezTo>
                                  <a:pt x="6075" y="2369"/>
                                  <a:pt x="6111" y="2370"/>
                                  <a:pt x="6147" y="2370"/>
                                </a:cubicBezTo>
                                <a:cubicBezTo>
                                  <a:pt x="6245" y="2370"/>
                                  <a:pt x="6342" y="2358"/>
                                  <a:pt x="6440" y="2338"/>
                                </a:cubicBezTo>
                                <a:cubicBezTo>
                                  <a:pt x="6342" y="2319"/>
                                  <a:pt x="6245" y="2306"/>
                                  <a:pt x="6147" y="2306"/>
                                </a:cubicBezTo>
                                <a:cubicBezTo>
                                  <a:pt x="6111" y="2306"/>
                                  <a:pt x="6075" y="2308"/>
                                  <a:pt x="6039" y="2312"/>
                                </a:cubicBezTo>
                                <a:lnTo>
                                  <a:pt x="4917" y="2272"/>
                                </a:lnTo>
                                <a:cubicBezTo>
                                  <a:pt x="3969" y="2245"/>
                                  <a:pt x="2659" y="2151"/>
                                  <a:pt x="1230" y="1964"/>
                                </a:cubicBezTo>
                                <a:cubicBezTo>
                                  <a:pt x="1056" y="1938"/>
                                  <a:pt x="882" y="1911"/>
                                  <a:pt x="709" y="1871"/>
                                </a:cubicBezTo>
                                <a:cubicBezTo>
                                  <a:pt x="548" y="1831"/>
                                  <a:pt x="415" y="1764"/>
                                  <a:pt x="294" y="1657"/>
                                </a:cubicBezTo>
                                <a:cubicBezTo>
                                  <a:pt x="201" y="1550"/>
                                  <a:pt x="161" y="1403"/>
                                  <a:pt x="214" y="1270"/>
                                </a:cubicBezTo>
                                <a:cubicBezTo>
                                  <a:pt x="268" y="1136"/>
                                  <a:pt x="375" y="1016"/>
                                  <a:pt x="495" y="949"/>
                                </a:cubicBezTo>
                                <a:cubicBezTo>
                                  <a:pt x="762" y="829"/>
                                  <a:pt x="1029" y="735"/>
                                  <a:pt x="1323" y="668"/>
                                </a:cubicBezTo>
                                <a:lnTo>
                                  <a:pt x="2058" y="455"/>
                                </a:lnTo>
                                <a:lnTo>
                                  <a:pt x="3140" y="134"/>
                                </a:lnTo>
                                <a:cubicBezTo>
                                  <a:pt x="3274" y="107"/>
                                  <a:pt x="3407" y="54"/>
                                  <a:pt x="3528" y="0"/>
                                </a:cubicBezTo>
                                <a:close/>
                              </a:path>
                            </a:pathLst>
                          </a:custGeom>
                          <a:solidFill>
                            <a:srgbClr val="0A1F4F"/>
                          </a:solidFill>
                          <a:ln>
                            <a:noFill/>
                          </a:ln>
                        </wps:spPr>
                        <wps:bodyPr spcFirstLastPara="1" wrap="square" lIns="91425" tIns="91425" rIns="91425" bIns="91425" anchor="ctr" anchorCtr="0">
                          <a:noAutofit/>
                        </wps:bodyPr>
                      </wps:wsp>
                      <wps:wsp>
                        <wps:cNvPr id="95" name="Google Shape;1608;p34"/>
                        <wps:cNvSpPr/>
                        <wps:spPr>
                          <a:xfrm>
                            <a:off x="39614" y="720617"/>
                            <a:ext cx="449198" cy="32998"/>
                          </a:xfrm>
                          <a:custGeom>
                            <a:avLst/>
                            <a:gdLst/>
                            <a:ahLst/>
                            <a:cxnLst/>
                            <a:rect l="l" t="t" r="r" b="b"/>
                            <a:pathLst>
                              <a:path w="6815" h="494" extrusionOk="0">
                                <a:moveTo>
                                  <a:pt x="36" y="1"/>
                                </a:moveTo>
                                <a:cubicBezTo>
                                  <a:pt x="13" y="1"/>
                                  <a:pt x="1" y="3"/>
                                  <a:pt x="1" y="7"/>
                                </a:cubicBezTo>
                                <a:cubicBezTo>
                                  <a:pt x="1" y="21"/>
                                  <a:pt x="375" y="128"/>
                                  <a:pt x="976" y="235"/>
                                </a:cubicBezTo>
                                <a:cubicBezTo>
                                  <a:pt x="1778" y="368"/>
                                  <a:pt x="2579" y="448"/>
                                  <a:pt x="3394" y="475"/>
                                </a:cubicBezTo>
                                <a:cubicBezTo>
                                  <a:pt x="3642" y="488"/>
                                  <a:pt x="3892" y="494"/>
                                  <a:pt x="4142" y="494"/>
                                </a:cubicBezTo>
                                <a:cubicBezTo>
                                  <a:pt x="4699" y="494"/>
                                  <a:pt x="5259" y="464"/>
                                  <a:pt x="5813" y="408"/>
                                </a:cubicBezTo>
                                <a:cubicBezTo>
                                  <a:pt x="6441" y="328"/>
                                  <a:pt x="6815" y="261"/>
                                  <a:pt x="6815" y="235"/>
                                </a:cubicBezTo>
                                <a:cubicBezTo>
                                  <a:pt x="6815" y="233"/>
                                  <a:pt x="6808" y="232"/>
                                  <a:pt x="6794" y="232"/>
                                </a:cubicBezTo>
                                <a:cubicBezTo>
                                  <a:pt x="6708" y="232"/>
                                  <a:pt x="6357" y="265"/>
                                  <a:pt x="5826" y="288"/>
                                </a:cubicBezTo>
                                <a:cubicBezTo>
                                  <a:pt x="5382" y="307"/>
                                  <a:pt x="4831" y="326"/>
                                  <a:pt x="4211" y="326"/>
                                </a:cubicBezTo>
                                <a:cubicBezTo>
                                  <a:pt x="3954" y="326"/>
                                  <a:pt x="3685" y="323"/>
                                  <a:pt x="3408" y="315"/>
                                </a:cubicBezTo>
                                <a:cubicBezTo>
                                  <a:pt x="2472" y="288"/>
                                  <a:pt x="1617" y="195"/>
                                  <a:pt x="1003" y="114"/>
                                </a:cubicBezTo>
                                <a:cubicBezTo>
                                  <a:pt x="497" y="48"/>
                                  <a:pt x="145" y="1"/>
                                  <a:pt x="36" y="1"/>
                                </a:cubicBezTo>
                                <a:close/>
                              </a:path>
                            </a:pathLst>
                          </a:custGeom>
                          <a:solidFill>
                            <a:srgbClr val="0A1F4F"/>
                          </a:solidFill>
                          <a:ln>
                            <a:noFill/>
                          </a:ln>
                        </wps:spPr>
                        <wps:bodyPr spcFirstLastPara="1" wrap="square" lIns="91425" tIns="91425" rIns="91425" bIns="91425" anchor="ctr" anchorCtr="0">
                          <a:noAutofit/>
                        </wps:bodyPr>
                      </wps:wsp>
                      <wps:wsp>
                        <wps:cNvPr id="96" name="Google Shape;1609;p34"/>
                        <wps:cNvSpPr/>
                        <wps:spPr>
                          <a:xfrm>
                            <a:off x="1557855" y="303130"/>
                            <a:ext cx="359358" cy="152032"/>
                          </a:xfrm>
                          <a:custGeom>
                            <a:avLst/>
                            <a:gdLst/>
                            <a:ahLst/>
                            <a:cxnLst/>
                            <a:rect l="l" t="t" r="r" b="b"/>
                            <a:pathLst>
                              <a:path w="5452" h="2276" extrusionOk="0">
                                <a:moveTo>
                                  <a:pt x="1836" y="0"/>
                                </a:moveTo>
                                <a:cubicBezTo>
                                  <a:pt x="1575" y="0"/>
                                  <a:pt x="1314" y="11"/>
                                  <a:pt x="1056" y="31"/>
                                </a:cubicBezTo>
                                <a:cubicBezTo>
                                  <a:pt x="401" y="71"/>
                                  <a:pt x="1" y="125"/>
                                  <a:pt x="1" y="138"/>
                                </a:cubicBezTo>
                                <a:cubicBezTo>
                                  <a:pt x="1" y="150"/>
                                  <a:pt x="72" y="154"/>
                                  <a:pt x="204" y="154"/>
                                </a:cubicBezTo>
                                <a:cubicBezTo>
                                  <a:pt x="385" y="154"/>
                                  <a:pt x="678" y="146"/>
                                  <a:pt x="1056" y="138"/>
                                </a:cubicBezTo>
                                <a:cubicBezTo>
                                  <a:pt x="1194" y="134"/>
                                  <a:pt x="1333" y="132"/>
                                  <a:pt x="1471" y="132"/>
                                </a:cubicBezTo>
                                <a:cubicBezTo>
                                  <a:pt x="2174" y="132"/>
                                  <a:pt x="2876" y="189"/>
                                  <a:pt x="3568" y="312"/>
                                </a:cubicBezTo>
                                <a:cubicBezTo>
                                  <a:pt x="4022" y="392"/>
                                  <a:pt x="4463" y="539"/>
                                  <a:pt x="4864" y="753"/>
                                </a:cubicBezTo>
                                <a:cubicBezTo>
                                  <a:pt x="5024" y="860"/>
                                  <a:pt x="5158" y="993"/>
                                  <a:pt x="5251" y="1167"/>
                                </a:cubicBezTo>
                                <a:cubicBezTo>
                                  <a:pt x="5318" y="1314"/>
                                  <a:pt x="5318" y="1474"/>
                                  <a:pt x="5251" y="1621"/>
                                </a:cubicBezTo>
                                <a:cubicBezTo>
                                  <a:pt x="5131" y="1835"/>
                                  <a:pt x="4944" y="2009"/>
                                  <a:pt x="4730" y="2129"/>
                                </a:cubicBezTo>
                                <a:cubicBezTo>
                                  <a:pt x="4570" y="2223"/>
                                  <a:pt x="4490" y="2263"/>
                                  <a:pt x="4490" y="2276"/>
                                </a:cubicBezTo>
                                <a:cubicBezTo>
                                  <a:pt x="4583" y="2263"/>
                                  <a:pt x="4663" y="2236"/>
                                  <a:pt x="4744" y="2196"/>
                                </a:cubicBezTo>
                                <a:cubicBezTo>
                                  <a:pt x="4997" y="2089"/>
                                  <a:pt x="5211" y="1915"/>
                                  <a:pt x="5345" y="1688"/>
                                </a:cubicBezTo>
                                <a:cubicBezTo>
                                  <a:pt x="5438" y="1514"/>
                                  <a:pt x="5452" y="1301"/>
                                  <a:pt x="5372" y="1114"/>
                                </a:cubicBezTo>
                                <a:cubicBezTo>
                                  <a:pt x="5278" y="913"/>
                                  <a:pt x="5131" y="753"/>
                                  <a:pt x="4944" y="633"/>
                                </a:cubicBezTo>
                                <a:cubicBezTo>
                                  <a:pt x="4530" y="405"/>
                                  <a:pt x="4076" y="245"/>
                                  <a:pt x="3608" y="165"/>
                                </a:cubicBezTo>
                                <a:cubicBezTo>
                                  <a:pt x="3024" y="54"/>
                                  <a:pt x="2428" y="0"/>
                                  <a:pt x="1836" y="0"/>
                                </a:cubicBezTo>
                                <a:close/>
                              </a:path>
                            </a:pathLst>
                          </a:custGeom>
                          <a:solidFill>
                            <a:srgbClr val="0A1F4F"/>
                          </a:solidFill>
                          <a:ln>
                            <a:noFill/>
                          </a:ln>
                        </wps:spPr>
                        <wps:bodyPr spcFirstLastPara="1" wrap="square" lIns="91425" tIns="91425" rIns="91425" bIns="91425" anchor="ctr" anchorCtr="0">
                          <a:noAutofit/>
                        </wps:bodyPr>
                      </wps:wsp>
                      <wps:wsp>
                        <wps:cNvPr id="97" name="Google Shape;1610;p34"/>
                        <wps:cNvSpPr/>
                        <wps:spPr>
                          <a:xfrm>
                            <a:off x="1814126" y="262316"/>
                            <a:ext cx="137429" cy="66330"/>
                          </a:xfrm>
                          <a:custGeom>
                            <a:avLst/>
                            <a:gdLst/>
                            <a:ahLst/>
                            <a:cxnLst/>
                            <a:rect l="l" t="t" r="r" b="b"/>
                            <a:pathLst>
                              <a:path w="2085" h="993" extrusionOk="0">
                                <a:moveTo>
                                  <a:pt x="145" y="1"/>
                                </a:moveTo>
                                <a:cubicBezTo>
                                  <a:pt x="62" y="1"/>
                                  <a:pt x="14" y="12"/>
                                  <a:pt x="14" y="28"/>
                                </a:cubicBezTo>
                                <a:cubicBezTo>
                                  <a:pt x="1" y="81"/>
                                  <a:pt x="508" y="148"/>
                                  <a:pt x="1069" y="415"/>
                                </a:cubicBezTo>
                                <a:cubicBezTo>
                                  <a:pt x="1601" y="668"/>
                                  <a:pt x="1964" y="993"/>
                                  <a:pt x="2035" y="993"/>
                                </a:cubicBezTo>
                                <a:cubicBezTo>
                                  <a:pt x="2039" y="993"/>
                                  <a:pt x="2043" y="992"/>
                                  <a:pt x="2045" y="990"/>
                                </a:cubicBezTo>
                                <a:cubicBezTo>
                                  <a:pt x="2085" y="963"/>
                                  <a:pt x="1737" y="549"/>
                                  <a:pt x="1150" y="268"/>
                                </a:cubicBezTo>
                                <a:cubicBezTo>
                                  <a:pt x="728" y="62"/>
                                  <a:pt x="339" y="1"/>
                                  <a:pt x="145" y="1"/>
                                </a:cubicBezTo>
                                <a:close/>
                              </a:path>
                            </a:pathLst>
                          </a:custGeom>
                          <a:solidFill>
                            <a:srgbClr val="0A1F4F"/>
                          </a:solidFill>
                          <a:ln>
                            <a:noFill/>
                          </a:ln>
                        </wps:spPr>
                        <wps:bodyPr spcFirstLastPara="1" wrap="square" lIns="91425" tIns="91425" rIns="91425" bIns="91425" anchor="ctr" anchorCtr="0">
                          <a:noAutofit/>
                        </wps:bodyPr>
                      </wps:wsp>
                      <wps:wsp>
                        <wps:cNvPr id="98" name="Google Shape;1611;p34"/>
                        <wps:cNvSpPr/>
                        <wps:spPr>
                          <a:xfrm>
                            <a:off x="4530931" y="0"/>
                            <a:ext cx="375243" cy="237400"/>
                          </a:xfrm>
                          <a:custGeom>
                            <a:avLst/>
                            <a:gdLst/>
                            <a:ahLst/>
                            <a:cxnLst/>
                            <a:rect l="l" t="t" r="r" b="b"/>
                            <a:pathLst>
                              <a:path w="5693" h="3554" extrusionOk="0">
                                <a:moveTo>
                                  <a:pt x="455" y="0"/>
                                </a:moveTo>
                                <a:cubicBezTo>
                                  <a:pt x="308" y="0"/>
                                  <a:pt x="147" y="0"/>
                                  <a:pt x="0" y="27"/>
                                </a:cubicBezTo>
                                <a:cubicBezTo>
                                  <a:pt x="147" y="53"/>
                                  <a:pt x="308" y="67"/>
                                  <a:pt x="455" y="67"/>
                                </a:cubicBezTo>
                                <a:cubicBezTo>
                                  <a:pt x="749" y="80"/>
                                  <a:pt x="1149" y="107"/>
                                  <a:pt x="1670" y="160"/>
                                </a:cubicBezTo>
                                <a:cubicBezTo>
                                  <a:pt x="2178" y="200"/>
                                  <a:pt x="2793" y="281"/>
                                  <a:pt x="3461" y="387"/>
                                </a:cubicBezTo>
                                <a:cubicBezTo>
                                  <a:pt x="3795" y="454"/>
                                  <a:pt x="4142" y="521"/>
                                  <a:pt x="4503" y="601"/>
                                </a:cubicBezTo>
                                <a:cubicBezTo>
                                  <a:pt x="4677" y="628"/>
                                  <a:pt x="4864" y="681"/>
                                  <a:pt x="5024" y="762"/>
                                </a:cubicBezTo>
                                <a:cubicBezTo>
                                  <a:pt x="5198" y="828"/>
                                  <a:pt x="5331" y="935"/>
                                  <a:pt x="5425" y="1096"/>
                                </a:cubicBezTo>
                                <a:cubicBezTo>
                                  <a:pt x="5518" y="1243"/>
                                  <a:pt x="5518" y="1430"/>
                                  <a:pt x="5452" y="1590"/>
                                </a:cubicBezTo>
                                <a:cubicBezTo>
                                  <a:pt x="5398" y="1750"/>
                                  <a:pt x="5291" y="1897"/>
                                  <a:pt x="5144" y="2004"/>
                                </a:cubicBezTo>
                                <a:cubicBezTo>
                                  <a:pt x="4864" y="2205"/>
                                  <a:pt x="4556" y="2378"/>
                                  <a:pt x="4236" y="2512"/>
                                </a:cubicBezTo>
                                <a:cubicBezTo>
                                  <a:pt x="3688" y="2739"/>
                                  <a:pt x="3113" y="2939"/>
                                  <a:pt x="2539" y="3100"/>
                                </a:cubicBezTo>
                                <a:cubicBezTo>
                                  <a:pt x="2045" y="3247"/>
                                  <a:pt x="1644" y="3340"/>
                                  <a:pt x="1363" y="3420"/>
                                </a:cubicBezTo>
                                <a:cubicBezTo>
                                  <a:pt x="1216" y="3447"/>
                                  <a:pt x="1069" y="3487"/>
                                  <a:pt x="936" y="3554"/>
                                </a:cubicBezTo>
                                <a:cubicBezTo>
                                  <a:pt x="1083" y="3541"/>
                                  <a:pt x="1243" y="3527"/>
                                  <a:pt x="1390" y="3487"/>
                                </a:cubicBezTo>
                                <a:cubicBezTo>
                                  <a:pt x="1670" y="3434"/>
                                  <a:pt x="2085" y="3340"/>
                                  <a:pt x="2579" y="3220"/>
                                </a:cubicBezTo>
                                <a:cubicBezTo>
                                  <a:pt x="3167" y="3073"/>
                                  <a:pt x="3741" y="2873"/>
                                  <a:pt x="4303" y="2645"/>
                                </a:cubicBezTo>
                                <a:cubicBezTo>
                                  <a:pt x="4637" y="2512"/>
                                  <a:pt x="4957" y="2325"/>
                                  <a:pt x="5251" y="2124"/>
                                </a:cubicBezTo>
                                <a:cubicBezTo>
                                  <a:pt x="5412" y="1991"/>
                                  <a:pt x="5545" y="1830"/>
                                  <a:pt x="5612" y="1630"/>
                                </a:cubicBezTo>
                                <a:cubicBezTo>
                                  <a:pt x="5692" y="1430"/>
                                  <a:pt x="5679" y="1202"/>
                                  <a:pt x="5572" y="1002"/>
                                </a:cubicBezTo>
                                <a:cubicBezTo>
                                  <a:pt x="5465" y="815"/>
                                  <a:pt x="5291" y="681"/>
                                  <a:pt x="5091" y="601"/>
                                </a:cubicBezTo>
                                <a:cubicBezTo>
                                  <a:pt x="4917" y="521"/>
                                  <a:pt x="4730" y="468"/>
                                  <a:pt x="4543" y="428"/>
                                </a:cubicBezTo>
                                <a:cubicBezTo>
                                  <a:pt x="4169" y="361"/>
                                  <a:pt x="3822" y="294"/>
                                  <a:pt x="3488" y="240"/>
                                </a:cubicBezTo>
                                <a:cubicBezTo>
                                  <a:pt x="2806" y="134"/>
                                  <a:pt x="2192" y="67"/>
                                  <a:pt x="1670" y="40"/>
                                </a:cubicBezTo>
                                <a:cubicBezTo>
                                  <a:pt x="1163" y="0"/>
                                  <a:pt x="749" y="0"/>
                                  <a:pt x="455" y="0"/>
                                </a:cubicBezTo>
                                <a:close/>
                              </a:path>
                            </a:pathLst>
                          </a:custGeom>
                          <a:solidFill>
                            <a:srgbClr val="0A1F4F"/>
                          </a:solidFill>
                          <a:ln>
                            <a:noFill/>
                          </a:ln>
                        </wps:spPr>
                        <wps:bodyPr spcFirstLastPara="1" wrap="square" lIns="91425" tIns="91425" rIns="91425" bIns="91425" anchor="ctr" anchorCtr="0">
                          <a:noAutofit/>
                        </wps:bodyPr>
                      </wps:wsp>
                      <wps:wsp>
                        <wps:cNvPr id="99" name="Google Shape;1612;p34"/>
                        <wps:cNvSpPr/>
                        <wps:spPr>
                          <a:xfrm>
                            <a:off x="4920147" y="10220"/>
                            <a:ext cx="82853" cy="118366"/>
                          </a:xfrm>
                          <a:custGeom>
                            <a:avLst/>
                            <a:gdLst/>
                            <a:ahLst/>
                            <a:cxnLst/>
                            <a:rect l="l" t="t" r="r" b="b"/>
                            <a:pathLst>
                              <a:path w="1257" h="1772" extrusionOk="0">
                                <a:moveTo>
                                  <a:pt x="85" y="0"/>
                                </a:moveTo>
                                <a:cubicBezTo>
                                  <a:pt x="39" y="0"/>
                                  <a:pt x="14" y="9"/>
                                  <a:pt x="14" y="21"/>
                                </a:cubicBezTo>
                                <a:cubicBezTo>
                                  <a:pt x="1" y="47"/>
                                  <a:pt x="134" y="74"/>
                                  <a:pt x="308" y="168"/>
                                </a:cubicBezTo>
                                <a:cubicBezTo>
                                  <a:pt x="776" y="435"/>
                                  <a:pt x="1083" y="902"/>
                                  <a:pt x="1137" y="1437"/>
                                </a:cubicBezTo>
                                <a:cubicBezTo>
                                  <a:pt x="1163" y="1637"/>
                                  <a:pt x="1123" y="1771"/>
                                  <a:pt x="1163" y="1771"/>
                                </a:cubicBezTo>
                                <a:cubicBezTo>
                                  <a:pt x="1164" y="1772"/>
                                  <a:pt x="1165" y="1772"/>
                                  <a:pt x="1166" y="1772"/>
                                </a:cubicBezTo>
                                <a:cubicBezTo>
                                  <a:pt x="1183" y="1772"/>
                                  <a:pt x="1244" y="1653"/>
                                  <a:pt x="1257" y="1437"/>
                                </a:cubicBezTo>
                                <a:cubicBezTo>
                                  <a:pt x="1257" y="1143"/>
                                  <a:pt x="1177" y="849"/>
                                  <a:pt x="1016" y="609"/>
                                </a:cubicBezTo>
                                <a:cubicBezTo>
                                  <a:pt x="856" y="368"/>
                                  <a:pt x="629" y="181"/>
                                  <a:pt x="362" y="61"/>
                                </a:cubicBezTo>
                                <a:cubicBezTo>
                                  <a:pt x="241" y="15"/>
                                  <a:pt x="145" y="0"/>
                                  <a:pt x="85" y="0"/>
                                </a:cubicBezTo>
                                <a:close/>
                              </a:path>
                            </a:pathLst>
                          </a:custGeom>
                          <a:solidFill>
                            <a:srgbClr val="0A1F4F"/>
                          </a:solidFill>
                          <a:ln>
                            <a:noFill/>
                          </a:ln>
                        </wps:spPr>
                        <wps:bodyPr spcFirstLastPara="1" wrap="square" lIns="91425" tIns="91425" rIns="91425" bIns="91425" anchor="ctr" anchorCtr="0">
                          <a:noAutofit/>
                        </wps:bodyPr>
                      </wps:wsp>
                      <wps:wsp>
                        <wps:cNvPr id="100" name="Google Shape;1613;p34"/>
                        <wps:cNvSpPr/>
                        <wps:spPr>
                          <a:xfrm>
                            <a:off x="3261906" y="129855"/>
                            <a:ext cx="95178" cy="217762"/>
                          </a:xfrm>
                          <a:custGeom>
                            <a:avLst/>
                            <a:gdLst/>
                            <a:ahLst/>
                            <a:cxnLst/>
                            <a:rect l="l" t="t" r="r" b="b"/>
                            <a:pathLst>
                              <a:path w="1444" h="3260" extrusionOk="0">
                                <a:moveTo>
                                  <a:pt x="1399" y="0"/>
                                </a:moveTo>
                                <a:cubicBezTo>
                                  <a:pt x="1307" y="0"/>
                                  <a:pt x="1078" y="33"/>
                                  <a:pt x="802" y="207"/>
                                </a:cubicBezTo>
                                <a:cubicBezTo>
                                  <a:pt x="321" y="528"/>
                                  <a:pt x="14" y="1049"/>
                                  <a:pt x="1" y="1623"/>
                                </a:cubicBezTo>
                                <a:cubicBezTo>
                                  <a:pt x="14" y="2198"/>
                                  <a:pt x="308" y="2732"/>
                                  <a:pt x="789" y="3040"/>
                                </a:cubicBezTo>
                                <a:cubicBezTo>
                                  <a:pt x="1067" y="3225"/>
                                  <a:pt x="1297" y="3259"/>
                                  <a:pt x="1388" y="3259"/>
                                </a:cubicBezTo>
                                <a:cubicBezTo>
                                  <a:pt x="1415" y="3259"/>
                                  <a:pt x="1430" y="3256"/>
                                  <a:pt x="1430" y="3253"/>
                                </a:cubicBezTo>
                                <a:cubicBezTo>
                                  <a:pt x="1444" y="3240"/>
                                  <a:pt x="1176" y="3187"/>
                                  <a:pt x="856" y="2946"/>
                                </a:cubicBezTo>
                                <a:cubicBezTo>
                                  <a:pt x="441" y="2625"/>
                                  <a:pt x="188" y="2144"/>
                                  <a:pt x="174" y="1623"/>
                                </a:cubicBezTo>
                                <a:cubicBezTo>
                                  <a:pt x="188" y="1102"/>
                                  <a:pt x="441" y="621"/>
                                  <a:pt x="869" y="314"/>
                                </a:cubicBezTo>
                                <a:cubicBezTo>
                                  <a:pt x="1190" y="73"/>
                                  <a:pt x="1444" y="20"/>
                                  <a:pt x="1444" y="7"/>
                                </a:cubicBezTo>
                                <a:cubicBezTo>
                                  <a:pt x="1444" y="4"/>
                                  <a:pt x="1428" y="0"/>
                                  <a:pt x="1399" y="0"/>
                                </a:cubicBezTo>
                                <a:close/>
                              </a:path>
                            </a:pathLst>
                          </a:custGeom>
                          <a:solidFill>
                            <a:srgbClr val="0A1F4F"/>
                          </a:solidFill>
                          <a:ln>
                            <a:noFill/>
                          </a:ln>
                        </wps:spPr>
                        <wps:bodyPr spcFirstLastPara="1" wrap="square" lIns="91425" tIns="91425" rIns="91425" bIns="91425"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3E8A801B" id="Group 1" o:spid="_x0000_s1026" style="position:absolute;margin-left:-35.1pt;margin-top:13.3pt;width:260.85pt;height:120.6pt;z-index:-251655168;mso-width-relative:margin;mso-height-relative:margin" coordsize="50030,21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">
                <v:shape id="Google Shape;1530;p34" o:spid="_x0000_s1027" style="position:absolute;left:19990;top:13475;width:2727;height:2085;visibility:visible;mso-wrap-style:square;v-text-anchor:middle" coordsize="4137,3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" path="m2080,1c1723,1,1362,123,1069,375,,1270,561,3007,1951,3114v49,4,97,6,144,6c3385,3120,4137,1580,3260,549,2958,187,2521,1,2080,1xe" fillcolor="#407bff" stroked="f">
                  <v:path arrowok="t" o:extrusionok="f"/>
                </v:shape>
                <v:shape id="Google Shape;1531;p34" o:spid="_x0000_s1028" style="position:absolute;left:21514;top:14672;width:4360;height:4195;visibility:visible;mso-wrap-style:square;v-text-anchor:middle" coordsize="6615,6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" path="m949,l1,1069,5639,6280,6614,5171,949,xe" fillcolor="#407bff" stroked="f">
                  <v:path arrowok="t" o:extrusionok="f"/>
                </v:shape>
                <v:shape id="Google Shape;1532;p34" o:spid="_x0000_s1029" style="position:absolute;left:24728;top:17740;width:2544;height:1942;visibility:visible;mso-wrap-style:square;v-text-anchor:middle" coordsize="3860,2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" path="m1941,1c1605,1,1266,116,989,351,,1179,521,2796,1817,2902v44,4,87,6,130,6c3164,2908,3860,1466,3047,511,2760,173,2352,1,1941,1xe" fillcolor="#407bff" stroked="f">
                  <v:path arrowok="t" o:extrusionok="f"/>
                </v:shape>
                <v:shape id="Google Shape;1533;p34" o:spid="_x0000_s1030" style="position:absolute;left:26172;top:18919;width:1348;height:1804;visibility:visible;mso-wrap-style:square;v-text-anchor:middle" coordsize="2045,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" path="m588,1l1,375,1457,2700r588,-374l588,1xe" fillcolor="#407bff" stroked="f">
                  <v:path arrowok="t" o:extrusionok="f"/>
                </v:shape>
                <v:shape id="Google Shape;1534;p34" o:spid="_x0000_s1031" style="position:absolute;left:27079;top:19723;width:1788;height:1455;visibility:visible;mso-wrap-style:square;v-text-anchor:middle" coordsize="2713,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" path="m2232,l1,1376r494,802l2713,789,2232,xe" fillcolor="#407bff" stroked="f">
                  <v:path arrowok="t" o:extrusionok="f"/>
                </v:shape>
                <v:shape id="Google Shape;1535;p34" o:spid="_x0000_s1032" style="position:absolute;left:24728;top:17740;width:2544;height:1942;visibility:visible;mso-wrap-style:square;v-text-anchor:middle" coordsize="3860,2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" path="m1941,1c1605,1,1266,116,989,351,,1179,521,2796,1817,2902v44,4,87,6,130,6c3164,2908,3860,1466,3047,511,2760,173,2352,1,1941,1xe" fillcolor="black" stroked="f">
                  <v:path arrowok="t" o:extrusionok="f"/>
                </v:shape>
                <v:shape id="Google Shape;1536;p34" o:spid="_x0000_s1033" style="position:absolute;left:26172;top:18919;width:1348;height:1804;visibility:visible;mso-wrap-style:square;v-text-anchor:middle" coordsize="2045,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" path="m588,1l1,375,1457,2700r588,-374l588,1xe" fillcolor="black" stroked="f">
                  <v:path arrowok="t" o:extrusionok="f"/>
                </v:shape>
                <v:shape id="Google Shape;1537;p34" o:spid="_x0000_s1034" style="position:absolute;left:27079;top:19723;width:1788;height:1455;visibility:visible;mso-wrap-style:square;v-text-anchor:middle" coordsize="2713,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" path="m2232,l1,1376r494,802l2713,789,2232,xe" fillcolor="black" stroked="f">
                  <v:path arrowok="t" o:extrusionok="f"/>
                </v:shape>
                <v:shape id="Google Shape;1538;p34" o:spid="_x0000_s1035" style="position:absolute;left:20069;top:8560;width:1780;height:6447;visibility:visible;mso-wrap-style:square;v-text-anchor:middle" coordsize="2700,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" path="m757,c719,,681,3,642,10,254,64,1,411,54,799l1270,9056v49,342,354,594,692,594c1994,9650,2026,9648,2058,9643v388,-53,641,-414,588,-788l1430,598c1382,251,1087,,757,xe" fillcolor="#407bff" stroked="f">
                  <v:path arrowok="t" o:extrusionok="f"/>
                </v:shape>
                <v:shape id="Google Shape;1539;p34" o:spid="_x0000_s1036" style="position:absolute;left:20069;top:8560;width:1780;height:6447;visibility:visible;mso-wrap-style:square;v-text-anchor:middle" coordsize="2700,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" path="m757,c719,,681,3,642,10,254,64,1,411,54,799l1270,9056v49,342,354,594,692,594c1994,9650,2026,9648,2058,9643v388,-53,641,-414,588,-788l1430,598c1382,251,1087,,757,xe" fillcolor="black" stroked="f">
                  <v:path arrowok="t" o:extrusionok="f"/>
                </v:shape>
                <v:shape id="Google Shape;1540;p34" o:spid="_x0000_s1037" style="position:absolute;left:32025;top:11842;width:2479;height:2089;visibility:visible;mso-wrap-style:square;v-text-anchor:middle" coordsize="3760,3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" path="m1721,c989,,334,527,192,1283,1,2311,828,3127,1734,3127v295,,598,-87,877,-280c3760,2058,3386,281,2010,27,1913,9,1816,,1721,xe" fillcolor="#407bff" stroked="f">
                  <v:path arrowok="t" o:extrusionok="f"/>
                </v:shape>
                <v:shape id="Google Shape;1541;p34" o:spid="_x0000_s1038" style="position:absolute;left:31016;top:13413;width:2449;height:5195;visibility:visible;mso-wrap-style:square;v-text-anchor:middle" coordsize="3716,7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" path="m2352,l1,7295r1403,481l3715,454,2352,xe" fillcolor="#407bff" stroked="f">
                  <v:path arrowok="t" o:extrusionok="f"/>
                </v:shape>
                <v:shape id="Google Shape;1542;p34" o:spid="_x0000_s1039" style="position:absolute;left:30130;top:17886;width:2304;height:1949;visibility:visible;mso-wrap-style:square;v-text-anchor:middle" coordsize="3495,2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" path="m1612,c917,,312,500,182,1200,,2158,769,2918,1617,2918v276,,560,-81,823,-261c3495,1922,3148,265,1878,25,1789,8,1700,,1612,xe" fillcolor="#407bff" stroked="f">
                  <v:path arrowok="t" o:extrusionok="f"/>
                </v:shape>
                <v:shape id="Google Shape;1543;p34" o:spid="_x0000_s1040" style="position:absolute;left:30743;top:19322;width:520;height:1847;visibility:visible;mso-wrap-style:square;v-text-anchor:middle" coordsize="790,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" path="m94,l1,2739r695,27l789,27,94,xe" fillcolor="#407bff" stroked="f">
                  <v:path arrowok="t" o:extrusionok="f"/>
                </v:shape>
                <v:shape id="Google Shape;1544;p34" o:spid="_x0000_s1041" style="position:absolute;left:29457;top:21017;width:1744;height:688;visibility:visible;mso-wrap-style:square;v-text-anchor:middle" coordsize="2646,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" path="m27,1l,936r2605,93l2646,94,27,1xe" fillcolor="#407bff" stroked="f">
                  <v:path arrowok="t" o:extrusionok="f"/>
                </v:shape>
                <v:shape id="Google Shape;1545;p34" o:spid="_x0000_s1042" style="position:absolute;left:30130;top:17886;width:2304;height:1949;visibility:visible;mso-wrap-style:square;v-text-anchor:middle" coordsize="3495,2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" path="m1612,c917,,312,500,182,1200,,2158,769,2918,1617,2918v276,,560,-81,823,-261c3495,1922,3148,265,1878,25,1789,8,1700,,1612,xe" fillcolor="black" stroked="f">
                  <v:path arrowok="t" o:extrusionok="f"/>
                </v:shape>
                <v:shape id="Google Shape;1546;p34" o:spid="_x0000_s1043" style="position:absolute;left:30743;top:19322;width:520;height:1847;visibility:visible;mso-wrap-style:square;v-text-anchor:middle" coordsize="790,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" path="m94,l1,2739r695,27l789,27,94,xe" fillcolor="black" stroked="f">
                  <v:path arrowok="t" o:extrusionok="f"/>
                </v:shape>
                <v:shape id="Google Shape;1547;p34" o:spid="_x0000_s1044" style="position:absolute;left:29457;top:21017;width:1744;height:688;visibility:visible;mso-wrap-style:square;v-text-anchor:middle" coordsize="2646,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" path="m27,1l,936r2605,93l2646,94,27,1xe" fillcolor="black" stroked="f">
                  <v:path arrowok="t" o:extrusionok="f"/>
                </v:shape>
                <v:shape id="Google Shape;1548;p34" o:spid="_x0000_s1045" style="position:absolute;left:31060;top:7224;width:2704;height:6240;visibility:visible;mso-wrap-style:square;v-text-anchor:middle" coordsize="4103,9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" path="m782,c713,,644,11,575,34,201,154,1,542,121,916l2660,8865v96,290,365,476,661,476c3393,9341,3468,9330,3541,9306v361,-120,561,-507,455,-868l1444,488c1346,196,1074,,782,xe" fillcolor="#407bff" stroked="f">
                  <v:path arrowok="t" o:extrusionok="f"/>
                </v:shape>
                <v:shape id="Google Shape;1549;p34" o:spid="_x0000_s1046" style="position:absolute;left:31060;top:7224;width:2704;height:6240;visibility:visible;mso-wrap-style:square;v-text-anchor:middle" coordsize="4103,9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" path="m782,c713,,644,11,575,34,201,154,1,542,121,916l2660,8865v96,290,365,476,661,476c3393,9341,3468,9330,3541,9306v361,-120,561,-507,455,-868l1444,488c1346,196,1074,,782,xe" fillcolor="black" stroked="f">
                  <v:path arrowok="t" o:extrusionok="f"/>
                </v:shape>
                <v:shape id="Google Shape;1550;p34" o:spid="_x0000_s1047" style="position:absolute;left:33129;top:1921;width:6465;height:1100;visibility:visible;mso-wrap-style:square;v-text-anchor:middle" coordsize="9808,1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" path="m8261,c7724,,7044,43,6213,170,3782,544,1,558,695,985v364,236,2366,662,4458,662c6979,1647,8873,1322,9807,264l9794,157c9794,157,9296,,8261,xe" fillcolor="#0a1f4f" stroked="f">
                  <v:path arrowok="t" o:extrusionok="f"/>
                </v:shape>
                <v:shape id="Google Shape;1551;p34" o:spid="_x0000_s1048" style="position:absolute;left:40078;top:1641;width:599;height:1188;visibility:visible;mso-wrap-style:square;v-text-anchor:middle" coordsize="909,1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" path="m722,l,81,187,1777r722,-93l722,xe" fillcolor="#879ac4" stroked="f">
                  <v:path arrowok="t" o:extrusionok="f"/>
                </v:shape>
                <v:shape id="Google Shape;1552;p34" o:spid="_x0000_s1049" style="position:absolute;left:39479;top:1436;width:1727;height:982;visibility:visible;mso-wrap-style:square;v-text-anchor:middle" coordsize="2620,1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" path="m2486,l1,281,134,1470,2619,1189,2486,xe" fillcolor="#879ac4" stroked="f">
                  <v:path arrowok="t" o:extrusionok="f"/>
                </v:shape>
                <v:shape id="Google Shape;1553;p34" o:spid="_x0000_s1050" style="position:absolute;left:41161;top:876;width:6063;height:1447;visibility:visible;mso-wrap-style:square;v-text-anchor:middle" coordsize="9199,2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" path="m8779,c7875,,5337,511,3488,652,1029,826,,1440,,1440r14,121c627,1997,1461,2167,2377,2167,5133,2167,8628,629,9059,198,9198,55,9077,,8779,xe" fillcolor="#0a1f4f" stroked="f">
                  <v:path arrowok="t" o:extrusionok="f"/>
                </v:shape>
                <v:shape id="Google Shape;1554;p34" o:spid="_x0000_s1051" style="position:absolute;left:39153;top:2629;width:3074;height:3737;visibility:visible;mso-wrap-style:square;v-text-anchor:middle" coordsize="4664,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" path="m3588,1v-25,,-49,1,-74,4l561,339c241,380,,673,40,994l508,5083v37,295,279,512,579,512c1112,5595,1137,5593,1163,5590l4115,5256v321,-40,548,-320,508,-654l4155,513c4131,217,3878,1,3588,1xe" fillcolor="#407bff" stroked="f">
                  <v:path arrowok="t" o:extrusionok="f"/>
                </v:shape>
                <v:shape id="Google Shape;1555;p34" o:spid="_x0000_s1052" style="position:absolute;left:39153;top:2629;width:3074;height:3737;visibility:visible;mso-wrap-style:square;v-text-anchor:middle" coordsize="4664,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" path="m3588,1v-25,,-49,1,-74,4l561,339c241,380,,673,40,994l508,5083v37,295,279,512,579,512c1112,5595,1137,5593,1163,5590l4115,5256v321,-40,548,-320,508,-654l4155,513c4131,217,3878,1,3588,1xe" fillcolor="black" stroked="f">
                  <v:path arrowok="t" o:extrusionok="f"/>
                </v:shape>
                <v:shape id="Google Shape;1556;p34" o:spid="_x0000_s1053" style="position:absolute;left:16547;top:6345;width:18820;height:3205;visibility:visible;mso-wrap-style:square;v-text-anchor:middle" coordsize="28553,4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" path="m28378,l,3247,187,4797,28552,1550,28378,xe" fillcolor="#407bff" stroked="f">
                  <v:path arrowok="t" o:extrusionok="f"/>
                </v:shape>
                <v:shape id="Google Shape;1557;p34" o:spid="_x0000_s1054" style="position:absolute;left:16547;top:6345;width:18820;height:3205;visibility:visible;mso-wrap-style:square;v-text-anchor:middle" coordsize="28553,4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" path="m28378,l,3247,187,4797,28552,1550,28378,xe" fillcolor="black" stroked="f">
                  <v:path arrowok="t" o:extrusionok="f"/>
                </v:shape>
                <v:shape id="Google Shape;1558;p34" o:spid="_x0000_s1055" style="position:absolute;left:34503;top:5577;width:1903;height:1420;visibility:visible;mso-wrap-style:square;v-text-anchor:middle" coordsize="2887,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" path="m2686,l1,294,215,2125,2887,1818,2686,xe" fillcolor="#407bff" stroked="f">
                  <v:path arrowok="t" o:extrusionok="f"/>
                </v:shape>
                <v:shape id="Google Shape;1559;p34" o:spid="_x0000_s1056" style="position:absolute;left:35084;top:6746;width:961;height:1137;visibility:visible;mso-wrap-style:square;v-text-anchor:middle" coordsize="1457,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" path="m1310,1l1,148r120,975c158,1459,438,1702,768,1702v24,,49,-2,74,-4c1203,1657,1457,1337,1417,976l1310,1xe" fillcolor="#407bff" stroked="f">
                  <v:path arrowok="t" o:extrusionok="f"/>
                </v:shape>
                <v:shape id="Google Shape;1560;p34" o:spid="_x0000_s1057" style="position:absolute;left:25397;top:1293;width:397;height:849;visibility:visible;mso-wrap-style:square;v-text-anchor:middle" coordsize="60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" path="m455,l1,54,134,1270r468,-54l455,xe" fillcolor="#407bff" stroked="f">
                  <v:path arrowok="t" o:extrusionok="f"/>
                </v:shape>
                <v:shape id="Google Shape;1561;p34" o:spid="_x0000_s1058" style="position:absolute;left:24623;top:899;width:1832;height:656;visibility:visible;mso-wrap-style:square;v-text-anchor:middle" coordsize="2780,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" path="m2385,v-15,,-31,1,-47,3l361,231c147,244,,431,27,645,52,830,214,982,397,982v15,,29,-1,44,-3l2418,752v214,-27,361,-214,334,-415c2728,141,2567,,2385,xe" fillcolor="#407bff" stroked="f">
                  <v:path arrowok="t" o:extrusionok="f"/>
                </v:shape>
                <v:shape id="Google Shape;1562;p34" o:spid="_x0000_s1059" style="position:absolute;left:20201;top:1607;width:10834;height:5291;visibility:visible;mso-wrap-style:square;v-text-anchor:middle" coordsize="16437,7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" path="m12368,1v-144,,-289,8,-436,24l3929,947c1578,1214,1,3485,589,5783r534,2138l16087,6211r174,-2004c16437,1909,14607,1,12368,1xe" fillcolor="#407bff" stroked="f">
                  <v:path arrowok="t" o:extrusionok="f"/>
                </v:shape>
                <v:shape id="Google Shape;1563;p34" o:spid="_x0000_s1060" style="position:absolute;left:20201;top:1607;width:10834;height:5291;visibility:visible;mso-wrap-style:square;v-text-anchor:middle" coordsize="16437,7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" path="m12368,1v-144,,-289,8,-436,24l3929,947c1578,1214,1,3485,589,5783r534,2138l16087,6211r174,-2004c16437,1909,14607,1,12368,1xe" fillcolor="black" stroked="f">
                  <v:path arrowok="t" o:extrusionok="f"/>
                </v:shape>
                <v:shape id="Google Shape;1564;p34" o:spid="_x0000_s1061" style="position:absolute;left:24050;top:3140;width:283;height:1224;visibility:visible;mso-wrap-style:square;v-text-anchor:middle" coordsize="429,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" path="m214,1l1,28,214,1831r214,-26l214,1xe" fillcolor="#0a1f4f" stroked="f">
                  <v:path arrowok="t" o:extrusionok="f"/>
                </v:shape>
                <v:shape id="Google Shape;1565;p34" o:spid="_x0000_s1062" style="position:absolute;left:24587;top:3078;width:283;height:1223;visibility:visible;mso-wrap-style:square;v-text-anchor:middle" coordsize="429,1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" path="m214,l1,27,214,1831r214,-27l214,xe" fillcolor="#0a1f4f" stroked="f">
                  <v:path arrowok="t" o:extrusionok="f"/>
                </v:shape>
                <v:shape id="Google Shape;1566;p34" o:spid="_x0000_s1063" style="position:absolute;left:25124;top:3015;width:283;height:1224;visibility:visible;mso-wrap-style:square;v-text-anchor:middle" coordsize="429,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" path="m214,1l1,28,214,1831r214,-26l214,1xe" fillcolor="#0a1f4f" stroked="f">
                  <v:path arrowok="t" o:extrusionok="f"/>
                </v:shape>
                <v:shape id="Google Shape;1567;p34" o:spid="_x0000_s1064" style="position:absolute;left:25661;top:2953;width:283;height:1223;visibility:visible;mso-wrap-style:square;v-text-anchor:middle" coordsize="429,1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" path="m214,l1,27,214,1831r214,-27l214,xe" fillcolor="#0a1f4f" stroked="f">
                  <v:path arrowok="t" o:extrusionok="f"/>
                </v:shape>
                <v:shape id="Google Shape;1568;p34" o:spid="_x0000_s1065" style="position:absolute;left:26199;top:2891;width:273;height:1223;visibility:visible;mso-wrap-style:square;v-text-anchor:middle" coordsize="415,1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" path="m214,1l1,28,214,1831r201,-26l214,1xe" fillcolor="#0a1f4f" stroked="f">
                  <v:path arrowok="t" o:extrusionok="f"/>
                </v:shape>
                <v:shape id="Google Shape;1569;p34" o:spid="_x0000_s1066" style="position:absolute;left:26736;top:2828;width:273;height:1223;visibility:visible;mso-wrap-style:square;v-text-anchor:middle" coordsize="415,1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" path="m214,l1,27,214,1831r201,-27l214,xe" fillcolor="#0a1f4f" stroked="f">
                  <v:path arrowok="t" o:extrusionok="f"/>
                </v:shape>
                <v:shape id="Google Shape;1570;p34" o:spid="_x0000_s1067" style="position:absolute;left:20986;top:5809;width:10250;height:6307;visibility:visible;mso-wrap-style:square;v-text-anchor:middle" coordsize="15552,9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" path="m14951,1l,1711,120,2767c555,6607,3823,9442,7601,9442v283,,569,-16,856,-49c12586,8926,15552,5185,15071,1056l14951,1xe" fillcolor="#407bff" stroked="f">
                  <v:path arrowok="t" o:extrusionok="f"/>
                </v:shape>
                <v:shape id="Google Shape;1571;p34" o:spid="_x0000_s1068" style="position:absolute;left:24349;top:8610;width:3597;height:3060;visibility:visible;mso-wrap-style:square;v-text-anchor:middle" coordsize="5457,4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" path="m3020,1v-88,,-177,5,-267,15c736,244,1,2809,1591,4078v440,349,934,504,1415,504c4278,4582,5456,3498,5292,2034,5155,868,4166,1,3020,1xe" fillcolor="black" stroked="f">
                  <v:path arrowok="t" o:extrusionok="f"/>
                </v:shape>
                <v:shape id="Google Shape;1572;p34" o:spid="_x0000_s1069" style="position:absolute;left:3584;top:5142;width:6455;height:1097;visibility:visible;mso-wrap-style:square;v-text-anchor:middle" coordsize="9794,1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" path="m8261,1c7724,1,7043,43,6213,170,3768,545,,545,682,985v363,236,2362,657,4452,657c6964,1642,8864,1318,9794,264r,-107c9794,157,9295,1,8261,1xe" fillcolor="#0a1f4f" stroked="f">
                  <v:path arrowok="t" o:extrusionok="f"/>
                </v:shape>
                <v:shape id="Google Shape;1573;p34" o:spid="_x0000_s1070" style="position:absolute;left:10523;top:4854;width:600;height:1188;visibility:visible;mso-wrap-style:square;v-text-anchor:middle" coordsize="910,17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" path="m722,l,80,201,1777r708,-93l722,xe" fillcolor="#879ac4" stroked="f">
                  <v:path arrowok="t" o:extrusionok="f"/>
                </v:shape>
                <v:shape id="Google Shape;1574;p34" o:spid="_x0000_s1071" style="position:absolute;left:9924;top:4658;width:1727;height:982;visibility:visible;mso-wrap-style:square;v-text-anchor:middle" coordsize="2620,1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" path="m2486,l1,281,148,1470,2620,1189,2486,xe" fillcolor="#879ac4" stroked="f">
                  <v:path arrowok="t" o:extrusionok="f"/>
                </v:shape>
                <v:shape id="Google Shape;1575;p34" o:spid="_x0000_s1072" style="position:absolute;left:11615;top:4096;width:6058;height:1446;visibility:visible;mso-wrap-style:square;v-text-anchor:middle" coordsize="9190,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" path="m8763,c7856,,5330,501,3487,641,1029,828,,1443,,1443r,106c620,1992,1463,2163,2386,2163,5145,2163,8625,630,9045,200,9189,56,9067,,8763,xe" fillcolor="#0a1f4f" stroked="f">
                  <v:path arrowok="t" o:extrusionok="f"/>
                </v:shape>
                <v:shape id="Google Shape;1576;p34" o:spid="_x0000_s1073" style="position:absolute;left:9607;top:5844;width:3074;height:3744;visibility:visible;mso-wrap-style:square;v-text-anchor:middle" coordsize="4664,5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" path="m3553,v-17,,-34,1,-52,2l549,350c228,376,1,670,41,991l509,5079v24,298,279,526,571,526c1103,5605,1126,5603,1150,5600l4103,5253v320,-27,561,-321,521,-641l4156,523c4118,220,3853,,3553,xe" fillcolor="#407bff" stroked="f">
                  <v:path arrowok="t" o:extrusionok="f"/>
                </v:shape>
                <v:shape id="Google Shape;1577;p34" o:spid="_x0000_s1074" style="position:absolute;left:9607;top:5844;width:3074;height:3744;visibility:visible;mso-wrap-style:square;v-text-anchor:middle" coordsize="4664,5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" path="m3553,v-17,,-34,1,-52,2l549,350c228,376,1,670,41,991l509,5079v24,298,279,526,571,526c1103,5605,1126,5603,1150,5600l4103,5253v320,-27,561,-321,521,-641l4156,523c4118,220,3853,,3553,xe" fillcolor="black" stroked="f">
                  <v:path arrowok="t" o:extrusionok="f"/>
                </v:shape>
                <v:shape id="Google Shape;1578;p34" o:spid="_x0000_s1075" style="position:absolute;left:9405;top:3667;width:33192;height:5070;visibility:visible;mso-wrap-style:square;v-text-anchor:middle" coordsize="50358,7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" path="m43530,l5799,4316,4650,5772,1,6480,121,7589,50357,1844,50210,602r-5184,587l43530,xe" fillcolor="#407bff" stroked="f">
                  <v:path arrowok="t" o:extrusionok="f"/>
                </v:shape>
                <v:shape id="Google Shape;1579;p34" o:spid="_x0000_s1076" style="position:absolute;left:9405;top:3667;width:33192;height:5070;visibility:visible;mso-wrap-style:square;v-text-anchor:middle" coordsize="50358,7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" path="m43530,l5799,4316,4650,5772,1,6480,121,7589,50357,1844,50210,602r-5184,587l43530,xe" fillcolor="#407bff" stroked="f">
                  <v:path arrowok="t" o:extrusionok="f"/>
                </v:shape>
                <v:shape id="Google Shape;1580;p34" o:spid="_x0000_s1077" style="position:absolute;left:15217;top:7844;width:1894;height:1420;visibility:visible;mso-wrap-style:square;v-text-anchor:middle" coordsize="2874,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" path="m2673,l1,307,201,2124,2873,1817,2673,xe" fillcolor="#407bff" stroked="f">
                  <v:path arrowok="t" o:extrusionok="f"/>
                </v:shape>
                <v:shape id="Google Shape;1581;p34" o:spid="_x0000_s1078" style="position:absolute;left:15798;top:9031;width:952;height:1137;visibility:visible;mso-wrap-style:square;v-text-anchor:middle" coordsize="1444,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" path="m1297,l1,147r106,975c145,1458,425,1701,754,1701v25,,50,-1,75,-4c1190,1657,1444,1336,1403,975l1297,xe" fillcolor="#407bff" stroked="f">
                  <v:path arrowok="t" o:extrusionok="f"/>
                </v:shape>
                <v:shape id="Google Shape;1582;p34" o:spid="_x0000_s1079" style="position:absolute;left:24834;top:8988;width:2717;height:2308;visibility:visible;mso-wrap-style:square;v-text-anchor:middle" coordsize="4122,3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" path="m2281,1v-65,,-130,3,-196,11c562,185,1,2123,1203,3071v335,265,711,383,1075,383c3237,3454,4121,2638,3996,1535,3896,652,3149,1,2281,1xe" fillcolor="#879ac4" stroked="f">
                  <v:path arrowok="t" o:extrusionok="f"/>
                </v:shape>
                <v:shape id="Google Shape;1583;p34" o:spid="_x0000_s1080" style="position:absolute;left:25116;top:9196;width:2213;height:1887;visibility:visible;mso-wrap-style:square;v-text-anchor:middle" coordsize="3358,2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" path="m1847,v-49,,-99,3,-150,8c455,155,,1731,976,2520v269,211,571,305,866,305c2627,2825,3357,2154,3260,1250,3173,526,2560,,1847,xe" fillcolor="#0a1f4f" stroked="f">
                  <v:path arrowok="t" o:extrusionok="f"/>
                </v:shape>
                <v:shape id="Google Shape;1584;p34" o:spid="_x0000_s1081" style="position:absolute;left:27925;top:8198;width:854;height:727;visibility:visible;mso-wrap-style:square;v-text-anchor:middle" coordsize="1296,1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" path="m726,1v-23,,-47,1,-71,5c174,59,,660,374,968v102,83,218,120,331,120c1009,1088,1295,823,1256,473,1219,203,991,1,726,1xe" stroked="f">
                  <v:path arrowok="t" o:extrusionok="f"/>
                </v:shape>
                <v:shape id="Google Shape;1585;p34" o:spid="_x0000_s1082" style="position:absolute;left:21038;top:6307;width:9864;height:1149;visibility:visible;mso-wrap-style:square;v-text-anchor:middle" coordsize="14965,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" path="m14937,1v-328,,-3544,335,-7455,778c3354,1247,,1674,14,1714v,4,15,6,46,6c475,1720,3649,1388,7496,953,11624,472,14964,57,14964,4v,-2,-9,-3,-27,-3xe" fillcolor="#0a1f4f" stroked="f">
                  <v:path arrowok="t" o:extrusionok="f"/>
                </v:shape>
                <v:shape id="Google Shape;1586;p34" o:spid="_x0000_s1083" style="position:absolute;left:15146;top:7908;width:1947;height:250;visibility:visible;mso-wrap-style:square;v-text-anchor:middle" coordsize="2954,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" path="m2781,c2531,,2036,40,1471,105,669,185,1,305,14,358v4,11,51,16,134,16c381,374,895,334,1497,265,2299,185,2954,64,2954,24,2954,8,2891,,2781,xe" fillcolor="#0a1f4f" stroked="f">
                  <v:path arrowok="t" o:extrusionok="f"/>
                </v:shape>
                <v:shape id="Google Shape;1587;p34" o:spid="_x0000_s1084" style="position:absolute;left:34486;top:5670;width:1964;height:252;visibility:visible;mso-wrap-style:square;v-text-anchor:middle" coordsize="2980,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" path="m2832,c2589,,2071,44,1483,102,655,195,,316,,356v,15,53,21,148,21c392,377,913,333,1510,276,2325,182,2980,62,2980,22,2980,7,2926,,2832,xe" fillcolor="#0a1f4f" stroked="f">
                  <v:path arrowok="t" o:extrusionok="f"/>
                </v:shape>
                <v:shape id="Google Shape;1588;p34" o:spid="_x0000_s1085" style="position:absolute;left:13694;top:5792;width:6059;height:2445;visibility:visible;mso-wrap-style:square;v-text-anchor:middle" coordsize="9193,3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" path="m9193,r,c9139,40,9086,94,9032,147,8928,264,8798,407,8656,563r,c7703,643,5921,830,3888,1069l668,1443r-40,l615,1470,14,2405,,2432r,13c40,2806,94,3100,121,3340v13,107,26,214,66,321c201,3554,201,3447,187,3340,162,3108,136,2813,110,2468r,l733,1572r,l3928,1216c5973,989,7750,762,8698,641r14,l8712,628,9086,174c9166,67,9193,,9193,xe" fillcolor="#0a1f4f" stroked="f">
                  <v:path arrowok="t" o:extrusionok="f"/>
                </v:shape>
                <v:shape id="Google Shape;1589;p34" o:spid="_x0000_s1086" style="position:absolute;left:20633;top:4426;width:10278;height:2330;visibility:visible;mso-wrap-style:square;v-text-anchor:middle" coordsize="15593,3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" path="m15593,1r,c15553,28,15512,68,15486,108r-254,374c15008,824,14706,1297,14326,1860r,c12751,2021,10463,2274,7924,2566,5187,2885,2741,3177,1177,3378r,c822,2918,546,2549,335,2272l94,1978c41,1912,14,1885,14,1885r,c1,1885,27,1925,81,2005r200,307l1110,3461r13,27l1163,3488c2726,3328,5185,3061,7950,2740v2552,-294,4850,-561,6413,-762l14390,1978r13,-26l15285,522r227,-387c15553,94,15566,41,15593,1xe" fillcolor="#0a1f4f" stroked="f">
                  <v:path arrowok="t" o:extrusionok="f"/>
                </v:shape>
                <v:shape id="Google Shape;1590;p34" o:spid="_x0000_s1087" style="position:absolute;left:13316;top:7550;width:258;height:227;visibility:visible;mso-wrap-style:square;v-text-anchor:middle" coordsize="391,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" path="m173,c79,14,66,80,79,94v27,13,53,26,80,26c186,134,186,147,186,147r-13,27l159,187r-40,c92,174,92,147,66,134v-2,-2,-4,-3,-7,-3c40,131,1,169,12,227v14,54,67,94,120,107c147,338,161,340,175,340,301,340,390,187,306,67,279,27,226,,173,xe" fillcolor="#0a1f4f" stroked="f">
                  <v:path arrowok="t" o:extrusionok="f"/>
                </v:shape>
                <v:shape id="Google Shape;1591;p34" o:spid="_x0000_s1088" style="position:absolute;left:13360;top:7940;width:229;height:228;visibility:visible;mso-wrap-style:square;v-text-anchor:middle" coordsize="347,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" path="m187,1v-9,,-19,1,-28,3c79,17,65,71,79,84v27,14,53,27,80,40c186,124,186,151,186,151r-14,13l159,178r-40,c92,151,79,124,65,111v-1,-2,-4,-3,-6,-3c40,108,,148,12,218v13,53,53,93,107,120c130,340,142,341,153,341v58,,120,-27,153,-83c346,204,346,111,306,58,273,25,231,1,187,1xe" fillcolor="#0a1f4f" stroked="f">
                  <v:path arrowok="t" o:extrusionok="f"/>
                </v:shape>
                <v:shape id="Google Shape;1592;p34" o:spid="_x0000_s1089" style="position:absolute;left:12417;top:7540;width:177;height:867;visibility:visible;mso-wrap-style:square;v-text-anchor:middle" coordsize="268,1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" path="m70,c69,,68,1,67,1,13,1,,295,53,656v54,360,121,641,174,641c267,1283,267,990,227,629,188,289,110,,70,xe" fillcolor="#0a1f4f" stroked="f">
                  <v:path arrowok="t" o:extrusionok="f"/>
                </v:shape>
                <v:shape id="Google Shape;1593;p34" o:spid="_x0000_s1090" style="position:absolute;left:9774;top:7960;width:151;height:706;visibility:visible;mso-wrap-style:square;v-text-anchor:middle" coordsize="228,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" path="m54,1c1,1,1,241,28,535v40,294,93,521,147,521c215,1056,228,802,201,522,161,228,94,1,54,1xe" fillcolor="#0a1f4f" stroked="f">
                  <v:path arrowok="t" o:extrusionok="f"/>
                </v:shape>
                <v:shape id="Google Shape;1594;p34" o:spid="_x0000_s1091" style="position:absolute;left:31843;top:4033;width:6324;height:1375;visibility:visible;mso-wrap-style:square;v-text-anchor:middle" coordsize="9594,2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" path="m8632,l5412,361c3384,586,1605,812,664,946r,l188,628c134,575,68,548,1,521r,c1,521,54,575,161,668r454,361l629,1029c1577,949,3368,762,5412,534l8598,151r800,723l9398,874v51,346,90,630,129,863c9527,1844,9554,1951,9580,2058v14,-107,14,-214,,-321c9567,1496,9540,1189,9500,828r,-13l9487,802,8685,27,8659,r-27,xe" fillcolor="#0a1f4f" stroked="f">
                  <v:path arrowok="t" o:extrusionok="f"/>
                </v:shape>
                <v:shape id="Google Shape;1595;p34" o:spid="_x0000_s1092" style="position:absolute;left:38288;top:4649;width:249;height:226;visibility:visible;mso-wrap-style:square;v-text-anchor:middle" coordsize="37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" path="m177,1c123,14,83,41,56,94,1,216,102,338,222,338v24,,50,-5,75,-16c337,295,377,241,377,188v,-67,-47,-97,-70,-97c303,91,299,92,297,94v-14,14,-27,54,-40,67c243,188,230,188,230,188l217,175,190,148v,,,,27,-27c230,94,257,94,283,81,297,54,270,1,177,1xe" fillcolor="#0a1f4f" stroked="f">
                  <v:path arrowok="t" o:extrusionok="f"/>
                </v:shape>
                <v:shape id="Google Shape;1596;p34" o:spid="_x0000_s1093" style="position:absolute;left:38333;top:5033;width:248;height:226;visibility:visible;mso-wrap-style:square;v-text-anchor:middle" coordsize="377,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" path="m176,c123,,83,41,56,94,1,216,102,338,221,338v25,,51,-5,76,-17c337,281,377,241,377,188,377,117,338,84,320,84v-6,,-10,4,-10,10c283,107,270,147,257,161v-14,13,-27,13,-27,13l216,161,203,147v-13,-13,-13,-13,13,-40c230,94,257,81,283,67,297,54,270,,176,xe" fillcolor="#0a1f4f" stroked="f">
                  <v:path arrowok="t" o:extrusionok="f"/>
                </v:shape>
                <v:shape id="Google Shape;1597;p34" o:spid="_x0000_s1094" style="position:absolute;left:39303;top:4408;width:176;height:867;visibility:visible;mso-wrap-style:square;v-text-anchor:middle" coordsize="268,1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" path="m40,c14,14,,308,40,668v41,348,121,628,161,628c254,1296,268,1002,214,642,161,281,81,,40,xe" fillcolor="#0a1f4f" stroked="f">
                  <v:path arrowok="t" o:extrusionok="f"/>
                </v:shape>
                <v:shape id="Google Shape;1598;p34" o:spid="_x0000_s1095" style="position:absolute;left:41980;top:4212;width:159;height:705;visibility:visible;mso-wrap-style:square;v-text-anchor:middle" coordsize="241,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" path="m53,c13,14,,254,40,535v27,294,94,521,134,521c227,1056,241,815,200,521,174,227,107,,53,xe" fillcolor="#0a1f4f" stroked="f">
                  <v:path arrowok="t" o:extrusionok="f"/>
                </v:shape>
                <v:shape id="Google Shape;1599;p34" o:spid="_x0000_s1096" style="position:absolute;left:21833;top:7494;width:439;height:404;visibility:visible;mso-wrap-style:square;v-text-anchor:middle" coordsize="666,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" path="m321,1c250,1,216,38,225,56v13,27,80,14,160,81c507,221,346,358,234,358v-47,,-85,-24,-89,-88c118,177,171,123,158,110v-3,-5,-8,-8,-16,-8c107,102,33,151,11,270,1,457,151,603,313,603v47,,94,-12,139,-39c666,444,652,137,439,30,392,9,353,1,321,1xe" fillcolor="#0a1f4f" stroked="f">
                  <v:path arrowok="t" o:extrusionok="f"/>
                </v:shape>
                <v:shape id="Google Shape;1600;p34" o:spid="_x0000_s1097" style="position:absolute;left:25864;top:7031;width:441;height:396;visibility:visible;mso-wrap-style:square;v-text-anchor:middle" coordsize="669,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" path="m321,c247,,206,37,215,56v13,26,93,13,173,80c501,220,337,358,224,358v-47,,-86,-25,-89,-89c121,176,175,123,148,96v,-2,-2,-3,-4,-3c124,93,38,140,14,269,1,376,41,470,108,523v60,46,130,70,195,70c353,593,401,579,442,550,669,443,656,136,442,29,396,8,355,,321,xe" fillcolor="#0a1f4f" stroked="f">
                  <v:path arrowok="t" o:extrusionok="f"/>
                </v:shape>
                <v:shape id="Google Shape;1601;p34" o:spid="_x0000_s1098" style="position:absolute;left:29581;top:6608;width:424;height:338;visibility:visible;mso-wrap-style:square;v-text-anchor:middle" coordsize="644,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" path="m332,c251,,208,38,227,47v14,27,80,14,161,81c499,220,340,352,227,352v-49,,-89,-26,-93,-91c120,168,160,101,147,87v,-1,-2,-2,-6,-2c115,85,25,125,13,275,1,432,145,506,295,506v170,,348,-95,320,-272c588,141,535,61,441,21,400,6,363,,332,xe" fillcolor="#0a1f4f" stroked="f">
                  <v:path arrowok="t" o:extrusionok="f"/>
                </v:shape>
                <v:shape id="Google Shape;1602;p34" o:spid="_x0000_s1099" style="position:absolute;left:21232;top:7262;width:9608;height:1122;visibility:visible;mso-wrap-style:square;v-text-anchor:middle" coordsize="14577,1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" path="m14548,c14218,,11084,323,7282,765,3247,1219,,1634,,1674v,4,16,5,48,5c466,1679,3557,1360,7295,926,11317,471,14577,57,14577,4v,-3,-10,-4,-29,-4xe" fillcolor="#0a1f4f" stroked="f">
                  <v:path arrowok="t" o:extrusionok="f"/>
                </v:shape>
                <v:shape id="Google Shape;1603;p34" o:spid="_x0000_s1100" style="position:absolute;left:22676;top:8219;width:3620;height:3945;visibility:visible;mso-wrap-style:square;v-text-anchor:middle" coordsize="5492,5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" path="m,c,107,14,227,40,348v54,213,121,534,214,935c455,2058,775,3167,1523,4196v334,481,775,895,1283,1202c3234,5625,3701,5772,4182,5852v205,36,422,54,639,54c4929,5906,5037,5901,5144,5892v120,,227,-26,348,-66l5492,5826v-57,1,-114,2,-171,2c4940,5828,4568,5790,4196,5732,3741,5638,3300,5478,2886,5251,2405,4957,1978,4556,1657,4089,936,3100,602,2018,374,1243,281,882,174,575,107,334,80,214,40,94,,xe" fillcolor="#0a1f4f" stroked="f">
                  <v:path arrowok="t" o:extrusionok="f"/>
                </v:shape>
                <v:shape id="Google Shape;1604;p34" o:spid="_x0000_s1101" style="position:absolute;left:28365;top:7451;width:1005;height:4053;visibility:visible;mso-wrap-style:square;v-text-anchor:middle" coordsize="1524,6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" path="m1417,v-27,,,348,-14,922c1363,1670,1270,2419,1123,3153,989,3888,775,4610,468,5291v-40,120,-107,227,-160,334l147,5866c40,5986,,6066,,6066v14,,81,-53,201,-160l388,5665v53,-93,133,-200,200,-334c922,4650,1163,3928,1296,3180,1443,2445,1523,1684,1510,922v,-227,-13,-454,-53,-681c1457,161,1443,67,1417,xe" fillcolor="#0a1f4f" stroked="f">
                  <v:path arrowok="t" o:extrusionok="f"/>
                </v:shape>
                <v:shape id="Google Shape;1605;p34" o:spid="_x0000_s1102" style="position:absolute;left:25456;top:9842;width:1139;height:1114;visibility:visible;mso-wrap-style:square;v-text-anchor:middle" coordsize="1728,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" path="m309,1c286,1,176,122,138,376,,1051,530,1668,1200,1668v46,,93,-3,140,-9c1594,1632,1728,1525,1714,1512v-2,-6,-10,-8,-22,-8c1643,1504,1519,1538,1327,1538v-15,1,-29,1,-44,1c675,1539,180,1003,245,389,272,149,325,15,312,2,311,1,310,1,309,1xe" fillcolor="#fafafa" stroked="f">
                  <v:path arrowok="t" o:extrusionok="f"/>
                </v:shape>
                <v:shape id="Google Shape;1606;p34" o:spid="_x0000_s1103" style="position:absolute;left:25714;top:9515;width:177;height:158;visibility:visible;mso-wrap-style:square;v-text-anchor:middle" coordsize="268,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" path="m189,1c153,1,108,19,68,51,14,118,1,198,41,225v11,7,23,10,37,10c116,235,162,210,201,171,241,118,268,51,241,24,231,8,212,1,189,1xe" fillcolor="#fafafa" stroked="f">
                  <v:path arrowok="t" o:extrusionok="f"/>
                </v:shape>
                <v:shape id="Google Shape;1607;p34" o:spid="_x0000_s1104" style="position:absolute;top:5622;width:4245;height:1598;visibility:visible;mso-wrap-style:square;v-text-anchor:middle" coordsize="6441,2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" path="m3528,c3394,14,3260,40,3127,80l2031,348,1283,535c989,602,695,695,415,815,254,909,134,1042,67,1216,,1403,41,1617,174,1764v281,280,682,307,1029,361c2432,2285,3675,2378,4904,2392v481,,868,-14,1135,-27c6075,2369,6111,2370,6147,2370v98,,195,-12,293,-32c6342,2319,6245,2306,6147,2306v-36,,-72,2,-108,6l4917,2272c3969,2245,2659,2151,1230,1964v-174,-26,-348,-53,-521,-93c548,1831,415,1764,294,1657,201,1550,161,1403,214,1270,268,1136,375,1016,495,949,762,829,1029,735,1323,668l2058,455,3140,134c3274,107,3407,54,3528,xe" fillcolor="#0a1f4f" stroked="f">
                  <v:path arrowok="t" o:extrusionok="f"/>
                </v:shape>
                <v:shape id="Google Shape;1608;p34" o:spid="_x0000_s1105" style="position:absolute;left:396;top:7206;width:4492;height:330;visibility:visible;mso-wrap-style:square;v-text-anchor:middle" coordsize="681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" path="m36,1c13,1,1,3,1,7v,14,374,121,975,228c1778,368,2579,448,3394,475v248,13,498,19,748,19c4699,494,5259,464,5813,408,6441,328,6815,261,6815,235v,-2,-7,-3,-21,-3c6708,232,6357,265,5826,288v-444,19,-995,38,-1615,38c3954,326,3685,323,3408,315,2472,288,1617,195,1003,114,497,48,145,1,36,1xe" fillcolor="#0a1f4f" stroked="f">
                  <v:path arrowok="t" o:extrusionok="f"/>
                </v:shape>
                <v:shape id="Google Shape;1609;p34" o:spid="_x0000_s1106" style="position:absolute;left:15578;top:3031;width:3594;height:1520;visibility:visible;mso-wrap-style:square;v-text-anchor:middle" coordsize="5452,2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" path="m1836,c1575,,1314,11,1056,31,401,71,1,125,1,138v,12,71,16,203,16c385,154,678,146,1056,138v138,-4,277,-6,415,-6c2174,132,2876,189,3568,312v454,80,895,227,1296,441c5024,860,5158,993,5251,1167v67,147,67,307,,454c5131,1835,4944,2009,4730,2129v-160,94,-240,134,-240,147c4583,2263,4663,2236,4744,2196v253,-107,467,-281,601,-508c5438,1514,5452,1301,5372,1114,5278,913,5131,753,4944,633,4530,405,4076,245,3608,165,3024,54,2428,,1836,xe" fillcolor="#0a1f4f" stroked="f">
                  <v:path arrowok="t" o:extrusionok="f"/>
                </v:shape>
                <v:shape id="Google Shape;1610;p34" o:spid="_x0000_s1107" style="position:absolute;left:18141;top:2623;width:1374;height:663;visibility:visible;mso-wrap-style:square;v-text-anchor:middle" coordsize="2085,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" path="m145,1c62,1,14,12,14,28,1,81,508,148,1069,415v532,253,895,578,966,578c2039,993,2043,992,2045,990,2085,963,1737,549,1150,268,728,62,339,1,145,1xe" fillcolor="#0a1f4f" stroked="f">
                  <v:path arrowok="t" o:extrusionok="f"/>
                </v:shape>
                <v:shape id="Google Shape;1611;p34" o:spid="_x0000_s1108" style="position:absolute;left:45309;width:3752;height:2374;visibility:visible;mso-wrap-style:square;v-text-anchor:middle" coordsize="5693,3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" path="m455,c308,,147,,,27,147,53,308,67,455,67v294,13,694,40,1215,93c2178,200,2793,281,3461,387v334,67,681,134,1042,214c4677,628,4864,681,5024,762v174,66,307,173,401,334c5518,1243,5518,1430,5452,1590v-54,160,-161,307,-308,414c4864,2205,4556,2378,4236,2512v-548,227,-1123,427,-1697,588c2045,3247,1644,3340,1363,3420v-147,27,-294,67,-427,134c1083,3541,1243,3527,1390,3487v280,-53,695,-147,1189,-267c3167,3073,3741,2873,4303,2645v334,-133,654,-320,948,-521c5412,1991,5545,1830,5612,1630v80,-200,67,-428,-40,-628c5465,815,5291,681,5091,601,4917,521,4730,468,4543,428,4169,361,3822,294,3488,240,2806,134,2192,67,1670,40,1163,,749,,455,xe" fillcolor="#0a1f4f" stroked="f">
                  <v:path arrowok="t" o:extrusionok="f"/>
                </v:shape>
                <v:shape id="Google Shape;1612;p34" o:spid="_x0000_s1109" style="position:absolute;left:49201;top:102;width:829;height:1183;visibility:visible;mso-wrap-style:square;v-text-anchor:middle" coordsize="1257,1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" path="m85,c39,,14,9,14,21,1,47,134,74,308,168v468,267,775,734,829,1269c1163,1637,1123,1771,1163,1771v1,1,2,1,3,1c1183,1772,1244,1653,1257,1437v,-294,-80,-588,-241,-828c856,368,629,181,362,61,241,15,145,,85,xe" fillcolor="#0a1f4f" stroked="f">
                  <v:path arrowok="t" o:extrusionok="f"/>
                </v:shape>
                <v:shape id="Google Shape;1613;p34" o:spid="_x0000_s1110" style="position:absolute;left:32619;top:1298;width:951;height:2178;visibility:visible;mso-wrap-style:square;v-text-anchor:middle" coordsize="1444,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" path="m1399,c1307,,1078,33,802,207,321,528,14,1049,1,1623v13,575,307,1109,788,1417c1067,3225,1297,3259,1388,3259v27,,42,-3,42,-6c1444,3240,1176,3187,856,2946,441,2625,188,2144,174,1623,188,1102,441,621,869,314,1190,73,1444,20,1444,7v,-3,-16,-7,-45,-7xe" fillcolor="#0a1f4f" stroked="f">
                  <v:path arrowok="t" o:extrusionok="f"/>
                </v:shape>
                <w10:wrap type="square"/>
              </v:group>
            </w:pict>
          </mc:Fallback>
        </mc:AlternateContent>
      </w:r>
      <w:r w:rsidR="00F60E80">
        <w:rPr>
          <w:rFonts w:ascii="Arial" w:eastAsia="Times New Roman" w:hAnsi="Arial" w:cs="Arial" w:hint="cs"/>
          <w:b/>
          <w:bCs/>
          <w:color w:val="FFFFFF"/>
          <w:sz w:val="23"/>
          <w:szCs w:val="23"/>
          <w:rtl/>
        </w:rPr>
        <w:t xml:space="preserve">جهود </w:t>
      </w:r>
      <w:r w:rsidR="00654293">
        <w:rPr>
          <w:rFonts w:ascii="Arial" w:eastAsia="Times New Roman" w:hAnsi="Arial" w:cs="Arial" w:hint="cs"/>
          <w:b/>
          <w:bCs/>
          <w:color w:val="FFFFFF"/>
          <w:sz w:val="23"/>
          <w:szCs w:val="23"/>
          <w:rtl/>
        </w:rPr>
        <w:t>المملكة التقنية لمواجهة فيروس كورونا</w:t>
      </w:r>
      <w:r w:rsidR="002C7757" w:rsidRPr="002C7757">
        <w:rPr>
          <w:rFonts w:ascii="Arial" w:eastAsia="Times New Roman" w:hAnsi="Arial" w:cs="Arial"/>
          <w:b/>
          <w:bCs/>
          <w:color w:val="FFFFFF"/>
          <w:sz w:val="23"/>
          <w:szCs w:val="23"/>
          <w:rtl/>
        </w:rPr>
        <w:t>:</w:t>
      </w:r>
    </w:p>
    <w:p w:rsidR="002C7757" w:rsidRPr="002C7757" w:rsidRDefault="002C7757" w:rsidP="002C7757">
      <w:pPr>
        <w:spacing w:after="0" w:line="240" w:lineRule="auto"/>
        <w:rPr>
          <w:rFonts w:ascii="Times New Roman" w:eastAsia="Times New Roman" w:hAnsi="Times New Roman" w:cs="Times New Roman"/>
          <w:color w:val="FFFFFF"/>
          <w:sz w:val="23"/>
          <w:szCs w:val="23"/>
          <w:rtl/>
        </w:rPr>
      </w:pPr>
    </w:p>
    <w:p w:rsidR="002C7757" w:rsidRPr="00C53510" w:rsidRDefault="002C7757" w:rsidP="00C53510">
      <w:pPr>
        <w:pStyle w:val="ListParagraph"/>
        <w:numPr>
          <w:ilvl w:val="0"/>
          <w:numId w:val="5"/>
        </w:numPr>
        <w:bidi/>
        <w:spacing w:after="0" w:line="240" w:lineRule="auto"/>
        <w:textAlignment w:val="baseline"/>
        <w:rPr>
          <w:rFonts w:ascii="Arial" w:eastAsia="Times New Roman" w:hAnsi="Arial" w:cs="Arial"/>
          <w:color w:val="FFFFFF"/>
          <w:sz w:val="23"/>
          <w:szCs w:val="23"/>
        </w:rPr>
      </w:pPr>
      <w:r w:rsidRPr="00C53510">
        <w:rPr>
          <w:rFonts w:ascii="Arial" w:eastAsia="Times New Roman" w:hAnsi="Arial" w:cs="Arial"/>
          <w:color w:val="FFFFFF"/>
          <w:sz w:val="23"/>
          <w:szCs w:val="23"/>
          <w:rtl/>
        </w:rPr>
        <w:t>استضافة وتنظيم أول قمة افتراضية لمجموعة العشرين بقيادة المملكة العربية السعودية.</w:t>
      </w:r>
    </w:p>
    <w:p w:rsidR="002C7757" w:rsidRPr="00C53510" w:rsidRDefault="002C7757" w:rsidP="00C53510">
      <w:pPr>
        <w:pStyle w:val="ListParagraph"/>
        <w:numPr>
          <w:ilvl w:val="0"/>
          <w:numId w:val="5"/>
        </w:numPr>
        <w:bidi/>
        <w:spacing w:after="0" w:line="240" w:lineRule="auto"/>
        <w:textAlignment w:val="baseline"/>
        <w:rPr>
          <w:rFonts w:ascii="Arial" w:eastAsia="Times New Roman" w:hAnsi="Arial" w:cs="Arial"/>
          <w:color w:val="FFFFFF"/>
          <w:sz w:val="23"/>
          <w:szCs w:val="23"/>
          <w:rtl/>
        </w:rPr>
      </w:pPr>
      <w:r w:rsidRPr="00C53510">
        <w:rPr>
          <w:rFonts w:ascii="Arial" w:eastAsia="Times New Roman" w:hAnsi="Arial" w:cs="Arial"/>
          <w:color w:val="FFFFFF"/>
          <w:sz w:val="23"/>
          <w:szCs w:val="23"/>
          <w:rtl/>
        </w:rPr>
        <w:t>تم تفعيل التعليم والعمل عن بعد بشكل فعّال.</w:t>
      </w:r>
    </w:p>
    <w:p w:rsidR="002C7757" w:rsidRPr="00C53510" w:rsidRDefault="002C7757" w:rsidP="00957295">
      <w:pPr>
        <w:pStyle w:val="ListParagraph"/>
        <w:numPr>
          <w:ilvl w:val="0"/>
          <w:numId w:val="5"/>
        </w:numPr>
        <w:bidi/>
        <w:spacing w:after="0" w:line="240" w:lineRule="auto"/>
        <w:textAlignment w:val="baseline"/>
        <w:rPr>
          <w:rFonts w:ascii="Arial" w:eastAsia="Times New Roman" w:hAnsi="Arial" w:cs="Arial"/>
          <w:color w:val="FFFFFF"/>
          <w:sz w:val="23"/>
          <w:szCs w:val="23"/>
          <w:rtl/>
        </w:rPr>
      </w:pPr>
      <w:r w:rsidRPr="00C53510">
        <w:rPr>
          <w:rFonts w:ascii="Arial" w:eastAsia="Times New Roman" w:hAnsi="Arial" w:cs="Arial"/>
          <w:color w:val="FFFFFF"/>
          <w:sz w:val="23"/>
          <w:szCs w:val="23"/>
          <w:rtl/>
        </w:rPr>
        <w:t xml:space="preserve">تم استخدام الطائرات بدون طيار للتحقق من درجات حرارة الجسم للمتسوقين من </w:t>
      </w:r>
      <w:r w:rsidR="00957295">
        <w:rPr>
          <w:rFonts w:ascii="Arial" w:eastAsia="Times New Roman" w:hAnsi="Arial" w:cs="Arial"/>
          <w:color w:val="FFFFFF"/>
          <w:sz w:val="23"/>
          <w:szCs w:val="23"/>
          <w:rtl/>
        </w:rPr>
        <w:t>أجل محاولة إبطاء انتشار الفيروس</w:t>
      </w:r>
      <w:r w:rsidR="00957295">
        <w:rPr>
          <w:rFonts w:ascii="Arial" w:eastAsia="Times New Roman" w:hAnsi="Arial" w:cs="Arial" w:hint="cs"/>
          <w:color w:val="FFFFFF"/>
          <w:sz w:val="23"/>
          <w:szCs w:val="23"/>
          <w:rtl/>
        </w:rPr>
        <w:t>.</w:t>
      </w:r>
    </w:p>
    <w:p w:rsidR="002C7757" w:rsidRPr="00C53510" w:rsidRDefault="002C7757" w:rsidP="00C53510">
      <w:pPr>
        <w:pStyle w:val="ListParagraph"/>
        <w:numPr>
          <w:ilvl w:val="0"/>
          <w:numId w:val="5"/>
        </w:numPr>
        <w:bidi/>
        <w:spacing w:after="0" w:line="240" w:lineRule="auto"/>
        <w:textAlignment w:val="baseline"/>
        <w:rPr>
          <w:rFonts w:ascii="Arial" w:eastAsia="Times New Roman" w:hAnsi="Arial" w:cs="Arial"/>
          <w:color w:val="FFFFFF"/>
          <w:sz w:val="23"/>
          <w:szCs w:val="23"/>
          <w:rtl/>
        </w:rPr>
      </w:pPr>
      <w:r w:rsidRPr="00C53510">
        <w:rPr>
          <w:rFonts w:ascii="Arial" w:eastAsia="Times New Roman" w:hAnsi="Arial" w:cs="Arial"/>
          <w:color w:val="FFFFFF"/>
          <w:sz w:val="23"/>
          <w:szCs w:val="23"/>
          <w:rtl/>
        </w:rPr>
        <w:t>إنشاء تطبيق توكلنا لتسهيل إجراءات حياة السكان في السعودية.</w:t>
      </w:r>
    </w:p>
    <w:p w:rsidR="00E56825" w:rsidRDefault="00E56825" w:rsidP="00E56825">
      <w:pPr>
        <w:spacing w:after="0" w:line="240" w:lineRule="auto"/>
        <w:rPr>
          <w:rFonts w:ascii="Times New Roman" w:eastAsia="Times New Roman" w:hAnsi="Times New Roman" w:cs="Times New Roman"/>
          <w:color w:val="FFFFFF"/>
          <w:sz w:val="23"/>
          <w:szCs w:val="23"/>
        </w:rPr>
      </w:pPr>
    </w:p>
    <w:p w:rsidR="00E56825" w:rsidRDefault="00E56825" w:rsidP="00E56825">
      <w:pPr>
        <w:spacing w:after="0" w:line="240" w:lineRule="auto"/>
        <w:rPr>
          <w:rFonts w:ascii="Times New Roman" w:eastAsia="Times New Roman" w:hAnsi="Times New Roman" w:cs="Times New Roman"/>
          <w:color w:val="FFFFFF"/>
          <w:sz w:val="23"/>
          <w:szCs w:val="23"/>
        </w:rPr>
      </w:pPr>
    </w:p>
    <w:p w:rsidR="00E56825" w:rsidRPr="002C7757" w:rsidRDefault="00E56825" w:rsidP="00E56825">
      <w:pPr>
        <w:spacing w:after="0" w:line="240" w:lineRule="auto"/>
        <w:rPr>
          <w:rFonts w:ascii="Times New Roman" w:eastAsia="Times New Roman" w:hAnsi="Times New Roman" w:cs="Times New Roman"/>
          <w:color w:val="FFFFFF"/>
          <w:sz w:val="23"/>
          <w:szCs w:val="23"/>
          <w:rtl/>
        </w:rPr>
      </w:pPr>
    </w:p>
    <w:p w:rsidR="00C53510" w:rsidRPr="00C53510" w:rsidRDefault="00183BC9" w:rsidP="002C7757">
      <w:pPr>
        <w:bidi/>
        <w:spacing w:after="0" w:line="240" w:lineRule="auto"/>
        <w:rPr>
          <w:rFonts w:ascii="Arial" w:eastAsia="Times New Roman" w:hAnsi="Arial" w:cs="Arial"/>
          <w:b/>
          <w:bCs/>
          <w:color w:val="FFFFFF"/>
          <w:sz w:val="23"/>
          <w:szCs w:val="23"/>
          <w:rtl/>
        </w:rPr>
      </w:pPr>
      <w:r>
        <w:rPr>
          <w:noProof/>
        </w:rPr>
        <mc:AlternateContent>
          <mc:Choice Requires="wpg">
            <w:drawing>
              <wp:anchor distT="0" distB="0" distL="114300" distR="114300" simplePos="0" relativeHeight="251659264" behindDoc="1" locked="0" layoutInCell="1" allowOverlap="1" wp14:anchorId="7D0612A6" wp14:editId="2BD19C26">
                <wp:simplePos x="0" y="0"/>
                <wp:positionH relativeFrom="column">
                  <wp:posOffset>-104775</wp:posOffset>
                </wp:positionH>
                <wp:positionV relativeFrom="page">
                  <wp:posOffset>3771900</wp:posOffset>
                </wp:positionV>
                <wp:extent cx="7277100" cy="1733550"/>
                <wp:effectExtent l="0" t="0" r="19050" b="19050"/>
                <wp:wrapNone/>
                <wp:docPr id="9" name="Google Shape;128;p12"/>
                <wp:cNvGraphicFramePr/>
                <a:graphic xmlns:a="http://schemas.openxmlformats.org/drawingml/2006/main">
                  <a:graphicData uri="http://schemas.microsoft.com/office/word/2010/wordprocessingGroup">
                    <wpg:wgp>
                      <wpg:cNvGrpSpPr/>
                      <wpg:grpSpPr>
                        <a:xfrm>
                          <a:off x="0" y="0"/>
                          <a:ext cx="7277100" cy="1733550"/>
                          <a:chOff x="0" y="1"/>
                          <a:chExt cx="7050300" cy="1666193"/>
                        </a:xfrm>
                      </wpg:grpSpPr>
                      <wpg:grpSp>
                        <wpg:cNvPr id="10" name="Google Shape;129;p12"/>
                        <wpg:cNvGrpSpPr/>
                        <wpg:grpSpPr>
                          <a:xfrm>
                            <a:off x="10200" y="1"/>
                            <a:ext cx="7029900" cy="1666193"/>
                            <a:chOff x="10200" y="1"/>
                            <a:chExt cx="7029900" cy="1666193"/>
                          </a:xfrm>
                        </wpg:grpSpPr>
                        <wps:wsp>
                          <wps:cNvPr id="11" name="Google Shape;130;p12"/>
                          <wps:cNvSpPr/>
                          <wps:spPr>
                            <a:xfrm>
                              <a:off x="10200" y="1"/>
                              <a:ext cx="7029900" cy="1666193"/>
                            </a:xfrm>
                            <a:prstGeom prst="rect">
                              <a:avLst/>
                            </a:prstGeom>
                            <a:solidFill>
                              <a:schemeClr val="bg1"/>
                            </a:solidFill>
                            <a:ln w="9525" cap="flat" cmpd="sng">
                              <a:solidFill>
                                <a:srgbClr val="407BFF"/>
                              </a:solidFill>
                              <a:prstDash val="solid"/>
                              <a:round/>
                              <a:headEnd type="none" w="sm" len="sm"/>
                              <a:tailEnd type="none" w="sm" len="sm"/>
                            </a:ln>
                          </wps:spPr>
                          <wps:bodyPr spcFirstLastPara="1" wrap="square" lIns="91425" tIns="91425" rIns="91425" bIns="91425" anchor="ctr" anchorCtr="0">
                            <a:noAutofit/>
                          </wps:bodyPr>
                        </wps:wsp>
                        <wps:wsp>
                          <wps:cNvPr id="12" name="Google Shape;131;p12"/>
                          <wps:cNvSpPr/>
                          <wps:spPr>
                            <a:xfrm>
                              <a:off x="156300" y="74800"/>
                              <a:ext cx="108600" cy="108600"/>
                            </a:xfrm>
                            <a:prstGeom prst="ellipse">
                              <a:avLst/>
                            </a:prstGeom>
                            <a:solidFill>
                              <a:srgbClr val="407BFF"/>
                            </a:solidFill>
                            <a:ln>
                              <a:noFill/>
                            </a:ln>
                          </wps:spPr>
                          <wps:bodyPr spcFirstLastPara="1" wrap="square" lIns="91425" tIns="91425" rIns="91425" bIns="91425" anchor="ctr" anchorCtr="0">
                            <a:noAutofit/>
                          </wps:bodyPr>
                        </wps:wsp>
                        <wps:wsp>
                          <wps:cNvPr id="13" name="Google Shape;132;p12"/>
                          <wps:cNvSpPr/>
                          <wps:spPr>
                            <a:xfrm>
                              <a:off x="312375" y="74800"/>
                              <a:ext cx="108600" cy="108600"/>
                            </a:xfrm>
                            <a:prstGeom prst="ellipse">
                              <a:avLst/>
                            </a:prstGeom>
                            <a:solidFill>
                              <a:srgbClr val="407BFF"/>
                            </a:solidFill>
                            <a:ln>
                              <a:noFill/>
                            </a:ln>
                          </wps:spPr>
                          <wps:bodyPr spcFirstLastPara="1" wrap="square" lIns="91425" tIns="91425" rIns="91425" bIns="91425" anchor="ctr" anchorCtr="0">
                            <a:noAutofit/>
                          </wps:bodyPr>
                        </wps:wsp>
                        <wps:wsp>
                          <wps:cNvPr id="14" name="Google Shape;133;p12"/>
                          <wps:cNvSpPr/>
                          <wps:spPr>
                            <a:xfrm>
                              <a:off x="468450" y="74800"/>
                              <a:ext cx="108600" cy="108600"/>
                            </a:xfrm>
                            <a:prstGeom prst="ellipse">
                              <a:avLst/>
                            </a:prstGeom>
                            <a:solidFill>
                              <a:srgbClr val="407BFF"/>
                            </a:solidFill>
                            <a:ln>
                              <a:noFill/>
                            </a:ln>
                          </wps:spPr>
                          <wps:bodyPr spcFirstLastPara="1" wrap="square" lIns="91425" tIns="91425" rIns="91425" bIns="91425" anchor="ctr" anchorCtr="0">
                            <a:noAutofit/>
                          </wps:bodyPr>
                        </wps:wsp>
                      </wpg:grpSp>
                      <wps:wsp>
                        <wps:cNvPr id="15" name="Google Shape;134;p12"/>
                        <wps:cNvCnPr/>
                        <wps:spPr>
                          <a:xfrm>
                            <a:off x="0" y="254175"/>
                            <a:ext cx="7050300" cy="0"/>
                          </a:xfrm>
                          <a:prstGeom prst="straightConnector1">
                            <a:avLst/>
                          </a:prstGeom>
                          <a:noFill/>
                          <a:ln w="9525" cap="flat" cmpd="sng">
                            <a:solidFill>
                              <a:srgbClr val="407BFF"/>
                            </a:solidFill>
                            <a:prstDash val="solid"/>
                            <a:round/>
                            <a:headEnd type="none" w="med" len="med"/>
                            <a:tailEnd type="none" w="med" len="med"/>
                          </a:ln>
                        </wps:spPr>
                        <wps:bodyPr/>
                      </wps:wsp>
                    </wpg:wgp>
                  </a:graphicData>
                </a:graphic>
                <wp14:sizeRelH relativeFrom="margin">
                  <wp14:pctWidth>0</wp14:pctWidth>
                </wp14:sizeRelH>
                <wp14:sizeRelV relativeFrom="margin">
                  <wp14:pctHeight>0</wp14:pctHeight>
                </wp14:sizeRelV>
              </wp:anchor>
            </w:drawing>
          </mc:Choice>
          <mc:Fallback>
            <w:pict>
              <v:group w14:anchorId="207351F0" id="Google Shape;128;p12" o:spid="_x0000_s1026" style="position:absolute;margin-left:-8.25pt;margin-top:297pt;width:573pt;height:136.5pt;z-index:-251657216;mso-position-vertical-relative:page;mso-width-relative:margin;mso-height-relative:margin" coordorigin="" coordsize="70503,16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">
                <v:group id="Google Shape;129;p12" o:spid="_x0000_s1027" style="position:absolute;left:102;width:70299;height:16661" coordorigin="102" coordsize="70299,16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Google Shape;130;p12" o:spid="_x0000_s1028" style="position:absolute;left:102;width:70299;height:16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" fillcolor="white [3212]" strokecolor="#407bff">
                    <v:stroke startarrowwidth="narrow" startarrowlength="short" endarrowwidth="narrow" endarrowlength="short" joinstyle="round"/>
                    <v:textbox inset="2.53958mm,2.53958mm,2.53958mm,2.53958mm"/>
                  </v:rect>
                  <v:oval id="Google Shape;131;p12" o:spid="_x0000_s1029" style="position:absolute;left:1563;top:748;width:1086;height:1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" fillcolor="#407bff" stroked="f">
                    <v:textbox inset="2.53958mm,2.53958mm,2.53958mm,2.53958mm"/>
                  </v:oval>
                  <v:oval id="Google Shape;132;p12" o:spid="_x0000_s1030" style="position:absolute;left:3123;top:748;width:1086;height:1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" fillcolor="#407bff" stroked="f">
                    <v:textbox inset="2.53958mm,2.53958mm,2.53958mm,2.53958mm"/>
                  </v:oval>
                  <v:oval id="Google Shape;133;p12" o:spid="_x0000_s1031" style="position:absolute;left:4684;top:748;width:1086;height:1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" fillcolor="#407bff" stroked="f">
                    <v:textbox inset="2.53958mm,2.53958mm,2.53958mm,2.53958mm"/>
                  </v:oval>
                </v:group>
                <v:shapetype id="_x0000_t32" coordsize="21600,21600" o:spt="32" o:oned="t" path="m,l21600,21600e" filled="f">
                  <v:path arrowok="t" fillok="f" o:connecttype="none"/>
                  <o:lock v:ext="edit" shapetype="t"/>
                </v:shapetype>
                <v:shape id="Google Shape;134;p12" o:spid="_x0000_s1032" type="#_x0000_t32" style="position:absolute;top:2541;width:705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" strokecolor="#407bff"/>
                <w10:wrap anchory="page"/>
              </v:group>
            </w:pict>
          </mc:Fallback>
        </mc:AlternateContent>
      </w:r>
    </w:p>
    <w:p w:rsidR="00183BC9" w:rsidRDefault="002C7757" w:rsidP="00183BC9">
      <w:pPr>
        <w:bidi/>
        <w:spacing w:after="0" w:line="240" w:lineRule="auto"/>
        <w:rPr>
          <w:rFonts w:ascii="Times New Roman" w:eastAsia="Times New Roman" w:hAnsi="Times New Roman" w:cs="Times New Roman"/>
          <w:color w:val="6600CC"/>
          <w:sz w:val="23"/>
          <w:szCs w:val="23"/>
          <w:rtl/>
        </w:rPr>
      </w:pPr>
      <w:r w:rsidRPr="00E56825">
        <w:rPr>
          <w:rFonts w:ascii="Arial" w:eastAsia="Times New Roman" w:hAnsi="Arial" w:cs="Arial"/>
          <w:b/>
          <w:bCs/>
          <w:color w:val="6600CC"/>
          <w:sz w:val="23"/>
          <w:szCs w:val="23"/>
          <w:rtl/>
        </w:rPr>
        <w:t>أهم التزامات وزراء الاقتصاد الرقمي في مجموعة العشرين لمواجهة جائحة كوفيد-19:</w:t>
      </w:r>
    </w:p>
    <w:p w:rsidR="00183BC9" w:rsidRDefault="00183BC9" w:rsidP="00183BC9">
      <w:pPr>
        <w:bidi/>
        <w:spacing w:after="0" w:line="240" w:lineRule="auto"/>
        <w:rPr>
          <w:rFonts w:ascii="Times New Roman" w:eastAsia="Times New Roman" w:hAnsi="Times New Roman" w:cs="Times New Roman"/>
          <w:color w:val="6600CC"/>
          <w:sz w:val="23"/>
          <w:szCs w:val="23"/>
          <w:rtl/>
        </w:rPr>
      </w:pPr>
    </w:p>
    <w:p w:rsidR="00C53510" w:rsidRPr="00183BC9" w:rsidRDefault="002E184E" w:rsidP="00183BC9">
      <w:pPr>
        <w:bidi/>
        <w:spacing w:after="0" w:line="240" w:lineRule="auto"/>
        <w:rPr>
          <w:rFonts w:ascii="Times New Roman" w:eastAsia="Times New Roman" w:hAnsi="Times New Roman" w:cs="Times New Roman"/>
          <w:color w:val="6600CC"/>
          <w:sz w:val="23"/>
          <w:szCs w:val="23"/>
        </w:rPr>
      </w:pPr>
      <w:r w:rsidRPr="002125E2">
        <w:rPr>
          <w:rFonts w:ascii="Arial" w:eastAsia="Times New Roman" w:hAnsi="Arial" w:cs="Arial" w:hint="cs"/>
          <w:b/>
          <w:bCs/>
          <w:color w:val="1F4E79" w:themeColor="accent1" w:themeShade="80"/>
          <w:sz w:val="23"/>
          <w:szCs w:val="23"/>
          <w:rtl/>
        </w:rPr>
        <w:t>-</w:t>
      </w:r>
      <w:r w:rsidR="002C7757" w:rsidRPr="002125E2">
        <w:rPr>
          <w:rFonts w:ascii="Arial" w:eastAsia="Times New Roman" w:hAnsi="Arial" w:cs="Arial"/>
          <w:color w:val="1F4E79" w:themeColor="accent1" w:themeShade="80"/>
          <w:sz w:val="23"/>
          <w:szCs w:val="23"/>
          <w:rtl/>
        </w:rPr>
        <w:t>ا</w:t>
      </w:r>
      <w:r w:rsidR="002C7757" w:rsidRPr="002125E2">
        <w:rPr>
          <w:rFonts w:ascii="Arial" w:eastAsia="Times New Roman" w:hAnsi="Arial" w:cs="Arial"/>
          <w:b/>
          <w:bCs/>
          <w:color w:val="1F4E79" w:themeColor="accent1" w:themeShade="80"/>
          <w:sz w:val="23"/>
          <w:szCs w:val="23"/>
          <w:rtl/>
        </w:rPr>
        <w:t xml:space="preserve">لعمل معاً مع القطاع الخاص والمنشآت </w:t>
      </w:r>
      <w:r w:rsidR="00C53510" w:rsidRPr="002125E2">
        <w:rPr>
          <w:rFonts w:ascii="Arial" w:eastAsia="Times New Roman" w:hAnsi="Arial" w:cs="Arial" w:hint="cs"/>
          <w:b/>
          <w:bCs/>
          <w:color w:val="1F4E79" w:themeColor="accent1" w:themeShade="80"/>
          <w:sz w:val="23"/>
          <w:szCs w:val="23"/>
          <w:rtl/>
        </w:rPr>
        <w:t>التجارية،</w:t>
      </w:r>
      <w:r w:rsidR="002C7757" w:rsidRPr="002125E2">
        <w:rPr>
          <w:rFonts w:ascii="Arial" w:eastAsia="Times New Roman" w:hAnsi="Arial" w:cs="Arial"/>
          <w:b/>
          <w:bCs/>
          <w:color w:val="1F4E79" w:themeColor="accent1" w:themeShade="80"/>
          <w:sz w:val="23"/>
          <w:szCs w:val="23"/>
          <w:rtl/>
        </w:rPr>
        <w:t xml:space="preserve"> خاصةً مزودي خدمات الاتصالات </w:t>
      </w:r>
      <w:r w:rsidR="00C53510" w:rsidRPr="002125E2">
        <w:rPr>
          <w:rFonts w:ascii="Arial" w:eastAsia="Times New Roman" w:hAnsi="Arial" w:cs="Arial" w:hint="cs"/>
          <w:b/>
          <w:bCs/>
          <w:color w:val="1F4E79" w:themeColor="accent1" w:themeShade="80"/>
          <w:sz w:val="23"/>
          <w:szCs w:val="23"/>
          <w:rtl/>
        </w:rPr>
        <w:t>والانترنت</w:t>
      </w:r>
      <w:r w:rsidR="00C53510" w:rsidRPr="002125E2">
        <w:rPr>
          <w:rFonts w:ascii="Arial" w:eastAsia="Times New Roman" w:hAnsi="Arial" w:cs="Arial" w:hint="cs"/>
          <w:color w:val="1F4E79" w:themeColor="accent1" w:themeShade="80"/>
          <w:sz w:val="23"/>
          <w:szCs w:val="23"/>
          <w:rtl/>
        </w:rPr>
        <w:t>،</w:t>
      </w:r>
      <w:r w:rsidR="002C7757" w:rsidRPr="002125E2">
        <w:rPr>
          <w:rFonts w:ascii="Arial" w:eastAsia="Times New Roman" w:hAnsi="Arial" w:cs="Arial"/>
          <w:color w:val="1F4E79" w:themeColor="accent1" w:themeShade="80"/>
          <w:sz w:val="23"/>
          <w:szCs w:val="23"/>
          <w:rtl/>
        </w:rPr>
        <w:t xml:space="preserve"> لتوفير خدماتهم بشكل آمن وشمولي وبتكلفة ميسورة.</w:t>
      </w:r>
    </w:p>
    <w:p w:rsidR="004C2DAD" w:rsidRDefault="002E184E" w:rsidP="004C2DAD">
      <w:pPr>
        <w:bidi/>
        <w:spacing w:after="0" w:line="240" w:lineRule="auto"/>
        <w:rPr>
          <w:rFonts w:ascii="Times New Roman" w:eastAsia="Times New Roman" w:hAnsi="Times New Roman" w:cs="Times New Roman"/>
          <w:color w:val="1F4E79" w:themeColor="accent1" w:themeShade="80"/>
          <w:sz w:val="23"/>
          <w:szCs w:val="23"/>
          <w:rtl/>
        </w:rPr>
      </w:pPr>
      <w:r w:rsidRPr="002125E2">
        <w:rPr>
          <w:rFonts w:ascii="Arial" w:eastAsia="Times New Roman" w:hAnsi="Arial" w:cs="Arial" w:hint="cs"/>
          <w:b/>
          <w:bCs/>
          <w:color w:val="1F4E79" w:themeColor="accent1" w:themeShade="80"/>
          <w:sz w:val="23"/>
          <w:szCs w:val="23"/>
          <w:rtl/>
        </w:rPr>
        <w:t>-</w:t>
      </w:r>
      <w:r w:rsidR="002C7757" w:rsidRPr="002125E2">
        <w:rPr>
          <w:rFonts w:ascii="Arial" w:eastAsia="Times New Roman" w:hAnsi="Arial" w:cs="Arial"/>
          <w:b/>
          <w:bCs/>
          <w:color w:val="1F4E79" w:themeColor="accent1" w:themeShade="80"/>
          <w:sz w:val="23"/>
          <w:szCs w:val="23"/>
          <w:rtl/>
        </w:rPr>
        <w:t xml:space="preserve">استخدام جميع الوسائل الرقمية </w:t>
      </w:r>
      <w:r w:rsidR="00C53510" w:rsidRPr="002125E2">
        <w:rPr>
          <w:rFonts w:ascii="Arial" w:eastAsia="Times New Roman" w:hAnsi="Arial" w:cs="Arial" w:hint="cs"/>
          <w:b/>
          <w:bCs/>
          <w:color w:val="1F4E79" w:themeColor="accent1" w:themeShade="80"/>
          <w:sz w:val="23"/>
          <w:szCs w:val="23"/>
          <w:rtl/>
        </w:rPr>
        <w:t>المتاحة</w:t>
      </w:r>
      <w:r w:rsidR="00C53510" w:rsidRPr="002125E2">
        <w:rPr>
          <w:rFonts w:ascii="Arial" w:eastAsia="Times New Roman" w:hAnsi="Arial" w:cs="Arial" w:hint="cs"/>
          <w:color w:val="1F4E79" w:themeColor="accent1" w:themeShade="80"/>
          <w:sz w:val="23"/>
          <w:szCs w:val="23"/>
          <w:rtl/>
        </w:rPr>
        <w:t>،</w:t>
      </w:r>
      <w:r w:rsidR="002C7757" w:rsidRPr="002125E2">
        <w:rPr>
          <w:rFonts w:ascii="Arial" w:eastAsia="Times New Roman" w:hAnsi="Arial" w:cs="Arial"/>
          <w:color w:val="1F4E79" w:themeColor="accent1" w:themeShade="80"/>
          <w:sz w:val="23"/>
          <w:szCs w:val="23"/>
          <w:rtl/>
        </w:rPr>
        <w:t xml:space="preserve"> بما في ذلك قدرات الحوسبة لتسريع عملية التقدم في تطوير وتصنيع العلاجات الدوائية واللقاحات.</w:t>
      </w:r>
    </w:p>
    <w:p w:rsidR="00C53510" w:rsidRPr="002125E2" w:rsidRDefault="002E184E" w:rsidP="004C2DAD">
      <w:pPr>
        <w:bidi/>
        <w:spacing w:after="0" w:line="240" w:lineRule="auto"/>
        <w:rPr>
          <w:rFonts w:ascii="Times New Roman" w:eastAsia="Times New Roman" w:hAnsi="Times New Roman" w:cs="Times New Roman"/>
          <w:color w:val="1F4E79" w:themeColor="accent1" w:themeShade="80"/>
          <w:sz w:val="23"/>
          <w:szCs w:val="23"/>
        </w:rPr>
      </w:pPr>
      <w:r w:rsidRPr="002125E2">
        <w:rPr>
          <w:rFonts w:ascii="Arial" w:eastAsia="Times New Roman" w:hAnsi="Arial" w:cs="Arial" w:hint="cs"/>
          <w:b/>
          <w:bCs/>
          <w:color w:val="1F4E79" w:themeColor="accent1" w:themeShade="80"/>
          <w:sz w:val="23"/>
          <w:szCs w:val="23"/>
          <w:rtl/>
        </w:rPr>
        <w:t>-</w:t>
      </w:r>
      <w:r w:rsidR="002C7757" w:rsidRPr="002125E2">
        <w:rPr>
          <w:rFonts w:ascii="Arial" w:eastAsia="Times New Roman" w:hAnsi="Arial" w:cs="Arial"/>
          <w:color w:val="1F4E79" w:themeColor="accent1" w:themeShade="80"/>
          <w:sz w:val="23"/>
          <w:szCs w:val="23"/>
          <w:rtl/>
        </w:rPr>
        <w:t>ا</w:t>
      </w:r>
      <w:r w:rsidR="002C7757" w:rsidRPr="002125E2">
        <w:rPr>
          <w:rFonts w:ascii="Arial" w:eastAsia="Times New Roman" w:hAnsi="Arial" w:cs="Arial"/>
          <w:b/>
          <w:bCs/>
          <w:color w:val="1F4E79" w:themeColor="accent1" w:themeShade="80"/>
          <w:sz w:val="23"/>
          <w:szCs w:val="23"/>
          <w:rtl/>
        </w:rPr>
        <w:t xml:space="preserve">لسعي إلى تبادل أفضل الممارسات القائمة على الصعيد </w:t>
      </w:r>
      <w:r w:rsidR="00C53510" w:rsidRPr="002125E2">
        <w:rPr>
          <w:rFonts w:ascii="Arial" w:eastAsia="Times New Roman" w:hAnsi="Arial" w:cs="Arial" w:hint="cs"/>
          <w:b/>
          <w:bCs/>
          <w:color w:val="1F4E79" w:themeColor="accent1" w:themeShade="80"/>
          <w:sz w:val="23"/>
          <w:szCs w:val="23"/>
          <w:rtl/>
        </w:rPr>
        <w:t>الوطني</w:t>
      </w:r>
      <w:r w:rsidR="00C53510" w:rsidRPr="002125E2">
        <w:rPr>
          <w:rFonts w:ascii="Arial" w:eastAsia="Times New Roman" w:hAnsi="Arial" w:cs="Arial" w:hint="cs"/>
          <w:color w:val="1F4E79" w:themeColor="accent1" w:themeShade="80"/>
          <w:sz w:val="23"/>
          <w:szCs w:val="23"/>
          <w:rtl/>
        </w:rPr>
        <w:t>،</w:t>
      </w:r>
      <w:r w:rsidR="002C7757" w:rsidRPr="002125E2">
        <w:rPr>
          <w:rFonts w:ascii="Arial" w:eastAsia="Times New Roman" w:hAnsi="Arial" w:cs="Arial"/>
          <w:color w:val="1F4E79" w:themeColor="accent1" w:themeShade="80"/>
          <w:sz w:val="23"/>
          <w:szCs w:val="23"/>
          <w:rtl/>
        </w:rPr>
        <w:t xml:space="preserve"> لتمكين الاستجابة الوطنية في الوقت المناسب لمواجهة الأنشطة السيبرانية الضارة التي تهدد أمن الاقتصاد الرقمي والمجتمع الحيوي.</w:t>
      </w:r>
    </w:p>
    <w:p w:rsidR="002C7757" w:rsidRPr="002125E2" w:rsidRDefault="002E184E" w:rsidP="002125E2">
      <w:pPr>
        <w:bidi/>
        <w:spacing w:after="0" w:line="240" w:lineRule="auto"/>
        <w:rPr>
          <w:rFonts w:ascii="Times New Roman" w:eastAsia="Times New Roman" w:hAnsi="Times New Roman" w:cs="Times New Roman"/>
          <w:color w:val="1F4E79" w:themeColor="accent1" w:themeShade="80"/>
          <w:sz w:val="23"/>
          <w:szCs w:val="23"/>
          <w:rtl/>
        </w:rPr>
      </w:pPr>
      <w:r w:rsidRPr="002125E2">
        <w:rPr>
          <w:rFonts w:ascii="Arial" w:eastAsia="Times New Roman" w:hAnsi="Arial" w:cs="Arial" w:hint="cs"/>
          <w:b/>
          <w:bCs/>
          <w:color w:val="1F4E79" w:themeColor="accent1" w:themeShade="80"/>
          <w:sz w:val="23"/>
          <w:szCs w:val="23"/>
          <w:rtl/>
        </w:rPr>
        <w:t>-</w:t>
      </w:r>
      <w:r w:rsidR="002C7757" w:rsidRPr="002125E2">
        <w:rPr>
          <w:rFonts w:ascii="Arial" w:eastAsia="Times New Roman" w:hAnsi="Arial" w:cs="Arial"/>
          <w:b/>
          <w:bCs/>
          <w:color w:val="1F4E79" w:themeColor="accent1" w:themeShade="80"/>
          <w:sz w:val="23"/>
          <w:szCs w:val="23"/>
          <w:rtl/>
        </w:rPr>
        <w:t xml:space="preserve">التشجيع والتعاون مع مجتمع الأبحاث والقطاع الخاص ومنشآت </w:t>
      </w:r>
      <w:r w:rsidR="00C53510" w:rsidRPr="002125E2">
        <w:rPr>
          <w:rFonts w:ascii="Arial" w:eastAsia="Times New Roman" w:hAnsi="Arial" w:cs="Arial" w:hint="cs"/>
          <w:b/>
          <w:bCs/>
          <w:color w:val="1F4E79" w:themeColor="accent1" w:themeShade="80"/>
          <w:sz w:val="23"/>
          <w:szCs w:val="23"/>
          <w:rtl/>
        </w:rPr>
        <w:t>الأعمال</w:t>
      </w:r>
      <w:r w:rsidR="00C53510" w:rsidRPr="002125E2">
        <w:rPr>
          <w:rFonts w:ascii="Arial" w:eastAsia="Times New Roman" w:hAnsi="Arial" w:cs="Arial" w:hint="cs"/>
          <w:color w:val="1F4E79" w:themeColor="accent1" w:themeShade="80"/>
          <w:sz w:val="23"/>
          <w:szCs w:val="23"/>
          <w:rtl/>
        </w:rPr>
        <w:t>،</w:t>
      </w:r>
      <w:r w:rsidR="002C7757" w:rsidRPr="002125E2">
        <w:rPr>
          <w:rFonts w:ascii="Arial" w:eastAsia="Times New Roman" w:hAnsi="Arial" w:cs="Arial"/>
          <w:color w:val="1F4E79" w:themeColor="accent1" w:themeShade="80"/>
          <w:sz w:val="23"/>
          <w:szCs w:val="23"/>
          <w:rtl/>
        </w:rPr>
        <w:t xml:space="preserve"> لتعزيز استخدام التقنيات والحلول الرقمية في تطوير وتصنيع المعدات الطيبة لمواجهة فيروس كورونا المستجد.</w:t>
      </w:r>
    </w:p>
    <w:p w:rsidR="002C7757" w:rsidRPr="002C7757" w:rsidRDefault="00346B9C" w:rsidP="002C7757">
      <w:pPr>
        <w:spacing w:after="240" w:line="240" w:lineRule="auto"/>
        <w:rPr>
          <w:rFonts w:ascii="Times New Roman" w:eastAsia="Times New Roman" w:hAnsi="Times New Roman" w:cs="Times New Roman"/>
          <w:color w:val="FFFFFF"/>
          <w:sz w:val="24"/>
          <w:szCs w:val="24"/>
          <w:rtl/>
        </w:rPr>
      </w:pPr>
      <w:bookmarkStart w:id="0" w:name="_GoBack"/>
      <w:r w:rsidRPr="00346B9C">
        <w:rPr>
          <w:rFonts w:ascii="Times New Roman" w:eastAsia="Times New Roman" w:hAnsi="Times New Roman" w:cs="Times New Roman"/>
          <w:color w:val="FFFFFF"/>
          <w:sz w:val="24"/>
          <w:szCs w:val="24"/>
        </w:rPr>
        <mc:AlternateContent>
          <mc:Choice Requires="wps">
            <w:drawing>
              <wp:anchor distT="0" distB="0" distL="114300" distR="114300" simplePos="0" relativeHeight="251663360" behindDoc="0" locked="0" layoutInCell="1" allowOverlap="1" wp14:anchorId="323642D6" wp14:editId="66AEE8BA">
                <wp:simplePos x="0" y="0"/>
                <wp:positionH relativeFrom="column">
                  <wp:posOffset>2256790</wp:posOffset>
                </wp:positionH>
                <wp:positionV relativeFrom="paragraph">
                  <wp:posOffset>336550</wp:posOffset>
                </wp:positionV>
                <wp:extent cx="1268095" cy="1341120"/>
                <wp:effectExtent l="0" t="0" r="27305" b="30480"/>
                <wp:wrapNone/>
                <wp:docPr id="1111" name="Google Shape;1111;p32"/>
                <wp:cNvGraphicFramePr/>
                <a:graphic xmlns:a="http://schemas.openxmlformats.org/drawingml/2006/main">
                  <a:graphicData uri="http://schemas.microsoft.com/office/word/2010/wordprocessingShape">
                    <wps:wsp>
                      <wps:cNvCnPr/>
                      <wps:spPr>
                        <a:xfrm rot="10800000" flipH="1">
                          <a:off x="0" y="0"/>
                          <a:ext cx="1268095" cy="1341120"/>
                        </a:xfrm>
                        <a:prstGeom prst="bentConnector3">
                          <a:avLst>
                            <a:gd name="adj1" fmla="val 100000"/>
                          </a:avLst>
                        </a:prstGeom>
                        <a:noFill/>
                        <a:ln w="9525" cap="flat" cmpd="sng">
                          <a:solidFill>
                            <a:schemeClr val="accent1">
                              <a:lumMod val="75000"/>
                            </a:schemeClr>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3073EF05" id="_x0000_t34" coordsize="21600,21600" o:spt="34" o:oned="t" adj="10800" path="m,l@0,0@0,21600,21600,21600e" filled="f">
                <v:stroke joinstyle="miter"/>
                <v:formulas>
                  <v:f eqn="val #0"/>
                </v:formulas>
                <v:path arrowok="t" fillok="f" o:connecttype="none"/>
                <v:handles>
                  <v:h position="#0,center"/>
                </v:handles>
                <o:lock v:ext="edit" shapetype="t"/>
              </v:shapetype>
              <v:shape id="Google Shape;1111;p32" o:spid="_x0000_s1026" type="#_x0000_t34" style="position:absolute;margin-left:177.7pt;margin-top:26.5pt;width:99.85pt;height:105.6pt;rotation:18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" adj="21600" strokecolor="#2e74b5 [2404]">
                <v:stroke joinstyle="round"/>
              </v:shape>
            </w:pict>
          </mc:Fallback>
        </mc:AlternateContent>
      </w:r>
      <w:r w:rsidR="002C7757" w:rsidRPr="002C7757">
        <w:rPr>
          <w:rFonts w:ascii="Times New Roman" w:eastAsia="Times New Roman" w:hAnsi="Times New Roman" w:cs="Times New Roman"/>
          <w:sz w:val="24"/>
          <w:szCs w:val="24"/>
        </w:rPr>
        <w:br/>
      </w:r>
    </w:p>
    <w:p w:rsidR="002C7757" w:rsidRDefault="002C7757" w:rsidP="002C7757">
      <w:pPr>
        <w:bidi/>
        <w:spacing w:after="0" w:line="240" w:lineRule="auto"/>
        <w:rPr>
          <w:rFonts w:ascii="Arial" w:eastAsia="Times New Roman" w:hAnsi="Arial" w:cs="Arial"/>
          <w:b/>
          <w:bCs/>
          <w:color w:val="FFFFFF"/>
          <w:rtl/>
        </w:rPr>
      </w:pPr>
      <w:r w:rsidRPr="002C7757">
        <w:rPr>
          <w:rFonts w:ascii="Arial" w:eastAsia="Times New Roman" w:hAnsi="Arial" w:cs="Arial"/>
          <w:b/>
          <w:bCs/>
          <w:color w:val="FFFFFF"/>
          <w:rtl/>
        </w:rPr>
        <w:t>المراجع:</w:t>
      </w:r>
    </w:p>
    <w:p w:rsidR="00C53510" w:rsidRPr="002C7757" w:rsidRDefault="00346B9C" w:rsidP="00C53510">
      <w:pPr>
        <w:bidi/>
        <w:spacing w:after="0" w:line="240" w:lineRule="auto"/>
        <w:rPr>
          <w:rFonts w:ascii="Times New Roman" w:eastAsia="Times New Roman" w:hAnsi="Times New Roman" w:cs="Times New Roman"/>
          <w:b/>
          <w:bCs/>
          <w:color w:val="FFFFFF"/>
          <w:sz w:val="24"/>
          <w:szCs w:val="24"/>
        </w:rPr>
      </w:pPr>
      <w:r w:rsidRPr="00346B9C">
        <w:rPr>
          <w:rFonts w:ascii="Times New Roman" w:eastAsia="Times New Roman" w:hAnsi="Times New Roman" w:cs="Times New Roman"/>
          <w:color w:val="FFFFFF"/>
          <w:sz w:val="24"/>
          <w:szCs w:val="24"/>
        </w:rPr>
        <mc:AlternateContent>
          <mc:Choice Requires="wpg">
            <w:drawing>
              <wp:anchor distT="0" distB="0" distL="114300" distR="114300" simplePos="0" relativeHeight="251664384" behindDoc="0" locked="0" layoutInCell="1" allowOverlap="1" wp14:anchorId="5F5E2F45" wp14:editId="3B484807">
                <wp:simplePos x="0" y="0"/>
                <wp:positionH relativeFrom="column">
                  <wp:posOffset>361950</wp:posOffset>
                </wp:positionH>
                <wp:positionV relativeFrom="paragraph">
                  <wp:posOffset>95885</wp:posOffset>
                </wp:positionV>
                <wp:extent cx="1890395" cy="1387475"/>
                <wp:effectExtent l="0" t="0" r="0" b="3175"/>
                <wp:wrapNone/>
                <wp:docPr id="2" name="Google Shape;1112;p32"/>
                <wp:cNvGraphicFramePr/>
                <a:graphic xmlns:a="http://schemas.openxmlformats.org/drawingml/2006/main">
                  <a:graphicData uri="http://schemas.microsoft.com/office/word/2010/wordprocessingGroup">
                    <wpg:wgp>
                      <wpg:cNvGrpSpPr/>
                      <wpg:grpSpPr>
                        <a:xfrm>
                          <a:off x="0" y="0"/>
                          <a:ext cx="1890395" cy="1387475"/>
                          <a:chOff x="0" y="0"/>
                          <a:chExt cx="1202100" cy="882150"/>
                        </a:xfrm>
                      </wpg:grpSpPr>
                      <wps:wsp>
                        <wps:cNvPr id="4" name="Google Shape;1113;p32"/>
                        <wps:cNvSpPr/>
                        <wps:spPr>
                          <a:xfrm>
                            <a:off x="421425" y="418025"/>
                            <a:ext cx="343150" cy="145800"/>
                          </a:xfrm>
                          <a:custGeom>
                            <a:avLst/>
                            <a:gdLst/>
                            <a:ahLst/>
                            <a:cxnLst/>
                            <a:rect l="l" t="t" r="r" b="b"/>
                            <a:pathLst>
                              <a:path w="13726" h="5832" extrusionOk="0">
                                <a:moveTo>
                                  <a:pt x="554" y="1"/>
                                </a:moveTo>
                                <a:lnTo>
                                  <a:pt x="0" y="5653"/>
                                </a:lnTo>
                                <a:cubicBezTo>
                                  <a:pt x="0" y="5653"/>
                                  <a:pt x="2160" y="5831"/>
                                  <a:pt x="4699" y="5831"/>
                                </a:cubicBezTo>
                                <a:cubicBezTo>
                                  <a:pt x="8025" y="5831"/>
                                  <a:pt x="12000" y="5526"/>
                                  <a:pt x="12629" y="4116"/>
                                </a:cubicBezTo>
                                <a:cubicBezTo>
                                  <a:pt x="13725" y="1629"/>
                                  <a:pt x="656" y="68"/>
                                  <a:pt x="554" y="1"/>
                                </a:cubicBezTo>
                                <a:close/>
                              </a:path>
                            </a:pathLst>
                          </a:custGeom>
                          <a:solidFill>
                            <a:srgbClr val="407BFF"/>
                          </a:solidFill>
                          <a:ln>
                            <a:noFill/>
                          </a:ln>
                        </wps:spPr>
                        <wps:bodyPr spcFirstLastPara="1" wrap="square" lIns="91425" tIns="91425" rIns="91425" bIns="91425" anchor="ctr" anchorCtr="0">
                          <a:noAutofit/>
                        </wps:bodyPr>
                      </wps:wsp>
                      <wps:wsp>
                        <wps:cNvPr id="5" name="Google Shape;1114;p32"/>
                        <wps:cNvSpPr/>
                        <wps:spPr>
                          <a:xfrm>
                            <a:off x="421425" y="418025"/>
                            <a:ext cx="343150" cy="145800"/>
                          </a:xfrm>
                          <a:custGeom>
                            <a:avLst/>
                            <a:gdLst/>
                            <a:ahLst/>
                            <a:cxnLst/>
                            <a:rect l="l" t="t" r="r" b="b"/>
                            <a:pathLst>
                              <a:path w="13726" h="5832" extrusionOk="0">
                                <a:moveTo>
                                  <a:pt x="554" y="1"/>
                                </a:moveTo>
                                <a:lnTo>
                                  <a:pt x="0" y="5653"/>
                                </a:lnTo>
                                <a:cubicBezTo>
                                  <a:pt x="0" y="5653"/>
                                  <a:pt x="2160" y="5831"/>
                                  <a:pt x="4699" y="5831"/>
                                </a:cubicBezTo>
                                <a:cubicBezTo>
                                  <a:pt x="8025" y="5831"/>
                                  <a:pt x="12000" y="5526"/>
                                  <a:pt x="12629" y="4116"/>
                                </a:cubicBezTo>
                                <a:cubicBezTo>
                                  <a:pt x="13725" y="1629"/>
                                  <a:pt x="656" y="68"/>
                                  <a:pt x="554" y="1"/>
                                </a:cubicBezTo>
                                <a:close/>
                              </a:path>
                            </a:pathLst>
                          </a:custGeom>
                          <a:solidFill>
                            <a:srgbClr val="000000"/>
                          </a:solidFill>
                          <a:ln>
                            <a:noFill/>
                          </a:ln>
                        </wps:spPr>
                        <wps:bodyPr spcFirstLastPara="1" wrap="square" lIns="91425" tIns="91425" rIns="91425" bIns="91425" anchor="ctr" anchorCtr="0">
                          <a:noAutofit/>
                        </wps:bodyPr>
                      </wps:wsp>
                      <wps:wsp>
                        <wps:cNvPr id="6" name="Google Shape;1115;p32"/>
                        <wps:cNvSpPr/>
                        <wps:spPr>
                          <a:xfrm>
                            <a:off x="435825" y="489525"/>
                            <a:ext cx="659150" cy="185725"/>
                          </a:xfrm>
                          <a:custGeom>
                            <a:avLst/>
                            <a:gdLst/>
                            <a:ahLst/>
                            <a:cxnLst/>
                            <a:rect l="l" t="t" r="r" b="b"/>
                            <a:pathLst>
                              <a:path w="26366" h="7429" extrusionOk="0">
                                <a:moveTo>
                                  <a:pt x="1" y="1"/>
                                </a:moveTo>
                                <a:lnTo>
                                  <a:pt x="1" y="7429"/>
                                </a:lnTo>
                                <a:lnTo>
                                  <a:pt x="26366" y="7429"/>
                                </a:lnTo>
                                <a:lnTo>
                                  <a:pt x="26366" y="1"/>
                                </a:lnTo>
                                <a:close/>
                              </a:path>
                            </a:pathLst>
                          </a:custGeom>
                          <a:solidFill>
                            <a:srgbClr val="879AC4"/>
                          </a:solidFill>
                          <a:ln>
                            <a:noFill/>
                          </a:ln>
                        </wps:spPr>
                        <wps:bodyPr spcFirstLastPara="1" wrap="square" lIns="91425" tIns="91425" rIns="91425" bIns="91425" anchor="ctr" anchorCtr="0">
                          <a:noAutofit/>
                        </wps:bodyPr>
                      </wps:wsp>
                      <wps:wsp>
                        <wps:cNvPr id="7" name="Google Shape;1116;p32"/>
                        <wps:cNvSpPr/>
                        <wps:spPr>
                          <a:xfrm>
                            <a:off x="454200" y="513000"/>
                            <a:ext cx="37050" cy="141900"/>
                          </a:xfrm>
                          <a:custGeom>
                            <a:avLst/>
                            <a:gdLst/>
                            <a:ahLst/>
                            <a:cxnLst/>
                            <a:rect l="l" t="t" r="r" b="b"/>
                            <a:pathLst>
                              <a:path w="1482" h="5676" extrusionOk="0">
                                <a:moveTo>
                                  <a:pt x="1" y="0"/>
                                </a:moveTo>
                                <a:lnTo>
                                  <a:pt x="1" y="5676"/>
                                </a:lnTo>
                                <a:lnTo>
                                  <a:pt x="1482" y="5676"/>
                                </a:lnTo>
                                <a:lnTo>
                                  <a:pt x="1482" y="0"/>
                                </a:lnTo>
                                <a:close/>
                              </a:path>
                            </a:pathLst>
                          </a:custGeom>
                          <a:solidFill>
                            <a:srgbClr val="0A1F4F"/>
                          </a:solidFill>
                          <a:ln>
                            <a:noFill/>
                          </a:ln>
                        </wps:spPr>
                        <wps:bodyPr spcFirstLastPara="1" wrap="square" lIns="91425" tIns="91425" rIns="91425" bIns="91425" anchor="ctr" anchorCtr="0">
                          <a:noAutofit/>
                        </wps:bodyPr>
                      </wps:wsp>
                      <wps:wsp>
                        <wps:cNvPr id="8" name="Google Shape;1117;p32"/>
                        <wps:cNvSpPr/>
                        <wps:spPr>
                          <a:xfrm>
                            <a:off x="507350" y="531075"/>
                            <a:ext cx="27425" cy="23500"/>
                          </a:xfrm>
                          <a:custGeom>
                            <a:avLst/>
                            <a:gdLst/>
                            <a:ahLst/>
                            <a:cxnLst/>
                            <a:rect l="l" t="t" r="r" b="b"/>
                            <a:pathLst>
                              <a:path w="1097" h="940" extrusionOk="0">
                                <a:moveTo>
                                  <a:pt x="622" y="1"/>
                                </a:moveTo>
                                <a:cubicBezTo>
                                  <a:pt x="204" y="1"/>
                                  <a:pt x="0" y="510"/>
                                  <a:pt x="294" y="803"/>
                                </a:cubicBezTo>
                                <a:cubicBezTo>
                                  <a:pt x="388" y="897"/>
                                  <a:pt x="504" y="939"/>
                                  <a:pt x="618" y="939"/>
                                </a:cubicBezTo>
                                <a:cubicBezTo>
                                  <a:pt x="861" y="939"/>
                                  <a:pt x="1097" y="749"/>
                                  <a:pt x="1097" y="464"/>
                                </a:cubicBezTo>
                                <a:cubicBezTo>
                                  <a:pt x="1097" y="204"/>
                                  <a:pt x="882" y="1"/>
                                  <a:pt x="622" y="1"/>
                                </a:cubicBezTo>
                                <a:close/>
                              </a:path>
                            </a:pathLst>
                          </a:custGeom>
                          <a:solidFill>
                            <a:srgbClr val="FFFFFF"/>
                          </a:solidFill>
                          <a:ln>
                            <a:noFill/>
                          </a:ln>
                        </wps:spPr>
                        <wps:bodyPr spcFirstLastPara="1" wrap="square" lIns="91425" tIns="91425" rIns="91425" bIns="91425" anchor="ctr" anchorCtr="0">
                          <a:noAutofit/>
                        </wps:bodyPr>
                      </wps:wsp>
                      <wps:wsp>
                        <wps:cNvPr id="101" name="Google Shape;1118;p32"/>
                        <wps:cNvSpPr/>
                        <wps:spPr>
                          <a:xfrm>
                            <a:off x="507350" y="581100"/>
                            <a:ext cx="27425" cy="23575"/>
                          </a:xfrm>
                          <a:custGeom>
                            <a:avLst/>
                            <a:gdLst/>
                            <a:ahLst/>
                            <a:cxnLst/>
                            <a:rect l="l" t="t" r="r" b="b"/>
                            <a:pathLst>
                              <a:path w="1097" h="943" extrusionOk="0">
                                <a:moveTo>
                                  <a:pt x="622" y="1"/>
                                </a:moveTo>
                                <a:cubicBezTo>
                                  <a:pt x="204" y="1"/>
                                  <a:pt x="0" y="510"/>
                                  <a:pt x="294" y="804"/>
                                </a:cubicBezTo>
                                <a:cubicBezTo>
                                  <a:pt x="390" y="899"/>
                                  <a:pt x="508" y="942"/>
                                  <a:pt x="625" y="942"/>
                                </a:cubicBezTo>
                                <a:cubicBezTo>
                                  <a:pt x="865" y="942"/>
                                  <a:pt x="1097" y="758"/>
                                  <a:pt x="1097" y="476"/>
                                </a:cubicBezTo>
                                <a:cubicBezTo>
                                  <a:pt x="1097" y="216"/>
                                  <a:pt x="882" y="1"/>
                                  <a:pt x="622" y="1"/>
                                </a:cubicBezTo>
                                <a:close/>
                              </a:path>
                            </a:pathLst>
                          </a:custGeom>
                          <a:solidFill>
                            <a:srgbClr val="FFFFFF"/>
                          </a:solidFill>
                          <a:ln>
                            <a:noFill/>
                          </a:ln>
                        </wps:spPr>
                        <wps:bodyPr spcFirstLastPara="1" wrap="square" lIns="91425" tIns="91425" rIns="91425" bIns="91425" anchor="ctr" anchorCtr="0">
                          <a:noAutofit/>
                        </wps:bodyPr>
                      </wps:wsp>
                      <wps:wsp>
                        <wps:cNvPr id="102" name="Google Shape;1119;p32"/>
                        <wps:cNvSpPr/>
                        <wps:spPr>
                          <a:xfrm>
                            <a:off x="581675" y="531075"/>
                            <a:ext cx="36200" cy="109125"/>
                          </a:xfrm>
                          <a:custGeom>
                            <a:avLst/>
                            <a:gdLst/>
                            <a:ahLst/>
                            <a:cxnLst/>
                            <a:rect l="l" t="t" r="r" b="b"/>
                            <a:pathLst>
                              <a:path w="1448" h="4365" extrusionOk="0">
                                <a:moveTo>
                                  <a:pt x="1" y="1"/>
                                </a:moveTo>
                                <a:lnTo>
                                  <a:pt x="1" y="4365"/>
                                </a:lnTo>
                                <a:lnTo>
                                  <a:pt x="1448" y="4365"/>
                                </a:lnTo>
                                <a:lnTo>
                                  <a:pt x="1448" y="1"/>
                                </a:lnTo>
                                <a:close/>
                              </a:path>
                            </a:pathLst>
                          </a:custGeom>
                          <a:solidFill>
                            <a:srgbClr val="0A1F4F"/>
                          </a:solidFill>
                          <a:ln>
                            <a:noFill/>
                          </a:ln>
                        </wps:spPr>
                        <wps:bodyPr spcFirstLastPara="1" wrap="square" lIns="91425" tIns="91425" rIns="91425" bIns="91425" anchor="ctr" anchorCtr="0">
                          <a:noAutofit/>
                        </wps:bodyPr>
                      </wps:wsp>
                      <wps:wsp>
                        <wps:cNvPr id="103" name="Google Shape;1120;p32"/>
                        <wps:cNvSpPr/>
                        <wps:spPr>
                          <a:xfrm>
                            <a:off x="633975" y="531075"/>
                            <a:ext cx="36200" cy="109125"/>
                          </a:xfrm>
                          <a:custGeom>
                            <a:avLst/>
                            <a:gdLst/>
                            <a:ahLst/>
                            <a:cxnLst/>
                            <a:rect l="l" t="t" r="r" b="b"/>
                            <a:pathLst>
                              <a:path w="1448" h="4365" extrusionOk="0">
                                <a:moveTo>
                                  <a:pt x="0" y="1"/>
                                </a:moveTo>
                                <a:lnTo>
                                  <a:pt x="0" y="4365"/>
                                </a:lnTo>
                                <a:lnTo>
                                  <a:pt x="1447" y="4365"/>
                                </a:lnTo>
                                <a:lnTo>
                                  <a:pt x="1447" y="1"/>
                                </a:lnTo>
                                <a:close/>
                              </a:path>
                            </a:pathLst>
                          </a:custGeom>
                          <a:solidFill>
                            <a:srgbClr val="0A1F4F"/>
                          </a:solidFill>
                          <a:ln>
                            <a:noFill/>
                          </a:ln>
                        </wps:spPr>
                        <wps:bodyPr spcFirstLastPara="1" wrap="square" lIns="91425" tIns="91425" rIns="91425" bIns="91425" anchor="ctr" anchorCtr="0">
                          <a:noAutofit/>
                        </wps:bodyPr>
                      </wps:wsp>
                      <wps:wsp>
                        <wps:cNvPr id="104" name="Google Shape;1121;p32"/>
                        <wps:cNvSpPr/>
                        <wps:spPr>
                          <a:xfrm>
                            <a:off x="686250" y="531075"/>
                            <a:ext cx="36200" cy="109125"/>
                          </a:xfrm>
                          <a:custGeom>
                            <a:avLst/>
                            <a:gdLst/>
                            <a:ahLst/>
                            <a:cxnLst/>
                            <a:rect l="l" t="t" r="r" b="b"/>
                            <a:pathLst>
                              <a:path w="1448" h="4365" extrusionOk="0">
                                <a:moveTo>
                                  <a:pt x="1" y="1"/>
                                </a:moveTo>
                                <a:lnTo>
                                  <a:pt x="1" y="4365"/>
                                </a:lnTo>
                                <a:lnTo>
                                  <a:pt x="1448" y="4365"/>
                                </a:lnTo>
                                <a:lnTo>
                                  <a:pt x="1448" y="1"/>
                                </a:lnTo>
                                <a:close/>
                              </a:path>
                            </a:pathLst>
                          </a:custGeom>
                          <a:solidFill>
                            <a:srgbClr val="0A1F4F"/>
                          </a:solidFill>
                          <a:ln>
                            <a:noFill/>
                          </a:ln>
                        </wps:spPr>
                        <wps:bodyPr spcFirstLastPara="1" wrap="square" lIns="91425" tIns="91425" rIns="91425" bIns="91425" anchor="ctr" anchorCtr="0">
                          <a:noAutofit/>
                        </wps:bodyPr>
                      </wps:wsp>
                      <wps:wsp>
                        <wps:cNvPr id="105" name="Google Shape;1122;p32"/>
                        <wps:cNvSpPr/>
                        <wps:spPr>
                          <a:xfrm>
                            <a:off x="738825" y="531075"/>
                            <a:ext cx="36200" cy="109125"/>
                          </a:xfrm>
                          <a:custGeom>
                            <a:avLst/>
                            <a:gdLst/>
                            <a:ahLst/>
                            <a:cxnLst/>
                            <a:rect l="l" t="t" r="r" b="b"/>
                            <a:pathLst>
                              <a:path w="1448" h="4365" extrusionOk="0">
                                <a:moveTo>
                                  <a:pt x="0" y="1"/>
                                </a:moveTo>
                                <a:lnTo>
                                  <a:pt x="0" y="4365"/>
                                </a:lnTo>
                                <a:lnTo>
                                  <a:pt x="1448" y="4365"/>
                                </a:lnTo>
                                <a:lnTo>
                                  <a:pt x="1448" y="1"/>
                                </a:lnTo>
                                <a:close/>
                              </a:path>
                            </a:pathLst>
                          </a:custGeom>
                          <a:solidFill>
                            <a:srgbClr val="0A1F4F"/>
                          </a:solidFill>
                          <a:ln>
                            <a:noFill/>
                          </a:ln>
                        </wps:spPr>
                        <wps:bodyPr spcFirstLastPara="1" wrap="square" lIns="91425" tIns="91425" rIns="91425" bIns="91425" anchor="ctr" anchorCtr="0">
                          <a:noAutofit/>
                        </wps:bodyPr>
                      </wps:wsp>
                      <wps:wsp>
                        <wps:cNvPr id="106" name="Google Shape;1123;p32"/>
                        <wps:cNvSpPr/>
                        <wps:spPr>
                          <a:xfrm>
                            <a:off x="791125" y="531075"/>
                            <a:ext cx="36200" cy="109125"/>
                          </a:xfrm>
                          <a:custGeom>
                            <a:avLst/>
                            <a:gdLst/>
                            <a:ahLst/>
                            <a:cxnLst/>
                            <a:rect l="l" t="t" r="r" b="b"/>
                            <a:pathLst>
                              <a:path w="1448" h="4365" extrusionOk="0">
                                <a:moveTo>
                                  <a:pt x="0" y="1"/>
                                </a:moveTo>
                                <a:lnTo>
                                  <a:pt x="0" y="4365"/>
                                </a:lnTo>
                                <a:lnTo>
                                  <a:pt x="1447" y="4365"/>
                                </a:lnTo>
                                <a:lnTo>
                                  <a:pt x="1447" y="1"/>
                                </a:lnTo>
                                <a:close/>
                              </a:path>
                            </a:pathLst>
                          </a:custGeom>
                          <a:solidFill>
                            <a:srgbClr val="0A1F4F"/>
                          </a:solidFill>
                          <a:ln>
                            <a:noFill/>
                          </a:ln>
                        </wps:spPr>
                        <wps:bodyPr spcFirstLastPara="1" wrap="square" lIns="91425" tIns="91425" rIns="91425" bIns="91425" anchor="ctr" anchorCtr="0">
                          <a:noAutofit/>
                        </wps:bodyPr>
                      </wps:wsp>
                      <wps:wsp>
                        <wps:cNvPr id="107" name="Google Shape;1124;p32"/>
                        <wps:cNvSpPr/>
                        <wps:spPr>
                          <a:xfrm>
                            <a:off x="843400" y="531075"/>
                            <a:ext cx="36200" cy="109125"/>
                          </a:xfrm>
                          <a:custGeom>
                            <a:avLst/>
                            <a:gdLst/>
                            <a:ahLst/>
                            <a:cxnLst/>
                            <a:rect l="l" t="t" r="r" b="b"/>
                            <a:pathLst>
                              <a:path w="1448" h="4365" extrusionOk="0">
                                <a:moveTo>
                                  <a:pt x="1" y="1"/>
                                </a:moveTo>
                                <a:lnTo>
                                  <a:pt x="1" y="4365"/>
                                </a:lnTo>
                                <a:lnTo>
                                  <a:pt x="1448" y="4365"/>
                                </a:lnTo>
                                <a:lnTo>
                                  <a:pt x="1448" y="1"/>
                                </a:lnTo>
                                <a:close/>
                              </a:path>
                            </a:pathLst>
                          </a:custGeom>
                          <a:solidFill>
                            <a:srgbClr val="0A1F4F"/>
                          </a:solidFill>
                          <a:ln>
                            <a:noFill/>
                          </a:ln>
                        </wps:spPr>
                        <wps:bodyPr spcFirstLastPara="1" wrap="square" lIns="91425" tIns="91425" rIns="91425" bIns="91425" anchor="ctr" anchorCtr="0">
                          <a:noAutofit/>
                        </wps:bodyPr>
                      </wps:wsp>
                      <wps:wsp>
                        <wps:cNvPr id="108" name="Google Shape;1125;p32"/>
                        <wps:cNvSpPr/>
                        <wps:spPr>
                          <a:xfrm>
                            <a:off x="895975" y="531075"/>
                            <a:ext cx="36200" cy="109125"/>
                          </a:xfrm>
                          <a:custGeom>
                            <a:avLst/>
                            <a:gdLst/>
                            <a:ahLst/>
                            <a:cxnLst/>
                            <a:rect l="l" t="t" r="r" b="b"/>
                            <a:pathLst>
                              <a:path w="1448" h="4365" extrusionOk="0">
                                <a:moveTo>
                                  <a:pt x="0" y="1"/>
                                </a:moveTo>
                                <a:lnTo>
                                  <a:pt x="0" y="4365"/>
                                </a:lnTo>
                                <a:lnTo>
                                  <a:pt x="1448" y="4365"/>
                                </a:lnTo>
                                <a:lnTo>
                                  <a:pt x="1448" y="1"/>
                                </a:lnTo>
                                <a:close/>
                              </a:path>
                            </a:pathLst>
                          </a:custGeom>
                          <a:solidFill>
                            <a:srgbClr val="0A1F4F"/>
                          </a:solidFill>
                          <a:ln>
                            <a:noFill/>
                          </a:ln>
                        </wps:spPr>
                        <wps:bodyPr spcFirstLastPara="1" wrap="square" lIns="91425" tIns="91425" rIns="91425" bIns="91425" anchor="ctr" anchorCtr="0">
                          <a:noAutofit/>
                        </wps:bodyPr>
                      </wps:wsp>
                      <wps:wsp>
                        <wps:cNvPr id="109" name="Google Shape;1126;p32"/>
                        <wps:cNvSpPr/>
                        <wps:spPr>
                          <a:xfrm>
                            <a:off x="948250" y="531075"/>
                            <a:ext cx="36225" cy="109125"/>
                          </a:xfrm>
                          <a:custGeom>
                            <a:avLst/>
                            <a:gdLst/>
                            <a:ahLst/>
                            <a:cxnLst/>
                            <a:rect l="l" t="t" r="r" b="b"/>
                            <a:pathLst>
                              <a:path w="1449" h="4365" extrusionOk="0">
                                <a:moveTo>
                                  <a:pt x="1" y="1"/>
                                </a:moveTo>
                                <a:lnTo>
                                  <a:pt x="1" y="4365"/>
                                </a:lnTo>
                                <a:lnTo>
                                  <a:pt x="1448" y="4365"/>
                                </a:lnTo>
                                <a:lnTo>
                                  <a:pt x="1448" y="1"/>
                                </a:lnTo>
                                <a:close/>
                              </a:path>
                            </a:pathLst>
                          </a:custGeom>
                          <a:solidFill>
                            <a:srgbClr val="0A1F4F"/>
                          </a:solidFill>
                          <a:ln>
                            <a:noFill/>
                          </a:ln>
                        </wps:spPr>
                        <wps:bodyPr spcFirstLastPara="1" wrap="square" lIns="91425" tIns="91425" rIns="91425" bIns="91425" anchor="ctr" anchorCtr="0">
                          <a:noAutofit/>
                        </wps:bodyPr>
                      </wps:wsp>
                      <wps:wsp>
                        <wps:cNvPr id="110" name="Google Shape;1127;p32"/>
                        <wps:cNvSpPr/>
                        <wps:spPr>
                          <a:xfrm>
                            <a:off x="1000550" y="531075"/>
                            <a:ext cx="36200" cy="109125"/>
                          </a:xfrm>
                          <a:custGeom>
                            <a:avLst/>
                            <a:gdLst/>
                            <a:ahLst/>
                            <a:cxnLst/>
                            <a:rect l="l" t="t" r="r" b="b"/>
                            <a:pathLst>
                              <a:path w="1448" h="4365" extrusionOk="0">
                                <a:moveTo>
                                  <a:pt x="0" y="1"/>
                                </a:moveTo>
                                <a:lnTo>
                                  <a:pt x="0" y="4365"/>
                                </a:lnTo>
                                <a:lnTo>
                                  <a:pt x="1448" y="4365"/>
                                </a:lnTo>
                                <a:lnTo>
                                  <a:pt x="1448" y="1"/>
                                </a:lnTo>
                                <a:close/>
                              </a:path>
                            </a:pathLst>
                          </a:custGeom>
                          <a:solidFill>
                            <a:srgbClr val="0A1F4F"/>
                          </a:solidFill>
                          <a:ln>
                            <a:noFill/>
                          </a:ln>
                        </wps:spPr>
                        <wps:bodyPr spcFirstLastPara="1" wrap="square" lIns="91425" tIns="91425" rIns="91425" bIns="91425" anchor="ctr" anchorCtr="0">
                          <a:noAutofit/>
                        </wps:bodyPr>
                      </wps:wsp>
                      <wps:wsp>
                        <wps:cNvPr id="111" name="Google Shape;1128;p32"/>
                        <wps:cNvSpPr/>
                        <wps:spPr>
                          <a:xfrm>
                            <a:off x="1052850" y="531075"/>
                            <a:ext cx="36475" cy="109125"/>
                          </a:xfrm>
                          <a:custGeom>
                            <a:avLst/>
                            <a:gdLst/>
                            <a:ahLst/>
                            <a:cxnLst/>
                            <a:rect l="l" t="t" r="r" b="b"/>
                            <a:pathLst>
                              <a:path w="1459" h="4365" extrusionOk="0">
                                <a:moveTo>
                                  <a:pt x="0" y="1"/>
                                </a:moveTo>
                                <a:lnTo>
                                  <a:pt x="0" y="4365"/>
                                </a:lnTo>
                                <a:lnTo>
                                  <a:pt x="1458" y="4365"/>
                                </a:lnTo>
                                <a:lnTo>
                                  <a:pt x="1458" y="1"/>
                                </a:lnTo>
                                <a:close/>
                              </a:path>
                            </a:pathLst>
                          </a:custGeom>
                          <a:solidFill>
                            <a:srgbClr val="0A1F4F"/>
                          </a:solidFill>
                          <a:ln>
                            <a:noFill/>
                          </a:ln>
                        </wps:spPr>
                        <wps:bodyPr spcFirstLastPara="1" wrap="square" lIns="91425" tIns="91425" rIns="91425" bIns="91425" anchor="ctr" anchorCtr="0">
                          <a:noAutofit/>
                        </wps:bodyPr>
                      </wps:wsp>
                      <wps:wsp>
                        <wps:cNvPr id="112" name="Google Shape;1129;p32"/>
                        <wps:cNvSpPr/>
                        <wps:spPr>
                          <a:xfrm>
                            <a:off x="1094950" y="489525"/>
                            <a:ext cx="107150" cy="185725"/>
                          </a:xfrm>
                          <a:custGeom>
                            <a:avLst/>
                            <a:gdLst/>
                            <a:ahLst/>
                            <a:cxnLst/>
                            <a:rect l="l" t="t" r="r" b="b"/>
                            <a:pathLst>
                              <a:path w="4286" h="7429" extrusionOk="0">
                                <a:moveTo>
                                  <a:pt x="1" y="1"/>
                                </a:moveTo>
                                <a:lnTo>
                                  <a:pt x="1" y="7429"/>
                                </a:lnTo>
                                <a:lnTo>
                                  <a:pt x="4285" y="7429"/>
                                </a:lnTo>
                                <a:lnTo>
                                  <a:pt x="4285" y="1"/>
                                </a:lnTo>
                                <a:close/>
                              </a:path>
                            </a:pathLst>
                          </a:custGeom>
                          <a:solidFill>
                            <a:srgbClr val="0A1F4F"/>
                          </a:solidFill>
                          <a:ln>
                            <a:noFill/>
                          </a:ln>
                        </wps:spPr>
                        <wps:bodyPr spcFirstLastPara="1" wrap="square" lIns="91425" tIns="91425" rIns="91425" bIns="91425" anchor="ctr" anchorCtr="0">
                          <a:noAutofit/>
                        </wps:bodyPr>
                      </wps:wsp>
                      <wps:wsp>
                        <wps:cNvPr id="113" name="Google Shape;1130;p32"/>
                        <wps:cNvSpPr/>
                        <wps:spPr>
                          <a:xfrm>
                            <a:off x="0" y="352750"/>
                            <a:ext cx="448850" cy="529400"/>
                          </a:xfrm>
                          <a:custGeom>
                            <a:avLst/>
                            <a:gdLst/>
                            <a:ahLst/>
                            <a:cxnLst/>
                            <a:rect l="l" t="t" r="r" b="b"/>
                            <a:pathLst>
                              <a:path w="17954" h="21176" extrusionOk="0">
                                <a:moveTo>
                                  <a:pt x="9517" y="1"/>
                                </a:moveTo>
                                <a:cubicBezTo>
                                  <a:pt x="5132" y="1"/>
                                  <a:pt x="1383" y="1992"/>
                                  <a:pt x="713" y="3290"/>
                                </a:cubicBezTo>
                                <a:cubicBezTo>
                                  <a:pt x="1" y="4658"/>
                                  <a:pt x="1877" y="21175"/>
                                  <a:pt x="9678" y="21175"/>
                                </a:cubicBezTo>
                                <a:cubicBezTo>
                                  <a:pt x="9681" y="21175"/>
                                  <a:pt x="9683" y="21175"/>
                                  <a:pt x="9685" y="21175"/>
                                </a:cubicBezTo>
                                <a:cubicBezTo>
                                  <a:pt x="17412" y="21175"/>
                                  <a:pt x="17954" y="3041"/>
                                  <a:pt x="17830" y="2939"/>
                                </a:cubicBezTo>
                                <a:cubicBezTo>
                                  <a:pt x="15202" y="767"/>
                                  <a:pt x="12237" y="1"/>
                                  <a:pt x="9517" y="1"/>
                                </a:cubicBezTo>
                                <a:close/>
                              </a:path>
                            </a:pathLst>
                          </a:custGeom>
                          <a:solidFill>
                            <a:srgbClr val="407BFF"/>
                          </a:solidFill>
                          <a:ln>
                            <a:noFill/>
                          </a:ln>
                        </wps:spPr>
                        <wps:bodyPr spcFirstLastPara="1" wrap="square" lIns="91425" tIns="91425" rIns="91425" bIns="91425" anchor="ctr" anchorCtr="0">
                          <a:noAutofit/>
                        </wps:bodyPr>
                      </wps:wsp>
                      <wps:wsp>
                        <wps:cNvPr id="114" name="Google Shape;1131;p32"/>
                        <wps:cNvSpPr/>
                        <wps:spPr>
                          <a:xfrm>
                            <a:off x="8775" y="429325"/>
                            <a:ext cx="440925" cy="46675"/>
                          </a:xfrm>
                          <a:custGeom>
                            <a:avLst/>
                            <a:gdLst/>
                            <a:ahLst/>
                            <a:cxnLst/>
                            <a:rect l="l" t="t" r="r" b="b"/>
                            <a:pathLst>
                              <a:path w="17637" h="1867" extrusionOk="0">
                                <a:moveTo>
                                  <a:pt x="0" y="1"/>
                                </a:moveTo>
                                <a:lnTo>
                                  <a:pt x="0" y="1"/>
                                </a:lnTo>
                                <a:cubicBezTo>
                                  <a:pt x="57" y="35"/>
                                  <a:pt x="113" y="69"/>
                                  <a:pt x="170" y="91"/>
                                </a:cubicBezTo>
                                <a:lnTo>
                                  <a:pt x="656" y="295"/>
                                </a:lnTo>
                                <a:cubicBezTo>
                                  <a:pt x="871" y="385"/>
                                  <a:pt x="1119" y="487"/>
                                  <a:pt x="1436" y="600"/>
                                </a:cubicBezTo>
                                <a:cubicBezTo>
                                  <a:pt x="1741" y="702"/>
                                  <a:pt x="2092" y="826"/>
                                  <a:pt x="2487" y="939"/>
                                </a:cubicBezTo>
                                <a:cubicBezTo>
                                  <a:pt x="2883" y="1064"/>
                                  <a:pt x="3313" y="1165"/>
                                  <a:pt x="3787" y="1290"/>
                                </a:cubicBezTo>
                                <a:cubicBezTo>
                                  <a:pt x="4251" y="1403"/>
                                  <a:pt x="4760" y="1493"/>
                                  <a:pt x="5291" y="1584"/>
                                </a:cubicBezTo>
                                <a:cubicBezTo>
                                  <a:pt x="6456" y="1764"/>
                                  <a:pt x="7631" y="1855"/>
                                  <a:pt x="8807" y="1866"/>
                                </a:cubicBezTo>
                                <a:cubicBezTo>
                                  <a:pt x="9994" y="1866"/>
                                  <a:pt x="11170" y="1776"/>
                                  <a:pt x="12334" y="1606"/>
                                </a:cubicBezTo>
                                <a:cubicBezTo>
                                  <a:pt x="12866" y="1527"/>
                                  <a:pt x="13375" y="1425"/>
                                  <a:pt x="13849" y="1324"/>
                                </a:cubicBezTo>
                                <a:cubicBezTo>
                                  <a:pt x="14324" y="1233"/>
                                  <a:pt x="14754" y="1097"/>
                                  <a:pt x="15150" y="996"/>
                                </a:cubicBezTo>
                                <a:cubicBezTo>
                                  <a:pt x="15545" y="894"/>
                                  <a:pt x="15896" y="758"/>
                                  <a:pt x="16201" y="657"/>
                                </a:cubicBezTo>
                                <a:cubicBezTo>
                                  <a:pt x="16518" y="555"/>
                                  <a:pt x="16778" y="442"/>
                                  <a:pt x="16981" y="363"/>
                                </a:cubicBezTo>
                                <a:cubicBezTo>
                                  <a:pt x="17185" y="283"/>
                                  <a:pt x="17343" y="216"/>
                                  <a:pt x="17467" y="159"/>
                                </a:cubicBezTo>
                                <a:cubicBezTo>
                                  <a:pt x="17535" y="136"/>
                                  <a:pt x="17580" y="114"/>
                                  <a:pt x="17637" y="80"/>
                                </a:cubicBezTo>
                                <a:lnTo>
                                  <a:pt x="17637" y="80"/>
                                </a:lnTo>
                                <a:cubicBezTo>
                                  <a:pt x="17580" y="91"/>
                                  <a:pt x="17512" y="103"/>
                                  <a:pt x="17456" y="125"/>
                                </a:cubicBezTo>
                                <a:lnTo>
                                  <a:pt x="16958" y="306"/>
                                </a:lnTo>
                                <a:cubicBezTo>
                                  <a:pt x="16744" y="385"/>
                                  <a:pt x="16484" y="476"/>
                                  <a:pt x="16178" y="566"/>
                                </a:cubicBezTo>
                                <a:cubicBezTo>
                                  <a:pt x="15862" y="657"/>
                                  <a:pt x="15511" y="770"/>
                                  <a:pt x="15116" y="883"/>
                                </a:cubicBezTo>
                                <a:cubicBezTo>
                                  <a:pt x="14720" y="984"/>
                                  <a:pt x="14279" y="1075"/>
                                  <a:pt x="13815" y="1188"/>
                                </a:cubicBezTo>
                                <a:cubicBezTo>
                                  <a:pt x="13352" y="1301"/>
                                  <a:pt x="12843" y="1369"/>
                                  <a:pt x="12312" y="1459"/>
                                </a:cubicBezTo>
                                <a:cubicBezTo>
                                  <a:pt x="11147" y="1617"/>
                                  <a:pt x="9983" y="1708"/>
                                  <a:pt x="8807" y="1708"/>
                                </a:cubicBezTo>
                                <a:cubicBezTo>
                                  <a:pt x="7643" y="1697"/>
                                  <a:pt x="6478" y="1606"/>
                                  <a:pt x="5314" y="1425"/>
                                </a:cubicBezTo>
                                <a:cubicBezTo>
                                  <a:pt x="4782" y="1335"/>
                                  <a:pt x="4285" y="1244"/>
                                  <a:pt x="3810" y="1143"/>
                                </a:cubicBezTo>
                                <a:cubicBezTo>
                                  <a:pt x="3335" y="1052"/>
                                  <a:pt x="2917" y="928"/>
                                  <a:pt x="2510" y="826"/>
                                </a:cubicBezTo>
                                <a:cubicBezTo>
                                  <a:pt x="2114" y="724"/>
                                  <a:pt x="1775" y="600"/>
                                  <a:pt x="1458" y="510"/>
                                </a:cubicBezTo>
                                <a:cubicBezTo>
                                  <a:pt x="1153" y="408"/>
                                  <a:pt x="882" y="317"/>
                                  <a:pt x="678" y="238"/>
                                </a:cubicBezTo>
                                <a:lnTo>
                                  <a:pt x="181" y="57"/>
                                </a:lnTo>
                                <a:cubicBezTo>
                                  <a:pt x="124" y="35"/>
                                  <a:pt x="57" y="12"/>
                                  <a:pt x="0" y="1"/>
                                </a:cubicBezTo>
                                <a:close/>
                              </a:path>
                            </a:pathLst>
                          </a:custGeom>
                          <a:solidFill>
                            <a:srgbClr val="FFFFFF"/>
                          </a:solidFill>
                          <a:ln>
                            <a:noFill/>
                          </a:ln>
                        </wps:spPr>
                        <wps:bodyPr spcFirstLastPara="1" wrap="square" lIns="91425" tIns="91425" rIns="91425" bIns="91425" anchor="ctr" anchorCtr="0">
                          <a:noAutofit/>
                        </wps:bodyPr>
                      </wps:wsp>
                      <wps:wsp>
                        <wps:cNvPr id="115" name="Google Shape;1132;p32"/>
                        <wps:cNvSpPr/>
                        <wps:spPr>
                          <a:xfrm>
                            <a:off x="61900" y="346525"/>
                            <a:ext cx="329575" cy="117325"/>
                          </a:xfrm>
                          <a:custGeom>
                            <a:avLst/>
                            <a:gdLst/>
                            <a:ahLst/>
                            <a:cxnLst/>
                            <a:rect l="l" t="t" r="r" b="b"/>
                            <a:pathLst>
                              <a:path w="13183" h="4693" extrusionOk="0">
                                <a:moveTo>
                                  <a:pt x="6501" y="0"/>
                                </a:moveTo>
                                <a:cubicBezTo>
                                  <a:pt x="2544" y="12"/>
                                  <a:pt x="0" y="2013"/>
                                  <a:pt x="0" y="2013"/>
                                </a:cubicBezTo>
                                <a:cubicBezTo>
                                  <a:pt x="1583" y="4025"/>
                                  <a:pt x="4037" y="4669"/>
                                  <a:pt x="6592" y="4692"/>
                                </a:cubicBezTo>
                                <a:cubicBezTo>
                                  <a:pt x="6624" y="4692"/>
                                  <a:pt x="6657" y="4693"/>
                                  <a:pt x="6690" y="4693"/>
                                </a:cubicBezTo>
                                <a:cubicBezTo>
                                  <a:pt x="9220" y="4693"/>
                                  <a:pt x="11598" y="3830"/>
                                  <a:pt x="13183" y="1866"/>
                                </a:cubicBezTo>
                                <a:cubicBezTo>
                                  <a:pt x="13183" y="1866"/>
                                  <a:pt x="11250" y="0"/>
                                  <a:pt x="6501" y="0"/>
                                </a:cubicBezTo>
                                <a:close/>
                              </a:path>
                            </a:pathLst>
                          </a:custGeom>
                          <a:solidFill>
                            <a:srgbClr val="000000"/>
                          </a:solidFill>
                          <a:ln>
                            <a:noFill/>
                          </a:ln>
                        </wps:spPr>
                        <wps:bodyPr spcFirstLastPara="1" wrap="square" lIns="91425" tIns="91425" rIns="91425" bIns="91425" anchor="ctr" anchorCtr="0">
                          <a:noAutofit/>
                        </wps:bodyPr>
                      </wps:wsp>
                      <wps:wsp>
                        <wps:cNvPr id="116" name="Google Shape;1133;p32"/>
                        <wps:cNvSpPr/>
                        <wps:spPr>
                          <a:xfrm>
                            <a:off x="192750" y="470325"/>
                            <a:ext cx="44125" cy="404750"/>
                          </a:xfrm>
                          <a:custGeom>
                            <a:avLst/>
                            <a:gdLst/>
                            <a:ahLst/>
                            <a:cxnLst/>
                            <a:rect l="l" t="t" r="r" b="b"/>
                            <a:pathLst>
                              <a:path w="1765" h="16190" extrusionOk="0">
                                <a:moveTo>
                                  <a:pt x="634" y="0"/>
                                </a:moveTo>
                                <a:cubicBezTo>
                                  <a:pt x="623" y="57"/>
                                  <a:pt x="611" y="113"/>
                                  <a:pt x="611" y="170"/>
                                </a:cubicBezTo>
                                <a:cubicBezTo>
                                  <a:pt x="600" y="305"/>
                                  <a:pt x="589" y="464"/>
                                  <a:pt x="578" y="656"/>
                                </a:cubicBezTo>
                                <a:cubicBezTo>
                                  <a:pt x="544" y="1108"/>
                                  <a:pt x="510" y="1719"/>
                                  <a:pt x="465" y="2453"/>
                                </a:cubicBezTo>
                                <a:cubicBezTo>
                                  <a:pt x="385" y="3968"/>
                                  <a:pt x="284" y="6049"/>
                                  <a:pt x="182" y="8355"/>
                                </a:cubicBezTo>
                                <a:cubicBezTo>
                                  <a:pt x="125" y="9508"/>
                                  <a:pt x="80" y="10605"/>
                                  <a:pt x="46" y="11611"/>
                                </a:cubicBezTo>
                                <a:cubicBezTo>
                                  <a:pt x="1" y="12606"/>
                                  <a:pt x="57" y="13533"/>
                                  <a:pt x="295" y="14268"/>
                                </a:cubicBezTo>
                                <a:cubicBezTo>
                                  <a:pt x="476" y="14844"/>
                                  <a:pt x="792" y="15376"/>
                                  <a:pt x="1233" y="15805"/>
                                </a:cubicBezTo>
                                <a:cubicBezTo>
                                  <a:pt x="1346" y="15918"/>
                                  <a:pt x="1471" y="16020"/>
                                  <a:pt x="1618" y="16111"/>
                                </a:cubicBezTo>
                                <a:cubicBezTo>
                                  <a:pt x="1663" y="16144"/>
                                  <a:pt x="1708" y="16167"/>
                                  <a:pt x="1765" y="16190"/>
                                </a:cubicBezTo>
                                <a:cubicBezTo>
                                  <a:pt x="1595" y="16054"/>
                                  <a:pt x="1437" y="15907"/>
                                  <a:pt x="1279" y="15760"/>
                                </a:cubicBezTo>
                                <a:cubicBezTo>
                                  <a:pt x="872" y="15330"/>
                                  <a:pt x="578" y="14799"/>
                                  <a:pt x="419" y="14234"/>
                                </a:cubicBezTo>
                                <a:cubicBezTo>
                                  <a:pt x="204" y="13522"/>
                                  <a:pt x="148" y="12617"/>
                                  <a:pt x="204" y="11622"/>
                                </a:cubicBezTo>
                                <a:cubicBezTo>
                                  <a:pt x="250" y="10616"/>
                                  <a:pt x="295" y="9519"/>
                                  <a:pt x="351" y="8366"/>
                                </a:cubicBezTo>
                                <a:cubicBezTo>
                                  <a:pt x="442" y="6060"/>
                                  <a:pt x="532" y="3968"/>
                                  <a:pt x="589" y="2453"/>
                                </a:cubicBezTo>
                                <a:cubicBezTo>
                                  <a:pt x="611" y="1719"/>
                                  <a:pt x="634" y="1108"/>
                                  <a:pt x="645" y="667"/>
                                </a:cubicBezTo>
                                <a:lnTo>
                                  <a:pt x="645" y="181"/>
                                </a:lnTo>
                                <a:cubicBezTo>
                                  <a:pt x="645" y="113"/>
                                  <a:pt x="645" y="57"/>
                                  <a:pt x="634" y="0"/>
                                </a:cubicBezTo>
                                <a:close/>
                              </a:path>
                            </a:pathLst>
                          </a:custGeom>
                          <a:solidFill>
                            <a:srgbClr val="FFFFFF"/>
                          </a:solidFill>
                          <a:ln>
                            <a:noFill/>
                          </a:ln>
                        </wps:spPr>
                        <wps:bodyPr spcFirstLastPara="1" wrap="square" lIns="91425" tIns="91425" rIns="91425" bIns="91425" anchor="ctr" anchorCtr="0">
                          <a:noAutofit/>
                        </wps:bodyPr>
                      </wps:wsp>
                      <wps:wsp>
                        <wps:cNvPr id="117" name="Google Shape;1134;p32"/>
                        <wps:cNvSpPr/>
                        <wps:spPr>
                          <a:xfrm>
                            <a:off x="209450" y="768775"/>
                            <a:ext cx="17525" cy="18075"/>
                          </a:xfrm>
                          <a:custGeom>
                            <a:avLst/>
                            <a:gdLst/>
                            <a:ahLst/>
                            <a:cxnLst/>
                            <a:rect l="l" t="t" r="r" b="b"/>
                            <a:pathLst>
                              <a:path w="701" h="723" extrusionOk="0">
                                <a:moveTo>
                                  <a:pt x="313" y="1"/>
                                </a:moveTo>
                                <a:cubicBezTo>
                                  <a:pt x="186" y="1"/>
                                  <a:pt x="126" y="71"/>
                                  <a:pt x="136" y="80"/>
                                </a:cubicBezTo>
                                <a:cubicBezTo>
                                  <a:pt x="147" y="103"/>
                                  <a:pt x="237" y="69"/>
                                  <a:pt x="362" y="125"/>
                                </a:cubicBezTo>
                                <a:cubicBezTo>
                                  <a:pt x="520" y="182"/>
                                  <a:pt x="565" y="385"/>
                                  <a:pt x="441" y="498"/>
                                </a:cubicBezTo>
                                <a:cubicBezTo>
                                  <a:pt x="410" y="537"/>
                                  <a:pt x="359" y="559"/>
                                  <a:pt x="307" y="559"/>
                                </a:cubicBezTo>
                                <a:cubicBezTo>
                                  <a:pt x="283" y="559"/>
                                  <a:pt x="259" y="554"/>
                                  <a:pt x="237" y="543"/>
                                </a:cubicBezTo>
                                <a:cubicBezTo>
                                  <a:pt x="170" y="510"/>
                                  <a:pt x="136" y="453"/>
                                  <a:pt x="124" y="385"/>
                                </a:cubicBezTo>
                                <a:cubicBezTo>
                                  <a:pt x="102" y="261"/>
                                  <a:pt x="170" y="182"/>
                                  <a:pt x="158" y="170"/>
                                </a:cubicBezTo>
                                <a:cubicBezTo>
                                  <a:pt x="158" y="166"/>
                                  <a:pt x="154" y="164"/>
                                  <a:pt x="146" y="164"/>
                                </a:cubicBezTo>
                                <a:cubicBezTo>
                                  <a:pt x="133" y="164"/>
                                  <a:pt x="112" y="172"/>
                                  <a:pt x="90" y="193"/>
                                </a:cubicBezTo>
                                <a:cubicBezTo>
                                  <a:pt x="34" y="250"/>
                                  <a:pt x="0" y="317"/>
                                  <a:pt x="11" y="397"/>
                                </a:cubicBezTo>
                                <a:cubicBezTo>
                                  <a:pt x="0" y="510"/>
                                  <a:pt x="57" y="623"/>
                                  <a:pt x="158" y="679"/>
                                </a:cubicBezTo>
                                <a:cubicBezTo>
                                  <a:pt x="209" y="708"/>
                                  <a:pt x="262" y="722"/>
                                  <a:pt x="315" y="722"/>
                                </a:cubicBezTo>
                                <a:cubicBezTo>
                                  <a:pt x="405" y="722"/>
                                  <a:pt x="494" y="682"/>
                                  <a:pt x="565" y="611"/>
                                </a:cubicBezTo>
                                <a:cubicBezTo>
                                  <a:pt x="667" y="510"/>
                                  <a:pt x="701" y="363"/>
                                  <a:pt x="644" y="227"/>
                                </a:cubicBezTo>
                                <a:cubicBezTo>
                                  <a:pt x="599" y="114"/>
                                  <a:pt x="509" y="46"/>
                                  <a:pt x="407" y="12"/>
                                </a:cubicBezTo>
                                <a:cubicBezTo>
                                  <a:pt x="372" y="4"/>
                                  <a:pt x="341" y="1"/>
                                  <a:pt x="313" y="1"/>
                                </a:cubicBezTo>
                                <a:close/>
                              </a:path>
                            </a:pathLst>
                          </a:custGeom>
                          <a:solidFill>
                            <a:srgbClr val="FFFFFF"/>
                          </a:solidFill>
                          <a:ln>
                            <a:noFill/>
                          </a:ln>
                        </wps:spPr>
                        <wps:bodyPr spcFirstLastPara="1" wrap="square" lIns="91425" tIns="91425" rIns="91425" bIns="91425" anchor="ctr" anchorCtr="0">
                          <a:noAutofit/>
                        </wps:bodyPr>
                      </wps:wsp>
                      <wps:wsp>
                        <wps:cNvPr id="118" name="Google Shape;1135;p32"/>
                        <wps:cNvSpPr/>
                        <wps:spPr>
                          <a:xfrm>
                            <a:off x="217075" y="700925"/>
                            <a:ext cx="16700" cy="15625"/>
                          </a:xfrm>
                          <a:custGeom>
                            <a:avLst/>
                            <a:gdLst/>
                            <a:ahLst/>
                            <a:cxnLst/>
                            <a:rect l="l" t="t" r="r" b="b"/>
                            <a:pathLst>
                              <a:path w="668" h="625" extrusionOk="0">
                                <a:moveTo>
                                  <a:pt x="210" y="1"/>
                                </a:moveTo>
                                <a:cubicBezTo>
                                  <a:pt x="176" y="1"/>
                                  <a:pt x="97" y="45"/>
                                  <a:pt x="45" y="148"/>
                                </a:cubicBezTo>
                                <a:cubicBezTo>
                                  <a:pt x="0" y="239"/>
                                  <a:pt x="0" y="341"/>
                                  <a:pt x="34" y="431"/>
                                </a:cubicBezTo>
                                <a:cubicBezTo>
                                  <a:pt x="91" y="555"/>
                                  <a:pt x="204" y="623"/>
                                  <a:pt x="339" y="623"/>
                                </a:cubicBezTo>
                                <a:cubicBezTo>
                                  <a:pt x="347" y="624"/>
                                  <a:pt x="355" y="624"/>
                                  <a:pt x="362" y="624"/>
                                </a:cubicBezTo>
                                <a:cubicBezTo>
                                  <a:pt x="489" y="624"/>
                                  <a:pt x="601" y="537"/>
                                  <a:pt x="633" y="420"/>
                                </a:cubicBezTo>
                                <a:cubicBezTo>
                                  <a:pt x="667" y="318"/>
                                  <a:pt x="622" y="205"/>
                                  <a:pt x="543" y="137"/>
                                </a:cubicBezTo>
                                <a:cubicBezTo>
                                  <a:pt x="505" y="100"/>
                                  <a:pt x="452" y="78"/>
                                  <a:pt x="397" y="78"/>
                                </a:cubicBezTo>
                                <a:cubicBezTo>
                                  <a:pt x="385" y="78"/>
                                  <a:pt x="374" y="79"/>
                                  <a:pt x="362" y="81"/>
                                </a:cubicBezTo>
                                <a:cubicBezTo>
                                  <a:pt x="317" y="92"/>
                                  <a:pt x="306" y="115"/>
                                  <a:pt x="306" y="126"/>
                                </a:cubicBezTo>
                                <a:cubicBezTo>
                                  <a:pt x="317" y="137"/>
                                  <a:pt x="396" y="126"/>
                                  <a:pt x="464" y="228"/>
                                </a:cubicBezTo>
                                <a:cubicBezTo>
                                  <a:pt x="498" y="273"/>
                                  <a:pt x="509" y="329"/>
                                  <a:pt x="486" y="386"/>
                                </a:cubicBezTo>
                                <a:cubicBezTo>
                                  <a:pt x="464" y="431"/>
                                  <a:pt x="396" y="465"/>
                                  <a:pt x="339" y="465"/>
                                </a:cubicBezTo>
                                <a:cubicBezTo>
                                  <a:pt x="204" y="465"/>
                                  <a:pt x="102" y="329"/>
                                  <a:pt x="159" y="194"/>
                                </a:cubicBezTo>
                                <a:cubicBezTo>
                                  <a:pt x="181" y="81"/>
                                  <a:pt x="238" y="35"/>
                                  <a:pt x="226" y="13"/>
                                </a:cubicBezTo>
                                <a:cubicBezTo>
                                  <a:pt x="226" y="5"/>
                                  <a:pt x="220" y="1"/>
                                  <a:pt x="210" y="1"/>
                                </a:cubicBezTo>
                                <a:close/>
                              </a:path>
                            </a:pathLst>
                          </a:custGeom>
                          <a:solidFill>
                            <a:srgbClr val="FFFFFF"/>
                          </a:solidFill>
                          <a:ln>
                            <a:noFill/>
                          </a:ln>
                        </wps:spPr>
                        <wps:bodyPr spcFirstLastPara="1" wrap="square" lIns="91425" tIns="91425" rIns="91425" bIns="91425" anchor="ctr" anchorCtr="0">
                          <a:noAutofit/>
                        </wps:bodyPr>
                      </wps:wsp>
                      <wps:wsp>
                        <wps:cNvPr id="119" name="Google Shape;1136;p32"/>
                        <wps:cNvSpPr/>
                        <wps:spPr>
                          <a:xfrm>
                            <a:off x="200400" y="659675"/>
                            <a:ext cx="206625" cy="57250"/>
                          </a:xfrm>
                          <a:custGeom>
                            <a:avLst/>
                            <a:gdLst/>
                            <a:ahLst/>
                            <a:cxnLst/>
                            <a:rect l="l" t="t" r="r" b="b"/>
                            <a:pathLst>
                              <a:path w="8265" h="2290" extrusionOk="0">
                                <a:moveTo>
                                  <a:pt x="0" y="1"/>
                                </a:moveTo>
                                <a:lnTo>
                                  <a:pt x="0" y="329"/>
                                </a:lnTo>
                                <a:cubicBezTo>
                                  <a:pt x="0" y="329"/>
                                  <a:pt x="3469" y="2289"/>
                                  <a:pt x="6752" y="2289"/>
                                </a:cubicBezTo>
                                <a:cubicBezTo>
                                  <a:pt x="7175" y="2289"/>
                                  <a:pt x="7595" y="2256"/>
                                  <a:pt x="8005" y="2183"/>
                                </a:cubicBezTo>
                                <a:lnTo>
                                  <a:pt x="8265" y="1391"/>
                                </a:lnTo>
                                <a:cubicBezTo>
                                  <a:pt x="8265" y="1391"/>
                                  <a:pt x="3008" y="871"/>
                                  <a:pt x="0" y="1"/>
                                </a:cubicBezTo>
                                <a:close/>
                              </a:path>
                            </a:pathLst>
                          </a:custGeom>
                          <a:solidFill>
                            <a:srgbClr val="000000"/>
                          </a:solidFill>
                          <a:ln>
                            <a:noFill/>
                          </a:ln>
                        </wps:spPr>
                        <wps:bodyPr spcFirstLastPara="1" wrap="square" lIns="91425" tIns="91425" rIns="91425" bIns="91425" anchor="ctr" anchorCtr="0">
                          <a:noAutofit/>
                        </wps:bodyPr>
                      </wps:wsp>
                      <wps:wsp>
                        <wps:cNvPr id="120" name="Google Shape;1137;p32"/>
                        <wps:cNvSpPr/>
                        <wps:spPr>
                          <a:xfrm>
                            <a:off x="233750" y="562750"/>
                            <a:ext cx="353050" cy="130325"/>
                          </a:xfrm>
                          <a:custGeom>
                            <a:avLst/>
                            <a:gdLst/>
                            <a:ahLst/>
                            <a:cxnLst/>
                            <a:rect l="l" t="t" r="r" b="b"/>
                            <a:pathLst>
                              <a:path w="14122" h="5213" extrusionOk="0">
                                <a:moveTo>
                                  <a:pt x="0" y="0"/>
                                </a:moveTo>
                                <a:lnTo>
                                  <a:pt x="0" y="0"/>
                                </a:lnTo>
                                <a:cubicBezTo>
                                  <a:pt x="351" y="1933"/>
                                  <a:pt x="4342" y="4828"/>
                                  <a:pt x="4342" y="4828"/>
                                </a:cubicBezTo>
                                <a:cubicBezTo>
                                  <a:pt x="4342" y="4828"/>
                                  <a:pt x="6035" y="5212"/>
                                  <a:pt x="7909" y="5212"/>
                                </a:cubicBezTo>
                                <a:cubicBezTo>
                                  <a:pt x="9625" y="5212"/>
                                  <a:pt x="11492" y="4889"/>
                                  <a:pt x="12346" y="3652"/>
                                </a:cubicBezTo>
                                <a:cubicBezTo>
                                  <a:pt x="14121" y="1063"/>
                                  <a:pt x="0" y="0"/>
                                  <a:pt x="0" y="0"/>
                                </a:cubicBezTo>
                                <a:close/>
                              </a:path>
                            </a:pathLst>
                          </a:custGeom>
                          <a:solidFill>
                            <a:srgbClr val="407BFF"/>
                          </a:solidFill>
                          <a:ln>
                            <a:noFill/>
                          </a:ln>
                        </wps:spPr>
                        <wps:bodyPr spcFirstLastPara="1" wrap="square" lIns="91425" tIns="91425" rIns="91425" bIns="91425" anchor="ctr" anchorCtr="0">
                          <a:noAutofit/>
                        </wps:bodyPr>
                      </wps:wsp>
                      <wps:wsp>
                        <wps:cNvPr id="122" name="Google Shape;1138;p32"/>
                        <wps:cNvSpPr/>
                        <wps:spPr>
                          <a:xfrm>
                            <a:off x="200400" y="659675"/>
                            <a:ext cx="211725" cy="35000"/>
                          </a:xfrm>
                          <a:custGeom>
                            <a:avLst/>
                            <a:gdLst/>
                            <a:ahLst/>
                            <a:cxnLst/>
                            <a:rect l="l" t="t" r="r" b="b"/>
                            <a:pathLst>
                              <a:path w="8469" h="1400" extrusionOk="0">
                                <a:moveTo>
                                  <a:pt x="0" y="1"/>
                                </a:moveTo>
                                <a:cubicBezTo>
                                  <a:pt x="102" y="46"/>
                                  <a:pt x="204" y="91"/>
                                  <a:pt x="317" y="114"/>
                                </a:cubicBezTo>
                                <a:cubicBezTo>
                                  <a:pt x="520" y="170"/>
                                  <a:pt x="826" y="250"/>
                                  <a:pt x="1210" y="340"/>
                                </a:cubicBezTo>
                                <a:cubicBezTo>
                                  <a:pt x="1967" y="521"/>
                                  <a:pt x="3019" y="758"/>
                                  <a:pt x="4195" y="951"/>
                                </a:cubicBezTo>
                                <a:cubicBezTo>
                                  <a:pt x="5359" y="1143"/>
                                  <a:pt x="6433" y="1256"/>
                                  <a:pt x="7213" y="1324"/>
                                </a:cubicBezTo>
                                <a:cubicBezTo>
                                  <a:pt x="7598" y="1358"/>
                                  <a:pt x="7914" y="1380"/>
                                  <a:pt x="8129" y="1391"/>
                                </a:cubicBezTo>
                                <a:cubicBezTo>
                                  <a:pt x="8186" y="1397"/>
                                  <a:pt x="8242" y="1400"/>
                                  <a:pt x="8299" y="1400"/>
                                </a:cubicBezTo>
                                <a:cubicBezTo>
                                  <a:pt x="8355" y="1400"/>
                                  <a:pt x="8412" y="1397"/>
                                  <a:pt x="8468" y="1391"/>
                                </a:cubicBezTo>
                                <a:cubicBezTo>
                                  <a:pt x="8366" y="1346"/>
                                  <a:pt x="8253" y="1335"/>
                                  <a:pt x="8140" y="1324"/>
                                </a:cubicBezTo>
                                <a:lnTo>
                                  <a:pt x="7225" y="1211"/>
                                </a:lnTo>
                                <a:cubicBezTo>
                                  <a:pt x="6456" y="1120"/>
                                  <a:pt x="5393" y="984"/>
                                  <a:pt x="4217" y="792"/>
                                </a:cubicBezTo>
                                <a:cubicBezTo>
                                  <a:pt x="3053" y="600"/>
                                  <a:pt x="2001" y="385"/>
                                  <a:pt x="1244" y="238"/>
                                </a:cubicBezTo>
                                <a:lnTo>
                                  <a:pt x="328" y="46"/>
                                </a:lnTo>
                                <a:cubicBezTo>
                                  <a:pt x="226" y="12"/>
                                  <a:pt x="113" y="1"/>
                                  <a:pt x="0" y="1"/>
                                </a:cubicBezTo>
                                <a:close/>
                              </a:path>
                            </a:pathLst>
                          </a:custGeom>
                          <a:solidFill>
                            <a:srgbClr val="FFFFFF"/>
                          </a:solidFill>
                          <a:ln>
                            <a:noFill/>
                          </a:ln>
                        </wps:spPr>
                        <wps:bodyPr spcFirstLastPara="1" wrap="square" lIns="91425" tIns="91425" rIns="91425" bIns="91425" anchor="ctr" anchorCtr="0">
                          <a:noAutofit/>
                        </wps:bodyPr>
                      </wps:wsp>
                      <wps:wsp>
                        <wps:cNvPr id="123" name="Google Shape;1139;p32"/>
                        <wps:cNvSpPr/>
                        <wps:spPr>
                          <a:xfrm>
                            <a:off x="204925" y="554075"/>
                            <a:ext cx="265125" cy="44025"/>
                          </a:xfrm>
                          <a:custGeom>
                            <a:avLst/>
                            <a:gdLst/>
                            <a:ahLst/>
                            <a:cxnLst/>
                            <a:rect l="l" t="t" r="r" b="b"/>
                            <a:pathLst>
                              <a:path w="10605" h="1761" extrusionOk="0">
                                <a:moveTo>
                                  <a:pt x="246" y="0"/>
                                </a:moveTo>
                                <a:cubicBezTo>
                                  <a:pt x="163" y="0"/>
                                  <a:pt x="80" y="6"/>
                                  <a:pt x="0" y="19"/>
                                </a:cubicBezTo>
                                <a:cubicBezTo>
                                  <a:pt x="136" y="53"/>
                                  <a:pt x="283" y="64"/>
                                  <a:pt x="418" y="76"/>
                                </a:cubicBezTo>
                                <a:cubicBezTo>
                                  <a:pt x="690" y="98"/>
                                  <a:pt x="1085" y="144"/>
                                  <a:pt x="1572" y="189"/>
                                </a:cubicBezTo>
                                <a:cubicBezTo>
                                  <a:pt x="2533" y="302"/>
                                  <a:pt x="3855" y="483"/>
                                  <a:pt x="5325" y="743"/>
                                </a:cubicBezTo>
                                <a:cubicBezTo>
                                  <a:pt x="6783" y="991"/>
                                  <a:pt x="8095" y="1263"/>
                                  <a:pt x="9045" y="1466"/>
                                </a:cubicBezTo>
                                <a:lnTo>
                                  <a:pt x="10175" y="1692"/>
                                </a:lnTo>
                                <a:cubicBezTo>
                                  <a:pt x="10311" y="1738"/>
                                  <a:pt x="10458" y="1760"/>
                                  <a:pt x="10605" y="1760"/>
                                </a:cubicBezTo>
                                <a:cubicBezTo>
                                  <a:pt x="10469" y="1704"/>
                                  <a:pt x="10333" y="1658"/>
                                  <a:pt x="10186" y="1625"/>
                                </a:cubicBezTo>
                                <a:cubicBezTo>
                                  <a:pt x="9915" y="1557"/>
                                  <a:pt x="9542" y="1455"/>
                                  <a:pt x="9067" y="1342"/>
                                </a:cubicBezTo>
                                <a:cubicBezTo>
                                  <a:pt x="8129" y="1116"/>
                                  <a:pt x="6806" y="833"/>
                                  <a:pt x="5348" y="573"/>
                                </a:cubicBezTo>
                                <a:cubicBezTo>
                                  <a:pt x="3878" y="324"/>
                                  <a:pt x="2544" y="155"/>
                                  <a:pt x="1572" y="76"/>
                                </a:cubicBezTo>
                                <a:cubicBezTo>
                                  <a:pt x="1085" y="30"/>
                                  <a:pt x="701" y="8"/>
                                  <a:pt x="418" y="8"/>
                                </a:cubicBezTo>
                                <a:cubicBezTo>
                                  <a:pt x="362" y="3"/>
                                  <a:pt x="304" y="0"/>
                                  <a:pt x="246" y="0"/>
                                </a:cubicBezTo>
                                <a:close/>
                              </a:path>
                            </a:pathLst>
                          </a:custGeom>
                          <a:solidFill>
                            <a:srgbClr val="FFFFFF"/>
                          </a:solidFill>
                          <a:ln>
                            <a:noFill/>
                          </a:ln>
                        </wps:spPr>
                        <wps:bodyPr spcFirstLastPara="1" wrap="square" lIns="91425" tIns="91425" rIns="91425" bIns="91425" anchor="ctr" anchorCtr="0">
                          <a:noAutofit/>
                        </wps:bodyPr>
                      </wps:wsp>
                      <wps:wsp>
                        <wps:cNvPr id="124" name="Google Shape;1140;p32"/>
                        <wps:cNvSpPr/>
                        <wps:spPr>
                          <a:xfrm>
                            <a:off x="19500" y="460275"/>
                            <a:ext cx="414375" cy="52175"/>
                          </a:xfrm>
                          <a:custGeom>
                            <a:avLst/>
                            <a:gdLst/>
                            <a:ahLst/>
                            <a:cxnLst/>
                            <a:rect l="l" t="t" r="r" b="b"/>
                            <a:pathLst>
                              <a:path w="16575" h="2087" extrusionOk="0">
                                <a:moveTo>
                                  <a:pt x="117" y="1"/>
                                </a:moveTo>
                                <a:cubicBezTo>
                                  <a:pt x="69" y="1"/>
                                  <a:pt x="42" y="10"/>
                                  <a:pt x="35" y="29"/>
                                </a:cubicBezTo>
                                <a:cubicBezTo>
                                  <a:pt x="1" y="119"/>
                                  <a:pt x="826" y="628"/>
                                  <a:pt x="2296" y="1126"/>
                                </a:cubicBezTo>
                                <a:cubicBezTo>
                                  <a:pt x="2669" y="1250"/>
                                  <a:pt x="3076" y="1363"/>
                                  <a:pt x="3517" y="1487"/>
                                </a:cubicBezTo>
                                <a:cubicBezTo>
                                  <a:pt x="3958" y="1612"/>
                                  <a:pt x="4432" y="1702"/>
                                  <a:pt x="4941" y="1804"/>
                                </a:cubicBezTo>
                                <a:cubicBezTo>
                                  <a:pt x="6049" y="1985"/>
                                  <a:pt x="7168" y="2087"/>
                                  <a:pt x="8288" y="2087"/>
                                </a:cubicBezTo>
                                <a:cubicBezTo>
                                  <a:pt x="9407" y="2087"/>
                                  <a:pt x="10515" y="1985"/>
                                  <a:pt x="11623" y="1804"/>
                                </a:cubicBezTo>
                                <a:cubicBezTo>
                                  <a:pt x="12132" y="1702"/>
                                  <a:pt x="12606" y="1600"/>
                                  <a:pt x="13047" y="1487"/>
                                </a:cubicBezTo>
                                <a:cubicBezTo>
                                  <a:pt x="13500" y="1386"/>
                                  <a:pt x="13907" y="1261"/>
                                  <a:pt x="14268" y="1137"/>
                                </a:cubicBezTo>
                                <a:cubicBezTo>
                                  <a:pt x="15749" y="628"/>
                                  <a:pt x="16575" y="131"/>
                                  <a:pt x="16529" y="29"/>
                                </a:cubicBezTo>
                                <a:cubicBezTo>
                                  <a:pt x="16521" y="13"/>
                                  <a:pt x="16496" y="5"/>
                                  <a:pt x="16453" y="5"/>
                                </a:cubicBezTo>
                                <a:cubicBezTo>
                                  <a:pt x="16202" y="5"/>
                                  <a:pt x="15365" y="270"/>
                                  <a:pt x="14099" y="560"/>
                                </a:cubicBezTo>
                                <a:cubicBezTo>
                                  <a:pt x="13726" y="651"/>
                                  <a:pt x="13319" y="719"/>
                                  <a:pt x="12889" y="820"/>
                                </a:cubicBezTo>
                                <a:cubicBezTo>
                                  <a:pt x="12448" y="911"/>
                                  <a:pt x="11985" y="967"/>
                                  <a:pt x="11487" y="1047"/>
                                </a:cubicBezTo>
                                <a:cubicBezTo>
                                  <a:pt x="10424" y="1171"/>
                                  <a:pt x="9350" y="1250"/>
                                  <a:pt x="8276" y="1250"/>
                                </a:cubicBezTo>
                                <a:cubicBezTo>
                                  <a:pt x="7202" y="1250"/>
                                  <a:pt x="6117" y="1171"/>
                                  <a:pt x="5054" y="1035"/>
                                </a:cubicBezTo>
                                <a:cubicBezTo>
                                  <a:pt x="4557" y="967"/>
                                  <a:pt x="4093" y="888"/>
                                  <a:pt x="3652" y="809"/>
                                </a:cubicBezTo>
                                <a:cubicBezTo>
                                  <a:pt x="3223" y="741"/>
                                  <a:pt x="2816" y="651"/>
                                  <a:pt x="2454" y="560"/>
                                </a:cubicBezTo>
                                <a:cubicBezTo>
                                  <a:pt x="1213" y="264"/>
                                  <a:pt x="375" y="1"/>
                                  <a:pt x="117" y="1"/>
                                </a:cubicBezTo>
                                <a:close/>
                              </a:path>
                            </a:pathLst>
                          </a:custGeom>
                          <a:solidFill>
                            <a:srgbClr val="FFFFFF"/>
                          </a:solidFill>
                          <a:ln>
                            <a:noFill/>
                          </a:ln>
                        </wps:spPr>
                        <wps:bodyPr spcFirstLastPara="1" wrap="square" lIns="91425" tIns="91425" rIns="91425" bIns="91425" anchor="ctr" anchorCtr="0">
                          <a:noAutofit/>
                        </wps:bodyPr>
                      </wps:wsp>
                      <wps:wsp>
                        <wps:cNvPr id="125" name="Google Shape;1141;p32"/>
                        <wps:cNvSpPr/>
                        <wps:spPr>
                          <a:xfrm>
                            <a:off x="19500" y="0"/>
                            <a:ext cx="426250" cy="426250"/>
                          </a:xfrm>
                          <a:custGeom>
                            <a:avLst/>
                            <a:gdLst/>
                            <a:ahLst/>
                            <a:cxnLst/>
                            <a:rect l="l" t="t" r="r" b="b"/>
                            <a:pathLst>
                              <a:path w="17050" h="17050" extrusionOk="0">
                                <a:moveTo>
                                  <a:pt x="8525" y="1"/>
                                </a:moveTo>
                                <a:cubicBezTo>
                                  <a:pt x="3822" y="1"/>
                                  <a:pt x="1" y="3822"/>
                                  <a:pt x="1" y="8525"/>
                                </a:cubicBezTo>
                                <a:cubicBezTo>
                                  <a:pt x="1" y="13228"/>
                                  <a:pt x="3822" y="17049"/>
                                  <a:pt x="8525" y="17049"/>
                                </a:cubicBezTo>
                                <a:cubicBezTo>
                                  <a:pt x="13228" y="17049"/>
                                  <a:pt x="17050" y="13228"/>
                                  <a:pt x="17050" y="8525"/>
                                </a:cubicBezTo>
                                <a:cubicBezTo>
                                  <a:pt x="17050" y="3822"/>
                                  <a:pt x="13228" y="1"/>
                                  <a:pt x="8525" y="1"/>
                                </a:cubicBezTo>
                                <a:close/>
                              </a:path>
                            </a:pathLst>
                          </a:custGeom>
                          <a:solidFill>
                            <a:srgbClr val="407BFF"/>
                          </a:solidFill>
                          <a:ln>
                            <a:noFill/>
                          </a:ln>
                        </wps:spPr>
                        <wps:bodyPr spcFirstLastPara="1" wrap="square" lIns="91425" tIns="91425" rIns="91425" bIns="91425" anchor="ctr" anchorCtr="0">
                          <a:noAutofit/>
                        </wps:bodyPr>
                      </wps:wsp>
                      <wps:wsp>
                        <wps:cNvPr id="126" name="Google Shape;1142;p32"/>
                        <wps:cNvSpPr/>
                        <wps:spPr>
                          <a:xfrm>
                            <a:off x="157725" y="184575"/>
                            <a:ext cx="296225" cy="114175"/>
                          </a:xfrm>
                          <a:custGeom>
                            <a:avLst/>
                            <a:gdLst/>
                            <a:ahLst/>
                            <a:cxnLst/>
                            <a:rect l="l" t="t" r="r" b="b"/>
                            <a:pathLst>
                              <a:path w="11849" h="4567" extrusionOk="0">
                                <a:moveTo>
                                  <a:pt x="11441" y="0"/>
                                </a:moveTo>
                                <a:cubicBezTo>
                                  <a:pt x="9398" y="327"/>
                                  <a:pt x="7329" y="490"/>
                                  <a:pt x="5259" y="490"/>
                                </a:cubicBezTo>
                                <a:cubicBezTo>
                                  <a:pt x="4248" y="490"/>
                                  <a:pt x="3236" y="451"/>
                                  <a:pt x="2227" y="373"/>
                                </a:cubicBezTo>
                                <a:cubicBezTo>
                                  <a:pt x="2173" y="369"/>
                                  <a:pt x="2118" y="367"/>
                                  <a:pt x="2064" y="367"/>
                                </a:cubicBezTo>
                                <a:cubicBezTo>
                                  <a:pt x="992" y="367"/>
                                  <a:pt x="88" y="1209"/>
                                  <a:pt x="45" y="2306"/>
                                </a:cubicBezTo>
                                <a:cubicBezTo>
                                  <a:pt x="0" y="3403"/>
                                  <a:pt x="837" y="4353"/>
                                  <a:pt x="1933" y="4421"/>
                                </a:cubicBezTo>
                                <a:cubicBezTo>
                                  <a:pt x="3217" y="4512"/>
                                  <a:pt x="4459" y="4566"/>
                                  <a:pt x="5653" y="4566"/>
                                </a:cubicBezTo>
                                <a:cubicBezTo>
                                  <a:pt x="7571" y="4566"/>
                                  <a:pt x="9363" y="4426"/>
                                  <a:pt x="11000" y="4070"/>
                                </a:cubicBezTo>
                                <a:cubicBezTo>
                                  <a:pt x="11000" y="4059"/>
                                  <a:pt x="11848" y="2691"/>
                                  <a:pt x="11441" y="0"/>
                                </a:cubicBezTo>
                                <a:close/>
                              </a:path>
                            </a:pathLst>
                          </a:custGeom>
                          <a:solidFill>
                            <a:srgbClr val="0A1F4F"/>
                          </a:solidFill>
                          <a:ln>
                            <a:noFill/>
                          </a:ln>
                        </wps:spPr>
                        <wps:bodyPr spcFirstLastPara="1" wrap="square" lIns="91425" tIns="91425" rIns="91425" bIns="91425" anchor="ctr" anchorCtr="0">
                          <a:noAutofit/>
                        </wps:bodyPr>
                      </wps:wsp>
                      <wps:wsp>
                        <wps:cNvPr id="127" name="Google Shape;1143;p32"/>
                        <wps:cNvSpPr/>
                        <wps:spPr>
                          <a:xfrm>
                            <a:off x="241375" y="232500"/>
                            <a:ext cx="14075" cy="12025"/>
                          </a:xfrm>
                          <a:custGeom>
                            <a:avLst/>
                            <a:gdLst/>
                            <a:ahLst/>
                            <a:cxnLst/>
                            <a:rect l="l" t="t" r="r" b="b"/>
                            <a:pathLst>
                              <a:path w="563" h="481" extrusionOk="0">
                                <a:moveTo>
                                  <a:pt x="312" y="1"/>
                                </a:moveTo>
                                <a:cubicBezTo>
                                  <a:pt x="264" y="1"/>
                                  <a:pt x="214" y="16"/>
                                  <a:pt x="170" y="50"/>
                                </a:cubicBezTo>
                                <a:cubicBezTo>
                                  <a:pt x="1" y="186"/>
                                  <a:pt x="80" y="446"/>
                                  <a:pt x="283" y="480"/>
                                </a:cubicBezTo>
                                <a:cubicBezTo>
                                  <a:pt x="290" y="480"/>
                                  <a:pt x="297" y="481"/>
                                  <a:pt x="304" y="481"/>
                                </a:cubicBezTo>
                                <a:cubicBezTo>
                                  <a:pt x="431" y="481"/>
                                  <a:pt x="544" y="383"/>
                                  <a:pt x="555" y="254"/>
                                </a:cubicBezTo>
                                <a:cubicBezTo>
                                  <a:pt x="563" y="106"/>
                                  <a:pt x="440" y="1"/>
                                  <a:pt x="312" y="1"/>
                                </a:cubicBezTo>
                                <a:close/>
                              </a:path>
                            </a:pathLst>
                          </a:custGeom>
                          <a:solidFill>
                            <a:srgbClr val="FFFFFF"/>
                          </a:solidFill>
                          <a:ln>
                            <a:noFill/>
                          </a:ln>
                        </wps:spPr>
                        <wps:bodyPr spcFirstLastPara="1" wrap="square" lIns="91425" tIns="91425" rIns="91425" bIns="91425" anchor="ctr" anchorCtr="0">
                          <a:noAutofit/>
                        </wps:bodyPr>
                      </wps:wsp>
                      <wps:wsp>
                        <wps:cNvPr id="1088" name="Google Shape;1144;p32"/>
                        <wps:cNvSpPr/>
                        <wps:spPr>
                          <a:xfrm>
                            <a:off x="393425" y="228150"/>
                            <a:ext cx="14300" cy="12150"/>
                          </a:xfrm>
                          <a:custGeom>
                            <a:avLst/>
                            <a:gdLst/>
                            <a:ahLst/>
                            <a:cxnLst/>
                            <a:rect l="l" t="t" r="r" b="b"/>
                            <a:pathLst>
                              <a:path w="572" h="486" extrusionOk="0">
                                <a:moveTo>
                                  <a:pt x="316" y="0"/>
                                </a:moveTo>
                                <a:cubicBezTo>
                                  <a:pt x="266" y="0"/>
                                  <a:pt x="215" y="17"/>
                                  <a:pt x="171" y="55"/>
                                </a:cubicBezTo>
                                <a:cubicBezTo>
                                  <a:pt x="1" y="190"/>
                                  <a:pt x="80" y="450"/>
                                  <a:pt x="284" y="484"/>
                                </a:cubicBezTo>
                                <a:cubicBezTo>
                                  <a:pt x="291" y="485"/>
                                  <a:pt x="297" y="485"/>
                                  <a:pt x="304" y="485"/>
                                </a:cubicBezTo>
                                <a:cubicBezTo>
                                  <a:pt x="432" y="485"/>
                                  <a:pt x="544" y="387"/>
                                  <a:pt x="555" y="258"/>
                                </a:cubicBezTo>
                                <a:cubicBezTo>
                                  <a:pt x="571" y="112"/>
                                  <a:pt x="447" y="0"/>
                                  <a:pt x="316" y="0"/>
                                </a:cubicBezTo>
                                <a:close/>
                              </a:path>
                            </a:pathLst>
                          </a:custGeom>
                          <a:solidFill>
                            <a:srgbClr val="FFFFFF"/>
                          </a:solidFill>
                          <a:ln>
                            <a:noFill/>
                          </a:ln>
                        </wps:spPr>
                        <wps:bodyPr spcFirstLastPara="1" wrap="square" lIns="91425" tIns="91425" rIns="91425" bIns="91425" anchor="ctr" anchorCtr="0">
                          <a:noAutofit/>
                        </wps:bodyPr>
                      </wps:wsp>
                      <wps:wsp>
                        <wps:cNvPr id="1089" name="Google Shape;1145;p32"/>
                        <wps:cNvSpPr/>
                        <wps:spPr>
                          <a:xfrm>
                            <a:off x="295925" y="241600"/>
                            <a:ext cx="68150" cy="27000"/>
                          </a:xfrm>
                          <a:custGeom>
                            <a:avLst/>
                            <a:gdLst/>
                            <a:ahLst/>
                            <a:cxnLst/>
                            <a:rect l="l" t="t" r="r" b="b"/>
                            <a:pathLst>
                              <a:path w="2726" h="1080" extrusionOk="0">
                                <a:moveTo>
                                  <a:pt x="2709" y="1"/>
                                </a:moveTo>
                                <a:cubicBezTo>
                                  <a:pt x="2681" y="1"/>
                                  <a:pt x="2589" y="173"/>
                                  <a:pt x="2397" y="376"/>
                                </a:cubicBezTo>
                                <a:cubicBezTo>
                                  <a:pt x="2149" y="670"/>
                                  <a:pt x="1798" y="862"/>
                                  <a:pt x="1414" y="907"/>
                                </a:cubicBezTo>
                                <a:cubicBezTo>
                                  <a:pt x="1386" y="909"/>
                                  <a:pt x="1358" y="910"/>
                                  <a:pt x="1331" y="910"/>
                                </a:cubicBezTo>
                                <a:cubicBezTo>
                                  <a:pt x="976" y="910"/>
                                  <a:pt x="636" y="776"/>
                                  <a:pt x="374" y="534"/>
                                </a:cubicBezTo>
                                <a:cubicBezTo>
                                  <a:pt x="148" y="342"/>
                                  <a:pt x="34" y="195"/>
                                  <a:pt x="23" y="195"/>
                                </a:cubicBezTo>
                                <a:cubicBezTo>
                                  <a:pt x="1" y="195"/>
                                  <a:pt x="68" y="387"/>
                                  <a:pt x="294" y="625"/>
                                </a:cubicBezTo>
                                <a:cubicBezTo>
                                  <a:pt x="570" y="921"/>
                                  <a:pt x="955" y="1079"/>
                                  <a:pt x="1356" y="1079"/>
                                </a:cubicBezTo>
                                <a:cubicBezTo>
                                  <a:pt x="1382" y="1079"/>
                                  <a:pt x="1409" y="1078"/>
                                  <a:pt x="1436" y="1077"/>
                                </a:cubicBezTo>
                                <a:cubicBezTo>
                                  <a:pt x="1855" y="1020"/>
                                  <a:pt x="2239" y="794"/>
                                  <a:pt x="2488" y="455"/>
                                </a:cubicBezTo>
                                <a:cubicBezTo>
                                  <a:pt x="2680" y="195"/>
                                  <a:pt x="2725" y="3"/>
                                  <a:pt x="2714" y="3"/>
                                </a:cubicBezTo>
                                <a:cubicBezTo>
                                  <a:pt x="2713" y="2"/>
                                  <a:pt x="2711" y="1"/>
                                  <a:pt x="2709" y="1"/>
                                </a:cubicBezTo>
                                <a:close/>
                              </a:path>
                            </a:pathLst>
                          </a:custGeom>
                          <a:solidFill>
                            <a:srgbClr val="FFFFFF"/>
                          </a:solidFill>
                          <a:ln>
                            <a:noFill/>
                          </a:ln>
                        </wps:spPr>
                        <wps:bodyPr spcFirstLastPara="1" wrap="square" lIns="91425" tIns="91425" rIns="91425" bIns="91425" anchor="ctr" anchorCtr="0">
                          <a:noAutofit/>
                        </wps:bodyPr>
                      </wps:wsp>
                      <wps:wsp>
                        <wps:cNvPr id="1090" name="Google Shape;1146;p32"/>
                        <wps:cNvSpPr/>
                        <wps:spPr>
                          <a:xfrm>
                            <a:off x="239400" y="275"/>
                            <a:ext cx="97525" cy="195350"/>
                          </a:xfrm>
                          <a:custGeom>
                            <a:avLst/>
                            <a:gdLst/>
                            <a:ahLst/>
                            <a:cxnLst/>
                            <a:rect l="l" t="t" r="r" b="b"/>
                            <a:pathLst>
                              <a:path w="3901" h="7814" extrusionOk="0">
                                <a:moveTo>
                                  <a:pt x="12" y="1"/>
                                </a:moveTo>
                                <a:cubicBezTo>
                                  <a:pt x="0" y="35"/>
                                  <a:pt x="554" y="103"/>
                                  <a:pt x="1255" y="566"/>
                                </a:cubicBezTo>
                                <a:cubicBezTo>
                                  <a:pt x="1662" y="849"/>
                                  <a:pt x="2013" y="1188"/>
                                  <a:pt x="2307" y="1595"/>
                                </a:cubicBezTo>
                                <a:cubicBezTo>
                                  <a:pt x="2635" y="2092"/>
                                  <a:pt x="2917" y="2635"/>
                                  <a:pt x="3132" y="3200"/>
                                </a:cubicBezTo>
                                <a:cubicBezTo>
                                  <a:pt x="3528" y="4229"/>
                                  <a:pt x="3743" y="5326"/>
                                  <a:pt x="3765" y="6434"/>
                                </a:cubicBezTo>
                                <a:cubicBezTo>
                                  <a:pt x="3788" y="7282"/>
                                  <a:pt x="3697" y="7813"/>
                                  <a:pt x="3731" y="7813"/>
                                </a:cubicBezTo>
                                <a:cubicBezTo>
                                  <a:pt x="3776" y="7689"/>
                                  <a:pt x="3799" y="7564"/>
                                  <a:pt x="3810" y="7440"/>
                                </a:cubicBezTo>
                                <a:cubicBezTo>
                                  <a:pt x="3856" y="7112"/>
                                  <a:pt x="3878" y="6773"/>
                                  <a:pt x="3890" y="6434"/>
                                </a:cubicBezTo>
                                <a:cubicBezTo>
                                  <a:pt x="3901" y="5303"/>
                                  <a:pt x="3697" y="4195"/>
                                  <a:pt x="3290" y="3144"/>
                                </a:cubicBezTo>
                                <a:cubicBezTo>
                                  <a:pt x="3064" y="2556"/>
                                  <a:pt x="2782" y="2013"/>
                                  <a:pt x="2431" y="1505"/>
                                </a:cubicBezTo>
                                <a:cubicBezTo>
                                  <a:pt x="2126" y="1086"/>
                                  <a:pt x="1753" y="736"/>
                                  <a:pt x="1323" y="464"/>
                                </a:cubicBezTo>
                                <a:cubicBezTo>
                                  <a:pt x="1029" y="284"/>
                                  <a:pt x="713" y="148"/>
                                  <a:pt x="385" y="57"/>
                                </a:cubicBezTo>
                                <a:cubicBezTo>
                                  <a:pt x="294" y="35"/>
                                  <a:pt x="204" y="12"/>
                                  <a:pt x="113" y="1"/>
                                </a:cubicBezTo>
                                <a:close/>
                              </a:path>
                            </a:pathLst>
                          </a:custGeom>
                          <a:solidFill>
                            <a:srgbClr val="FFFFFF"/>
                          </a:solidFill>
                          <a:ln>
                            <a:noFill/>
                          </a:ln>
                        </wps:spPr>
                        <wps:bodyPr spcFirstLastPara="1" wrap="square" lIns="91425" tIns="91425" rIns="91425" bIns="91425" anchor="ctr" anchorCtr="0">
                          <a:noAutofit/>
                        </wps:bodyPr>
                      </wps:wsp>
                      <wps:wsp>
                        <wps:cNvPr id="1091" name="Google Shape;1147;p32"/>
                        <wps:cNvSpPr/>
                        <wps:spPr>
                          <a:xfrm>
                            <a:off x="90450" y="23750"/>
                            <a:ext cx="195900" cy="193925"/>
                          </a:xfrm>
                          <a:custGeom>
                            <a:avLst/>
                            <a:gdLst/>
                            <a:ahLst/>
                            <a:cxnLst/>
                            <a:rect l="l" t="t" r="r" b="b"/>
                            <a:pathLst>
                              <a:path w="7836" h="7757" extrusionOk="0">
                                <a:moveTo>
                                  <a:pt x="7228" y="10"/>
                                </a:moveTo>
                                <a:cubicBezTo>
                                  <a:pt x="6833" y="10"/>
                                  <a:pt x="6447" y="56"/>
                                  <a:pt x="6060" y="147"/>
                                </a:cubicBezTo>
                                <a:cubicBezTo>
                                  <a:pt x="4975" y="373"/>
                                  <a:pt x="3562" y="1086"/>
                                  <a:pt x="2386" y="2307"/>
                                </a:cubicBezTo>
                                <a:cubicBezTo>
                                  <a:pt x="1380" y="3347"/>
                                  <a:pt x="645" y="4613"/>
                                  <a:pt x="260" y="6004"/>
                                </a:cubicBezTo>
                                <a:cubicBezTo>
                                  <a:pt x="136" y="6422"/>
                                  <a:pt x="57" y="6851"/>
                                  <a:pt x="23" y="7281"/>
                                </a:cubicBezTo>
                                <a:cubicBezTo>
                                  <a:pt x="0" y="7439"/>
                                  <a:pt x="0" y="7552"/>
                                  <a:pt x="0" y="7632"/>
                                </a:cubicBezTo>
                                <a:cubicBezTo>
                                  <a:pt x="0" y="7677"/>
                                  <a:pt x="0" y="7711"/>
                                  <a:pt x="0" y="7756"/>
                                </a:cubicBezTo>
                                <a:cubicBezTo>
                                  <a:pt x="1" y="7756"/>
                                  <a:pt x="1" y="7756"/>
                                  <a:pt x="1" y="7756"/>
                                </a:cubicBezTo>
                                <a:cubicBezTo>
                                  <a:pt x="46" y="7756"/>
                                  <a:pt x="48" y="7069"/>
                                  <a:pt x="373" y="6026"/>
                                </a:cubicBezTo>
                                <a:cubicBezTo>
                                  <a:pt x="792" y="4681"/>
                                  <a:pt x="1527" y="3437"/>
                                  <a:pt x="2510" y="2420"/>
                                </a:cubicBezTo>
                                <a:cubicBezTo>
                                  <a:pt x="3652" y="1221"/>
                                  <a:pt x="5031" y="532"/>
                                  <a:pt x="6083" y="260"/>
                                </a:cubicBezTo>
                                <a:cubicBezTo>
                                  <a:pt x="7145" y="0"/>
                                  <a:pt x="7835" y="91"/>
                                  <a:pt x="7835" y="57"/>
                                </a:cubicBezTo>
                                <a:cubicBezTo>
                                  <a:pt x="7835" y="45"/>
                                  <a:pt x="7790" y="45"/>
                                  <a:pt x="7711" y="34"/>
                                </a:cubicBezTo>
                                <a:cubicBezTo>
                                  <a:pt x="7586" y="23"/>
                                  <a:pt x="7473" y="12"/>
                                  <a:pt x="7360" y="12"/>
                                </a:cubicBezTo>
                                <a:cubicBezTo>
                                  <a:pt x="7316" y="10"/>
                                  <a:pt x="7272" y="10"/>
                                  <a:pt x="7228" y="10"/>
                                </a:cubicBezTo>
                                <a:close/>
                              </a:path>
                            </a:pathLst>
                          </a:custGeom>
                          <a:solidFill>
                            <a:srgbClr val="FFFFFF"/>
                          </a:solidFill>
                          <a:ln>
                            <a:noFill/>
                          </a:ln>
                        </wps:spPr>
                        <wps:bodyPr spcFirstLastPara="1" wrap="square" lIns="91425" tIns="91425" rIns="91425" bIns="91425" anchor="ctr" anchorCtr="0">
                          <a:noAutofit/>
                        </wps:bodyPr>
                      </wps:wsp>
                      <wps:wsp>
                        <wps:cNvPr id="1092" name="Google Shape;1148;p32"/>
                        <wps:cNvSpPr/>
                        <wps:spPr>
                          <a:xfrm>
                            <a:off x="285175" y="67100"/>
                            <a:ext cx="13600" cy="12450"/>
                          </a:xfrm>
                          <a:custGeom>
                            <a:avLst/>
                            <a:gdLst/>
                            <a:ahLst/>
                            <a:cxnLst/>
                            <a:rect l="l" t="t" r="r" b="b"/>
                            <a:pathLst>
                              <a:path w="544" h="498" extrusionOk="0">
                                <a:moveTo>
                                  <a:pt x="318" y="0"/>
                                </a:moveTo>
                                <a:cubicBezTo>
                                  <a:pt x="263" y="0"/>
                                  <a:pt x="231" y="27"/>
                                  <a:pt x="238" y="41"/>
                                </a:cubicBezTo>
                                <a:cubicBezTo>
                                  <a:pt x="250" y="64"/>
                                  <a:pt x="306" y="75"/>
                                  <a:pt x="351" y="132"/>
                                </a:cubicBezTo>
                                <a:cubicBezTo>
                                  <a:pt x="385" y="166"/>
                                  <a:pt x="385" y="200"/>
                                  <a:pt x="374" y="245"/>
                                </a:cubicBezTo>
                                <a:cubicBezTo>
                                  <a:pt x="363" y="279"/>
                                  <a:pt x="329" y="313"/>
                                  <a:pt x="295" y="324"/>
                                </a:cubicBezTo>
                                <a:cubicBezTo>
                                  <a:pt x="287" y="326"/>
                                  <a:pt x="279" y="327"/>
                                  <a:pt x="271" y="327"/>
                                </a:cubicBezTo>
                                <a:cubicBezTo>
                                  <a:pt x="234" y="327"/>
                                  <a:pt x="198" y="307"/>
                                  <a:pt x="170" y="279"/>
                                </a:cubicBezTo>
                                <a:cubicBezTo>
                                  <a:pt x="148" y="256"/>
                                  <a:pt x="137" y="211"/>
                                  <a:pt x="148" y="177"/>
                                </a:cubicBezTo>
                                <a:cubicBezTo>
                                  <a:pt x="170" y="98"/>
                                  <a:pt x="216" y="64"/>
                                  <a:pt x="216" y="41"/>
                                </a:cubicBezTo>
                                <a:cubicBezTo>
                                  <a:pt x="220" y="33"/>
                                  <a:pt x="209" y="26"/>
                                  <a:pt x="191" y="26"/>
                                </a:cubicBezTo>
                                <a:cubicBezTo>
                                  <a:pt x="157" y="26"/>
                                  <a:pt x="97" y="48"/>
                                  <a:pt x="46" y="120"/>
                                </a:cubicBezTo>
                                <a:cubicBezTo>
                                  <a:pt x="1" y="200"/>
                                  <a:pt x="1" y="290"/>
                                  <a:pt x="46" y="369"/>
                                </a:cubicBezTo>
                                <a:cubicBezTo>
                                  <a:pt x="97" y="457"/>
                                  <a:pt x="182" y="498"/>
                                  <a:pt x="268" y="498"/>
                                </a:cubicBezTo>
                                <a:cubicBezTo>
                                  <a:pt x="390" y="498"/>
                                  <a:pt x="512" y="414"/>
                                  <a:pt x="532" y="267"/>
                                </a:cubicBezTo>
                                <a:cubicBezTo>
                                  <a:pt x="544" y="188"/>
                                  <a:pt x="510" y="98"/>
                                  <a:pt x="442" y="41"/>
                                </a:cubicBezTo>
                                <a:cubicBezTo>
                                  <a:pt x="394" y="11"/>
                                  <a:pt x="351" y="0"/>
                                  <a:pt x="318" y="0"/>
                                </a:cubicBezTo>
                                <a:close/>
                              </a:path>
                            </a:pathLst>
                          </a:custGeom>
                          <a:solidFill>
                            <a:srgbClr val="FFFFFF"/>
                          </a:solidFill>
                          <a:ln>
                            <a:noFill/>
                          </a:ln>
                        </wps:spPr>
                        <wps:bodyPr spcFirstLastPara="1" wrap="square" lIns="91425" tIns="91425" rIns="91425" bIns="91425" anchor="ctr" anchorCtr="0">
                          <a:noAutofit/>
                        </wps:bodyPr>
                      </wps:wsp>
                      <wps:wsp>
                        <wps:cNvPr id="1093" name="Google Shape;1149;p32"/>
                        <wps:cNvSpPr/>
                        <wps:spPr>
                          <a:xfrm>
                            <a:off x="132850" y="213975"/>
                            <a:ext cx="13875" cy="12300"/>
                          </a:xfrm>
                          <a:custGeom>
                            <a:avLst/>
                            <a:gdLst/>
                            <a:ahLst/>
                            <a:cxnLst/>
                            <a:rect l="l" t="t" r="r" b="b"/>
                            <a:pathLst>
                              <a:path w="555" h="492" extrusionOk="0">
                                <a:moveTo>
                                  <a:pt x="317" y="0"/>
                                </a:moveTo>
                                <a:cubicBezTo>
                                  <a:pt x="270" y="0"/>
                                  <a:pt x="242" y="21"/>
                                  <a:pt x="249" y="34"/>
                                </a:cubicBezTo>
                                <a:cubicBezTo>
                                  <a:pt x="260" y="56"/>
                                  <a:pt x="328" y="68"/>
                                  <a:pt x="362" y="136"/>
                                </a:cubicBezTo>
                                <a:cubicBezTo>
                                  <a:pt x="385" y="158"/>
                                  <a:pt x="396" y="203"/>
                                  <a:pt x="385" y="237"/>
                                </a:cubicBezTo>
                                <a:cubicBezTo>
                                  <a:pt x="371" y="298"/>
                                  <a:pt x="322" y="330"/>
                                  <a:pt x="272" y="330"/>
                                </a:cubicBezTo>
                                <a:cubicBezTo>
                                  <a:pt x="238" y="330"/>
                                  <a:pt x="204" y="315"/>
                                  <a:pt x="181" y="283"/>
                                </a:cubicBezTo>
                                <a:cubicBezTo>
                                  <a:pt x="158" y="249"/>
                                  <a:pt x="147" y="203"/>
                                  <a:pt x="158" y="170"/>
                                </a:cubicBezTo>
                                <a:cubicBezTo>
                                  <a:pt x="181" y="90"/>
                                  <a:pt x="226" y="56"/>
                                  <a:pt x="226" y="34"/>
                                </a:cubicBezTo>
                                <a:cubicBezTo>
                                  <a:pt x="226" y="26"/>
                                  <a:pt x="214" y="20"/>
                                  <a:pt x="195" y="20"/>
                                </a:cubicBezTo>
                                <a:cubicBezTo>
                                  <a:pt x="159" y="20"/>
                                  <a:pt x="97" y="43"/>
                                  <a:pt x="45" y="124"/>
                                </a:cubicBezTo>
                                <a:cubicBezTo>
                                  <a:pt x="0" y="192"/>
                                  <a:pt x="0" y="294"/>
                                  <a:pt x="45" y="362"/>
                                </a:cubicBezTo>
                                <a:cubicBezTo>
                                  <a:pt x="102" y="446"/>
                                  <a:pt x="189" y="492"/>
                                  <a:pt x="276" y="492"/>
                                </a:cubicBezTo>
                                <a:cubicBezTo>
                                  <a:pt x="293" y="492"/>
                                  <a:pt x="311" y="490"/>
                                  <a:pt x="328" y="486"/>
                                </a:cubicBezTo>
                                <a:cubicBezTo>
                                  <a:pt x="441" y="463"/>
                                  <a:pt x="520" y="373"/>
                                  <a:pt x="543" y="271"/>
                                </a:cubicBezTo>
                                <a:cubicBezTo>
                                  <a:pt x="554" y="181"/>
                                  <a:pt x="520" y="90"/>
                                  <a:pt x="452" y="45"/>
                                </a:cubicBezTo>
                                <a:cubicBezTo>
                                  <a:pt x="400" y="12"/>
                                  <a:pt x="353" y="0"/>
                                  <a:pt x="317" y="0"/>
                                </a:cubicBezTo>
                                <a:close/>
                              </a:path>
                            </a:pathLst>
                          </a:custGeom>
                          <a:solidFill>
                            <a:srgbClr val="FFFFFF"/>
                          </a:solidFill>
                          <a:ln>
                            <a:noFill/>
                          </a:ln>
                        </wps:spPr>
                        <wps:bodyPr spcFirstLastPara="1" wrap="square" lIns="91425" tIns="91425" rIns="91425" bIns="91425" anchor="ctr" anchorCtr="0">
                          <a:noAutofit/>
                        </wps:bodyPr>
                      </wps:wsp>
                      <wps:wsp>
                        <wps:cNvPr id="1094" name="Google Shape;1150;p32"/>
                        <wps:cNvSpPr/>
                        <wps:spPr>
                          <a:xfrm>
                            <a:off x="299600" y="120125"/>
                            <a:ext cx="13875" cy="12400"/>
                          </a:xfrm>
                          <a:custGeom>
                            <a:avLst/>
                            <a:gdLst/>
                            <a:ahLst/>
                            <a:cxnLst/>
                            <a:rect l="l" t="t" r="r" b="b"/>
                            <a:pathLst>
                              <a:path w="555" h="496" extrusionOk="0">
                                <a:moveTo>
                                  <a:pt x="316" y="1"/>
                                </a:moveTo>
                                <a:cubicBezTo>
                                  <a:pt x="270" y="1"/>
                                  <a:pt x="243" y="21"/>
                                  <a:pt x="249" y="34"/>
                                </a:cubicBezTo>
                                <a:cubicBezTo>
                                  <a:pt x="249" y="57"/>
                                  <a:pt x="317" y="57"/>
                                  <a:pt x="362" y="125"/>
                                </a:cubicBezTo>
                                <a:cubicBezTo>
                                  <a:pt x="385" y="159"/>
                                  <a:pt x="396" y="193"/>
                                  <a:pt x="385" y="238"/>
                                </a:cubicBezTo>
                                <a:cubicBezTo>
                                  <a:pt x="371" y="293"/>
                                  <a:pt x="320" y="323"/>
                                  <a:pt x="270" y="323"/>
                                </a:cubicBezTo>
                                <a:cubicBezTo>
                                  <a:pt x="237" y="323"/>
                                  <a:pt x="204" y="310"/>
                                  <a:pt x="181" y="283"/>
                                </a:cubicBezTo>
                                <a:cubicBezTo>
                                  <a:pt x="159" y="249"/>
                                  <a:pt x="147" y="215"/>
                                  <a:pt x="159" y="170"/>
                                </a:cubicBezTo>
                                <a:cubicBezTo>
                                  <a:pt x="181" y="91"/>
                                  <a:pt x="227" y="57"/>
                                  <a:pt x="227" y="34"/>
                                </a:cubicBezTo>
                                <a:cubicBezTo>
                                  <a:pt x="227" y="30"/>
                                  <a:pt x="214" y="25"/>
                                  <a:pt x="195" y="25"/>
                                </a:cubicBezTo>
                                <a:cubicBezTo>
                                  <a:pt x="159" y="25"/>
                                  <a:pt x="97" y="44"/>
                                  <a:pt x="46" y="125"/>
                                </a:cubicBezTo>
                                <a:cubicBezTo>
                                  <a:pt x="1" y="193"/>
                                  <a:pt x="1" y="294"/>
                                  <a:pt x="46" y="362"/>
                                </a:cubicBezTo>
                                <a:cubicBezTo>
                                  <a:pt x="98" y="453"/>
                                  <a:pt x="187" y="495"/>
                                  <a:pt x="274" y="495"/>
                                </a:cubicBezTo>
                                <a:cubicBezTo>
                                  <a:pt x="394" y="495"/>
                                  <a:pt x="512" y="416"/>
                                  <a:pt x="532" y="272"/>
                                </a:cubicBezTo>
                                <a:cubicBezTo>
                                  <a:pt x="554" y="181"/>
                                  <a:pt x="509" y="91"/>
                                  <a:pt x="441" y="46"/>
                                </a:cubicBezTo>
                                <a:cubicBezTo>
                                  <a:pt x="393" y="12"/>
                                  <a:pt x="349" y="1"/>
                                  <a:pt x="316" y="1"/>
                                </a:cubicBezTo>
                                <a:close/>
                              </a:path>
                            </a:pathLst>
                          </a:custGeom>
                          <a:solidFill>
                            <a:srgbClr val="FFFFFF"/>
                          </a:solidFill>
                          <a:ln>
                            <a:noFill/>
                          </a:ln>
                        </wps:spPr>
                        <wps:bodyPr spcFirstLastPara="1" wrap="square" lIns="91425" tIns="91425" rIns="91425" bIns="91425" anchor="ctr" anchorCtr="0">
                          <a:noAutofit/>
                        </wps:bodyPr>
                      </wps:wsp>
                      <wps:wsp>
                        <wps:cNvPr id="1095" name="Google Shape;1151;p32"/>
                        <wps:cNvSpPr/>
                        <wps:spPr>
                          <a:xfrm>
                            <a:off x="36175" y="208425"/>
                            <a:ext cx="13600" cy="12450"/>
                          </a:xfrm>
                          <a:custGeom>
                            <a:avLst/>
                            <a:gdLst/>
                            <a:ahLst/>
                            <a:cxnLst/>
                            <a:rect l="l" t="t" r="r" b="b"/>
                            <a:pathLst>
                              <a:path w="544" h="498" extrusionOk="0">
                                <a:moveTo>
                                  <a:pt x="326" y="0"/>
                                </a:moveTo>
                                <a:cubicBezTo>
                                  <a:pt x="274" y="0"/>
                                  <a:pt x="242" y="27"/>
                                  <a:pt x="249" y="41"/>
                                </a:cubicBezTo>
                                <a:cubicBezTo>
                                  <a:pt x="249" y="52"/>
                                  <a:pt x="317" y="64"/>
                                  <a:pt x="362" y="131"/>
                                </a:cubicBezTo>
                                <a:cubicBezTo>
                                  <a:pt x="385" y="165"/>
                                  <a:pt x="396" y="199"/>
                                  <a:pt x="385" y="245"/>
                                </a:cubicBezTo>
                                <a:cubicBezTo>
                                  <a:pt x="374" y="278"/>
                                  <a:pt x="340" y="312"/>
                                  <a:pt x="295" y="324"/>
                                </a:cubicBezTo>
                                <a:cubicBezTo>
                                  <a:pt x="287" y="326"/>
                                  <a:pt x="279" y="327"/>
                                  <a:pt x="271" y="327"/>
                                </a:cubicBezTo>
                                <a:cubicBezTo>
                                  <a:pt x="234" y="327"/>
                                  <a:pt x="200" y="306"/>
                                  <a:pt x="182" y="278"/>
                                </a:cubicBezTo>
                                <a:cubicBezTo>
                                  <a:pt x="159" y="256"/>
                                  <a:pt x="148" y="211"/>
                                  <a:pt x="159" y="177"/>
                                </a:cubicBezTo>
                                <a:cubicBezTo>
                                  <a:pt x="182" y="98"/>
                                  <a:pt x="227" y="64"/>
                                  <a:pt x="227" y="41"/>
                                </a:cubicBezTo>
                                <a:cubicBezTo>
                                  <a:pt x="227" y="33"/>
                                  <a:pt x="214" y="26"/>
                                  <a:pt x="193" y="26"/>
                                </a:cubicBezTo>
                                <a:cubicBezTo>
                                  <a:pt x="157" y="26"/>
                                  <a:pt x="97" y="48"/>
                                  <a:pt x="46" y="120"/>
                                </a:cubicBezTo>
                                <a:cubicBezTo>
                                  <a:pt x="1" y="199"/>
                                  <a:pt x="1" y="290"/>
                                  <a:pt x="46" y="369"/>
                                </a:cubicBezTo>
                                <a:cubicBezTo>
                                  <a:pt x="97" y="457"/>
                                  <a:pt x="182" y="498"/>
                                  <a:pt x="267" y="498"/>
                                </a:cubicBezTo>
                                <a:cubicBezTo>
                                  <a:pt x="390" y="498"/>
                                  <a:pt x="512" y="414"/>
                                  <a:pt x="532" y="267"/>
                                </a:cubicBezTo>
                                <a:cubicBezTo>
                                  <a:pt x="543" y="188"/>
                                  <a:pt x="509" y="98"/>
                                  <a:pt x="442" y="41"/>
                                </a:cubicBezTo>
                                <a:cubicBezTo>
                                  <a:pt x="398" y="11"/>
                                  <a:pt x="358" y="0"/>
                                  <a:pt x="326" y="0"/>
                                </a:cubicBezTo>
                                <a:close/>
                              </a:path>
                            </a:pathLst>
                          </a:custGeom>
                          <a:solidFill>
                            <a:srgbClr val="FFFFFF"/>
                          </a:solidFill>
                          <a:ln>
                            <a:noFill/>
                          </a:ln>
                        </wps:spPr>
                        <wps:bodyPr spcFirstLastPara="1" wrap="square" lIns="91425" tIns="91425" rIns="91425" bIns="91425" anchor="ctr" anchorCtr="0">
                          <a:noAutofit/>
                        </wps:bodyPr>
                      </wps:wsp>
                      <wps:wsp>
                        <wps:cNvPr id="1096" name="Google Shape;1152;p32"/>
                        <wps:cNvSpPr/>
                        <wps:spPr>
                          <a:xfrm>
                            <a:off x="19500" y="227500"/>
                            <a:ext cx="140500" cy="13650"/>
                          </a:xfrm>
                          <a:custGeom>
                            <a:avLst/>
                            <a:gdLst/>
                            <a:ahLst/>
                            <a:cxnLst/>
                            <a:rect l="l" t="t" r="r" b="b"/>
                            <a:pathLst>
                              <a:path w="5620" h="546" extrusionOk="0">
                                <a:moveTo>
                                  <a:pt x="135" y="0"/>
                                </a:moveTo>
                                <a:cubicBezTo>
                                  <a:pt x="50" y="0"/>
                                  <a:pt x="3" y="4"/>
                                  <a:pt x="1" y="13"/>
                                </a:cubicBezTo>
                                <a:cubicBezTo>
                                  <a:pt x="1" y="58"/>
                                  <a:pt x="1256" y="216"/>
                                  <a:pt x="2804" y="352"/>
                                </a:cubicBezTo>
                                <a:cubicBezTo>
                                  <a:pt x="4059" y="471"/>
                                  <a:pt x="5121" y="546"/>
                                  <a:pt x="5479" y="546"/>
                                </a:cubicBezTo>
                                <a:cubicBezTo>
                                  <a:pt x="5563" y="546"/>
                                  <a:pt x="5608" y="542"/>
                                  <a:pt x="5608" y="533"/>
                                </a:cubicBezTo>
                                <a:cubicBezTo>
                                  <a:pt x="5620" y="488"/>
                                  <a:pt x="4365" y="329"/>
                                  <a:pt x="2816" y="194"/>
                                </a:cubicBezTo>
                                <a:cubicBezTo>
                                  <a:pt x="1561" y="75"/>
                                  <a:pt x="499" y="0"/>
                                  <a:pt x="135" y="0"/>
                                </a:cubicBezTo>
                                <a:close/>
                              </a:path>
                            </a:pathLst>
                          </a:custGeom>
                          <a:solidFill>
                            <a:srgbClr val="FFFFFF"/>
                          </a:solidFill>
                          <a:ln>
                            <a:noFill/>
                          </a:ln>
                        </wps:spPr>
                        <wps:bodyPr spcFirstLastPara="1" wrap="square" lIns="91425" tIns="91425" rIns="91425" bIns="91425" anchor="ctr" anchorCtr="0">
                          <a:noAutofit/>
                        </wps:bodyPr>
                      </wps:wsp>
                      <wps:wsp>
                        <wps:cNvPr id="1097" name="Google Shape;1153;p32"/>
                        <wps:cNvSpPr/>
                        <wps:spPr>
                          <a:xfrm>
                            <a:off x="71800" y="213950"/>
                            <a:ext cx="43550" cy="37225"/>
                          </a:xfrm>
                          <a:custGeom>
                            <a:avLst/>
                            <a:gdLst/>
                            <a:ahLst/>
                            <a:cxnLst/>
                            <a:rect l="l" t="t" r="r" b="b"/>
                            <a:pathLst>
                              <a:path w="1742" h="1489" extrusionOk="0">
                                <a:moveTo>
                                  <a:pt x="746" y="1"/>
                                </a:moveTo>
                                <a:cubicBezTo>
                                  <a:pt x="339" y="1"/>
                                  <a:pt x="0" y="329"/>
                                  <a:pt x="0" y="736"/>
                                </a:cubicBezTo>
                                <a:cubicBezTo>
                                  <a:pt x="0" y="1188"/>
                                  <a:pt x="368" y="1489"/>
                                  <a:pt x="753" y="1489"/>
                                </a:cubicBezTo>
                                <a:cubicBezTo>
                                  <a:pt x="937" y="1489"/>
                                  <a:pt x="1124" y="1420"/>
                                  <a:pt x="1278" y="1267"/>
                                </a:cubicBezTo>
                                <a:cubicBezTo>
                                  <a:pt x="1741" y="804"/>
                                  <a:pt x="1413" y="1"/>
                                  <a:pt x="746" y="1"/>
                                </a:cubicBezTo>
                                <a:close/>
                              </a:path>
                            </a:pathLst>
                          </a:custGeom>
                          <a:solidFill>
                            <a:srgbClr val="0A1F4F"/>
                          </a:solidFill>
                          <a:ln>
                            <a:noFill/>
                          </a:ln>
                        </wps:spPr>
                        <wps:bodyPr spcFirstLastPara="1" wrap="square" lIns="91425" tIns="91425" rIns="91425" bIns="91425" anchor="ctr" anchorCtr="0">
                          <a:noAutofit/>
                        </wps:bodyPr>
                      </wps:wsp>
                      <wps:wsp>
                        <wps:cNvPr id="1098" name="Google Shape;1154;p32"/>
                        <wps:cNvSpPr/>
                        <wps:spPr>
                          <a:xfrm>
                            <a:off x="36450" y="8650"/>
                            <a:ext cx="176675" cy="347650"/>
                          </a:xfrm>
                          <a:custGeom>
                            <a:avLst/>
                            <a:gdLst/>
                            <a:ahLst/>
                            <a:cxnLst/>
                            <a:rect l="l" t="t" r="r" b="b"/>
                            <a:pathLst>
                              <a:path w="7067" h="13906" extrusionOk="0">
                                <a:moveTo>
                                  <a:pt x="6866" y="0"/>
                                </a:moveTo>
                                <a:cubicBezTo>
                                  <a:pt x="6743" y="0"/>
                                  <a:pt x="6551" y="22"/>
                                  <a:pt x="6298" y="73"/>
                                </a:cubicBezTo>
                                <a:cubicBezTo>
                                  <a:pt x="5665" y="231"/>
                                  <a:pt x="5055" y="469"/>
                                  <a:pt x="4478" y="785"/>
                                </a:cubicBezTo>
                                <a:cubicBezTo>
                                  <a:pt x="3619" y="1260"/>
                                  <a:pt x="2839" y="1870"/>
                                  <a:pt x="2194" y="2605"/>
                                </a:cubicBezTo>
                                <a:cubicBezTo>
                                  <a:pt x="1392" y="3521"/>
                                  <a:pt x="792" y="4595"/>
                                  <a:pt x="453" y="5760"/>
                                </a:cubicBezTo>
                                <a:cubicBezTo>
                                  <a:pt x="103" y="6913"/>
                                  <a:pt x="1" y="8134"/>
                                  <a:pt x="148" y="9332"/>
                                </a:cubicBezTo>
                                <a:cubicBezTo>
                                  <a:pt x="261" y="10316"/>
                                  <a:pt x="566" y="11265"/>
                                  <a:pt x="1018" y="12136"/>
                                </a:cubicBezTo>
                                <a:cubicBezTo>
                                  <a:pt x="1324" y="12735"/>
                                  <a:pt x="1776" y="13244"/>
                                  <a:pt x="2330" y="13640"/>
                                </a:cubicBezTo>
                                <a:cubicBezTo>
                                  <a:pt x="2633" y="13839"/>
                                  <a:pt x="2863" y="13905"/>
                                  <a:pt x="2964" y="13905"/>
                                </a:cubicBezTo>
                                <a:cubicBezTo>
                                  <a:pt x="2995" y="13905"/>
                                  <a:pt x="3014" y="13899"/>
                                  <a:pt x="3020" y="13888"/>
                                </a:cubicBezTo>
                                <a:cubicBezTo>
                                  <a:pt x="3042" y="13820"/>
                                  <a:pt x="2827" y="13685"/>
                                  <a:pt x="2533" y="13380"/>
                                </a:cubicBezTo>
                                <a:cubicBezTo>
                                  <a:pt x="2115" y="12939"/>
                                  <a:pt x="1787" y="12430"/>
                                  <a:pt x="1550" y="11876"/>
                                </a:cubicBezTo>
                                <a:cubicBezTo>
                                  <a:pt x="1211" y="11039"/>
                                  <a:pt x="996" y="10157"/>
                                  <a:pt x="917" y="9253"/>
                                </a:cubicBezTo>
                                <a:cubicBezTo>
                                  <a:pt x="826" y="8156"/>
                                  <a:pt x="939" y="7048"/>
                                  <a:pt x="1256" y="5997"/>
                                </a:cubicBezTo>
                                <a:cubicBezTo>
                                  <a:pt x="1572" y="4946"/>
                                  <a:pt x="2092" y="3962"/>
                                  <a:pt x="2782" y="3114"/>
                                </a:cubicBezTo>
                                <a:cubicBezTo>
                                  <a:pt x="3359" y="2402"/>
                                  <a:pt x="4026" y="1791"/>
                                  <a:pt x="4783" y="1283"/>
                                </a:cubicBezTo>
                                <a:cubicBezTo>
                                  <a:pt x="6083" y="423"/>
                                  <a:pt x="7067" y="175"/>
                                  <a:pt x="7022" y="39"/>
                                </a:cubicBezTo>
                                <a:cubicBezTo>
                                  <a:pt x="7017" y="14"/>
                                  <a:pt x="6963" y="0"/>
                                  <a:pt x="6866" y="0"/>
                                </a:cubicBezTo>
                                <a:close/>
                              </a:path>
                            </a:pathLst>
                          </a:custGeom>
                          <a:solidFill>
                            <a:srgbClr val="FFFFFF"/>
                          </a:solidFill>
                          <a:ln>
                            <a:noFill/>
                          </a:ln>
                        </wps:spPr>
                        <wps:bodyPr spcFirstLastPara="1" wrap="square" lIns="91425" tIns="91425" rIns="91425" bIns="91425" anchor="ctr" anchorCtr="0">
                          <a:noAutofit/>
                        </wps:bodyPr>
                      </wps:wsp>
                    </wpg:wgp>
                  </a:graphicData>
                </a:graphic>
              </wp:anchor>
            </w:drawing>
          </mc:Choice>
          <mc:Fallback>
            <w:pict>
              <v:group w14:anchorId="6B76D3E5" id="Google Shape;1112;p32" o:spid="_x0000_s1026" style="position:absolute;margin-left:28.5pt;margin-top:7.55pt;width:148.85pt;height:109.25pt;z-index:251664384" coordsize="12021,88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">
                <v:shape id="Google Shape;1113;p32" o:spid="_x0000_s1027" style="position:absolute;left:4214;top:4180;width:3431;height:1458;visibility:visible;mso-wrap-style:square;v-text-anchor:middle" coordsize="13726,5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" path="m554,1l,5653v,,2160,178,4699,178c8025,5831,12000,5526,12629,4116,13725,1629,656,68,554,1xe" fillcolor="#407bff" stroked="f">
                  <v:path arrowok="t" o:extrusionok="f"/>
                </v:shape>
                <v:shape id="Google Shape;1114;p32" o:spid="_x0000_s1028" style="position:absolute;left:4214;top:4180;width:3431;height:1458;visibility:visible;mso-wrap-style:square;v-text-anchor:middle" coordsize="13726,5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" path="m554,1l,5653v,,2160,178,4699,178c8025,5831,12000,5526,12629,4116,13725,1629,656,68,554,1xe" fillcolor="black" stroked="f">
                  <v:path arrowok="t" o:extrusionok="f"/>
                </v:shape>
                <v:shape id="Google Shape;1115;p32" o:spid="_x0000_s1029" style="position:absolute;left:4358;top:4895;width:6591;height:1857;visibility:visible;mso-wrap-style:square;v-text-anchor:middle" coordsize="26366,7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" path="m1,1r,7428l26366,7429r,-7428l1,1xe" fillcolor="#879ac4" stroked="f">
                  <v:path arrowok="t" o:extrusionok="f"/>
                </v:shape>
                <v:shape id="Google Shape;1116;p32" o:spid="_x0000_s1030" style="position:absolute;left:4542;top:5130;width:370;height:1419;visibility:visible;mso-wrap-style:square;v-text-anchor:middle" coordsize="1482,5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" path="m1,r,5676l1482,5676,1482,,1,xe" fillcolor="#0a1f4f" stroked="f">
                  <v:path arrowok="t" o:extrusionok="f"/>
                </v:shape>
                <v:shape id="Google Shape;1117;p32" o:spid="_x0000_s1031" style="position:absolute;left:5073;top:5310;width:274;height:235;visibility:visible;mso-wrap-style:square;v-text-anchor:middle" coordsize="10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" path="m622,1c204,1,,510,294,803v94,94,210,136,324,136c861,939,1097,749,1097,464,1097,204,882,1,622,1xe" stroked="f">
                  <v:path arrowok="t" o:extrusionok="f"/>
                </v:shape>
                <v:shape id="Google Shape;1118;p32" o:spid="_x0000_s1032" style="position:absolute;left:5073;top:5811;width:274;height:235;visibility:visible;mso-wrap-style:square;v-text-anchor:middle" coordsize="1097,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" path="m622,1c204,1,,510,294,804v96,95,214,138,331,138c865,942,1097,758,1097,476,1097,216,882,1,622,1xe" stroked="f">
                  <v:path arrowok="t" o:extrusionok="f"/>
                </v:shape>
                <v:shape id="Google Shape;1119;p32" o:spid="_x0000_s1033" style="position:absolute;left:5816;top:5310;width:362;height:1092;visibility:visible;mso-wrap-style:square;v-text-anchor:middle" coordsize="1448,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" path="m1,1r,4364l1448,4365,1448,1,1,1xe" fillcolor="#0a1f4f" stroked="f">
                  <v:path arrowok="t" o:extrusionok="f"/>
                </v:shape>
                <v:shape id="Google Shape;1120;p32" o:spid="_x0000_s1034" style="position:absolute;left:6339;top:5310;width:362;height:1092;visibility:visible;mso-wrap-style:square;v-text-anchor:middle" coordsize="1448,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" path="m,1l,4365r1447,l1447,1,,1xe" fillcolor="#0a1f4f" stroked="f">
                  <v:path arrowok="t" o:extrusionok="f"/>
                </v:shape>
                <v:shape id="Google Shape;1121;p32" o:spid="_x0000_s1035" style="position:absolute;left:6862;top:5310;width:362;height:1092;visibility:visible;mso-wrap-style:square;v-text-anchor:middle" coordsize="1448,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" path="m1,1r,4364l1448,4365,1448,1,1,1xe" fillcolor="#0a1f4f" stroked="f">
                  <v:path arrowok="t" o:extrusionok="f"/>
                </v:shape>
                <v:shape id="Google Shape;1122;p32" o:spid="_x0000_s1036" style="position:absolute;left:7388;top:5310;width:362;height:1092;visibility:visible;mso-wrap-style:square;v-text-anchor:middle" coordsize="1448,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" path="m,1l,4365r1448,l1448,1,,1xe" fillcolor="#0a1f4f" stroked="f">
                  <v:path arrowok="t" o:extrusionok="f"/>
                </v:shape>
                <v:shape id="Google Shape;1123;p32" o:spid="_x0000_s1037" style="position:absolute;left:7911;top:5310;width:362;height:1092;visibility:visible;mso-wrap-style:square;v-text-anchor:middle" coordsize="1448,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" path="m,1l,4365r1447,l1447,1,,1xe" fillcolor="#0a1f4f" stroked="f">
                  <v:path arrowok="t" o:extrusionok="f"/>
                </v:shape>
                <v:shape id="Google Shape;1124;p32" o:spid="_x0000_s1038" style="position:absolute;left:8434;top:5310;width:362;height:1092;visibility:visible;mso-wrap-style:square;v-text-anchor:middle" coordsize="1448,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" path="m1,1r,4364l1448,4365,1448,1,1,1xe" fillcolor="#0a1f4f" stroked="f">
                  <v:path arrowok="t" o:extrusionok="f"/>
                </v:shape>
                <v:shape id="Google Shape;1125;p32" o:spid="_x0000_s1039" style="position:absolute;left:8959;top:5310;width:362;height:1092;visibility:visible;mso-wrap-style:square;v-text-anchor:middle" coordsize="1448,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" path="m,1l,4365r1448,l1448,1,,1xe" fillcolor="#0a1f4f" stroked="f">
                  <v:path arrowok="t" o:extrusionok="f"/>
                </v:shape>
                <v:shape id="Google Shape;1126;p32" o:spid="_x0000_s1040" style="position:absolute;left:9482;top:5310;width:362;height:1092;visibility:visible;mso-wrap-style:square;v-text-anchor:middle" coordsize="1449,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" path="m1,1r,4364l1448,4365,1448,1,1,1xe" fillcolor="#0a1f4f" stroked="f">
                  <v:path arrowok="t" o:extrusionok="f"/>
                </v:shape>
                <v:shape id="Google Shape;1127;p32" o:spid="_x0000_s1041" style="position:absolute;left:10005;top:5310;width:362;height:1092;visibility:visible;mso-wrap-style:square;v-text-anchor:middle" coordsize="1448,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" path="m,1l,4365r1448,l1448,1,,1xe" fillcolor="#0a1f4f" stroked="f">
                  <v:path arrowok="t" o:extrusionok="f"/>
                </v:shape>
                <v:shape id="Google Shape;1128;p32" o:spid="_x0000_s1042" style="position:absolute;left:10528;top:5310;width:365;height:1092;visibility:visible;mso-wrap-style:square;v-text-anchor:middle" coordsize="1459,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" path="m,1l,4365r1458,l1458,1,,1xe" fillcolor="#0a1f4f" stroked="f">
                  <v:path arrowok="t" o:extrusionok="f"/>
                </v:shape>
                <v:shape id="Google Shape;1129;p32" o:spid="_x0000_s1043" style="position:absolute;left:10949;top:4895;width:1072;height:1857;visibility:visible;mso-wrap-style:square;v-text-anchor:middle" coordsize="4286,7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" path="m1,1r,7428l4285,7429,4285,1,1,1xe" fillcolor="#0a1f4f" stroked="f">
                  <v:path arrowok="t" o:extrusionok="f"/>
                </v:shape>
                <v:shape id="Google Shape;1130;p32" o:spid="_x0000_s1044" style="position:absolute;top:3527;width:4488;height:5294;visibility:visible;mso-wrap-style:square;v-text-anchor:middle" coordsize="17954,21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" path="m9517,1c5132,1,1383,1992,713,3290,1,4658,1877,21175,9678,21175v3,,5,,7,c17412,21175,17954,3041,17830,2939,15202,767,12237,1,9517,1xe" fillcolor="#407bff" stroked="f">
                  <v:path arrowok="t" o:extrusionok="f"/>
                </v:shape>
                <v:shape id="Google Shape;1131;p32" o:spid="_x0000_s1045" style="position:absolute;left:87;top:4293;width:4410;height:467;visibility:visible;mso-wrap-style:square;v-text-anchor:middle" coordsize="17637,1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" path="m,1r,c57,35,113,69,170,91l656,295v215,90,463,192,780,305c1741,702,2092,826,2487,939v396,125,826,226,1300,351c4251,1403,4760,1493,5291,1584v1165,180,2340,271,3516,282c9994,1866,11170,1776,12334,1606v532,-79,1041,-181,1515,-282c14324,1233,14754,1097,15150,996v395,-102,746,-238,1051,-339c16518,555,16778,442,16981,363v204,-80,362,-147,486,-204c17535,136,17580,114,17637,80r,c17580,91,17512,103,17456,125r-498,181c16744,385,16484,476,16178,566v-316,91,-667,204,-1062,317c14720,984,14279,1075,13815,1188v-463,113,-972,181,-1503,271c11147,1617,9983,1708,8807,1708,7643,1697,6478,1606,5314,1425,4782,1335,4285,1244,3810,1143,3335,1052,2917,928,2510,826,2114,724,1775,600,1458,510,1153,408,882,317,678,238l181,57c124,35,57,12,,1xe" stroked="f">
                  <v:path arrowok="t" o:extrusionok="f"/>
                </v:shape>
                <v:shape id="Google Shape;1132;p32" o:spid="_x0000_s1046" style="position:absolute;left:619;top:3465;width:3295;height:1173;visibility:visible;mso-wrap-style:square;v-text-anchor:middle" coordsize="13183,4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" path="m6501,c2544,12,,2013,,2013,1583,4025,4037,4669,6592,4692v32,,65,1,98,1c9220,4693,11598,3830,13183,1866,13183,1866,11250,,6501,xe" fillcolor="black" stroked="f">
                  <v:path arrowok="t" o:extrusionok="f"/>
                </v:shape>
                <v:shape id="Google Shape;1133;p32" o:spid="_x0000_s1047" style="position:absolute;left:1927;top:4703;width:441;height:4047;visibility:visible;mso-wrap-style:square;v-text-anchor:middle" coordsize="1765,16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" path="m634,c623,57,611,113,611,170,600,305,589,464,578,656,544,1108,510,1719,465,2453,385,3968,284,6049,182,8355,125,9508,80,10605,46,11611v-45,995,11,1922,249,2657c476,14844,792,15376,1233,15805v113,113,238,215,385,306c1663,16144,1708,16167,1765,16190v-170,-136,-328,-283,-486,-430c872,15330,578,14799,419,14234,204,13522,148,12617,204,11622,250,10616,295,9519,351,8366,442,6060,532,3968,589,2453,611,1719,634,1108,645,667r,-486c645,113,645,57,634,xe" stroked="f">
                  <v:path arrowok="t" o:extrusionok="f"/>
                </v:shape>
                <v:shape id="Google Shape;1134;p32" o:spid="_x0000_s1048" style="position:absolute;left:2094;top:7687;width:175;height:181;visibility:visible;mso-wrap-style:square;v-text-anchor:middle" coordsize="701,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" path="m313,1c186,1,126,71,136,80v11,23,101,-11,226,45c520,182,565,385,441,498v-31,39,-82,61,-134,61c283,559,259,554,237,543,170,510,136,453,124,385,102,261,170,182,158,170v,-4,-4,-6,-12,-6c133,164,112,172,90,193,34,250,,317,11,397,,510,57,623,158,679v51,29,104,43,157,43c405,722,494,682,565,611,667,510,701,363,644,227,599,114,509,46,407,12,372,4,341,1,313,1xe" stroked="f">
                  <v:path arrowok="t" o:extrusionok="f"/>
                </v:shape>
                <v:shape id="Google Shape;1135;p32" o:spid="_x0000_s1049" style="position:absolute;left:2170;top:7009;width:167;height:156;visibility:visible;mso-wrap-style:square;v-text-anchor:middle" coordsize="66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" path="m210,1c176,1,97,45,45,148,,239,,341,34,431,91,555,204,623,339,623v8,1,16,1,23,1c489,624,601,537,633,420,667,318,622,205,543,137,505,100,452,78,397,78v-12,,-23,1,-35,3c317,92,306,115,306,126v11,11,90,,158,102c498,273,509,329,486,386v-22,45,-90,79,-147,79c204,465,102,329,159,194,181,81,238,35,226,13,226,5,220,1,210,1xe" stroked="f">
                  <v:path arrowok="t" o:extrusionok="f"/>
                </v:shape>
                <v:shape id="Google Shape;1136;p32" o:spid="_x0000_s1050" style="position:absolute;left:2004;top:6596;width:2066;height:573;visibility:visible;mso-wrap-style:square;v-text-anchor:middle" coordsize="8265,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" path="m,1l,329v,,3469,1960,6752,1960c7175,2289,7595,2256,8005,2183r260,-792c8265,1391,3008,871,,1xe" fillcolor="black" stroked="f">
                  <v:path arrowok="t" o:extrusionok="f"/>
                </v:shape>
                <v:shape id="Google Shape;1137;p32" o:spid="_x0000_s1051" style="position:absolute;left:2337;top:5627;width:3531;height:1303;visibility:visible;mso-wrap-style:square;v-text-anchor:middle" coordsize="14122,5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" path="m,l,c351,1933,4342,4828,4342,4828v,,1693,384,3567,384c9625,5212,11492,4889,12346,3652,14121,1063,,,,xe" fillcolor="#407bff" stroked="f">
                  <v:path arrowok="t" o:extrusionok="f"/>
                </v:shape>
                <v:shape id="Google Shape;1138;p32" o:spid="_x0000_s1052" style="position:absolute;left:2004;top:6596;width:2117;height:350;visibility:visible;mso-wrap-style:square;v-text-anchor:middle" coordsize="8469,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" path="m,1c102,46,204,91,317,114v203,56,509,136,893,226c1967,521,3019,758,4195,951v1164,192,2238,305,3018,373c7598,1358,7914,1380,8129,1391v57,6,113,9,170,9c8355,1400,8412,1397,8468,1391v-102,-45,-215,-56,-328,-67l7225,1211c6456,1120,5393,984,4217,792,3053,600,2001,385,1244,238l328,46c226,12,113,1,,1xe" stroked="f">
                  <v:path arrowok="t" o:extrusionok="f"/>
                </v:shape>
                <v:shape id="Google Shape;1139;p32" o:spid="_x0000_s1053" style="position:absolute;left:2049;top:5540;width:2651;height:441;visibility:visible;mso-wrap-style:square;v-text-anchor:middle" coordsize="10605,1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" path="m246,c163,,80,6,,19,136,53,283,64,418,76v272,22,667,68,1154,113c2533,302,3855,483,5325,743v1458,248,2770,520,3720,723l10175,1692v136,46,283,68,430,68c10469,1704,10333,1658,10186,1625,9915,1557,9542,1455,9067,1342,8129,1116,6806,833,5348,573,3878,324,2544,155,1572,76,1085,30,701,8,418,8,362,3,304,,246,xe" stroked="f">
                  <v:path arrowok="t" o:extrusionok="f"/>
                </v:shape>
                <v:shape id="Google Shape;1140;p32" o:spid="_x0000_s1054" style="position:absolute;left:195;top:4602;width:4143;height:522;visibility:visible;mso-wrap-style:square;v-text-anchor:middle" coordsize="16575,2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" path="m117,1c69,1,42,10,35,29,1,119,826,628,2296,1126v373,124,780,237,1221,361c3958,1612,4432,1702,4941,1804v1108,181,2227,283,3347,283c9407,2087,10515,1985,11623,1804v509,-102,983,-204,1424,-317c13500,1386,13907,1261,14268,1137,15749,628,16575,131,16529,29v-8,-16,-33,-24,-76,-24c16202,5,15365,270,14099,560v-373,91,-780,159,-1210,260c12448,911,11985,967,11487,1047v-1063,124,-2137,203,-3211,203c7202,1250,6117,1171,5054,1035,4557,967,4093,888,3652,809,3223,741,2816,651,2454,560,1213,264,375,1,117,1xe" stroked="f">
                  <v:path arrowok="t" o:extrusionok="f"/>
                </v:shape>
                <v:shape id="Google Shape;1141;p32" o:spid="_x0000_s1055" style="position:absolute;left:195;width:4262;height:4262;visibility:visible;mso-wrap-style:square;v-text-anchor:middle" coordsize="17050,1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" path="m8525,1c3822,1,1,3822,1,8525v,4703,3821,8524,8524,8524c13228,17049,17050,13228,17050,8525,17050,3822,13228,1,8525,1xe" fillcolor="#407bff" stroked="f">
                  <v:path arrowok="t" o:extrusionok="f"/>
                </v:shape>
                <v:shape id="Google Shape;1142;p32" o:spid="_x0000_s1056" style="position:absolute;left:1577;top:1845;width:2962;height:1142;visibility:visible;mso-wrap-style:square;v-text-anchor:middle" coordsize="11849,4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" path="m11441,c9398,327,7329,490,5259,490,4248,490,3236,451,2227,373v-54,-4,-109,-6,-163,-6c992,367,88,1209,45,2306,,3403,837,4353,1933,4421v1284,91,2526,145,3720,145c7571,4566,9363,4426,11000,4070v,-11,848,-1379,441,-4070xe" fillcolor="#0a1f4f" stroked="f">
                  <v:path arrowok="t" o:extrusionok="f"/>
                </v:shape>
                <v:shape id="Google Shape;1143;p32" o:spid="_x0000_s1057" style="position:absolute;left:2413;top:2325;width:141;height:120;visibility:visible;mso-wrap-style:square;v-text-anchor:middle" coordsize="563,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" path="m312,1c264,1,214,16,170,50,1,186,80,446,283,480v7,,14,1,21,1c431,481,544,383,555,254,563,106,440,1,312,1xe" stroked="f">
                  <v:path arrowok="t" o:extrusionok="f"/>
                </v:shape>
                <v:shape id="Google Shape;1144;p32" o:spid="_x0000_s1058" style="position:absolute;left:3934;top:2281;width:143;height:122;visibility:visible;mso-wrap-style:square;v-text-anchor:middle" coordsize="572,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" path="m316,c266,,215,17,171,55,1,190,80,450,284,484v7,1,13,1,20,1c432,485,544,387,555,258,571,112,447,,316,xe" stroked="f">
                  <v:path arrowok="t" o:extrusionok="f"/>
                </v:shape>
                <v:shape id="Google Shape;1145;p32" o:spid="_x0000_s1059" style="position:absolute;left:2959;top:2416;width:681;height:270;visibility:visible;mso-wrap-style:square;v-text-anchor:middle" coordsize="2726,1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" path="m2709,1v-28,,-120,172,-312,375c2149,670,1798,862,1414,907v-28,2,-56,3,-83,3c976,910,636,776,374,534,148,342,34,195,23,195v-22,,45,192,271,430c570,921,955,1079,1356,1079v26,,53,-1,80,-2c1855,1020,2239,794,2488,455,2680,195,2725,3,2714,3v-1,-1,-3,-2,-5,-2xe" stroked="f">
                  <v:path arrowok="t" o:extrusionok="f"/>
                </v:shape>
                <v:shape id="Google Shape;1146;p32" o:spid="_x0000_s1060" style="position:absolute;left:2394;top:2;width:975;height:1954;visibility:visible;mso-wrap-style:square;v-text-anchor:middle" coordsize="3901,7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" path="m12,1c,35,554,103,1255,566v407,283,758,622,1052,1029c2635,2092,2917,2635,3132,3200v396,1029,611,2126,633,3234c3788,7282,3697,7813,3731,7813v45,-124,68,-249,79,-373c3856,7112,3878,6773,3890,6434,3901,5303,3697,4195,3290,3144,3064,2556,2782,2013,2431,1505,2126,1086,1753,736,1323,464,1029,284,713,148,385,57,294,35,204,12,113,1l12,1xe" stroked="f">
                  <v:path arrowok="t" o:extrusionok="f"/>
                </v:shape>
                <v:shape id="Google Shape;1147;p32" o:spid="_x0000_s1061" style="position:absolute;left:904;top:237;width:1959;height:1939;visibility:visible;mso-wrap-style:square;v-text-anchor:middle" coordsize="7836,7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" path="m7228,10v-395,,-781,46,-1168,137c4975,373,3562,1086,2386,2307,1380,3347,645,4613,260,6004,136,6422,57,6851,23,7281,,7439,,7552,,7632v,45,,79,,124c1,7756,1,7756,1,7756v45,,47,-687,372,-1730c792,4681,1527,3437,2510,2420,3652,1221,5031,532,6083,260,7145,,7835,91,7835,57v,-12,-45,-12,-124,-23c7586,23,7473,12,7360,12v-44,-2,-88,-2,-132,-2xe" stroked="f">
                  <v:path arrowok="t" o:extrusionok="f"/>
                </v:shape>
                <v:shape id="Google Shape;1148;p32" o:spid="_x0000_s1062" style="position:absolute;left:2851;top:671;width:136;height:124;visibility:visible;mso-wrap-style:square;v-text-anchor:middle" coordsize="54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" path="m318,c263,,231,27,238,41v12,23,68,34,113,91c385,166,385,200,374,245v-11,34,-45,68,-79,79c287,326,279,327,271,327v-37,,-73,-20,-101,-48c148,256,137,211,148,177,170,98,216,64,216,41v4,-8,-7,-15,-25,-15c157,26,97,48,46,120,1,200,1,290,46,369v51,88,136,129,222,129c390,498,512,414,532,267,544,188,510,98,442,41,394,11,351,,318,xe" stroked="f">
                  <v:path arrowok="t" o:extrusionok="f"/>
                </v:shape>
                <v:shape id="Google Shape;1149;p32" o:spid="_x0000_s1063" style="position:absolute;left:1328;top:2139;width:139;height:123;visibility:visible;mso-wrap-style:square;v-text-anchor:middle" coordsize="555,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" path="m317,c270,,242,21,249,34v11,22,79,34,113,102c385,158,396,203,385,237v-14,61,-63,93,-113,93c238,330,204,315,181,283,158,249,147,203,158,170,181,90,226,56,226,34v,-8,-12,-14,-31,-14c159,20,97,43,45,124,,192,,294,45,362v57,84,144,130,231,130c293,492,311,490,328,486,441,463,520,373,543,271,554,181,520,90,452,45,400,12,353,,317,xe" stroked="f">
                  <v:path arrowok="t" o:extrusionok="f"/>
                </v:shape>
                <v:shape id="Google Shape;1150;p32" o:spid="_x0000_s1064" style="position:absolute;left:2996;top:1201;width:138;height:124;visibility:visible;mso-wrap-style:square;v-text-anchor:middle" coordsize="555,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" path="m316,1v-46,,-73,20,-67,33c249,57,317,57,362,125v23,34,34,68,23,113c371,293,320,323,270,323v-33,,-66,-13,-89,-40c159,249,147,215,159,170,181,91,227,57,227,34v,-4,-13,-9,-32,-9c159,25,97,44,46,125,1,193,1,294,46,362v52,91,141,133,228,133c394,495,512,416,532,272,554,181,509,91,441,46,393,12,349,1,316,1xe" stroked="f">
                  <v:path arrowok="t" o:extrusionok="f"/>
                </v:shape>
                <v:shape id="Google Shape;1151;p32" o:spid="_x0000_s1065" style="position:absolute;left:361;top:2084;width:136;height:124;visibility:visible;mso-wrap-style:square;v-text-anchor:middle" coordsize="544,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" path="m326,c274,,242,27,249,41v,11,68,23,113,90c385,165,396,199,385,245v-11,33,-45,67,-90,79c287,326,279,327,271,327v-37,,-71,-21,-89,-49c159,256,148,211,159,177,182,98,227,64,227,41v,-8,-13,-15,-34,-15c157,26,97,48,46,120,1,199,1,290,46,369v51,88,136,129,221,129c390,498,512,414,532,267,543,188,509,98,442,41,398,11,358,,326,xe" stroked="f">
                  <v:path arrowok="t" o:extrusionok="f"/>
                </v:shape>
                <v:shape id="Google Shape;1152;p32" o:spid="_x0000_s1066" style="position:absolute;left:195;top:2275;width:1405;height:136;visibility:visible;mso-wrap-style:square;v-text-anchor:middle" coordsize="5620,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" path="m135,c50,,3,4,1,13v,45,1255,203,2803,339c4059,471,5121,546,5479,546v84,,129,-4,129,-13c5620,488,4365,329,2816,194,1561,75,499,,135,xe" stroked="f">
                  <v:path arrowok="t" o:extrusionok="f"/>
                </v:shape>
                <v:shape id="Google Shape;1153;p32" o:spid="_x0000_s1067" style="position:absolute;left:718;top:2139;width:435;height:372;visibility:visible;mso-wrap-style:square;v-text-anchor:middle" coordsize="1742,1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" path="m746,1c339,1,,329,,736v,452,368,753,753,753c937,1489,1124,1420,1278,1267,1741,804,1413,1,746,1xe" fillcolor="#0a1f4f" stroked="f">
                  <v:path arrowok="t" o:extrusionok="f"/>
                </v:shape>
                <v:shape id="Google Shape;1154;p32" o:spid="_x0000_s1068" style="position:absolute;left:364;top:86;width:1767;height:3477;visibility:visible;mso-wrap-style:square;v-text-anchor:middle" coordsize="7067,13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" path="m6866,c6743,,6551,22,6298,73,5665,231,5055,469,4478,785,3619,1260,2839,1870,2194,2605,1392,3521,792,4595,453,5760,103,6913,1,8134,148,9332v113,984,418,1933,870,2804c1324,12735,1776,13244,2330,13640v303,199,533,265,634,265c2995,13905,3014,13899,3020,13888v22,-68,-193,-203,-487,-508c2115,12939,1787,12430,1550,11876,1211,11039,996,10157,917,9253,826,8156,939,7048,1256,5997,1572,4946,2092,3962,2782,3114,3359,2402,4026,1791,4783,1283,6083,423,7067,175,7022,39,7017,14,6963,,6866,xe" stroked="f">
                  <v:path arrowok="t" o:extrusionok="f"/>
                </v:shape>
              </v:group>
            </w:pict>
          </mc:Fallback>
        </mc:AlternateContent>
      </w:r>
      <w:bookmarkEnd w:id="0"/>
    </w:p>
    <w:p w:rsidR="002C7757" w:rsidRPr="00C53510" w:rsidRDefault="00ED2D93" w:rsidP="00C53510">
      <w:pPr>
        <w:pStyle w:val="ListParagraph"/>
        <w:numPr>
          <w:ilvl w:val="0"/>
          <w:numId w:val="3"/>
        </w:numPr>
        <w:bidi/>
        <w:spacing w:after="0" w:line="240" w:lineRule="auto"/>
        <w:rPr>
          <w:rFonts w:ascii="Times New Roman" w:eastAsia="Times New Roman" w:hAnsi="Times New Roman" w:cs="Times New Roman"/>
          <w:color w:val="00FFCC"/>
          <w:sz w:val="24"/>
          <w:szCs w:val="24"/>
          <w:rtl/>
        </w:rPr>
      </w:pPr>
      <w:hyperlink r:id="rId7" w:history="1">
        <w:r w:rsidR="002C7757" w:rsidRPr="00C53510">
          <w:rPr>
            <w:rFonts w:ascii="Arial" w:eastAsia="Times New Roman" w:hAnsi="Arial" w:cs="Arial"/>
            <w:color w:val="00FFCC"/>
            <w:u w:val="single"/>
            <w:rtl/>
          </w:rPr>
          <w:t xml:space="preserve">مجموعة العشرين - </w:t>
        </w:r>
        <w:r w:rsidR="002C7757" w:rsidRPr="00C53510">
          <w:rPr>
            <w:rFonts w:ascii="Arial" w:eastAsia="Times New Roman" w:hAnsi="Arial" w:cs="Arial"/>
            <w:color w:val="00FFCC"/>
            <w:u w:val="single"/>
          </w:rPr>
          <w:t>G20</w:t>
        </w:r>
      </w:hyperlink>
    </w:p>
    <w:p w:rsidR="002C7757" w:rsidRPr="00C53510" w:rsidRDefault="00ED2D93" w:rsidP="00C53510">
      <w:pPr>
        <w:pStyle w:val="ListParagraph"/>
        <w:numPr>
          <w:ilvl w:val="0"/>
          <w:numId w:val="3"/>
        </w:numPr>
        <w:bidi/>
        <w:spacing w:after="0" w:line="240" w:lineRule="auto"/>
        <w:rPr>
          <w:rFonts w:ascii="Times New Roman" w:eastAsia="Times New Roman" w:hAnsi="Times New Roman" w:cs="Times New Roman"/>
          <w:color w:val="00FFCC"/>
          <w:sz w:val="24"/>
          <w:szCs w:val="24"/>
          <w:rtl/>
        </w:rPr>
      </w:pPr>
      <w:hyperlink r:id="rId8" w:history="1">
        <w:r w:rsidR="002C7757" w:rsidRPr="00C53510">
          <w:rPr>
            <w:rFonts w:ascii="Arial" w:eastAsia="Times New Roman" w:hAnsi="Arial" w:cs="Arial"/>
            <w:color w:val="00FFCC"/>
            <w:u w:val="single"/>
          </w:rPr>
          <w:t>Saudi Gazette</w:t>
        </w:r>
      </w:hyperlink>
    </w:p>
    <w:p w:rsidR="002C7757" w:rsidRPr="00C53510" w:rsidRDefault="00ED2D93" w:rsidP="00C53510">
      <w:pPr>
        <w:pStyle w:val="ListParagraph"/>
        <w:numPr>
          <w:ilvl w:val="0"/>
          <w:numId w:val="3"/>
        </w:numPr>
        <w:bidi/>
        <w:spacing w:after="0" w:line="240" w:lineRule="auto"/>
        <w:rPr>
          <w:rFonts w:ascii="Times New Roman" w:eastAsia="Times New Roman" w:hAnsi="Times New Roman" w:cs="Times New Roman"/>
          <w:color w:val="00FFCC"/>
          <w:sz w:val="24"/>
          <w:szCs w:val="24"/>
          <w:rtl/>
        </w:rPr>
      </w:pPr>
      <w:hyperlink r:id="rId9" w:history="1">
        <w:r w:rsidR="002C7757" w:rsidRPr="00C53510">
          <w:rPr>
            <w:rFonts w:ascii="Arial" w:eastAsia="Times New Roman" w:hAnsi="Arial" w:cs="Arial"/>
            <w:color w:val="00FFCC"/>
            <w:u w:val="single"/>
            <w:rtl/>
          </w:rPr>
          <w:t>وكالة الأنباء السعودية</w:t>
        </w:r>
      </w:hyperlink>
    </w:p>
    <w:p w:rsidR="00BB11FF" w:rsidRDefault="00BB11FF" w:rsidP="00EA0A29">
      <w:pPr>
        <w:bidi/>
        <w:spacing w:before="240" w:after="240" w:line="240" w:lineRule="auto"/>
        <w:jc w:val="center"/>
        <w:textAlignment w:val="baseline"/>
        <w:rPr>
          <w:rFonts w:asciiTheme="majorBidi" w:eastAsia="Times New Roman" w:hAnsiTheme="majorBidi" w:cstheme="majorBidi"/>
          <w:b/>
          <w:bCs/>
          <w:color w:val="FFFFFF"/>
          <w:sz w:val="24"/>
          <w:szCs w:val="24"/>
        </w:rPr>
      </w:pPr>
    </w:p>
    <w:p w:rsidR="00BB11FF" w:rsidRDefault="00BB11FF" w:rsidP="00BB11FF">
      <w:pPr>
        <w:bidi/>
        <w:spacing w:before="240" w:after="240" w:line="240" w:lineRule="auto"/>
        <w:jc w:val="center"/>
        <w:textAlignment w:val="baseline"/>
        <w:rPr>
          <w:rFonts w:asciiTheme="majorBidi" w:eastAsia="Times New Roman" w:hAnsiTheme="majorBidi" w:cstheme="majorBidi"/>
          <w:b/>
          <w:bCs/>
          <w:color w:val="FFFFFF"/>
          <w:sz w:val="24"/>
          <w:szCs w:val="24"/>
        </w:rPr>
      </w:pPr>
    </w:p>
    <w:p w:rsidR="00BB11FF" w:rsidRDefault="00BB11FF" w:rsidP="00BB11FF">
      <w:pPr>
        <w:bidi/>
        <w:spacing w:before="240" w:after="240" w:line="240" w:lineRule="auto"/>
        <w:jc w:val="center"/>
        <w:textAlignment w:val="baseline"/>
        <w:rPr>
          <w:rFonts w:asciiTheme="majorBidi" w:eastAsia="Times New Roman" w:hAnsiTheme="majorBidi" w:cstheme="majorBidi"/>
          <w:b/>
          <w:bCs/>
          <w:color w:val="FFFFFF"/>
          <w:sz w:val="24"/>
          <w:szCs w:val="24"/>
          <w:rtl/>
        </w:rPr>
      </w:pPr>
    </w:p>
    <w:p w:rsidR="00601D86" w:rsidRDefault="00601D86" w:rsidP="00601D86">
      <w:pPr>
        <w:bidi/>
        <w:spacing w:before="240" w:after="240" w:line="240" w:lineRule="auto"/>
        <w:jc w:val="center"/>
        <w:textAlignment w:val="baseline"/>
        <w:rPr>
          <w:rFonts w:asciiTheme="majorBidi" w:eastAsia="Times New Roman" w:hAnsiTheme="majorBidi" w:cstheme="majorBidi"/>
          <w:b/>
          <w:bCs/>
          <w:color w:val="FFFFFF"/>
          <w:sz w:val="24"/>
          <w:szCs w:val="24"/>
          <w:rtl/>
        </w:rPr>
      </w:pPr>
    </w:p>
    <w:p w:rsidR="00B34AD5" w:rsidRDefault="00B34AD5" w:rsidP="00B34AD5">
      <w:pPr>
        <w:bidi/>
        <w:spacing w:before="240" w:after="240" w:line="240" w:lineRule="auto"/>
        <w:jc w:val="center"/>
        <w:textAlignment w:val="baseline"/>
        <w:rPr>
          <w:rFonts w:asciiTheme="majorBidi" w:eastAsia="Times New Roman" w:hAnsiTheme="majorBidi" w:cstheme="majorBidi"/>
          <w:b/>
          <w:bCs/>
          <w:color w:val="FFFFFF"/>
          <w:sz w:val="24"/>
          <w:szCs w:val="24"/>
          <w:rtl/>
        </w:rPr>
      </w:pPr>
    </w:p>
    <w:p w:rsidR="00B34AD5" w:rsidRDefault="00B34AD5" w:rsidP="00B34AD5">
      <w:pPr>
        <w:bidi/>
        <w:spacing w:before="240" w:after="240" w:line="240" w:lineRule="auto"/>
        <w:jc w:val="center"/>
        <w:textAlignment w:val="baseline"/>
        <w:rPr>
          <w:rFonts w:asciiTheme="majorBidi" w:eastAsia="Times New Roman" w:hAnsiTheme="majorBidi" w:cstheme="majorBidi"/>
          <w:b/>
          <w:bCs/>
          <w:color w:val="FFFFFF"/>
          <w:sz w:val="24"/>
          <w:szCs w:val="24"/>
          <w:rtl/>
        </w:rPr>
      </w:pPr>
    </w:p>
    <w:p w:rsidR="00B34AD5" w:rsidRDefault="00B34AD5" w:rsidP="00B34AD5">
      <w:pPr>
        <w:bidi/>
        <w:spacing w:before="240" w:after="240" w:line="240" w:lineRule="auto"/>
        <w:jc w:val="center"/>
        <w:textAlignment w:val="baseline"/>
        <w:rPr>
          <w:rFonts w:asciiTheme="majorBidi" w:eastAsia="Times New Roman" w:hAnsiTheme="majorBidi" w:cstheme="majorBidi"/>
          <w:b/>
          <w:bCs/>
          <w:color w:val="FFFFFF"/>
          <w:sz w:val="24"/>
          <w:szCs w:val="24"/>
        </w:rPr>
      </w:pPr>
    </w:p>
    <w:p w:rsidR="009B03B2" w:rsidRPr="00EA0A29" w:rsidRDefault="00654293" w:rsidP="00BB11FF">
      <w:pPr>
        <w:bidi/>
        <w:spacing w:before="240" w:after="240" w:line="240" w:lineRule="auto"/>
        <w:jc w:val="center"/>
        <w:textAlignment w:val="baseline"/>
        <w:rPr>
          <w:rFonts w:asciiTheme="majorBidi" w:eastAsia="Times New Roman" w:hAnsiTheme="majorBidi" w:cstheme="majorBidi"/>
          <w:b/>
          <w:bCs/>
          <w:color w:val="FFFFFF"/>
          <w:sz w:val="24"/>
          <w:szCs w:val="24"/>
          <w:rtl/>
        </w:rPr>
      </w:pPr>
      <w:r>
        <w:rPr>
          <w:rFonts w:asciiTheme="majorBidi" w:eastAsia="Times New Roman" w:hAnsiTheme="majorBidi" w:cstheme="majorBidi" w:hint="cs"/>
          <w:b/>
          <w:bCs/>
          <w:color w:val="FFFFFF"/>
          <w:sz w:val="24"/>
          <w:szCs w:val="24"/>
          <w:rtl/>
        </w:rPr>
        <w:t>إعداد</w:t>
      </w:r>
      <w:r w:rsidR="009B03B2" w:rsidRPr="009B03B2">
        <w:rPr>
          <w:rFonts w:asciiTheme="majorBidi" w:eastAsia="Times New Roman" w:hAnsiTheme="majorBidi" w:cstheme="majorBidi" w:hint="cs"/>
          <w:b/>
          <w:bCs/>
          <w:color w:val="FFFFFF"/>
          <w:sz w:val="24"/>
          <w:szCs w:val="24"/>
          <w:rtl/>
        </w:rPr>
        <w:t xml:space="preserve">: عبير المقرن </w:t>
      </w:r>
      <w:proofErr w:type="gramStart"/>
      <w:r w:rsidR="009B03B2" w:rsidRPr="009B03B2">
        <w:rPr>
          <w:rFonts w:asciiTheme="majorBidi" w:eastAsia="Times New Roman" w:hAnsiTheme="majorBidi" w:cstheme="majorBidi" w:hint="cs"/>
          <w:b/>
          <w:bCs/>
          <w:color w:val="FFFFFF"/>
          <w:sz w:val="24"/>
          <w:szCs w:val="24"/>
          <w:rtl/>
        </w:rPr>
        <w:t>وَ ساره</w:t>
      </w:r>
      <w:proofErr w:type="gramEnd"/>
      <w:r w:rsidR="009B03B2" w:rsidRPr="009B03B2">
        <w:rPr>
          <w:rFonts w:asciiTheme="majorBidi" w:eastAsia="Times New Roman" w:hAnsiTheme="majorBidi" w:cstheme="majorBidi" w:hint="cs"/>
          <w:b/>
          <w:bCs/>
          <w:color w:val="FFFFFF"/>
          <w:sz w:val="24"/>
          <w:szCs w:val="24"/>
          <w:rtl/>
        </w:rPr>
        <w:t xml:space="preserve"> الخميس</w:t>
      </w:r>
    </w:p>
    <w:sectPr w:rsidR="009B03B2" w:rsidRPr="00EA0A29" w:rsidSect="009B03B2">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2D93" w:rsidRDefault="00ED2D93" w:rsidP="00BA31E1">
      <w:pPr>
        <w:spacing w:after="0" w:line="240" w:lineRule="auto"/>
      </w:pPr>
      <w:r>
        <w:separator/>
      </w:r>
    </w:p>
  </w:endnote>
  <w:endnote w:type="continuationSeparator" w:id="0">
    <w:p w:rsidR="00ED2D93" w:rsidRDefault="00ED2D93" w:rsidP="00BA3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2D93" w:rsidRDefault="00ED2D93" w:rsidP="00BA31E1">
      <w:pPr>
        <w:spacing w:after="0" w:line="240" w:lineRule="auto"/>
      </w:pPr>
      <w:r>
        <w:separator/>
      </w:r>
    </w:p>
  </w:footnote>
  <w:footnote w:type="continuationSeparator" w:id="0">
    <w:p w:rsidR="00ED2D93" w:rsidRDefault="00ED2D93" w:rsidP="00BA3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1E1" w:rsidRDefault="00BA31E1">
    <w:pPr>
      <w:pStyle w:val="Header"/>
    </w:pPr>
    <w:r>
      <w:rPr>
        <w:noProof/>
      </w:rPr>
      <w:drawing>
        <wp:anchor distT="0" distB="0" distL="114300" distR="114300" simplePos="0" relativeHeight="251658240" behindDoc="1" locked="0" layoutInCell="1" allowOverlap="1">
          <wp:simplePos x="0" y="0"/>
          <wp:positionH relativeFrom="column">
            <wp:posOffset>-452120</wp:posOffset>
          </wp:positionH>
          <wp:positionV relativeFrom="page">
            <wp:posOffset>-38100</wp:posOffset>
          </wp:positionV>
          <wp:extent cx="7772400" cy="10163810"/>
          <wp:effectExtent l="0" t="0" r="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g 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16381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205D1"/>
    <w:multiLevelType w:val="hybridMultilevel"/>
    <w:tmpl w:val="ACEA3B5E"/>
    <w:lvl w:ilvl="0" w:tplc="CB6C6466">
      <w:start w:val="1"/>
      <w:numFmt w:val="bullet"/>
      <w:lvlText w:val=""/>
      <w:lvlJc w:val="left"/>
      <w:pPr>
        <w:ind w:left="720" w:hanging="360"/>
      </w:pPr>
      <w:rPr>
        <w:rFonts w:ascii="Symbol" w:hAnsi="Symbol"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B1937"/>
    <w:multiLevelType w:val="hybridMultilevel"/>
    <w:tmpl w:val="59E8B218"/>
    <w:lvl w:ilvl="0" w:tplc="C504A946">
      <w:start w:val="1"/>
      <w:numFmt w:val="bullet"/>
      <w:lvlText w:val=""/>
      <w:lvlJc w:val="left"/>
      <w:pPr>
        <w:ind w:left="720" w:hanging="360"/>
      </w:pPr>
      <w:rPr>
        <w:rFonts w:ascii="Symbol" w:hAnsi="Symbol" w:hint="default"/>
        <w:b w:val="0"/>
        <w:bCs w:val="0"/>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517D81"/>
    <w:multiLevelType w:val="multilevel"/>
    <w:tmpl w:val="0122C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011346"/>
    <w:multiLevelType w:val="multilevel"/>
    <w:tmpl w:val="3982A23E"/>
    <w:lvl w:ilvl="0">
      <w:start w:val="1"/>
      <w:numFmt w:val="bullet"/>
      <w:lvlText w:val=""/>
      <w:lvlJc w:val="left"/>
      <w:pPr>
        <w:tabs>
          <w:tab w:val="num" w:pos="720"/>
        </w:tabs>
        <w:ind w:left="720" w:hanging="360"/>
      </w:pPr>
      <w:rPr>
        <w:rFonts w:ascii="Symbol" w:hAnsi="Symbol" w:hint="default"/>
        <w:color w:val="FFFFFF"/>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6A0271"/>
    <w:multiLevelType w:val="hybridMultilevel"/>
    <w:tmpl w:val="62EA376C"/>
    <w:lvl w:ilvl="0" w:tplc="A1245A0E">
      <w:start w:val="1"/>
      <w:numFmt w:val="bullet"/>
      <w:lvlText w:val=""/>
      <w:lvlJc w:val="left"/>
      <w:pPr>
        <w:ind w:left="720" w:hanging="360"/>
      </w:pPr>
      <w:rPr>
        <w:rFonts w:ascii="Symbol" w:hAnsi="Symbol" w:hint="default"/>
        <w:color w:val="FFFFFF"/>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tLAwNjc0MjMzNjZQ0lEKTi0uzszPAykwqgUA9GiijywAAAA="/>
  </w:docVars>
  <w:rsids>
    <w:rsidRoot w:val="00E13878"/>
    <w:rsid w:val="0003738D"/>
    <w:rsid w:val="00183BC9"/>
    <w:rsid w:val="001E7B2C"/>
    <w:rsid w:val="002125E2"/>
    <w:rsid w:val="00241717"/>
    <w:rsid w:val="002C7757"/>
    <w:rsid w:val="002E184E"/>
    <w:rsid w:val="00346B9C"/>
    <w:rsid w:val="004C2DAD"/>
    <w:rsid w:val="00503C71"/>
    <w:rsid w:val="00574537"/>
    <w:rsid w:val="00601D86"/>
    <w:rsid w:val="00654293"/>
    <w:rsid w:val="00703CD1"/>
    <w:rsid w:val="007910E0"/>
    <w:rsid w:val="00793DB4"/>
    <w:rsid w:val="007A00B4"/>
    <w:rsid w:val="00957295"/>
    <w:rsid w:val="009B03B2"/>
    <w:rsid w:val="00B34AD5"/>
    <w:rsid w:val="00BA31E1"/>
    <w:rsid w:val="00BB11FF"/>
    <w:rsid w:val="00C13227"/>
    <w:rsid w:val="00C47D48"/>
    <w:rsid w:val="00C53510"/>
    <w:rsid w:val="00DD6452"/>
    <w:rsid w:val="00E13878"/>
    <w:rsid w:val="00E56825"/>
    <w:rsid w:val="00EA0A29"/>
    <w:rsid w:val="00ED2D93"/>
    <w:rsid w:val="00F60E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E9B1A2C-1524-4216-9D71-D28072849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B03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31E1"/>
    <w:pPr>
      <w:tabs>
        <w:tab w:val="center" w:pos="4320"/>
        <w:tab w:val="right" w:pos="8640"/>
      </w:tabs>
      <w:spacing w:after="0" w:line="240" w:lineRule="auto"/>
    </w:pPr>
  </w:style>
  <w:style w:type="character" w:customStyle="1" w:styleId="HeaderChar">
    <w:name w:val="Header Char"/>
    <w:basedOn w:val="DefaultParagraphFont"/>
    <w:link w:val="Header"/>
    <w:uiPriority w:val="99"/>
    <w:rsid w:val="00BA31E1"/>
  </w:style>
  <w:style w:type="paragraph" w:styleId="Footer">
    <w:name w:val="footer"/>
    <w:basedOn w:val="Normal"/>
    <w:link w:val="FooterChar"/>
    <w:uiPriority w:val="99"/>
    <w:unhideWhenUsed/>
    <w:rsid w:val="00BA31E1"/>
    <w:pPr>
      <w:tabs>
        <w:tab w:val="center" w:pos="4320"/>
        <w:tab w:val="right" w:pos="8640"/>
      </w:tabs>
      <w:spacing w:after="0" w:line="240" w:lineRule="auto"/>
    </w:pPr>
  </w:style>
  <w:style w:type="character" w:customStyle="1" w:styleId="FooterChar">
    <w:name w:val="Footer Char"/>
    <w:basedOn w:val="DefaultParagraphFont"/>
    <w:link w:val="Footer"/>
    <w:uiPriority w:val="99"/>
    <w:rsid w:val="00BA31E1"/>
  </w:style>
  <w:style w:type="character" w:customStyle="1" w:styleId="Heading3Char">
    <w:name w:val="Heading 3 Char"/>
    <w:basedOn w:val="DefaultParagraphFont"/>
    <w:link w:val="Heading3"/>
    <w:uiPriority w:val="9"/>
    <w:rsid w:val="009B03B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B03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B03B2"/>
  </w:style>
  <w:style w:type="character" w:styleId="Hyperlink">
    <w:name w:val="Hyperlink"/>
    <w:basedOn w:val="DefaultParagraphFont"/>
    <w:uiPriority w:val="99"/>
    <w:semiHidden/>
    <w:unhideWhenUsed/>
    <w:rsid w:val="009B03B2"/>
    <w:rPr>
      <w:color w:val="0000FF"/>
      <w:u w:val="single"/>
    </w:rPr>
  </w:style>
  <w:style w:type="paragraph" w:styleId="ListParagraph">
    <w:name w:val="List Paragraph"/>
    <w:basedOn w:val="Normal"/>
    <w:uiPriority w:val="34"/>
    <w:qFormat/>
    <w:rsid w:val="009B03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530884">
      <w:bodyDiv w:val="1"/>
      <w:marLeft w:val="0"/>
      <w:marRight w:val="0"/>
      <w:marTop w:val="0"/>
      <w:marBottom w:val="0"/>
      <w:divBdr>
        <w:top w:val="none" w:sz="0" w:space="0" w:color="auto"/>
        <w:left w:val="none" w:sz="0" w:space="0" w:color="auto"/>
        <w:bottom w:val="none" w:sz="0" w:space="0" w:color="auto"/>
        <w:right w:val="none" w:sz="0" w:space="0" w:color="auto"/>
      </w:divBdr>
    </w:div>
    <w:div w:id="195929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ve.saudigazette.com.sa/article/591305/SAUDI-ARABIA/Drone-monitors-market-goers-temperatures-in-Buraidah-livestock-market" TargetMode="External"/><Relationship Id="rId3" Type="http://schemas.openxmlformats.org/officeDocument/2006/relationships/settings" Target="settings.xml"/><Relationship Id="rId7" Type="http://schemas.openxmlformats.org/officeDocument/2006/relationships/hyperlink" Target="https://g20.org/ar/media/Pages/pressroom.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pa.gov.sa/208203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2">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253</Words>
  <Characters>144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F. Alkhamis</dc:creator>
  <cp:keywords/>
  <dc:description/>
  <cp:lastModifiedBy>Abeer A. Almogren</cp:lastModifiedBy>
  <cp:revision>28</cp:revision>
  <dcterms:created xsi:type="dcterms:W3CDTF">2020-05-22T14:13:00Z</dcterms:created>
  <dcterms:modified xsi:type="dcterms:W3CDTF">2020-05-22T18:37:00Z</dcterms:modified>
</cp:coreProperties>
</file>